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explore-the-new-adobe-analytics-2.0-apis" w:displacedByCustomXml="next"/>
    <w:sdt>
      <w:sdtPr>
        <w:rPr>
          <w:rFonts w:ascii="Adobe Clean" w:hAnsi="Adobe Clean"/>
        </w:rPr>
        <w:id w:val="1398859002"/>
        <w:docPartObj>
          <w:docPartGallery w:val="Cover Pages"/>
          <w:docPartUnique/>
        </w:docPartObj>
      </w:sdtPr>
      <w:sdtEndPr>
        <w:rPr>
          <w:b/>
          <w:bCs/>
          <w:noProof/>
        </w:rPr>
      </w:sdtEndPr>
      <w:sdtContent>
        <w:p w14:paraId="04A62962" w14:textId="77777777" w:rsidR="00C011F5" w:rsidRPr="00721C08" w:rsidRDefault="00C011F5">
          <w:pPr>
            <w:rPr>
              <w:rFonts w:ascii="Adobe Clean" w:hAnsi="Adobe Clean"/>
            </w:rPr>
          </w:pPr>
        </w:p>
        <w:p w14:paraId="758E41B5" w14:textId="5F9AE7F4" w:rsidR="00C011F5" w:rsidRPr="00721C08" w:rsidRDefault="008076EA" w:rsidP="00C011F5">
          <w:pPr>
            <w:rPr>
              <w:rFonts w:ascii="Adobe Clean" w:hAnsi="Adobe Clean"/>
              <w:noProof/>
            </w:rPr>
          </w:pPr>
          <w:r w:rsidRPr="00721C08">
            <w:rPr>
              <w:rFonts w:ascii="Adobe Clean" w:hAnsi="Adobe Clean"/>
              <w:noProof/>
              <w:lang w:eastAsia="zh-CN"/>
            </w:rPr>
            <mc:AlternateContent>
              <mc:Choice Requires="wps">
                <w:drawing>
                  <wp:anchor distT="0" distB="0" distL="114300" distR="114300" simplePos="0" relativeHeight="251660669" behindDoc="0" locked="0" layoutInCell="1" allowOverlap="1" wp14:anchorId="295F7D0E" wp14:editId="4F4D430C">
                    <wp:simplePos x="0" y="0"/>
                    <wp:positionH relativeFrom="column">
                      <wp:posOffset>350195</wp:posOffset>
                    </wp:positionH>
                    <wp:positionV relativeFrom="paragraph">
                      <wp:posOffset>2481026</wp:posOffset>
                    </wp:positionV>
                    <wp:extent cx="13242749" cy="8043599"/>
                    <wp:effectExtent l="0" t="0" r="0" b="0"/>
                    <wp:wrapNone/>
                    <wp:docPr id="8" name="Logo"/>
                    <wp:cNvGraphicFramePr/>
                    <a:graphic xmlns:a="http://schemas.openxmlformats.org/drawingml/2006/main">
                      <a:graphicData uri="http://schemas.microsoft.com/office/word/2010/wordprocessingShape">
                        <wps:wsp>
                          <wps:cNvSpPr txBox="1"/>
                          <wps:spPr>
                            <a:xfrm>
                              <a:off x="0" y="0"/>
                              <a:ext cx="13242749" cy="8043599"/>
                            </a:xfrm>
                            <a:prstGeom prst="rect">
                              <a:avLst/>
                            </a:prstGeom>
                            <a:noFill/>
                            <a:ln w="6350">
                              <a:noFill/>
                            </a:ln>
                          </wps:spPr>
                          <wps:txbx>
                            <w:txbxContent>
                              <w:p w14:paraId="0D6B3B53" w14:textId="77777777" w:rsidR="00721C08" w:rsidRDefault="00721C08">
                                <w:r>
                                  <w:rPr>
                                    <w:noProof/>
                                  </w:rPr>
                                  <w:drawing>
                                    <wp:inline distT="0" distB="0" distL="0" distR="0" wp14:anchorId="298046BE" wp14:editId="3926BAB8">
                                      <wp:extent cx="8437031" cy="8202673"/>
                                      <wp:effectExtent l="0" t="0" r="0" b="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obe_Experience_Cloud_logo_B&amp;W.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8592242" cy="8353572"/>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5F7D0E" id="_x0000_t202" coordsize="21600,21600" o:spt="202" path="m,l,21600r21600,l21600,xe">
                    <v:stroke joinstyle="miter"/>
                    <v:path gradientshapeok="t" o:connecttype="rect"/>
                  </v:shapetype>
                  <v:shape id="Logo" o:spid="_x0000_s1026" type="#_x0000_t202" style="position:absolute;margin-left:27.55pt;margin-top:195.35pt;width:1042.75pt;height:633.35pt;z-index:2516606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" filled="f" stroked="f" strokeweight=".5pt">
                    <v:textbox>
                      <w:txbxContent>
                        <w:p w14:paraId="0D6B3B53" w14:textId="77777777" w:rsidR="00721C08" w:rsidRDefault="00721C08">
                          <w:r>
                            <w:rPr>
                              <w:noProof/>
                            </w:rPr>
                            <w:drawing>
                              <wp:inline distT="0" distB="0" distL="0" distR="0" wp14:anchorId="298046BE" wp14:editId="3926BAB8">
                                <wp:extent cx="8437031" cy="8202673"/>
                                <wp:effectExtent l="0" t="0" r="0" b="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obe_Experience_Cloud_logo_B&amp;W.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8592242" cy="8353572"/>
                                        </a:xfrm>
                                        <a:prstGeom prst="rect">
                                          <a:avLst/>
                                        </a:prstGeom>
                                      </pic:spPr>
                                    </pic:pic>
                                  </a:graphicData>
                                </a:graphic>
                              </wp:inline>
                            </w:drawing>
                          </w:r>
                        </w:p>
                      </w:txbxContent>
                    </v:textbox>
                  </v:shape>
                </w:pict>
              </mc:Fallback>
            </mc:AlternateContent>
          </w:r>
          <w:r w:rsidR="00AB434A" w:rsidRPr="00721C08">
            <w:rPr>
              <w:rFonts w:ascii="Adobe Clean" w:hAnsi="Adobe Clean"/>
              <w:noProof/>
              <w:lang w:eastAsia="zh-CN"/>
            </w:rPr>
            <mc:AlternateContent>
              <mc:Choice Requires="wps">
                <w:drawing>
                  <wp:anchor distT="0" distB="0" distL="182880" distR="182880" simplePos="0" relativeHeight="251661823" behindDoc="0" locked="0" layoutInCell="1" allowOverlap="1" wp14:anchorId="62120FB4" wp14:editId="69F15F41">
                    <wp:simplePos x="0" y="0"/>
                    <wp:positionH relativeFrom="margin">
                      <wp:posOffset>457835</wp:posOffset>
                    </wp:positionH>
                    <wp:positionV relativeFrom="page">
                      <wp:posOffset>4411161</wp:posOffset>
                    </wp:positionV>
                    <wp:extent cx="4686300" cy="6720840"/>
                    <wp:effectExtent l="0" t="0" r="3810" b="7620"/>
                    <wp:wrapSquare wrapText="bothSides"/>
                    <wp:docPr id="131" name="Title"/>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F0F3E2" w14:textId="79C664EA" w:rsidR="00721C08" w:rsidRPr="008076EA" w:rsidRDefault="00721C08">
                                <w:pPr>
                                  <w:pStyle w:val="NoSpacing"/>
                                  <w:spacing w:before="40" w:after="560" w:line="216" w:lineRule="auto"/>
                                  <w:rPr>
                                    <w:color w:val="404040" w:themeColor="text1" w:themeTint="BF"/>
                                    <w:sz w:val="144"/>
                                    <w:szCs w:val="72"/>
                                  </w:rPr>
                                </w:pPr>
                                <w:sdt>
                                  <w:sdtPr>
                                    <w:rPr>
                                      <w:rFonts w:ascii="Arial" w:eastAsia="Times New Roman" w:hAnsi="Arial" w:cs="Arial"/>
                                      <w:b/>
                                      <w:bCs/>
                                      <w:color w:val="4A4A4A"/>
                                      <w:kern w:val="36"/>
                                      <w:sz w:val="48"/>
                                      <w:szCs w:val="48"/>
                                      <w:lang w:val="en-AU"/>
                                    </w:rPr>
                                    <w:alias w:val="Title"/>
                                    <w:tag w:val=""/>
                                    <w:id w:val="543718447"/>
                                    <w:dataBinding w:prefixMappings="xmlns:ns0='http://purl.org/dc/elements/1.1/' xmlns:ns1='http://schemas.openxmlformats.org/package/2006/metadata/core-properties' " w:xpath="/ns1:coreProperties[1]/ns0:title[1]" w:storeItemID="{6C3C8BC8-F283-45AE-878A-BAB7291924A1}"/>
                                    <w:text/>
                                  </w:sdtPr>
                                  <w:sdtContent>
                                    <w:r w:rsidRPr="00721C08">
                                      <w:rPr>
                                        <w:rFonts w:ascii="Arial" w:eastAsia="Times New Roman" w:hAnsi="Arial" w:cs="Arial"/>
                                        <w:b/>
                                        <w:bCs/>
                                        <w:color w:val="4A4A4A"/>
                                        <w:kern w:val="36"/>
                                        <w:sz w:val="48"/>
                                        <w:szCs w:val="48"/>
                                        <w:lang w:val="en-AU"/>
                                      </w:rPr>
                                      <w:t>Lab 738 - No Author Left Behind - Develop SPAs That Are Fast, Engaging, and Editable</w:t>
                                    </w:r>
                                  </w:sdtContent>
                                </w:sdt>
                              </w:p>
                              <w:p w14:paraId="21C9034A" w14:textId="77777777" w:rsidR="00721C08" w:rsidRDefault="00721C08">
                                <w:pPr>
                                  <w:pStyle w:val="NoSpacing"/>
                                  <w:spacing w:before="40" w:after="40"/>
                                  <w:rPr>
                                    <w:caps/>
                                    <w:color w:val="1F4E79" w:themeColor="accent5" w:themeShade="80"/>
                                    <w:sz w:val="28"/>
                                    <w:szCs w:val="28"/>
                                  </w:rPr>
                                </w:pPr>
                              </w:p>
                              <w:p w14:paraId="378FEDB9" w14:textId="77777777" w:rsidR="00721C08" w:rsidRDefault="00721C08">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 w14:anchorId="62120FB4" id="Title" o:spid="_x0000_s1027" type="#_x0000_t202" style="position:absolute;margin-left:36.05pt;margin-top:347.35pt;width:369pt;height:529.2pt;z-index:251661823;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oa0E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" filled="f" stroked="f" strokeweight=".5pt">
                    <v:textbox style="mso-fit-shape-to-text:t" inset="0,0,0,0">
                      <w:txbxContent>
                        <w:p w14:paraId="67F0F3E2" w14:textId="79C664EA" w:rsidR="00721C08" w:rsidRPr="008076EA" w:rsidRDefault="00721C08">
                          <w:pPr>
                            <w:pStyle w:val="NoSpacing"/>
                            <w:spacing w:before="40" w:after="560" w:line="216" w:lineRule="auto"/>
                            <w:rPr>
                              <w:color w:val="404040" w:themeColor="text1" w:themeTint="BF"/>
                              <w:sz w:val="144"/>
                              <w:szCs w:val="72"/>
                            </w:rPr>
                          </w:pPr>
                          <w:sdt>
                            <w:sdtPr>
                              <w:rPr>
                                <w:rFonts w:ascii="Arial" w:eastAsia="Times New Roman" w:hAnsi="Arial" w:cs="Arial"/>
                                <w:b/>
                                <w:bCs/>
                                <w:color w:val="4A4A4A"/>
                                <w:kern w:val="36"/>
                                <w:sz w:val="48"/>
                                <w:szCs w:val="48"/>
                                <w:lang w:val="en-AU"/>
                              </w:rPr>
                              <w:alias w:val="Title"/>
                              <w:tag w:val=""/>
                              <w:id w:val="543718447"/>
                              <w:dataBinding w:prefixMappings="xmlns:ns0='http://purl.org/dc/elements/1.1/' xmlns:ns1='http://schemas.openxmlformats.org/package/2006/metadata/core-properties' " w:xpath="/ns1:coreProperties[1]/ns0:title[1]" w:storeItemID="{6C3C8BC8-F283-45AE-878A-BAB7291924A1}"/>
                              <w:text/>
                            </w:sdtPr>
                            <w:sdtContent>
                              <w:r w:rsidRPr="00721C08">
                                <w:rPr>
                                  <w:rFonts w:ascii="Arial" w:eastAsia="Times New Roman" w:hAnsi="Arial" w:cs="Arial"/>
                                  <w:b/>
                                  <w:bCs/>
                                  <w:color w:val="4A4A4A"/>
                                  <w:kern w:val="36"/>
                                  <w:sz w:val="48"/>
                                  <w:szCs w:val="48"/>
                                  <w:lang w:val="en-AU"/>
                                </w:rPr>
                                <w:t>Lab 738 - No Author Left Behind - Develop SPAs That Are Fast, Engaging, and Editable</w:t>
                              </w:r>
                            </w:sdtContent>
                          </w:sdt>
                        </w:p>
                        <w:p w14:paraId="21C9034A" w14:textId="77777777" w:rsidR="00721C08" w:rsidRDefault="00721C08">
                          <w:pPr>
                            <w:pStyle w:val="NoSpacing"/>
                            <w:spacing w:before="40" w:after="40"/>
                            <w:rPr>
                              <w:caps/>
                              <w:color w:val="1F4E79" w:themeColor="accent5" w:themeShade="80"/>
                              <w:sz w:val="28"/>
                              <w:szCs w:val="28"/>
                            </w:rPr>
                          </w:pPr>
                        </w:p>
                        <w:p w14:paraId="378FEDB9" w14:textId="77777777" w:rsidR="00721C08" w:rsidRDefault="00721C08">
                          <w:pPr>
                            <w:pStyle w:val="NoSpacing"/>
                            <w:spacing w:before="80" w:after="40"/>
                            <w:rPr>
                              <w:caps/>
                              <w:color w:val="5B9BD5" w:themeColor="accent5"/>
                              <w:sz w:val="24"/>
                              <w:szCs w:val="24"/>
                            </w:rPr>
                          </w:pPr>
                        </w:p>
                      </w:txbxContent>
                    </v:textbox>
                    <w10:wrap type="square" anchorx="margin" anchory="page"/>
                  </v:shape>
                </w:pict>
              </mc:Fallback>
            </mc:AlternateContent>
          </w:r>
          <w:r w:rsidR="00AB434A" w:rsidRPr="00721C08">
            <w:rPr>
              <w:rFonts w:ascii="Adobe Clean" w:hAnsi="Adobe Clean"/>
              <w:b/>
              <w:bCs/>
              <w:noProof/>
            </w:rPr>
            <mc:AlternateContent>
              <mc:Choice Requires="wps">
                <w:drawing>
                  <wp:anchor distT="0" distB="0" distL="114300" distR="114300" simplePos="0" relativeHeight="251661694" behindDoc="0" locked="0" layoutInCell="1" allowOverlap="1" wp14:anchorId="6BE02BE9" wp14:editId="120167AF">
                    <wp:simplePos x="0" y="0"/>
                    <wp:positionH relativeFrom="column">
                      <wp:posOffset>-920750</wp:posOffset>
                    </wp:positionH>
                    <wp:positionV relativeFrom="paragraph">
                      <wp:posOffset>1672119</wp:posOffset>
                    </wp:positionV>
                    <wp:extent cx="7780655" cy="1474470"/>
                    <wp:effectExtent l="0" t="0" r="4445" b="0"/>
                    <wp:wrapNone/>
                    <wp:docPr id="3" name="Learning Labs"/>
                    <wp:cNvGraphicFramePr/>
                    <a:graphic xmlns:a="http://schemas.openxmlformats.org/drawingml/2006/main">
                      <a:graphicData uri="http://schemas.microsoft.com/office/word/2010/wordprocessingShape">
                        <wps:wsp>
                          <wps:cNvSpPr txBox="1"/>
                          <wps:spPr>
                            <a:xfrm>
                              <a:off x="0" y="0"/>
                              <a:ext cx="7780655" cy="1474470"/>
                            </a:xfrm>
                            <a:prstGeom prst="rect">
                              <a:avLst/>
                            </a:prstGeom>
                            <a:solidFill>
                              <a:schemeClr val="lt1"/>
                            </a:solidFill>
                            <a:ln w="6350">
                              <a:noFill/>
                            </a:ln>
                          </wps:spPr>
                          <wps:txbx>
                            <w:txbxContent>
                              <w:p w14:paraId="3233AA12" w14:textId="77777777" w:rsidR="00721C08" w:rsidRPr="008076EA" w:rsidRDefault="00721C08" w:rsidP="005661B5">
                                <w:pPr>
                                  <w:jc w:val="center"/>
                                  <w:rPr>
                                    <w:sz w:val="80"/>
                                    <w:szCs w:val="80"/>
                                  </w:rPr>
                                </w:pPr>
                                <w:r w:rsidRPr="007F7377">
                                  <w:rPr>
                                    <w:rFonts w:ascii="Adobe Clean SemiCondensed" w:hAnsi="Adobe Clean SemiCondensed"/>
                                    <w:sz w:val="80"/>
                                    <w:szCs w:val="80"/>
                                  </w:rPr>
                                  <w:t>LEARNING</w:t>
                                </w:r>
                                <w:r w:rsidRPr="008076EA">
                                  <w:rPr>
                                    <w:sz w:val="80"/>
                                    <w:szCs w:val="80"/>
                                  </w:rPr>
                                  <w:t xml:space="preserve"> LAB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E02BE9" id="Learning Labs" o:spid="_x0000_s1028" type="#_x0000_t202" style="position:absolute;margin-left:-72.5pt;margin-top:131.65pt;width:612.65pt;height:116.1pt;z-index:2516616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" fillcolor="white [3201]" stroked="f" strokeweight=".5pt">
                    <v:textbox>
                      <w:txbxContent>
                        <w:p w14:paraId="3233AA12" w14:textId="77777777" w:rsidR="00721C08" w:rsidRPr="008076EA" w:rsidRDefault="00721C08" w:rsidP="005661B5">
                          <w:pPr>
                            <w:jc w:val="center"/>
                            <w:rPr>
                              <w:sz w:val="80"/>
                              <w:szCs w:val="80"/>
                            </w:rPr>
                          </w:pPr>
                          <w:r w:rsidRPr="007F7377">
                            <w:rPr>
                              <w:rFonts w:ascii="Adobe Clean SemiCondensed" w:hAnsi="Adobe Clean SemiCondensed"/>
                              <w:sz w:val="80"/>
                              <w:szCs w:val="80"/>
                            </w:rPr>
                            <w:t>LEARNING</w:t>
                          </w:r>
                          <w:r w:rsidRPr="008076EA">
                            <w:rPr>
                              <w:sz w:val="80"/>
                              <w:szCs w:val="80"/>
                            </w:rPr>
                            <w:t xml:space="preserve"> LABS</w:t>
                          </w:r>
                        </w:p>
                      </w:txbxContent>
                    </v:textbox>
                  </v:shape>
                </w:pict>
              </mc:Fallback>
            </mc:AlternateContent>
          </w:r>
          <w:r w:rsidR="00C011F5" w:rsidRPr="00721C08">
            <w:rPr>
              <w:rFonts w:ascii="Adobe Clean" w:hAnsi="Adobe Clean"/>
              <w:b/>
              <w:bCs/>
              <w:noProof/>
            </w:rPr>
            <w:drawing>
              <wp:inline distT="0" distB="0" distL="0" distR="0" wp14:anchorId="5AF3568D" wp14:editId="444C3EFB">
                <wp:extent cx="3595427" cy="10087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png"/>
                        <pic:cNvPicPr/>
                      </pic:nvPicPr>
                      <pic:blipFill>
                        <a:blip r:embed="rId10">
                          <a:biLevel thresh="75000"/>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3649245" cy="1023889"/>
                        </a:xfrm>
                        <a:prstGeom prst="rect">
                          <a:avLst/>
                        </a:prstGeom>
                      </pic:spPr>
                    </pic:pic>
                  </a:graphicData>
                </a:graphic>
              </wp:inline>
            </w:drawing>
          </w:r>
        </w:p>
      </w:sdtContent>
    </w:sdt>
    <w:sdt>
      <w:sdtPr>
        <w:rPr>
          <w:rFonts w:ascii="Adobe Clean" w:eastAsiaTheme="minorEastAsia" w:hAnsi="Adobe Clean" w:cs="Times New Roman (Body CS)"/>
          <w:bCs w:val="0"/>
          <w:color w:val="auto"/>
          <w:sz w:val="22"/>
          <w:szCs w:val="22"/>
          <w:lang w:eastAsia="en-US"/>
        </w:rPr>
        <w:id w:val="1176317266"/>
        <w:docPartObj>
          <w:docPartGallery w:val="Table of Contents"/>
          <w:docPartUnique/>
        </w:docPartObj>
      </w:sdtPr>
      <w:sdtEndPr>
        <w:rPr>
          <w:rFonts w:eastAsiaTheme="minorHAnsi" w:cstheme="minorBidi"/>
          <w:b/>
          <w:noProof/>
          <w:sz w:val="24"/>
          <w:szCs w:val="24"/>
          <w:lang w:val="en-GB"/>
        </w:rPr>
      </w:sdtEndPr>
      <w:sdtContent>
        <w:p w14:paraId="6D7BA3ED" w14:textId="77777777" w:rsidR="00151F18" w:rsidRPr="00721C08" w:rsidRDefault="00151F18" w:rsidP="00FA6DE6">
          <w:pPr>
            <w:pStyle w:val="TOCHeading"/>
            <w:rPr>
              <w:rFonts w:ascii="Adobe Clean" w:hAnsi="Adobe Clean"/>
            </w:rPr>
          </w:pPr>
          <w:r w:rsidRPr="00721C08">
            <w:rPr>
              <w:rFonts w:ascii="Adobe Clean" w:hAnsi="Adobe Clean"/>
            </w:rPr>
            <w:t>Table of Contents</w:t>
          </w:r>
        </w:p>
        <w:p w14:paraId="50647214" w14:textId="6305DDC1" w:rsidR="00721C08" w:rsidRDefault="00151F18">
          <w:pPr>
            <w:pStyle w:val="TOC1"/>
            <w:rPr>
              <w:rFonts w:cstheme="minorBidi"/>
              <w:b w:val="0"/>
              <w:bCs w:val="0"/>
              <w:caps w:val="0"/>
              <w:noProof/>
              <w:sz w:val="24"/>
              <w:szCs w:val="24"/>
              <w:lang w:val="en-AU" w:eastAsia="en-US"/>
            </w:rPr>
          </w:pPr>
          <w:r w:rsidRPr="00721C08">
            <w:rPr>
              <w:rFonts w:ascii="Adobe Clean" w:hAnsi="Adobe Clean"/>
              <w:sz w:val="24"/>
              <w:szCs w:val="24"/>
            </w:rPr>
            <w:fldChar w:fldCharType="begin"/>
          </w:r>
          <w:r w:rsidRPr="00721C08">
            <w:rPr>
              <w:rFonts w:ascii="Adobe Clean" w:hAnsi="Adobe Clean"/>
            </w:rPr>
            <w:instrText xml:space="preserve"> TOC \o "1-3" \u </w:instrText>
          </w:r>
          <w:r w:rsidRPr="00721C08">
            <w:rPr>
              <w:rFonts w:ascii="Adobe Clean" w:hAnsi="Adobe Clean"/>
              <w:sz w:val="24"/>
              <w:szCs w:val="24"/>
            </w:rPr>
            <w:fldChar w:fldCharType="separate"/>
          </w:r>
          <w:r w:rsidR="00721C08" w:rsidRPr="006D6D24">
            <w:rPr>
              <w:rFonts w:ascii="Adobe Clean" w:eastAsia="Times New Roman" w:hAnsi="Adobe Clean" w:cstheme="majorBidi"/>
              <w:noProof/>
              <w:color w:val="6B737B"/>
            </w:rPr>
            <w:t>Experience League</w:t>
          </w:r>
          <w:r w:rsidR="00721C08">
            <w:rPr>
              <w:noProof/>
            </w:rPr>
            <w:tab/>
          </w:r>
          <w:r w:rsidR="00721C08">
            <w:rPr>
              <w:noProof/>
            </w:rPr>
            <w:fldChar w:fldCharType="begin"/>
          </w:r>
          <w:r w:rsidR="00721C08">
            <w:rPr>
              <w:noProof/>
            </w:rPr>
            <w:instrText xml:space="preserve"> PAGEREF _Toc11858720 \h </w:instrText>
          </w:r>
          <w:r w:rsidR="00721C08">
            <w:rPr>
              <w:noProof/>
            </w:rPr>
          </w:r>
          <w:r w:rsidR="00721C08">
            <w:rPr>
              <w:noProof/>
            </w:rPr>
            <w:fldChar w:fldCharType="separate"/>
          </w:r>
          <w:r w:rsidR="00721C08">
            <w:rPr>
              <w:noProof/>
            </w:rPr>
            <w:t>3</w:t>
          </w:r>
          <w:r w:rsidR="00721C08">
            <w:rPr>
              <w:noProof/>
            </w:rPr>
            <w:fldChar w:fldCharType="end"/>
          </w:r>
        </w:p>
        <w:p w14:paraId="3879371E" w14:textId="77315BFA" w:rsidR="00721C08" w:rsidRDefault="00721C08">
          <w:pPr>
            <w:pStyle w:val="TOC2"/>
            <w:tabs>
              <w:tab w:val="right" w:leader="dot" w:pos="9350"/>
            </w:tabs>
            <w:rPr>
              <w:rFonts w:cstheme="minorBidi"/>
              <w:smallCaps w:val="0"/>
              <w:noProof/>
              <w:sz w:val="24"/>
              <w:szCs w:val="24"/>
              <w:lang w:val="en-AU" w:eastAsia="en-US"/>
            </w:rPr>
          </w:pPr>
          <w:r w:rsidRPr="006D6D24">
            <w:rPr>
              <w:rFonts w:ascii="Adobe Clean" w:eastAsia="Times New Roman" w:hAnsi="Adobe Clean" w:cstheme="majorBidi"/>
              <w:b/>
              <w:noProof/>
              <w:color w:val="6B737B"/>
            </w:rPr>
            <w:t>Intelligent Guidance</w:t>
          </w:r>
          <w:r>
            <w:rPr>
              <w:noProof/>
            </w:rPr>
            <w:tab/>
          </w:r>
          <w:r>
            <w:rPr>
              <w:noProof/>
            </w:rPr>
            <w:fldChar w:fldCharType="begin"/>
          </w:r>
          <w:r>
            <w:rPr>
              <w:noProof/>
            </w:rPr>
            <w:instrText xml:space="preserve"> PAGEREF _Toc11858721 \h </w:instrText>
          </w:r>
          <w:r>
            <w:rPr>
              <w:noProof/>
            </w:rPr>
          </w:r>
          <w:r>
            <w:rPr>
              <w:noProof/>
            </w:rPr>
            <w:fldChar w:fldCharType="separate"/>
          </w:r>
          <w:r>
            <w:rPr>
              <w:noProof/>
            </w:rPr>
            <w:t>3</w:t>
          </w:r>
          <w:r>
            <w:rPr>
              <w:noProof/>
            </w:rPr>
            <w:fldChar w:fldCharType="end"/>
          </w:r>
        </w:p>
        <w:p w14:paraId="1D44492D" w14:textId="4096A2CC" w:rsidR="00721C08" w:rsidRDefault="00721C08">
          <w:pPr>
            <w:pStyle w:val="TOC2"/>
            <w:tabs>
              <w:tab w:val="right" w:leader="dot" w:pos="9350"/>
            </w:tabs>
            <w:rPr>
              <w:rFonts w:cstheme="minorBidi"/>
              <w:smallCaps w:val="0"/>
              <w:noProof/>
              <w:sz w:val="24"/>
              <w:szCs w:val="24"/>
              <w:lang w:val="en-AU" w:eastAsia="en-US"/>
            </w:rPr>
          </w:pPr>
          <w:r w:rsidRPr="006D6D24">
            <w:rPr>
              <w:rFonts w:ascii="Adobe Clean" w:eastAsia="Times New Roman" w:hAnsi="Adobe Clean" w:cstheme="majorBidi"/>
              <w:b/>
              <w:noProof/>
              <w:color w:val="6B737B"/>
            </w:rPr>
            <w:t>Community</w:t>
          </w:r>
          <w:r>
            <w:rPr>
              <w:noProof/>
            </w:rPr>
            <w:tab/>
          </w:r>
          <w:r>
            <w:rPr>
              <w:noProof/>
            </w:rPr>
            <w:fldChar w:fldCharType="begin"/>
          </w:r>
          <w:r>
            <w:rPr>
              <w:noProof/>
            </w:rPr>
            <w:instrText xml:space="preserve"> PAGEREF _Toc11858722 \h </w:instrText>
          </w:r>
          <w:r>
            <w:rPr>
              <w:noProof/>
            </w:rPr>
          </w:r>
          <w:r>
            <w:rPr>
              <w:noProof/>
            </w:rPr>
            <w:fldChar w:fldCharType="separate"/>
          </w:r>
          <w:r>
            <w:rPr>
              <w:noProof/>
            </w:rPr>
            <w:t>3</w:t>
          </w:r>
          <w:r>
            <w:rPr>
              <w:noProof/>
            </w:rPr>
            <w:fldChar w:fldCharType="end"/>
          </w:r>
        </w:p>
        <w:p w14:paraId="5FB7FD91" w14:textId="005FC614" w:rsidR="00721C08" w:rsidRDefault="00721C08">
          <w:pPr>
            <w:pStyle w:val="TOC2"/>
            <w:tabs>
              <w:tab w:val="right" w:leader="dot" w:pos="9350"/>
            </w:tabs>
            <w:rPr>
              <w:rFonts w:cstheme="minorBidi"/>
              <w:smallCaps w:val="0"/>
              <w:noProof/>
              <w:sz w:val="24"/>
              <w:szCs w:val="24"/>
              <w:lang w:val="en-AU" w:eastAsia="en-US"/>
            </w:rPr>
          </w:pPr>
          <w:r w:rsidRPr="006D6D24">
            <w:rPr>
              <w:rFonts w:ascii="Adobe Clean" w:eastAsia="Times New Roman" w:hAnsi="Adobe Clean" w:cstheme="majorBidi"/>
              <w:b/>
              <w:noProof/>
              <w:color w:val="6B737B"/>
            </w:rPr>
            <w:t>Connect with Experts</w:t>
          </w:r>
          <w:r>
            <w:rPr>
              <w:noProof/>
            </w:rPr>
            <w:tab/>
          </w:r>
          <w:r>
            <w:rPr>
              <w:noProof/>
            </w:rPr>
            <w:fldChar w:fldCharType="begin"/>
          </w:r>
          <w:r>
            <w:rPr>
              <w:noProof/>
            </w:rPr>
            <w:instrText xml:space="preserve"> PAGEREF _Toc11858723 \h </w:instrText>
          </w:r>
          <w:r>
            <w:rPr>
              <w:noProof/>
            </w:rPr>
          </w:r>
          <w:r>
            <w:rPr>
              <w:noProof/>
            </w:rPr>
            <w:fldChar w:fldCharType="separate"/>
          </w:r>
          <w:r>
            <w:rPr>
              <w:noProof/>
            </w:rPr>
            <w:t>3</w:t>
          </w:r>
          <w:r>
            <w:rPr>
              <w:noProof/>
            </w:rPr>
            <w:fldChar w:fldCharType="end"/>
          </w:r>
        </w:p>
        <w:p w14:paraId="308782B0" w14:textId="1D8B797E" w:rsidR="00721C08" w:rsidRDefault="00721C08">
          <w:pPr>
            <w:pStyle w:val="TOC2"/>
            <w:tabs>
              <w:tab w:val="right" w:leader="dot" w:pos="9350"/>
            </w:tabs>
            <w:rPr>
              <w:rFonts w:cstheme="minorBidi"/>
              <w:smallCaps w:val="0"/>
              <w:noProof/>
              <w:sz w:val="24"/>
              <w:szCs w:val="24"/>
              <w:lang w:val="en-AU" w:eastAsia="en-US"/>
            </w:rPr>
          </w:pPr>
          <w:r w:rsidRPr="006D6D24">
            <w:rPr>
              <w:rFonts w:ascii="Adobe Clean" w:eastAsia="Times New Roman" w:hAnsi="Adobe Clean" w:cstheme="majorBidi"/>
              <w:b/>
              <w:noProof/>
              <w:color w:val="6B737B"/>
            </w:rPr>
            <w:t>Join Now</w:t>
          </w:r>
          <w:r>
            <w:rPr>
              <w:noProof/>
            </w:rPr>
            <w:tab/>
          </w:r>
          <w:r>
            <w:rPr>
              <w:noProof/>
            </w:rPr>
            <w:fldChar w:fldCharType="begin"/>
          </w:r>
          <w:r>
            <w:rPr>
              <w:noProof/>
            </w:rPr>
            <w:instrText xml:space="preserve"> PAGEREF _Toc11858724 \h </w:instrText>
          </w:r>
          <w:r>
            <w:rPr>
              <w:noProof/>
            </w:rPr>
          </w:r>
          <w:r>
            <w:rPr>
              <w:noProof/>
            </w:rPr>
            <w:fldChar w:fldCharType="separate"/>
          </w:r>
          <w:r>
            <w:rPr>
              <w:noProof/>
            </w:rPr>
            <w:t>3</w:t>
          </w:r>
          <w:r>
            <w:rPr>
              <w:noProof/>
            </w:rPr>
            <w:fldChar w:fldCharType="end"/>
          </w:r>
        </w:p>
        <w:p w14:paraId="59AD59B3" w14:textId="5E79EBB8" w:rsidR="00721C08" w:rsidRDefault="00721C08">
          <w:pPr>
            <w:pStyle w:val="TOC1"/>
            <w:rPr>
              <w:rFonts w:cstheme="minorBidi"/>
              <w:b w:val="0"/>
              <w:bCs w:val="0"/>
              <w:caps w:val="0"/>
              <w:noProof/>
              <w:sz w:val="24"/>
              <w:szCs w:val="24"/>
              <w:lang w:val="en-AU" w:eastAsia="en-US"/>
            </w:rPr>
          </w:pPr>
          <w:r w:rsidRPr="006D6D24">
            <w:rPr>
              <w:rFonts w:ascii="Adobe Clean" w:eastAsia="Times New Roman" w:hAnsi="Adobe Clean" w:cs="Times New Roman"/>
              <w:noProof/>
              <w:color w:val="6B737B"/>
            </w:rPr>
            <w:t>Experience League Learning Labs</w:t>
          </w:r>
          <w:r>
            <w:rPr>
              <w:noProof/>
            </w:rPr>
            <w:tab/>
          </w:r>
          <w:r>
            <w:rPr>
              <w:noProof/>
            </w:rPr>
            <w:fldChar w:fldCharType="begin"/>
          </w:r>
          <w:r>
            <w:rPr>
              <w:noProof/>
            </w:rPr>
            <w:instrText xml:space="preserve"> PAGEREF _Toc11858725 \h </w:instrText>
          </w:r>
          <w:r>
            <w:rPr>
              <w:noProof/>
            </w:rPr>
          </w:r>
          <w:r>
            <w:rPr>
              <w:noProof/>
            </w:rPr>
            <w:fldChar w:fldCharType="separate"/>
          </w:r>
          <w:r>
            <w:rPr>
              <w:noProof/>
            </w:rPr>
            <w:t>4</w:t>
          </w:r>
          <w:r>
            <w:rPr>
              <w:noProof/>
            </w:rPr>
            <w:fldChar w:fldCharType="end"/>
          </w:r>
        </w:p>
        <w:p w14:paraId="6A5717F8" w14:textId="40FD6C35" w:rsidR="00721C08" w:rsidRDefault="00721C08">
          <w:pPr>
            <w:pStyle w:val="TOC2"/>
            <w:tabs>
              <w:tab w:val="right" w:leader="dot" w:pos="9350"/>
            </w:tabs>
            <w:rPr>
              <w:rFonts w:cstheme="minorBidi"/>
              <w:smallCaps w:val="0"/>
              <w:noProof/>
              <w:sz w:val="24"/>
              <w:szCs w:val="24"/>
              <w:lang w:val="en-AU" w:eastAsia="en-US"/>
            </w:rPr>
          </w:pPr>
          <w:r w:rsidRPr="006D6D24">
            <w:rPr>
              <w:rFonts w:ascii="Adobe Clean" w:eastAsia="Times New Roman" w:hAnsi="Adobe Clean" w:cstheme="majorBidi"/>
              <w:b/>
              <w:noProof/>
              <w:color w:val="6B737B"/>
            </w:rPr>
            <w:t>Overview</w:t>
          </w:r>
          <w:r>
            <w:rPr>
              <w:noProof/>
            </w:rPr>
            <w:tab/>
          </w:r>
          <w:r>
            <w:rPr>
              <w:noProof/>
            </w:rPr>
            <w:fldChar w:fldCharType="begin"/>
          </w:r>
          <w:r>
            <w:rPr>
              <w:noProof/>
            </w:rPr>
            <w:instrText xml:space="preserve"> PAGEREF _Toc11858726 \h </w:instrText>
          </w:r>
          <w:r>
            <w:rPr>
              <w:noProof/>
            </w:rPr>
          </w:r>
          <w:r>
            <w:rPr>
              <w:noProof/>
            </w:rPr>
            <w:fldChar w:fldCharType="separate"/>
          </w:r>
          <w:r>
            <w:rPr>
              <w:noProof/>
            </w:rPr>
            <w:t>4</w:t>
          </w:r>
          <w:r>
            <w:rPr>
              <w:noProof/>
            </w:rPr>
            <w:fldChar w:fldCharType="end"/>
          </w:r>
        </w:p>
        <w:p w14:paraId="2A3F6D2C" w14:textId="26F4B581" w:rsidR="00721C08" w:rsidRDefault="00721C08">
          <w:pPr>
            <w:pStyle w:val="TOC2"/>
            <w:tabs>
              <w:tab w:val="right" w:leader="dot" w:pos="9350"/>
            </w:tabs>
            <w:rPr>
              <w:rFonts w:cstheme="minorBidi"/>
              <w:smallCaps w:val="0"/>
              <w:noProof/>
              <w:sz w:val="24"/>
              <w:szCs w:val="24"/>
              <w:lang w:val="en-AU" w:eastAsia="en-US"/>
            </w:rPr>
          </w:pPr>
          <w:r w:rsidRPr="006D6D24">
            <w:rPr>
              <w:rFonts w:ascii="Adobe Clean" w:eastAsia="Times New Roman" w:hAnsi="Adobe Clean" w:cstheme="majorBidi"/>
              <w:b/>
              <w:noProof/>
              <w:color w:val="6B737B"/>
            </w:rPr>
            <w:t>Environment</w:t>
          </w:r>
          <w:r>
            <w:rPr>
              <w:noProof/>
            </w:rPr>
            <w:tab/>
          </w:r>
          <w:r>
            <w:rPr>
              <w:noProof/>
            </w:rPr>
            <w:fldChar w:fldCharType="begin"/>
          </w:r>
          <w:r>
            <w:rPr>
              <w:noProof/>
            </w:rPr>
            <w:instrText xml:space="preserve"> PAGEREF _Toc11858727 \h </w:instrText>
          </w:r>
          <w:r>
            <w:rPr>
              <w:noProof/>
            </w:rPr>
          </w:r>
          <w:r>
            <w:rPr>
              <w:noProof/>
            </w:rPr>
            <w:fldChar w:fldCharType="separate"/>
          </w:r>
          <w:r>
            <w:rPr>
              <w:noProof/>
            </w:rPr>
            <w:t>4</w:t>
          </w:r>
          <w:r>
            <w:rPr>
              <w:noProof/>
            </w:rPr>
            <w:fldChar w:fldCharType="end"/>
          </w:r>
        </w:p>
        <w:p w14:paraId="5E4BEFEC" w14:textId="17FD1758" w:rsidR="00721C08" w:rsidRDefault="00721C08">
          <w:pPr>
            <w:pStyle w:val="TOC2"/>
            <w:tabs>
              <w:tab w:val="right" w:leader="dot" w:pos="9350"/>
            </w:tabs>
            <w:rPr>
              <w:rFonts w:cstheme="minorBidi"/>
              <w:smallCaps w:val="0"/>
              <w:noProof/>
              <w:sz w:val="24"/>
              <w:szCs w:val="24"/>
              <w:lang w:val="en-AU" w:eastAsia="en-US"/>
            </w:rPr>
          </w:pPr>
          <w:r w:rsidRPr="006D6D24">
            <w:rPr>
              <w:rFonts w:ascii="Adobe Clean" w:eastAsia="Times New Roman" w:hAnsi="Adobe Clean" w:cstheme="majorBidi"/>
              <w:b/>
              <w:noProof/>
              <w:color w:val="6B737B"/>
            </w:rPr>
            <w:t>Tools</w:t>
          </w:r>
          <w:r>
            <w:rPr>
              <w:noProof/>
            </w:rPr>
            <w:tab/>
          </w:r>
          <w:r>
            <w:rPr>
              <w:noProof/>
            </w:rPr>
            <w:fldChar w:fldCharType="begin"/>
          </w:r>
          <w:r>
            <w:rPr>
              <w:noProof/>
            </w:rPr>
            <w:instrText xml:space="preserve"> PAGEREF _Toc11858728 \h </w:instrText>
          </w:r>
          <w:r>
            <w:rPr>
              <w:noProof/>
            </w:rPr>
          </w:r>
          <w:r>
            <w:rPr>
              <w:noProof/>
            </w:rPr>
            <w:fldChar w:fldCharType="separate"/>
          </w:r>
          <w:r>
            <w:rPr>
              <w:noProof/>
            </w:rPr>
            <w:t>4</w:t>
          </w:r>
          <w:r>
            <w:rPr>
              <w:noProof/>
            </w:rPr>
            <w:fldChar w:fldCharType="end"/>
          </w:r>
        </w:p>
        <w:p w14:paraId="224020C1" w14:textId="63A13C6C" w:rsidR="00721C08" w:rsidRDefault="00721C08">
          <w:pPr>
            <w:pStyle w:val="TOC3"/>
            <w:tabs>
              <w:tab w:val="right" w:leader="dot" w:pos="9350"/>
            </w:tabs>
            <w:rPr>
              <w:rFonts w:eastAsiaTheme="minorEastAsia"/>
              <w:i w:val="0"/>
              <w:iCs w:val="0"/>
              <w:noProof/>
              <w:sz w:val="24"/>
              <w:szCs w:val="24"/>
              <w:lang w:val="en-AU"/>
            </w:rPr>
          </w:pPr>
          <w:r w:rsidRPr="006D6D24">
            <w:rPr>
              <w:rFonts w:ascii="Adobe Clean" w:eastAsia="Times New Roman" w:hAnsi="Adobe Clean" w:cstheme="majorBidi"/>
              <w:b/>
              <w:noProof/>
              <w:color w:val="6B737B"/>
              <w:lang w:eastAsia="fr-FR"/>
            </w:rPr>
            <w:t>Go URL</w:t>
          </w:r>
          <w:r>
            <w:rPr>
              <w:noProof/>
            </w:rPr>
            <w:tab/>
          </w:r>
          <w:r>
            <w:rPr>
              <w:noProof/>
            </w:rPr>
            <w:fldChar w:fldCharType="begin"/>
          </w:r>
          <w:r>
            <w:rPr>
              <w:noProof/>
            </w:rPr>
            <w:instrText xml:space="preserve"> PAGEREF _Toc11858729 \h </w:instrText>
          </w:r>
          <w:r>
            <w:rPr>
              <w:noProof/>
            </w:rPr>
          </w:r>
          <w:r>
            <w:rPr>
              <w:noProof/>
            </w:rPr>
            <w:fldChar w:fldCharType="separate"/>
          </w:r>
          <w:r>
            <w:rPr>
              <w:noProof/>
            </w:rPr>
            <w:t>4</w:t>
          </w:r>
          <w:r>
            <w:rPr>
              <w:noProof/>
            </w:rPr>
            <w:fldChar w:fldCharType="end"/>
          </w:r>
        </w:p>
        <w:p w14:paraId="113554CC" w14:textId="4EF7DC3A" w:rsidR="00721C08" w:rsidRDefault="00721C08">
          <w:pPr>
            <w:pStyle w:val="TOC3"/>
            <w:tabs>
              <w:tab w:val="right" w:leader="dot" w:pos="9350"/>
            </w:tabs>
            <w:rPr>
              <w:rFonts w:eastAsiaTheme="minorEastAsia"/>
              <w:i w:val="0"/>
              <w:iCs w:val="0"/>
              <w:noProof/>
              <w:sz w:val="24"/>
              <w:szCs w:val="24"/>
              <w:lang w:val="en-AU"/>
            </w:rPr>
          </w:pPr>
          <w:r w:rsidRPr="006D6D24">
            <w:rPr>
              <w:rFonts w:ascii="Adobe Clean" w:eastAsia="Times New Roman" w:hAnsi="Adobe Clean" w:cstheme="majorBidi"/>
              <w:b/>
              <w:noProof/>
              <w:color w:val="6B737B"/>
              <w:lang w:eastAsia="fr-FR"/>
            </w:rPr>
            <w:t>Q&amp;A</w:t>
          </w:r>
          <w:r>
            <w:rPr>
              <w:noProof/>
            </w:rPr>
            <w:tab/>
          </w:r>
          <w:r>
            <w:rPr>
              <w:noProof/>
            </w:rPr>
            <w:fldChar w:fldCharType="begin"/>
          </w:r>
          <w:r>
            <w:rPr>
              <w:noProof/>
            </w:rPr>
            <w:instrText xml:space="preserve"> PAGEREF _Toc11858730 \h </w:instrText>
          </w:r>
          <w:r>
            <w:rPr>
              <w:noProof/>
            </w:rPr>
          </w:r>
          <w:r>
            <w:rPr>
              <w:noProof/>
            </w:rPr>
            <w:fldChar w:fldCharType="separate"/>
          </w:r>
          <w:r>
            <w:rPr>
              <w:noProof/>
            </w:rPr>
            <w:t>4</w:t>
          </w:r>
          <w:r>
            <w:rPr>
              <w:noProof/>
            </w:rPr>
            <w:fldChar w:fldCharType="end"/>
          </w:r>
        </w:p>
        <w:p w14:paraId="4602D0EE" w14:textId="01F267E0" w:rsidR="00721C08" w:rsidRDefault="00721C08">
          <w:pPr>
            <w:pStyle w:val="TOC3"/>
            <w:tabs>
              <w:tab w:val="right" w:leader="dot" w:pos="9350"/>
            </w:tabs>
            <w:rPr>
              <w:rFonts w:eastAsiaTheme="minorEastAsia"/>
              <w:i w:val="0"/>
              <w:iCs w:val="0"/>
              <w:noProof/>
              <w:sz w:val="24"/>
              <w:szCs w:val="24"/>
              <w:lang w:val="en-AU"/>
            </w:rPr>
          </w:pPr>
          <w:r w:rsidRPr="006D6D24">
            <w:rPr>
              <w:rFonts w:ascii="Adobe Clean" w:eastAsia="Times New Roman" w:hAnsi="Adobe Clean" w:cstheme="majorBidi"/>
              <w:b/>
              <w:noProof/>
              <w:color w:val="6B737B"/>
              <w:lang w:eastAsia="fr-FR"/>
            </w:rPr>
            <w:t>Continue the Conversation</w:t>
          </w:r>
          <w:r>
            <w:rPr>
              <w:noProof/>
            </w:rPr>
            <w:tab/>
          </w:r>
          <w:r>
            <w:rPr>
              <w:noProof/>
            </w:rPr>
            <w:fldChar w:fldCharType="begin"/>
          </w:r>
          <w:r>
            <w:rPr>
              <w:noProof/>
            </w:rPr>
            <w:instrText xml:space="preserve"> PAGEREF _Toc11858731 \h </w:instrText>
          </w:r>
          <w:r>
            <w:rPr>
              <w:noProof/>
            </w:rPr>
          </w:r>
          <w:r>
            <w:rPr>
              <w:noProof/>
            </w:rPr>
            <w:fldChar w:fldCharType="separate"/>
          </w:r>
          <w:r>
            <w:rPr>
              <w:noProof/>
            </w:rPr>
            <w:t>4</w:t>
          </w:r>
          <w:r>
            <w:rPr>
              <w:noProof/>
            </w:rPr>
            <w:fldChar w:fldCharType="end"/>
          </w:r>
        </w:p>
        <w:p w14:paraId="7516047D" w14:textId="1C527850" w:rsidR="00721C08" w:rsidRDefault="00721C08">
          <w:pPr>
            <w:pStyle w:val="TOC3"/>
            <w:tabs>
              <w:tab w:val="right" w:leader="dot" w:pos="9350"/>
            </w:tabs>
            <w:rPr>
              <w:rFonts w:eastAsiaTheme="minorEastAsia"/>
              <w:i w:val="0"/>
              <w:iCs w:val="0"/>
              <w:noProof/>
              <w:sz w:val="24"/>
              <w:szCs w:val="24"/>
              <w:lang w:val="en-AU"/>
            </w:rPr>
          </w:pPr>
          <w:r w:rsidRPr="006D6D24">
            <w:rPr>
              <w:rFonts w:ascii="Adobe Clean" w:eastAsia="Times New Roman" w:hAnsi="Adobe Clean" w:cstheme="majorBidi"/>
              <w:b/>
              <w:noProof/>
              <w:color w:val="6B737B"/>
              <w:lang w:eastAsia="fr-FR"/>
            </w:rPr>
            <w:t>Community</w:t>
          </w:r>
          <w:r>
            <w:rPr>
              <w:noProof/>
            </w:rPr>
            <w:tab/>
          </w:r>
          <w:r>
            <w:rPr>
              <w:noProof/>
            </w:rPr>
            <w:fldChar w:fldCharType="begin"/>
          </w:r>
          <w:r>
            <w:rPr>
              <w:noProof/>
            </w:rPr>
            <w:instrText xml:space="preserve"> PAGEREF _Toc11858732 \h </w:instrText>
          </w:r>
          <w:r>
            <w:rPr>
              <w:noProof/>
            </w:rPr>
          </w:r>
          <w:r>
            <w:rPr>
              <w:noProof/>
            </w:rPr>
            <w:fldChar w:fldCharType="separate"/>
          </w:r>
          <w:r>
            <w:rPr>
              <w:noProof/>
            </w:rPr>
            <w:t>4</w:t>
          </w:r>
          <w:r>
            <w:rPr>
              <w:noProof/>
            </w:rPr>
            <w:fldChar w:fldCharType="end"/>
          </w:r>
        </w:p>
        <w:p w14:paraId="68B71AEE" w14:textId="6F5B4ABF" w:rsidR="00721C08" w:rsidRDefault="00721C08">
          <w:pPr>
            <w:pStyle w:val="TOC3"/>
            <w:tabs>
              <w:tab w:val="right" w:leader="dot" w:pos="9350"/>
            </w:tabs>
            <w:rPr>
              <w:rFonts w:eastAsiaTheme="minorEastAsia"/>
              <w:i w:val="0"/>
              <w:iCs w:val="0"/>
              <w:noProof/>
              <w:sz w:val="24"/>
              <w:szCs w:val="24"/>
              <w:lang w:val="en-AU"/>
            </w:rPr>
          </w:pPr>
          <w:r w:rsidRPr="006D6D24">
            <w:rPr>
              <w:rFonts w:ascii="Adobe Clean" w:eastAsia="Times New Roman" w:hAnsi="Adobe Clean" w:cstheme="majorBidi"/>
              <w:b/>
              <w:noProof/>
              <w:color w:val="6B737B"/>
              <w:lang w:eastAsia="fr-FR"/>
            </w:rPr>
            <w:t>General Questions</w:t>
          </w:r>
          <w:r>
            <w:rPr>
              <w:noProof/>
            </w:rPr>
            <w:tab/>
          </w:r>
          <w:r>
            <w:rPr>
              <w:noProof/>
            </w:rPr>
            <w:fldChar w:fldCharType="begin"/>
          </w:r>
          <w:r>
            <w:rPr>
              <w:noProof/>
            </w:rPr>
            <w:instrText xml:space="preserve"> PAGEREF _Toc11858733 \h </w:instrText>
          </w:r>
          <w:r>
            <w:rPr>
              <w:noProof/>
            </w:rPr>
          </w:r>
          <w:r>
            <w:rPr>
              <w:noProof/>
            </w:rPr>
            <w:fldChar w:fldCharType="separate"/>
          </w:r>
          <w:r>
            <w:rPr>
              <w:noProof/>
            </w:rPr>
            <w:t>4</w:t>
          </w:r>
          <w:r>
            <w:rPr>
              <w:noProof/>
            </w:rPr>
            <w:fldChar w:fldCharType="end"/>
          </w:r>
        </w:p>
        <w:p w14:paraId="53910F7A" w14:textId="05BB7FD3" w:rsidR="00721C08" w:rsidRDefault="00721C08">
          <w:pPr>
            <w:pStyle w:val="TOC3"/>
            <w:tabs>
              <w:tab w:val="right" w:leader="dot" w:pos="9350"/>
            </w:tabs>
            <w:rPr>
              <w:rFonts w:eastAsiaTheme="minorEastAsia"/>
              <w:i w:val="0"/>
              <w:iCs w:val="0"/>
              <w:noProof/>
              <w:sz w:val="24"/>
              <w:szCs w:val="24"/>
              <w:lang w:val="en-AU"/>
            </w:rPr>
          </w:pPr>
          <w:r w:rsidRPr="006D6D24">
            <w:rPr>
              <w:rFonts w:ascii="Adobe Clean" w:eastAsiaTheme="majorEastAsia" w:hAnsi="Adobe Clean" w:cstheme="majorBidi"/>
              <w:b/>
              <w:noProof/>
              <w:color w:val="6B737B"/>
              <w:lang w:eastAsia="fr-FR"/>
            </w:rPr>
            <w:t>Ideas</w:t>
          </w:r>
          <w:r>
            <w:rPr>
              <w:noProof/>
            </w:rPr>
            <w:tab/>
          </w:r>
          <w:r>
            <w:rPr>
              <w:noProof/>
            </w:rPr>
            <w:fldChar w:fldCharType="begin"/>
          </w:r>
          <w:r>
            <w:rPr>
              <w:noProof/>
            </w:rPr>
            <w:instrText xml:space="preserve"> PAGEREF _Toc11858734 \h </w:instrText>
          </w:r>
          <w:r>
            <w:rPr>
              <w:noProof/>
            </w:rPr>
          </w:r>
          <w:r>
            <w:rPr>
              <w:noProof/>
            </w:rPr>
            <w:fldChar w:fldCharType="separate"/>
          </w:r>
          <w:r>
            <w:rPr>
              <w:noProof/>
            </w:rPr>
            <w:t>5</w:t>
          </w:r>
          <w:r>
            <w:rPr>
              <w:noProof/>
            </w:rPr>
            <w:fldChar w:fldCharType="end"/>
          </w:r>
        </w:p>
        <w:p w14:paraId="7F0B8E30" w14:textId="72F95E6A" w:rsidR="00721C08" w:rsidRDefault="00721C08">
          <w:pPr>
            <w:pStyle w:val="TOC3"/>
            <w:tabs>
              <w:tab w:val="right" w:leader="dot" w:pos="9350"/>
            </w:tabs>
            <w:rPr>
              <w:rFonts w:eastAsiaTheme="minorEastAsia"/>
              <w:i w:val="0"/>
              <w:iCs w:val="0"/>
              <w:noProof/>
              <w:sz w:val="24"/>
              <w:szCs w:val="24"/>
              <w:lang w:val="en-AU"/>
            </w:rPr>
          </w:pPr>
          <w:r w:rsidRPr="006D6D24">
            <w:rPr>
              <w:rFonts w:ascii="Adobe Clean" w:eastAsia="Times New Roman" w:hAnsi="Adobe Clean" w:cstheme="majorBidi"/>
              <w:b/>
              <w:noProof/>
              <w:color w:val="6B737B"/>
              <w:lang w:eastAsia="fr-FR"/>
            </w:rPr>
            <w:t>Feedback</w:t>
          </w:r>
          <w:r>
            <w:rPr>
              <w:noProof/>
            </w:rPr>
            <w:tab/>
          </w:r>
          <w:r>
            <w:rPr>
              <w:noProof/>
            </w:rPr>
            <w:fldChar w:fldCharType="begin"/>
          </w:r>
          <w:r>
            <w:rPr>
              <w:noProof/>
            </w:rPr>
            <w:instrText xml:space="preserve"> PAGEREF _Toc11858735 \h </w:instrText>
          </w:r>
          <w:r>
            <w:rPr>
              <w:noProof/>
            </w:rPr>
          </w:r>
          <w:r>
            <w:rPr>
              <w:noProof/>
            </w:rPr>
            <w:fldChar w:fldCharType="separate"/>
          </w:r>
          <w:r>
            <w:rPr>
              <w:noProof/>
            </w:rPr>
            <w:t>5</w:t>
          </w:r>
          <w:r>
            <w:rPr>
              <w:noProof/>
            </w:rPr>
            <w:fldChar w:fldCharType="end"/>
          </w:r>
        </w:p>
        <w:p w14:paraId="795AC397" w14:textId="29BD88D7" w:rsidR="00721C08" w:rsidRDefault="00721C08">
          <w:pPr>
            <w:pStyle w:val="TOC2"/>
            <w:tabs>
              <w:tab w:val="right" w:leader="dot" w:pos="9350"/>
            </w:tabs>
            <w:rPr>
              <w:rFonts w:cstheme="minorBidi"/>
              <w:smallCaps w:val="0"/>
              <w:noProof/>
              <w:sz w:val="24"/>
              <w:szCs w:val="24"/>
              <w:lang w:val="en-AU" w:eastAsia="en-US"/>
            </w:rPr>
          </w:pPr>
          <w:r w:rsidRPr="006D6D24">
            <w:rPr>
              <w:rFonts w:ascii="Adobe Clean" w:hAnsi="Adobe Clean"/>
              <w:noProof/>
            </w:rPr>
            <w:t>Lab Overview</w:t>
          </w:r>
          <w:r>
            <w:rPr>
              <w:noProof/>
            </w:rPr>
            <w:tab/>
          </w:r>
          <w:r>
            <w:rPr>
              <w:noProof/>
            </w:rPr>
            <w:fldChar w:fldCharType="begin"/>
          </w:r>
          <w:r>
            <w:rPr>
              <w:noProof/>
            </w:rPr>
            <w:instrText xml:space="preserve"> PAGEREF _Toc11858736 \h </w:instrText>
          </w:r>
          <w:r>
            <w:rPr>
              <w:noProof/>
            </w:rPr>
          </w:r>
          <w:r>
            <w:rPr>
              <w:noProof/>
            </w:rPr>
            <w:fldChar w:fldCharType="separate"/>
          </w:r>
          <w:r>
            <w:rPr>
              <w:noProof/>
            </w:rPr>
            <w:t>6</w:t>
          </w:r>
          <w:r>
            <w:rPr>
              <w:noProof/>
            </w:rPr>
            <w:fldChar w:fldCharType="end"/>
          </w:r>
        </w:p>
        <w:p w14:paraId="2A0E774F" w14:textId="489B1437"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Key Takeaways</w:t>
          </w:r>
          <w:r>
            <w:rPr>
              <w:noProof/>
            </w:rPr>
            <w:tab/>
          </w:r>
          <w:r>
            <w:rPr>
              <w:noProof/>
            </w:rPr>
            <w:fldChar w:fldCharType="begin"/>
          </w:r>
          <w:r>
            <w:rPr>
              <w:noProof/>
            </w:rPr>
            <w:instrText xml:space="preserve"> PAGEREF _Toc11858737 \h </w:instrText>
          </w:r>
          <w:r>
            <w:rPr>
              <w:noProof/>
            </w:rPr>
          </w:r>
          <w:r>
            <w:rPr>
              <w:noProof/>
            </w:rPr>
            <w:fldChar w:fldCharType="separate"/>
          </w:r>
          <w:r>
            <w:rPr>
              <w:noProof/>
            </w:rPr>
            <w:t>6</w:t>
          </w:r>
          <w:r>
            <w:rPr>
              <w:noProof/>
            </w:rPr>
            <w:fldChar w:fldCharType="end"/>
          </w:r>
        </w:p>
        <w:p w14:paraId="0803EA7E" w14:textId="3053816D"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Prerequisites</w:t>
          </w:r>
          <w:r>
            <w:rPr>
              <w:noProof/>
            </w:rPr>
            <w:tab/>
          </w:r>
          <w:r>
            <w:rPr>
              <w:noProof/>
            </w:rPr>
            <w:fldChar w:fldCharType="begin"/>
          </w:r>
          <w:r>
            <w:rPr>
              <w:noProof/>
            </w:rPr>
            <w:instrText xml:space="preserve"> PAGEREF _Toc11858738 \h </w:instrText>
          </w:r>
          <w:r>
            <w:rPr>
              <w:noProof/>
            </w:rPr>
          </w:r>
          <w:r>
            <w:rPr>
              <w:noProof/>
            </w:rPr>
            <w:fldChar w:fldCharType="separate"/>
          </w:r>
          <w:r>
            <w:rPr>
              <w:noProof/>
            </w:rPr>
            <w:t>6</w:t>
          </w:r>
          <w:r>
            <w:rPr>
              <w:noProof/>
            </w:rPr>
            <w:fldChar w:fldCharType="end"/>
          </w:r>
        </w:p>
        <w:p w14:paraId="1947A09E" w14:textId="2CD2341C" w:rsidR="00721C08" w:rsidRDefault="00721C08">
          <w:pPr>
            <w:pStyle w:val="TOC2"/>
            <w:tabs>
              <w:tab w:val="right" w:leader="dot" w:pos="9350"/>
            </w:tabs>
            <w:rPr>
              <w:rFonts w:cstheme="minorBidi"/>
              <w:smallCaps w:val="0"/>
              <w:noProof/>
              <w:sz w:val="24"/>
              <w:szCs w:val="24"/>
              <w:lang w:val="en-AU" w:eastAsia="en-US"/>
            </w:rPr>
          </w:pPr>
          <w:r w:rsidRPr="006D6D24">
            <w:rPr>
              <w:rFonts w:ascii="Adobe Clean" w:hAnsi="Adobe Clean"/>
              <w:noProof/>
            </w:rPr>
            <w:t>Angular + React</w:t>
          </w:r>
          <w:r>
            <w:rPr>
              <w:noProof/>
            </w:rPr>
            <w:tab/>
          </w:r>
          <w:r>
            <w:rPr>
              <w:noProof/>
            </w:rPr>
            <w:fldChar w:fldCharType="begin"/>
          </w:r>
          <w:r>
            <w:rPr>
              <w:noProof/>
            </w:rPr>
            <w:instrText xml:space="preserve"> PAGEREF _Toc11858739 \h </w:instrText>
          </w:r>
          <w:r>
            <w:rPr>
              <w:noProof/>
            </w:rPr>
          </w:r>
          <w:r>
            <w:rPr>
              <w:noProof/>
            </w:rPr>
            <w:fldChar w:fldCharType="separate"/>
          </w:r>
          <w:r>
            <w:rPr>
              <w:noProof/>
            </w:rPr>
            <w:t>7</w:t>
          </w:r>
          <w:r>
            <w:rPr>
              <w:noProof/>
            </w:rPr>
            <w:fldChar w:fldCharType="end"/>
          </w:r>
        </w:p>
        <w:p w14:paraId="6BE993C1" w14:textId="2C1F39BE" w:rsidR="00721C08" w:rsidRDefault="00721C08">
          <w:pPr>
            <w:pStyle w:val="TOC2"/>
            <w:tabs>
              <w:tab w:val="right" w:leader="dot" w:pos="9350"/>
            </w:tabs>
            <w:rPr>
              <w:rFonts w:cstheme="minorBidi"/>
              <w:smallCaps w:val="0"/>
              <w:noProof/>
              <w:sz w:val="24"/>
              <w:szCs w:val="24"/>
              <w:lang w:val="en-AU" w:eastAsia="en-US"/>
            </w:rPr>
          </w:pPr>
          <w:r w:rsidRPr="006D6D24">
            <w:rPr>
              <w:rFonts w:ascii="Adobe Clean" w:hAnsi="Adobe Clean"/>
              <w:noProof/>
            </w:rPr>
            <w:t>Lab Resources</w:t>
          </w:r>
          <w:r>
            <w:rPr>
              <w:noProof/>
            </w:rPr>
            <w:tab/>
          </w:r>
          <w:r>
            <w:rPr>
              <w:noProof/>
            </w:rPr>
            <w:fldChar w:fldCharType="begin"/>
          </w:r>
          <w:r>
            <w:rPr>
              <w:noProof/>
            </w:rPr>
            <w:instrText xml:space="preserve"> PAGEREF _Toc11858740 \h </w:instrText>
          </w:r>
          <w:r>
            <w:rPr>
              <w:noProof/>
            </w:rPr>
          </w:r>
          <w:r>
            <w:rPr>
              <w:noProof/>
            </w:rPr>
            <w:fldChar w:fldCharType="separate"/>
          </w:r>
          <w:r>
            <w:rPr>
              <w:noProof/>
            </w:rPr>
            <w:t>7</w:t>
          </w:r>
          <w:r>
            <w:rPr>
              <w:noProof/>
            </w:rPr>
            <w:fldChar w:fldCharType="end"/>
          </w:r>
        </w:p>
        <w:p w14:paraId="7AD64274" w14:textId="72069EEB" w:rsidR="00721C08" w:rsidRDefault="00721C08">
          <w:pPr>
            <w:pStyle w:val="TOC2"/>
            <w:tabs>
              <w:tab w:val="right" w:leader="dot" w:pos="9350"/>
            </w:tabs>
            <w:rPr>
              <w:rFonts w:cstheme="minorBidi"/>
              <w:smallCaps w:val="0"/>
              <w:noProof/>
              <w:sz w:val="24"/>
              <w:szCs w:val="24"/>
              <w:lang w:val="en-AU" w:eastAsia="en-US"/>
            </w:rPr>
          </w:pPr>
          <w:r w:rsidRPr="006D6D24">
            <w:rPr>
              <w:rFonts w:ascii="Adobe Clean" w:hAnsi="Adobe Clean"/>
              <w:noProof/>
            </w:rPr>
            <w:t>Lesson 1 - SPA Starter Kit</w:t>
          </w:r>
          <w:r>
            <w:rPr>
              <w:noProof/>
            </w:rPr>
            <w:tab/>
          </w:r>
          <w:r>
            <w:rPr>
              <w:noProof/>
            </w:rPr>
            <w:fldChar w:fldCharType="begin"/>
          </w:r>
          <w:r>
            <w:rPr>
              <w:noProof/>
            </w:rPr>
            <w:instrText xml:space="preserve"> PAGEREF _Toc11858741 \h </w:instrText>
          </w:r>
          <w:r>
            <w:rPr>
              <w:noProof/>
            </w:rPr>
          </w:r>
          <w:r>
            <w:rPr>
              <w:noProof/>
            </w:rPr>
            <w:fldChar w:fldCharType="separate"/>
          </w:r>
          <w:r>
            <w:rPr>
              <w:noProof/>
            </w:rPr>
            <w:t>8</w:t>
          </w:r>
          <w:r>
            <w:rPr>
              <w:noProof/>
            </w:rPr>
            <w:fldChar w:fldCharType="end"/>
          </w:r>
        </w:p>
        <w:p w14:paraId="08C05959" w14:textId="05E7E5A6"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Objective</w:t>
          </w:r>
          <w:r>
            <w:rPr>
              <w:noProof/>
            </w:rPr>
            <w:tab/>
          </w:r>
          <w:r>
            <w:rPr>
              <w:noProof/>
            </w:rPr>
            <w:fldChar w:fldCharType="begin"/>
          </w:r>
          <w:r>
            <w:rPr>
              <w:noProof/>
            </w:rPr>
            <w:instrText xml:space="preserve"> PAGEREF _Toc11858742 \h </w:instrText>
          </w:r>
          <w:r>
            <w:rPr>
              <w:noProof/>
            </w:rPr>
          </w:r>
          <w:r>
            <w:rPr>
              <w:noProof/>
            </w:rPr>
            <w:fldChar w:fldCharType="separate"/>
          </w:r>
          <w:r>
            <w:rPr>
              <w:noProof/>
            </w:rPr>
            <w:t>8</w:t>
          </w:r>
          <w:r>
            <w:rPr>
              <w:noProof/>
            </w:rPr>
            <w:fldChar w:fldCharType="end"/>
          </w:r>
        </w:p>
        <w:p w14:paraId="563072E3" w14:textId="08893F3F"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Lesson Context</w:t>
          </w:r>
          <w:r>
            <w:rPr>
              <w:noProof/>
            </w:rPr>
            <w:tab/>
          </w:r>
          <w:r>
            <w:rPr>
              <w:noProof/>
            </w:rPr>
            <w:fldChar w:fldCharType="begin"/>
          </w:r>
          <w:r>
            <w:rPr>
              <w:noProof/>
            </w:rPr>
            <w:instrText xml:space="preserve"> PAGEREF _Toc11858743 \h </w:instrText>
          </w:r>
          <w:r>
            <w:rPr>
              <w:noProof/>
            </w:rPr>
          </w:r>
          <w:r>
            <w:rPr>
              <w:noProof/>
            </w:rPr>
            <w:fldChar w:fldCharType="separate"/>
          </w:r>
          <w:r>
            <w:rPr>
              <w:noProof/>
            </w:rPr>
            <w:t>8</w:t>
          </w:r>
          <w:r>
            <w:rPr>
              <w:noProof/>
            </w:rPr>
            <w:fldChar w:fldCharType="end"/>
          </w:r>
        </w:p>
        <w:p w14:paraId="1BB45A37" w14:textId="47961F93"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Pre-work for both React and Angular</w:t>
          </w:r>
          <w:r>
            <w:rPr>
              <w:noProof/>
            </w:rPr>
            <w:tab/>
          </w:r>
          <w:r>
            <w:rPr>
              <w:noProof/>
            </w:rPr>
            <w:fldChar w:fldCharType="begin"/>
          </w:r>
          <w:r>
            <w:rPr>
              <w:noProof/>
            </w:rPr>
            <w:instrText xml:space="preserve"> PAGEREF _Toc11858744 \h </w:instrText>
          </w:r>
          <w:r>
            <w:rPr>
              <w:noProof/>
            </w:rPr>
          </w:r>
          <w:r>
            <w:rPr>
              <w:noProof/>
            </w:rPr>
            <w:fldChar w:fldCharType="separate"/>
          </w:r>
          <w:r>
            <w:rPr>
              <w:noProof/>
            </w:rPr>
            <w:t>9</w:t>
          </w:r>
          <w:r>
            <w:rPr>
              <w:noProof/>
            </w:rPr>
            <w:fldChar w:fldCharType="end"/>
          </w:r>
        </w:p>
        <w:p w14:paraId="70F5AB19" w14:textId="5AD2C2DE" w:rsidR="00721C08" w:rsidRDefault="00721C08">
          <w:pPr>
            <w:pStyle w:val="TOC3"/>
            <w:tabs>
              <w:tab w:val="right" w:leader="dot" w:pos="9350"/>
            </w:tabs>
            <w:rPr>
              <w:rFonts w:eastAsiaTheme="minorEastAsia"/>
              <w:i w:val="0"/>
              <w:iCs w:val="0"/>
              <w:noProof/>
              <w:sz w:val="24"/>
              <w:szCs w:val="24"/>
              <w:lang w:val="en-AU"/>
            </w:rPr>
          </w:pPr>
          <w:r w:rsidRPr="00721C08">
            <w:rPr>
              <w:rFonts w:ascii="Adobe Clean" w:hAnsi="Adobe Clean"/>
              <w:noProof/>
            </w:rPr>
            <w:drawing>
              <wp:inline distT="0" distB="0" distL="0" distR="0" wp14:anchorId="7D46C5C3" wp14:editId="1F1DBA76">
                <wp:extent cx="635000" cy="635000"/>
                <wp:effectExtent l="0" t="0" r="0" b="0"/>
                <wp:docPr id="98"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6D6D24">
            <w:rPr>
              <w:rFonts w:ascii="Adobe Clean" w:hAnsi="Adobe Clean"/>
              <w:noProof/>
            </w:rPr>
            <w:t xml:space="preserve"> Exercise 1.2 - Build the L738 SPA React Project</w:t>
          </w:r>
          <w:r>
            <w:rPr>
              <w:noProof/>
            </w:rPr>
            <w:tab/>
          </w:r>
          <w:r>
            <w:rPr>
              <w:noProof/>
            </w:rPr>
            <w:fldChar w:fldCharType="begin"/>
          </w:r>
          <w:r>
            <w:rPr>
              <w:noProof/>
            </w:rPr>
            <w:instrText xml:space="preserve"> PAGEREF _Toc11858745 \h </w:instrText>
          </w:r>
          <w:r>
            <w:rPr>
              <w:noProof/>
            </w:rPr>
          </w:r>
          <w:r>
            <w:rPr>
              <w:noProof/>
            </w:rPr>
            <w:fldChar w:fldCharType="separate"/>
          </w:r>
          <w:r>
            <w:rPr>
              <w:noProof/>
            </w:rPr>
            <w:t>11</w:t>
          </w:r>
          <w:r>
            <w:rPr>
              <w:noProof/>
            </w:rPr>
            <w:fldChar w:fldCharType="end"/>
          </w:r>
        </w:p>
        <w:p w14:paraId="1BB1C3FD" w14:textId="50635B8D" w:rsidR="00721C08" w:rsidRDefault="00721C08">
          <w:pPr>
            <w:pStyle w:val="TOC3"/>
            <w:tabs>
              <w:tab w:val="right" w:leader="dot" w:pos="9350"/>
            </w:tabs>
            <w:rPr>
              <w:rFonts w:eastAsiaTheme="minorEastAsia"/>
              <w:i w:val="0"/>
              <w:iCs w:val="0"/>
              <w:noProof/>
              <w:sz w:val="24"/>
              <w:szCs w:val="24"/>
              <w:lang w:val="en-AU"/>
            </w:rPr>
          </w:pPr>
          <w:r w:rsidRPr="00721C08">
            <w:rPr>
              <w:rFonts w:ascii="Adobe Clean" w:hAnsi="Adobe Clean"/>
              <w:noProof/>
            </w:rPr>
            <w:drawing>
              <wp:inline distT="0" distB="0" distL="0" distR="0" wp14:anchorId="5286F4A4" wp14:editId="1E642520">
                <wp:extent cx="635000" cy="635000"/>
                <wp:effectExtent l="0" t="0" r="0" b="0"/>
                <wp:docPr id="99"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6D6D24">
            <w:rPr>
              <w:rFonts w:ascii="Adobe Clean" w:hAnsi="Adobe Clean"/>
              <w:noProof/>
            </w:rPr>
            <w:t xml:space="preserve"> Exercise 1.1 - Open the L738 SPA Angular Project</w:t>
          </w:r>
          <w:r>
            <w:rPr>
              <w:noProof/>
            </w:rPr>
            <w:tab/>
          </w:r>
          <w:r>
            <w:rPr>
              <w:noProof/>
            </w:rPr>
            <w:fldChar w:fldCharType="begin"/>
          </w:r>
          <w:r>
            <w:rPr>
              <w:noProof/>
            </w:rPr>
            <w:instrText xml:space="preserve"> PAGEREF _Toc11858746 \h </w:instrText>
          </w:r>
          <w:r>
            <w:rPr>
              <w:noProof/>
            </w:rPr>
          </w:r>
          <w:r>
            <w:rPr>
              <w:noProof/>
            </w:rPr>
            <w:fldChar w:fldCharType="separate"/>
          </w:r>
          <w:r>
            <w:rPr>
              <w:noProof/>
            </w:rPr>
            <w:t>13</w:t>
          </w:r>
          <w:r>
            <w:rPr>
              <w:noProof/>
            </w:rPr>
            <w:fldChar w:fldCharType="end"/>
          </w:r>
        </w:p>
        <w:p w14:paraId="0DB87597" w14:textId="4FEED3BF" w:rsidR="00721C08" w:rsidRDefault="00721C08">
          <w:pPr>
            <w:pStyle w:val="TOC3"/>
            <w:tabs>
              <w:tab w:val="right" w:leader="dot" w:pos="9350"/>
            </w:tabs>
            <w:rPr>
              <w:rFonts w:eastAsiaTheme="minorEastAsia"/>
              <w:i w:val="0"/>
              <w:iCs w:val="0"/>
              <w:noProof/>
              <w:sz w:val="24"/>
              <w:szCs w:val="24"/>
              <w:lang w:val="en-AU"/>
            </w:rPr>
          </w:pPr>
          <w:r w:rsidRPr="00721C08">
            <w:rPr>
              <w:rFonts w:ascii="Adobe Clean" w:hAnsi="Adobe Clean"/>
              <w:noProof/>
            </w:rPr>
            <w:drawing>
              <wp:inline distT="0" distB="0" distL="0" distR="0" wp14:anchorId="02F10589" wp14:editId="736E0221">
                <wp:extent cx="635000" cy="635000"/>
                <wp:effectExtent l="0" t="0" r="0" b="0"/>
                <wp:docPr id="100"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6D6D24">
            <w:rPr>
              <w:rFonts w:ascii="Adobe Clean" w:hAnsi="Adobe Clean"/>
              <w:noProof/>
            </w:rPr>
            <w:t xml:space="preserve"> Exercise 1.2 - Build the L738 SPA Angular Project</w:t>
          </w:r>
          <w:r>
            <w:rPr>
              <w:noProof/>
            </w:rPr>
            <w:tab/>
          </w:r>
          <w:r>
            <w:rPr>
              <w:noProof/>
            </w:rPr>
            <w:fldChar w:fldCharType="begin"/>
          </w:r>
          <w:r>
            <w:rPr>
              <w:noProof/>
            </w:rPr>
            <w:instrText xml:space="preserve"> PAGEREF _Toc11858747 \h </w:instrText>
          </w:r>
          <w:r>
            <w:rPr>
              <w:noProof/>
            </w:rPr>
          </w:r>
          <w:r>
            <w:rPr>
              <w:noProof/>
            </w:rPr>
            <w:fldChar w:fldCharType="separate"/>
          </w:r>
          <w:r>
            <w:rPr>
              <w:noProof/>
            </w:rPr>
            <w:t>15</w:t>
          </w:r>
          <w:r>
            <w:rPr>
              <w:noProof/>
            </w:rPr>
            <w:fldChar w:fldCharType="end"/>
          </w:r>
        </w:p>
        <w:p w14:paraId="7883C990" w14:textId="015928EF" w:rsidR="00721C08" w:rsidRDefault="00721C08">
          <w:pPr>
            <w:pStyle w:val="TOC2"/>
            <w:tabs>
              <w:tab w:val="right" w:leader="dot" w:pos="9350"/>
            </w:tabs>
            <w:rPr>
              <w:rFonts w:cstheme="minorBidi"/>
              <w:smallCaps w:val="0"/>
              <w:noProof/>
              <w:sz w:val="24"/>
              <w:szCs w:val="24"/>
              <w:lang w:val="en-AU" w:eastAsia="en-US"/>
            </w:rPr>
          </w:pPr>
          <w:r w:rsidRPr="006D6D24">
            <w:rPr>
              <w:rFonts w:ascii="Adobe Clean" w:hAnsi="Adobe Clean"/>
              <w:noProof/>
            </w:rPr>
            <w:t>Lesson 2 - Hello World</w:t>
          </w:r>
          <w:r>
            <w:rPr>
              <w:noProof/>
            </w:rPr>
            <w:tab/>
          </w:r>
          <w:r>
            <w:rPr>
              <w:noProof/>
            </w:rPr>
            <w:fldChar w:fldCharType="begin"/>
          </w:r>
          <w:r>
            <w:rPr>
              <w:noProof/>
            </w:rPr>
            <w:instrText xml:space="preserve"> PAGEREF _Toc11858748 \h </w:instrText>
          </w:r>
          <w:r>
            <w:rPr>
              <w:noProof/>
            </w:rPr>
          </w:r>
          <w:r>
            <w:rPr>
              <w:noProof/>
            </w:rPr>
            <w:fldChar w:fldCharType="separate"/>
          </w:r>
          <w:r>
            <w:rPr>
              <w:noProof/>
            </w:rPr>
            <w:t>17</w:t>
          </w:r>
          <w:r>
            <w:rPr>
              <w:noProof/>
            </w:rPr>
            <w:fldChar w:fldCharType="end"/>
          </w:r>
        </w:p>
        <w:p w14:paraId="72D8A3DA" w14:textId="0EC66B52"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Objective</w:t>
          </w:r>
          <w:r>
            <w:rPr>
              <w:noProof/>
            </w:rPr>
            <w:tab/>
          </w:r>
          <w:r>
            <w:rPr>
              <w:noProof/>
            </w:rPr>
            <w:fldChar w:fldCharType="begin"/>
          </w:r>
          <w:r>
            <w:rPr>
              <w:noProof/>
            </w:rPr>
            <w:instrText xml:space="preserve"> PAGEREF _Toc11858749 \h </w:instrText>
          </w:r>
          <w:r>
            <w:rPr>
              <w:noProof/>
            </w:rPr>
          </w:r>
          <w:r>
            <w:rPr>
              <w:noProof/>
            </w:rPr>
            <w:fldChar w:fldCharType="separate"/>
          </w:r>
          <w:r>
            <w:rPr>
              <w:noProof/>
            </w:rPr>
            <w:t>17</w:t>
          </w:r>
          <w:r>
            <w:rPr>
              <w:noProof/>
            </w:rPr>
            <w:fldChar w:fldCharType="end"/>
          </w:r>
        </w:p>
        <w:p w14:paraId="7C12DCD9" w14:textId="1ABB42BA"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Lesson Context</w:t>
          </w:r>
          <w:r>
            <w:rPr>
              <w:noProof/>
            </w:rPr>
            <w:tab/>
          </w:r>
          <w:r>
            <w:rPr>
              <w:noProof/>
            </w:rPr>
            <w:fldChar w:fldCharType="begin"/>
          </w:r>
          <w:r>
            <w:rPr>
              <w:noProof/>
            </w:rPr>
            <w:instrText xml:space="preserve"> PAGEREF _Toc11858750 \h </w:instrText>
          </w:r>
          <w:r>
            <w:rPr>
              <w:noProof/>
            </w:rPr>
          </w:r>
          <w:r>
            <w:rPr>
              <w:noProof/>
            </w:rPr>
            <w:fldChar w:fldCharType="separate"/>
          </w:r>
          <w:r>
            <w:rPr>
              <w:noProof/>
            </w:rPr>
            <w:t>17</w:t>
          </w:r>
          <w:r>
            <w:rPr>
              <w:noProof/>
            </w:rPr>
            <w:fldChar w:fldCharType="end"/>
          </w:r>
        </w:p>
        <w:p w14:paraId="7AAF7E5E" w14:textId="7D419378" w:rsidR="00721C08" w:rsidRDefault="00721C08">
          <w:pPr>
            <w:pStyle w:val="TOC2"/>
            <w:tabs>
              <w:tab w:val="right" w:leader="dot" w:pos="9350"/>
            </w:tabs>
            <w:rPr>
              <w:rFonts w:cstheme="minorBidi"/>
              <w:smallCaps w:val="0"/>
              <w:noProof/>
              <w:sz w:val="24"/>
              <w:szCs w:val="24"/>
              <w:lang w:val="en-AU" w:eastAsia="en-US"/>
            </w:rPr>
          </w:pPr>
          <w:r w:rsidRPr="006D6D24">
            <w:rPr>
              <w:rFonts w:ascii="Adobe Clean" w:hAnsi="Adobe Clean"/>
              <w:noProof/>
            </w:rPr>
            <w:t>Lesson 3 - WKND Events App</w:t>
          </w:r>
          <w:r>
            <w:rPr>
              <w:noProof/>
            </w:rPr>
            <w:tab/>
          </w:r>
          <w:r>
            <w:rPr>
              <w:noProof/>
            </w:rPr>
            <w:fldChar w:fldCharType="begin"/>
          </w:r>
          <w:r>
            <w:rPr>
              <w:noProof/>
            </w:rPr>
            <w:instrText xml:space="preserve"> PAGEREF _Toc11858751 \h </w:instrText>
          </w:r>
          <w:r>
            <w:rPr>
              <w:noProof/>
            </w:rPr>
          </w:r>
          <w:r>
            <w:rPr>
              <w:noProof/>
            </w:rPr>
            <w:fldChar w:fldCharType="separate"/>
          </w:r>
          <w:r>
            <w:rPr>
              <w:noProof/>
            </w:rPr>
            <w:t>26</w:t>
          </w:r>
          <w:r>
            <w:rPr>
              <w:noProof/>
            </w:rPr>
            <w:fldChar w:fldCharType="end"/>
          </w:r>
        </w:p>
        <w:p w14:paraId="398FE0FF" w14:textId="7119D2BB"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Objective</w:t>
          </w:r>
          <w:r>
            <w:rPr>
              <w:noProof/>
            </w:rPr>
            <w:tab/>
          </w:r>
          <w:r>
            <w:rPr>
              <w:noProof/>
            </w:rPr>
            <w:fldChar w:fldCharType="begin"/>
          </w:r>
          <w:r>
            <w:rPr>
              <w:noProof/>
            </w:rPr>
            <w:instrText xml:space="preserve"> PAGEREF _Toc11858752 \h </w:instrText>
          </w:r>
          <w:r>
            <w:rPr>
              <w:noProof/>
            </w:rPr>
          </w:r>
          <w:r>
            <w:rPr>
              <w:noProof/>
            </w:rPr>
            <w:fldChar w:fldCharType="separate"/>
          </w:r>
          <w:r>
            <w:rPr>
              <w:noProof/>
            </w:rPr>
            <w:t>26</w:t>
          </w:r>
          <w:r>
            <w:rPr>
              <w:noProof/>
            </w:rPr>
            <w:fldChar w:fldCharType="end"/>
          </w:r>
        </w:p>
        <w:p w14:paraId="5FB7726C" w14:textId="4AC3750A"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Lesson Context</w:t>
          </w:r>
          <w:r>
            <w:rPr>
              <w:noProof/>
            </w:rPr>
            <w:tab/>
          </w:r>
          <w:r>
            <w:rPr>
              <w:noProof/>
            </w:rPr>
            <w:fldChar w:fldCharType="begin"/>
          </w:r>
          <w:r>
            <w:rPr>
              <w:noProof/>
            </w:rPr>
            <w:instrText xml:space="preserve"> PAGEREF _Toc11858753 \h </w:instrText>
          </w:r>
          <w:r>
            <w:rPr>
              <w:noProof/>
            </w:rPr>
          </w:r>
          <w:r>
            <w:rPr>
              <w:noProof/>
            </w:rPr>
            <w:fldChar w:fldCharType="separate"/>
          </w:r>
          <w:r>
            <w:rPr>
              <w:noProof/>
            </w:rPr>
            <w:t>26</w:t>
          </w:r>
          <w:r>
            <w:rPr>
              <w:noProof/>
            </w:rPr>
            <w:fldChar w:fldCharType="end"/>
          </w:r>
        </w:p>
        <w:p w14:paraId="1BAD86A2" w14:textId="0065EAE9"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Exercise 3.2 - Build the WKND Events Project</w:t>
          </w:r>
          <w:r>
            <w:rPr>
              <w:noProof/>
            </w:rPr>
            <w:tab/>
          </w:r>
          <w:r>
            <w:rPr>
              <w:noProof/>
            </w:rPr>
            <w:fldChar w:fldCharType="begin"/>
          </w:r>
          <w:r>
            <w:rPr>
              <w:noProof/>
            </w:rPr>
            <w:instrText xml:space="preserve"> PAGEREF _Toc11858754 \h </w:instrText>
          </w:r>
          <w:r>
            <w:rPr>
              <w:noProof/>
            </w:rPr>
          </w:r>
          <w:r>
            <w:rPr>
              <w:noProof/>
            </w:rPr>
            <w:fldChar w:fldCharType="separate"/>
          </w:r>
          <w:r>
            <w:rPr>
              <w:noProof/>
            </w:rPr>
            <w:t>27</w:t>
          </w:r>
          <w:r>
            <w:rPr>
              <w:noProof/>
            </w:rPr>
            <w:fldChar w:fldCharType="end"/>
          </w:r>
        </w:p>
        <w:p w14:paraId="6B12AFD1" w14:textId="45CD61B4"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lastRenderedPageBreak/>
            <w:t>Exercise 3.3 - View the WKND Events App</w:t>
          </w:r>
          <w:r>
            <w:rPr>
              <w:noProof/>
            </w:rPr>
            <w:tab/>
          </w:r>
          <w:r>
            <w:rPr>
              <w:noProof/>
            </w:rPr>
            <w:fldChar w:fldCharType="begin"/>
          </w:r>
          <w:r>
            <w:rPr>
              <w:noProof/>
            </w:rPr>
            <w:instrText xml:space="preserve"> PAGEREF _Toc11858755 \h </w:instrText>
          </w:r>
          <w:r>
            <w:rPr>
              <w:noProof/>
            </w:rPr>
          </w:r>
          <w:r>
            <w:rPr>
              <w:noProof/>
            </w:rPr>
            <w:fldChar w:fldCharType="separate"/>
          </w:r>
          <w:r>
            <w:rPr>
              <w:noProof/>
            </w:rPr>
            <w:t>29</w:t>
          </w:r>
          <w:r>
            <w:rPr>
              <w:noProof/>
            </w:rPr>
            <w:fldChar w:fldCharType="end"/>
          </w:r>
        </w:p>
        <w:p w14:paraId="46EFE341" w14:textId="26D9ABD8" w:rsidR="00721C08" w:rsidRDefault="00721C08">
          <w:pPr>
            <w:pStyle w:val="TOC2"/>
            <w:tabs>
              <w:tab w:val="right" w:leader="dot" w:pos="9350"/>
            </w:tabs>
            <w:rPr>
              <w:rFonts w:cstheme="minorBidi"/>
              <w:smallCaps w:val="0"/>
              <w:noProof/>
              <w:sz w:val="24"/>
              <w:szCs w:val="24"/>
              <w:lang w:val="en-AU" w:eastAsia="en-US"/>
            </w:rPr>
          </w:pPr>
          <w:r w:rsidRPr="006D6D24">
            <w:rPr>
              <w:rFonts w:ascii="Adobe Clean" w:hAnsi="Adobe Clean"/>
              <w:noProof/>
            </w:rPr>
            <w:t>Lesson 4 - JSON Contract</w:t>
          </w:r>
          <w:r>
            <w:rPr>
              <w:noProof/>
            </w:rPr>
            <w:tab/>
          </w:r>
          <w:r>
            <w:rPr>
              <w:noProof/>
            </w:rPr>
            <w:fldChar w:fldCharType="begin"/>
          </w:r>
          <w:r>
            <w:rPr>
              <w:noProof/>
            </w:rPr>
            <w:instrText xml:space="preserve"> PAGEREF _Toc11858756 \h </w:instrText>
          </w:r>
          <w:r>
            <w:rPr>
              <w:noProof/>
            </w:rPr>
          </w:r>
          <w:r>
            <w:rPr>
              <w:noProof/>
            </w:rPr>
            <w:fldChar w:fldCharType="separate"/>
          </w:r>
          <w:r>
            <w:rPr>
              <w:noProof/>
            </w:rPr>
            <w:t>30</w:t>
          </w:r>
          <w:r>
            <w:rPr>
              <w:noProof/>
            </w:rPr>
            <w:fldChar w:fldCharType="end"/>
          </w:r>
        </w:p>
        <w:p w14:paraId="7BEE180A" w14:textId="29011F01"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Objective</w:t>
          </w:r>
          <w:r>
            <w:rPr>
              <w:noProof/>
            </w:rPr>
            <w:tab/>
          </w:r>
          <w:r>
            <w:rPr>
              <w:noProof/>
            </w:rPr>
            <w:fldChar w:fldCharType="begin"/>
          </w:r>
          <w:r>
            <w:rPr>
              <w:noProof/>
            </w:rPr>
            <w:instrText xml:space="preserve"> PAGEREF _Toc11858757 \h </w:instrText>
          </w:r>
          <w:r>
            <w:rPr>
              <w:noProof/>
            </w:rPr>
          </w:r>
          <w:r>
            <w:rPr>
              <w:noProof/>
            </w:rPr>
            <w:fldChar w:fldCharType="separate"/>
          </w:r>
          <w:r>
            <w:rPr>
              <w:noProof/>
            </w:rPr>
            <w:t>31</w:t>
          </w:r>
          <w:r>
            <w:rPr>
              <w:noProof/>
            </w:rPr>
            <w:fldChar w:fldCharType="end"/>
          </w:r>
        </w:p>
        <w:p w14:paraId="781D3941" w14:textId="5ECDA22F"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Lesson Context</w:t>
          </w:r>
          <w:r>
            <w:rPr>
              <w:noProof/>
            </w:rPr>
            <w:tab/>
          </w:r>
          <w:r>
            <w:rPr>
              <w:noProof/>
            </w:rPr>
            <w:fldChar w:fldCharType="begin"/>
          </w:r>
          <w:r>
            <w:rPr>
              <w:noProof/>
            </w:rPr>
            <w:instrText xml:space="preserve"> PAGEREF _Toc11858758 \h </w:instrText>
          </w:r>
          <w:r>
            <w:rPr>
              <w:noProof/>
            </w:rPr>
          </w:r>
          <w:r>
            <w:rPr>
              <w:noProof/>
            </w:rPr>
            <w:fldChar w:fldCharType="separate"/>
          </w:r>
          <w:r>
            <w:rPr>
              <w:noProof/>
            </w:rPr>
            <w:t>31</w:t>
          </w:r>
          <w:r>
            <w:rPr>
              <w:noProof/>
            </w:rPr>
            <w:fldChar w:fldCharType="end"/>
          </w:r>
        </w:p>
        <w:p w14:paraId="142A7C1C" w14:textId="19490CF6" w:rsidR="00721C08" w:rsidRDefault="00721C08">
          <w:pPr>
            <w:pStyle w:val="TOC2"/>
            <w:tabs>
              <w:tab w:val="right" w:leader="dot" w:pos="9350"/>
            </w:tabs>
            <w:rPr>
              <w:rFonts w:cstheme="minorBidi"/>
              <w:smallCaps w:val="0"/>
              <w:noProof/>
              <w:sz w:val="24"/>
              <w:szCs w:val="24"/>
              <w:lang w:val="en-AU" w:eastAsia="en-US"/>
            </w:rPr>
          </w:pPr>
          <w:r w:rsidRPr="006D6D24">
            <w:rPr>
              <w:rFonts w:ascii="Adobe Clean" w:hAnsi="Adobe Clean"/>
              <w:noProof/>
            </w:rPr>
            <w:t>Lesson 5 - Front-end Development</w:t>
          </w:r>
          <w:r>
            <w:rPr>
              <w:noProof/>
            </w:rPr>
            <w:tab/>
          </w:r>
          <w:r>
            <w:rPr>
              <w:noProof/>
            </w:rPr>
            <w:fldChar w:fldCharType="begin"/>
          </w:r>
          <w:r>
            <w:rPr>
              <w:noProof/>
            </w:rPr>
            <w:instrText xml:space="preserve"> PAGEREF _Toc11858759 \h </w:instrText>
          </w:r>
          <w:r>
            <w:rPr>
              <w:noProof/>
            </w:rPr>
          </w:r>
          <w:r>
            <w:rPr>
              <w:noProof/>
            </w:rPr>
            <w:fldChar w:fldCharType="separate"/>
          </w:r>
          <w:r>
            <w:rPr>
              <w:noProof/>
            </w:rPr>
            <w:t>33</w:t>
          </w:r>
          <w:r>
            <w:rPr>
              <w:noProof/>
            </w:rPr>
            <w:fldChar w:fldCharType="end"/>
          </w:r>
        </w:p>
        <w:p w14:paraId="3CE7FDA3" w14:textId="3DDCBF23"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Objective</w:t>
          </w:r>
          <w:r>
            <w:rPr>
              <w:noProof/>
            </w:rPr>
            <w:tab/>
          </w:r>
          <w:r>
            <w:rPr>
              <w:noProof/>
            </w:rPr>
            <w:fldChar w:fldCharType="begin"/>
          </w:r>
          <w:r>
            <w:rPr>
              <w:noProof/>
            </w:rPr>
            <w:instrText xml:space="preserve"> PAGEREF _Toc11858760 \h </w:instrText>
          </w:r>
          <w:r>
            <w:rPr>
              <w:noProof/>
            </w:rPr>
          </w:r>
          <w:r>
            <w:rPr>
              <w:noProof/>
            </w:rPr>
            <w:fldChar w:fldCharType="separate"/>
          </w:r>
          <w:r>
            <w:rPr>
              <w:noProof/>
            </w:rPr>
            <w:t>33</w:t>
          </w:r>
          <w:r>
            <w:rPr>
              <w:noProof/>
            </w:rPr>
            <w:fldChar w:fldCharType="end"/>
          </w:r>
        </w:p>
        <w:p w14:paraId="2AFA2A49" w14:textId="08F1E7AF"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Lesson Context</w:t>
          </w:r>
          <w:r>
            <w:rPr>
              <w:noProof/>
            </w:rPr>
            <w:tab/>
          </w:r>
          <w:r>
            <w:rPr>
              <w:noProof/>
            </w:rPr>
            <w:fldChar w:fldCharType="begin"/>
          </w:r>
          <w:r>
            <w:rPr>
              <w:noProof/>
            </w:rPr>
            <w:instrText xml:space="preserve"> PAGEREF _Toc11858761 \h </w:instrText>
          </w:r>
          <w:r>
            <w:rPr>
              <w:noProof/>
            </w:rPr>
          </w:r>
          <w:r>
            <w:rPr>
              <w:noProof/>
            </w:rPr>
            <w:fldChar w:fldCharType="separate"/>
          </w:r>
          <w:r>
            <w:rPr>
              <w:noProof/>
            </w:rPr>
            <w:t>33</w:t>
          </w:r>
          <w:r>
            <w:rPr>
              <w:noProof/>
            </w:rPr>
            <w:fldChar w:fldCharType="end"/>
          </w:r>
        </w:p>
        <w:p w14:paraId="5A3504B7" w14:textId="4B2D369A" w:rsidR="00721C08" w:rsidRDefault="00721C08">
          <w:pPr>
            <w:pStyle w:val="TOC2"/>
            <w:tabs>
              <w:tab w:val="right" w:leader="dot" w:pos="9350"/>
            </w:tabs>
            <w:rPr>
              <w:rFonts w:cstheme="minorBidi"/>
              <w:smallCaps w:val="0"/>
              <w:noProof/>
              <w:sz w:val="24"/>
              <w:szCs w:val="24"/>
              <w:lang w:val="en-AU" w:eastAsia="en-US"/>
            </w:rPr>
          </w:pPr>
          <w:r w:rsidRPr="006D6D24">
            <w:rPr>
              <w:rFonts w:ascii="Adobe Clean" w:hAnsi="Adobe Clean"/>
              <w:noProof/>
            </w:rPr>
            <w:t>Lesson 6 - Back-end Development</w:t>
          </w:r>
          <w:r>
            <w:rPr>
              <w:noProof/>
            </w:rPr>
            <w:tab/>
          </w:r>
          <w:r>
            <w:rPr>
              <w:noProof/>
            </w:rPr>
            <w:fldChar w:fldCharType="begin"/>
          </w:r>
          <w:r>
            <w:rPr>
              <w:noProof/>
            </w:rPr>
            <w:instrText xml:space="preserve"> PAGEREF _Toc11858762 \h </w:instrText>
          </w:r>
          <w:r>
            <w:rPr>
              <w:noProof/>
            </w:rPr>
          </w:r>
          <w:r>
            <w:rPr>
              <w:noProof/>
            </w:rPr>
            <w:fldChar w:fldCharType="separate"/>
          </w:r>
          <w:r>
            <w:rPr>
              <w:noProof/>
            </w:rPr>
            <w:t>40</w:t>
          </w:r>
          <w:r>
            <w:rPr>
              <w:noProof/>
            </w:rPr>
            <w:fldChar w:fldCharType="end"/>
          </w:r>
        </w:p>
        <w:p w14:paraId="3F02C449" w14:textId="2291F638"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Objective</w:t>
          </w:r>
          <w:r>
            <w:rPr>
              <w:noProof/>
            </w:rPr>
            <w:tab/>
          </w:r>
          <w:r>
            <w:rPr>
              <w:noProof/>
            </w:rPr>
            <w:fldChar w:fldCharType="begin"/>
          </w:r>
          <w:r>
            <w:rPr>
              <w:noProof/>
            </w:rPr>
            <w:instrText xml:space="preserve"> PAGEREF _Toc11858763 \h </w:instrText>
          </w:r>
          <w:r>
            <w:rPr>
              <w:noProof/>
            </w:rPr>
          </w:r>
          <w:r>
            <w:rPr>
              <w:noProof/>
            </w:rPr>
            <w:fldChar w:fldCharType="separate"/>
          </w:r>
          <w:r>
            <w:rPr>
              <w:noProof/>
            </w:rPr>
            <w:t>40</w:t>
          </w:r>
          <w:r>
            <w:rPr>
              <w:noProof/>
            </w:rPr>
            <w:fldChar w:fldCharType="end"/>
          </w:r>
        </w:p>
        <w:p w14:paraId="6830FC42" w14:textId="6EB44743"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Lesson Context</w:t>
          </w:r>
          <w:r>
            <w:rPr>
              <w:noProof/>
            </w:rPr>
            <w:tab/>
          </w:r>
          <w:r>
            <w:rPr>
              <w:noProof/>
            </w:rPr>
            <w:fldChar w:fldCharType="begin"/>
          </w:r>
          <w:r>
            <w:rPr>
              <w:noProof/>
            </w:rPr>
            <w:instrText xml:space="preserve"> PAGEREF _Toc11858764 \h </w:instrText>
          </w:r>
          <w:r>
            <w:rPr>
              <w:noProof/>
            </w:rPr>
          </w:r>
          <w:r>
            <w:rPr>
              <w:noProof/>
            </w:rPr>
            <w:fldChar w:fldCharType="separate"/>
          </w:r>
          <w:r>
            <w:rPr>
              <w:noProof/>
            </w:rPr>
            <w:t>41</w:t>
          </w:r>
          <w:r>
            <w:rPr>
              <w:noProof/>
            </w:rPr>
            <w:fldChar w:fldCharType="end"/>
          </w:r>
        </w:p>
        <w:p w14:paraId="3A4A64B7" w14:textId="76281172" w:rsidR="00721C08" w:rsidRDefault="00721C08">
          <w:pPr>
            <w:pStyle w:val="TOC2"/>
            <w:tabs>
              <w:tab w:val="right" w:leader="dot" w:pos="9350"/>
            </w:tabs>
            <w:rPr>
              <w:rFonts w:cstheme="minorBidi"/>
              <w:smallCaps w:val="0"/>
              <w:noProof/>
              <w:sz w:val="24"/>
              <w:szCs w:val="24"/>
              <w:lang w:val="en-AU" w:eastAsia="en-US"/>
            </w:rPr>
          </w:pPr>
          <w:r w:rsidRPr="006D6D24">
            <w:rPr>
              <w:rFonts w:ascii="Adobe Clean" w:hAnsi="Adobe Clean"/>
              <w:noProof/>
            </w:rPr>
            <w:t>Lesson 7 - Server Side Rendering</w:t>
          </w:r>
          <w:r>
            <w:rPr>
              <w:noProof/>
            </w:rPr>
            <w:tab/>
          </w:r>
          <w:r>
            <w:rPr>
              <w:noProof/>
            </w:rPr>
            <w:fldChar w:fldCharType="begin"/>
          </w:r>
          <w:r>
            <w:rPr>
              <w:noProof/>
            </w:rPr>
            <w:instrText xml:space="preserve"> PAGEREF _Toc11858765 \h </w:instrText>
          </w:r>
          <w:r>
            <w:rPr>
              <w:noProof/>
            </w:rPr>
          </w:r>
          <w:r>
            <w:rPr>
              <w:noProof/>
            </w:rPr>
            <w:fldChar w:fldCharType="separate"/>
          </w:r>
          <w:r>
            <w:rPr>
              <w:noProof/>
            </w:rPr>
            <w:t>46</w:t>
          </w:r>
          <w:r>
            <w:rPr>
              <w:noProof/>
            </w:rPr>
            <w:fldChar w:fldCharType="end"/>
          </w:r>
        </w:p>
        <w:p w14:paraId="53069A2B" w14:textId="4FD18D18"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Objective</w:t>
          </w:r>
          <w:r>
            <w:rPr>
              <w:noProof/>
            </w:rPr>
            <w:tab/>
          </w:r>
          <w:r>
            <w:rPr>
              <w:noProof/>
            </w:rPr>
            <w:fldChar w:fldCharType="begin"/>
          </w:r>
          <w:r>
            <w:rPr>
              <w:noProof/>
            </w:rPr>
            <w:instrText xml:space="preserve"> PAGEREF _Toc11858766 \h </w:instrText>
          </w:r>
          <w:r>
            <w:rPr>
              <w:noProof/>
            </w:rPr>
          </w:r>
          <w:r>
            <w:rPr>
              <w:noProof/>
            </w:rPr>
            <w:fldChar w:fldCharType="separate"/>
          </w:r>
          <w:r>
            <w:rPr>
              <w:noProof/>
            </w:rPr>
            <w:t>46</w:t>
          </w:r>
          <w:r>
            <w:rPr>
              <w:noProof/>
            </w:rPr>
            <w:fldChar w:fldCharType="end"/>
          </w:r>
        </w:p>
        <w:p w14:paraId="3F554DB8" w14:textId="339AB4EE"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Lesson Context</w:t>
          </w:r>
          <w:r>
            <w:rPr>
              <w:noProof/>
            </w:rPr>
            <w:tab/>
          </w:r>
          <w:r>
            <w:rPr>
              <w:noProof/>
            </w:rPr>
            <w:fldChar w:fldCharType="begin"/>
          </w:r>
          <w:r>
            <w:rPr>
              <w:noProof/>
            </w:rPr>
            <w:instrText xml:space="preserve"> PAGEREF _Toc11858767 \h </w:instrText>
          </w:r>
          <w:r>
            <w:rPr>
              <w:noProof/>
            </w:rPr>
          </w:r>
          <w:r>
            <w:rPr>
              <w:noProof/>
            </w:rPr>
            <w:fldChar w:fldCharType="separate"/>
          </w:r>
          <w:r>
            <w:rPr>
              <w:noProof/>
            </w:rPr>
            <w:t>47</w:t>
          </w:r>
          <w:r>
            <w:rPr>
              <w:noProof/>
            </w:rPr>
            <w:fldChar w:fldCharType="end"/>
          </w:r>
        </w:p>
        <w:p w14:paraId="46936D7A" w14:textId="46E14812"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Pre-Exercise 7 - Open completed WKND Events React code base</w:t>
          </w:r>
          <w:r>
            <w:rPr>
              <w:noProof/>
            </w:rPr>
            <w:tab/>
          </w:r>
          <w:r>
            <w:rPr>
              <w:noProof/>
            </w:rPr>
            <w:fldChar w:fldCharType="begin"/>
          </w:r>
          <w:r>
            <w:rPr>
              <w:noProof/>
            </w:rPr>
            <w:instrText xml:space="preserve"> PAGEREF _Toc11858768 \h </w:instrText>
          </w:r>
          <w:r>
            <w:rPr>
              <w:noProof/>
            </w:rPr>
          </w:r>
          <w:r>
            <w:rPr>
              <w:noProof/>
            </w:rPr>
            <w:fldChar w:fldCharType="separate"/>
          </w:r>
          <w:r>
            <w:rPr>
              <w:noProof/>
            </w:rPr>
            <w:t>47</w:t>
          </w:r>
          <w:r>
            <w:rPr>
              <w:noProof/>
            </w:rPr>
            <w:fldChar w:fldCharType="end"/>
          </w:r>
        </w:p>
        <w:p w14:paraId="20DBAECC" w14:textId="777979BC"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Exercise 7.1 - Include the Server-Side rendering resource</w:t>
          </w:r>
          <w:r>
            <w:rPr>
              <w:noProof/>
            </w:rPr>
            <w:tab/>
          </w:r>
          <w:r>
            <w:rPr>
              <w:noProof/>
            </w:rPr>
            <w:fldChar w:fldCharType="begin"/>
          </w:r>
          <w:r>
            <w:rPr>
              <w:noProof/>
            </w:rPr>
            <w:instrText xml:space="preserve"> PAGEREF _Toc11858769 \h </w:instrText>
          </w:r>
          <w:r>
            <w:rPr>
              <w:noProof/>
            </w:rPr>
          </w:r>
          <w:r>
            <w:rPr>
              <w:noProof/>
            </w:rPr>
            <w:fldChar w:fldCharType="separate"/>
          </w:r>
          <w:r>
            <w:rPr>
              <w:noProof/>
            </w:rPr>
            <w:t>47</w:t>
          </w:r>
          <w:r>
            <w:rPr>
              <w:noProof/>
            </w:rPr>
            <w:fldChar w:fldCharType="end"/>
          </w:r>
        </w:p>
        <w:p w14:paraId="26CD9AE8" w14:textId="0C395F7F"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Exercise 7.2 - Start the local Node Server</w:t>
          </w:r>
          <w:r>
            <w:rPr>
              <w:noProof/>
            </w:rPr>
            <w:tab/>
          </w:r>
          <w:r>
            <w:rPr>
              <w:noProof/>
            </w:rPr>
            <w:fldChar w:fldCharType="begin"/>
          </w:r>
          <w:r>
            <w:rPr>
              <w:noProof/>
            </w:rPr>
            <w:instrText xml:space="preserve"> PAGEREF _Toc11858770 \h </w:instrText>
          </w:r>
          <w:r>
            <w:rPr>
              <w:noProof/>
            </w:rPr>
          </w:r>
          <w:r>
            <w:rPr>
              <w:noProof/>
            </w:rPr>
            <w:fldChar w:fldCharType="separate"/>
          </w:r>
          <w:r>
            <w:rPr>
              <w:noProof/>
            </w:rPr>
            <w:t>49</w:t>
          </w:r>
          <w:r>
            <w:rPr>
              <w:noProof/>
            </w:rPr>
            <w:fldChar w:fldCharType="end"/>
          </w:r>
        </w:p>
        <w:p w14:paraId="38BC851B" w14:textId="2BC9445E"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Exercise 7.3 - Configure the AEM Remote HTML Renderer Servlet</w:t>
          </w:r>
          <w:r>
            <w:rPr>
              <w:noProof/>
            </w:rPr>
            <w:tab/>
          </w:r>
          <w:r>
            <w:rPr>
              <w:noProof/>
            </w:rPr>
            <w:fldChar w:fldCharType="begin"/>
          </w:r>
          <w:r>
            <w:rPr>
              <w:noProof/>
            </w:rPr>
            <w:instrText xml:space="preserve"> PAGEREF _Toc11858771 \h </w:instrText>
          </w:r>
          <w:r>
            <w:rPr>
              <w:noProof/>
            </w:rPr>
          </w:r>
          <w:r>
            <w:rPr>
              <w:noProof/>
            </w:rPr>
            <w:fldChar w:fldCharType="separate"/>
          </w:r>
          <w:r>
            <w:rPr>
              <w:noProof/>
            </w:rPr>
            <w:t>49</w:t>
          </w:r>
          <w:r>
            <w:rPr>
              <w:noProof/>
            </w:rPr>
            <w:fldChar w:fldCharType="end"/>
          </w:r>
        </w:p>
        <w:p w14:paraId="334B39F2" w14:textId="5D81A8BC"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Exercise 7.4 - View Server Side Rendering</w:t>
          </w:r>
          <w:r>
            <w:rPr>
              <w:noProof/>
            </w:rPr>
            <w:tab/>
          </w:r>
          <w:r>
            <w:rPr>
              <w:noProof/>
            </w:rPr>
            <w:fldChar w:fldCharType="begin"/>
          </w:r>
          <w:r>
            <w:rPr>
              <w:noProof/>
            </w:rPr>
            <w:instrText xml:space="preserve"> PAGEREF _Toc11858772 \h </w:instrText>
          </w:r>
          <w:r>
            <w:rPr>
              <w:noProof/>
            </w:rPr>
          </w:r>
          <w:r>
            <w:rPr>
              <w:noProof/>
            </w:rPr>
            <w:fldChar w:fldCharType="separate"/>
          </w:r>
          <w:r>
            <w:rPr>
              <w:noProof/>
            </w:rPr>
            <w:t>50</w:t>
          </w:r>
          <w:r>
            <w:rPr>
              <w:noProof/>
            </w:rPr>
            <w:fldChar w:fldCharType="end"/>
          </w:r>
        </w:p>
        <w:p w14:paraId="67FACA49" w14:textId="7EE38FDE" w:rsidR="00721C08" w:rsidRDefault="00721C08">
          <w:pPr>
            <w:pStyle w:val="TOC2"/>
            <w:tabs>
              <w:tab w:val="right" w:leader="dot" w:pos="9350"/>
            </w:tabs>
            <w:rPr>
              <w:rFonts w:cstheme="minorBidi"/>
              <w:smallCaps w:val="0"/>
              <w:noProof/>
              <w:sz w:val="24"/>
              <w:szCs w:val="24"/>
              <w:lang w:val="en-AU" w:eastAsia="en-US"/>
            </w:rPr>
          </w:pPr>
          <w:r w:rsidRPr="006D6D24">
            <w:rPr>
              <w:rFonts w:ascii="Adobe Clean" w:hAnsi="Adobe Clean"/>
              <w:noProof/>
            </w:rPr>
            <w:t>Next Steps</w:t>
          </w:r>
          <w:r>
            <w:rPr>
              <w:noProof/>
            </w:rPr>
            <w:tab/>
          </w:r>
          <w:r>
            <w:rPr>
              <w:noProof/>
            </w:rPr>
            <w:fldChar w:fldCharType="begin"/>
          </w:r>
          <w:r>
            <w:rPr>
              <w:noProof/>
            </w:rPr>
            <w:instrText xml:space="preserve"> PAGEREF _Toc11858773 \h </w:instrText>
          </w:r>
          <w:r>
            <w:rPr>
              <w:noProof/>
            </w:rPr>
          </w:r>
          <w:r>
            <w:rPr>
              <w:noProof/>
            </w:rPr>
            <w:fldChar w:fldCharType="separate"/>
          </w:r>
          <w:r>
            <w:rPr>
              <w:noProof/>
            </w:rPr>
            <w:t>54</w:t>
          </w:r>
          <w:r>
            <w:rPr>
              <w:noProof/>
            </w:rPr>
            <w:fldChar w:fldCharType="end"/>
          </w:r>
        </w:p>
        <w:p w14:paraId="1B2F3667" w14:textId="19F87890" w:rsidR="00721C08" w:rsidRDefault="00721C08">
          <w:pPr>
            <w:pStyle w:val="TOC3"/>
            <w:tabs>
              <w:tab w:val="right" w:leader="dot" w:pos="9350"/>
            </w:tabs>
            <w:rPr>
              <w:rFonts w:eastAsiaTheme="minorEastAsia"/>
              <w:i w:val="0"/>
              <w:iCs w:val="0"/>
              <w:noProof/>
              <w:sz w:val="24"/>
              <w:szCs w:val="24"/>
              <w:lang w:val="en-AU"/>
            </w:rPr>
          </w:pPr>
          <w:r w:rsidRPr="006D6D24">
            <w:rPr>
              <w:rFonts w:ascii="Adobe Clean" w:hAnsi="Adobe Clean"/>
              <w:noProof/>
            </w:rPr>
            <w:t>Additional Resources:</w:t>
          </w:r>
          <w:r>
            <w:rPr>
              <w:noProof/>
            </w:rPr>
            <w:tab/>
          </w:r>
          <w:r>
            <w:rPr>
              <w:noProof/>
            </w:rPr>
            <w:fldChar w:fldCharType="begin"/>
          </w:r>
          <w:r>
            <w:rPr>
              <w:noProof/>
            </w:rPr>
            <w:instrText xml:space="preserve"> PAGEREF _Toc11858774 \h </w:instrText>
          </w:r>
          <w:r>
            <w:rPr>
              <w:noProof/>
            </w:rPr>
          </w:r>
          <w:r>
            <w:rPr>
              <w:noProof/>
            </w:rPr>
            <w:fldChar w:fldCharType="separate"/>
          </w:r>
          <w:r>
            <w:rPr>
              <w:noProof/>
            </w:rPr>
            <w:t>54</w:t>
          </w:r>
          <w:r>
            <w:rPr>
              <w:noProof/>
            </w:rPr>
            <w:fldChar w:fldCharType="end"/>
          </w:r>
        </w:p>
        <w:p w14:paraId="2495967D" w14:textId="3E835BC5" w:rsidR="00151F18" w:rsidRPr="00721C08" w:rsidRDefault="00151F18">
          <w:pPr>
            <w:rPr>
              <w:rFonts w:ascii="Adobe Clean" w:hAnsi="Adobe Clean"/>
            </w:rPr>
          </w:pPr>
          <w:r w:rsidRPr="00721C08">
            <w:rPr>
              <w:rFonts w:ascii="Adobe Clean" w:hAnsi="Adobe Clean"/>
              <w:caps/>
              <w:sz w:val="20"/>
              <w:szCs w:val="20"/>
            </w:rPr>
            <w:fldChar w:fldCharType="end"/>
          </w:r>
        </w:p>
      </w:sdtContent>
    </w:sdt>
    <w:p w14:paraId="4AFF22B4" w14:textId="77777777" w:rsidR="00C9703C" w:rsidRPr="00721C08" w:rsidRDefault="00C9703C" w:rsidP="00C9703C">
      <w:pPr>
        <w:pageBreakBefore/>
        <w:spacing w:before="480" w:line="276" w:lineRule="auto"/>
        <w:outlineLvl w:val="0"/>
        <w:rPr>
          <w:rFonts w:ascii="Adobe Clean" w:eastAsia="Times New Roman" w:hAnsi="Adobe Clean" w:cstheme="majorBidi"/>
          <w:b/>
          <w:bCs/>
          <w:color w:val="6B737B"/>
          <w:sz w:val="40"/>
          <w:szCs w:val="28"/>
          <w:lang w:eastAsia="fr-FR"/>
        </w:rPr>
      </w:pPr>
      <w:bookmarkStart w:id="1" w:name="_Toc2849811"/>
      <w:bookmarkStart w:id="2" w:name="_Toc2602236"/>
      <w:bookmarkStart w:id="3" w:name="_Toc2590340"/>
      <w:bookmarkStart w:id="4" w:name="_Toc2326193"/>
      <w:bookmarkStart w:id="5" w:name="_Toc3120051"/>
      <w:bookmarkStart w:id="6" w:name="_Toc11858720"/>
      <w:bookmarkEnd w:id="0"/>
      <w:r w:rsidRPr="00721C08">
        <w:rPr>
          <w:rFonts w:ascii="Adobe Clean" w:eastAsia="Times New Roman" w:hAnsi="Adobe Clean" w:cstheme="majorBidi"/>
          <w:b/>
          <w:bCs/>
          <w:color w:val="6B737B"/>
          <w:sz w:val="40"/>
          <w:szCs w:val="28"/>
          <w:lang w:eastAsia="fr-FR"/>
        </w:rPr>
        <w:lastRenderedPageBreak/>
        <w:t>Experience League</w:t>
      </w:r>
      <w:bookmarkEnd w:id="1"/>
      <w:bookmarkEnd w:id="2"/>
      <w:bookmarkEnd w:id="3"/>
      <w:bookmarkEnd w:id="4"/>
      <w:bookmarkEnd w:id="5"/>
      <w:bookmarkEnd w:id="6"/>
    </w:p>
    <w:p w14:paraId="38E33027" w14:textId="77777777" w:rsidR="00C9703C" w:rsidRPr="00721C08" w:rsidRDefault="00C9703C" w:rsidP="00E90377">
      <w:pPr>
        <w:pStyle w:val="BodyText"/>
        <w:rPr>
          <w:rFonts w:eastAsia="Calibri"/>
        </w:rPr>
      </w:pPr>
      <w:r w:rsidRPr="00721C08">
        <w:rPr>
          <w:rFonts w:eastAsia="Calibri"/>
        </w:rPr>
        <w:t>Experience Makers are made with Experience League. Kickstart your Customer Experience Management abilities with personalized learning to develop your skills, engage with a global community of your peers and earn career advancing recognition.</w:t>
      </w:r>
    </w:p>
    <w:p w14:paraId="7EBB1D0F" w14:textId="77777777" w:rsidR="00C9703C" w:rsidRPr="00721C08" w:rsidRDefault="00C9703C" w:rsidP="00C9703C">
      <w:pPr>
        <w:spacing w:line="256" w:lineRule="auto"/>
        <w:jc w:val="center"/>
        <w:rPr>
          <w:rFonts w:ascii="Adobe Clean" w:eastAsia="Calibri" w:hAnsi="Adobe Clean" w:cs="Times New Roman"/>
        </w:rPr>
      </w:pPr>
      <w:r w:rsidRPr="00721C08">
        <w:rPr>
          <w:rFonts w:ascii="Adobe Clean" w:eastAsia="Calibri" w:hAnsi="Adobe Clean" w:cs="Times New Roman"/>
          <w:noProof/>
        </w:rPr>
        <w:drawing>
          <wp:inline distT="0" distB="0" distL="0" distR="0" wp14:anchorId="3ABD0F11" wp14:editId="01F7C457">
            <wp:extent cx="4694555" cy="1970405"/>
            <wp:effectExtent l="57150" t="57150" r="106045" b="48895"/>
            <wp:docPr id="48" name="Picture 58" descr="A person in a suit and tie&#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58" descr="A person in a suit and ti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572000" cy="1848485"/>
                    </a:xfrm>
                    <a:prstGeom prst="rect">
                      <a:avLst/>
                    </a:prstGeom>
                    <a:ln w="127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56C0EE" w14:textId="77777777" w:rsidR="00C9703C" w:rsidRPr="00721C08" w:rsidRDefault="00C9703C" w:rsidP="00C9703C">
      <w:pPr>
        <w:keepNext/>
        <w:spacing w:before="200" w:line="276" w:lineRule="auto"/>
        <w:outlineLvl w:val="1"/>
        <w:rPr>
          <w:rFonts w:ascii="Adobe Clean" w:eastAsia="Times New Roman" w:hAnsi="Adobe Clean" w:cstheme="majorBidi"/>
          <w:b/>
          <w:color w:val="6B737B"/>
          <w:sz w:val="34"/>
          <w:szCs w:val="34"/>
          <w:lang w:eastAsia="fr-FR"/>
        </w:rPr>
      </w:pPr>
      <w:bookmarkStart w:id="7" w:name="_Toc2849812"/>
      <w:bookmarkStart w:id="8" w:name="_Toc2602237"/>
      <w:bookmarkStart w:id="9" w:name="_Toc2590341"/>
      <w:bookmarkStart w:id="10" w:name="_Toc2326194"/>
      <w:bookmarkStart w:id="11" w:name="_Toc3120052"/>
      <w:bookmarkStart w:id="12" w:name="_Toc11858721"/>
      <w:r w:rsidRPr="00721C08">
        <w:rPr>
          <w:rFonts w:ascii="Adobe Clean" w:eastAsia="Times New Roman" w:hAnsi="Adobe Clean" w:cstheme="majorBidi"/>
          <w:b/>
          <w:color w:val="6B737B"/>
          <w:sz w:val="34"/>
          <w:szCs w:val="34"/>
          <w:lang w:eastAsia="fr-FR"/>
        </w:rPr>
        <w:t>Intelligent Guidance</w:t>
      </w:r>
      <w:bookmarkEnd w:id="7"/>
      <w:bookmarkEnd w:id="8"/>
      <w:bookmarkEnd w:id="9"/>
      <w:bookmarkEnd w:id="10"/>
      <w:bookmarkEnd w:id="11"/>
      <w:bookmarkEnd w:id="12"/>
    </w:p>
    <w:p w14:paraId="7A346DA8" w14:textId="77777777" w:rsidR="00C9703C" w:rsidRPr="00721C08" w:rsidRDefault="00C9703C" w:rsidP="00E90377">
      <w:pPr>
        <w:pStyle w:val="BodyText"/>
        <w:rPr>
          <w:rFonts w:eastAsia="Calibri"/>
        </w:rPr>
      </w:pPr>
      <w:r w:rsidRPr="00721C08">
        <w:rPr>
          <w:rFonts w:eastAsia="Calibri"/>
        </w:rPr>
        <w:t xml:space="preserve">The Intelligent Guidance site is full of </w:t>
      </w:r>
      <w:r w:rsidRPr="00721C08">
        <w:rPr>
          <w:rFonts w:eastAsia="Calibri"/>
          <w:b/>
        </w:rPr>
        <w:t>recommended step-by-step learning and events</w:t>
      </w:r>
      <w:r w:rsidRPr="00721C08">
        <w:rPr>
          <w:rFonts w:eastAsia="Calibri"/>
        </w:rPr>
        <w:t xml:space="preserve"> that are based on the preferences selected in your profile</w:t>
      </w:r>
    </w:p>
    <w:p w14:paraId="485FC855" w14:textId="77777777" w:rsidR="00C9703C" w:rsidRPr="00721C08" w:rsidRDefault="00C9703C" w:rsidP="00C9703C">
      <w:pPr>
        <w:keepNext/>
        <w:spacing w:before="200" w:line="276" w:lineRule="auto"/>
        <w:outlineLvl w:val="1"/>
        <w:rPr>
          <w:rFonts w:ascii="Adobe Clean" w:eastAsia="Times New Roman" w:hAnsi="Adobe Clean" w:cstheme="majorBidi"/>
          <w:b/>
          <w:color w:val="6B737B"/>
          <w:sz w:val="34"/>
          <w:szCs w:val="34"/>
          <w:lang w:eastAsia="fr-FR"/>
        </w:rPr>
      </w:pPr>
      <w:bookmarkStart w:id="13" w:name="_Toc2849813"/>
      <w:bookmarkStart w:id="14" w:name="_Toc2602238"/>
      <w:bookmarkStart w:id="15" w:name="_Toc2590342"/>
      <w:bookmarkStart w:id="16" w:name="_Toc2326195"/>
      <w:bookmarkStart w:id="17" w:name="_Toc3120053"/>
      <w:bookmarkStart w:id="18" w:name="_Toc11858722"/>
      <w:r w:rsidRPr="00721C08">
        <w:rPr>
          <w:rFonts w:ascii="Adobe Clean" w:eastAsia="Times New Roman" w:hAnsi="Adobe Clean" w:cstheme="majorBidi"/>
          <w:b/>
          <w:color w:val="6B737B"/>
          <w:sz w:val="34"/>
          <w:szCs w:val="34"/>
          <w:lang w:eastAsia="fr-FR"/>
        </w:rPr>
        <w:t>Community</w:t>
      </w:r>
      <w:bookmarkEnd w:id="13"/>
      <w:bookmarkEnd w:id="14"/>
      <w:bookmarkEnd w:id="15"/>
      <w:bookmarkEnd w:id="16"/>
      <w:bookmarkEnd w:id="17"/>
      <w:bookmarkEnd w:id="18"/>
    </w:p>
    <w:p w14:paraId="1D9539ED" w14:textId="77777777" w:rsidR="00C9703C" w:rsidRPr="00721C08" w:rsidRDefault="00C9703C" w:rsidP="00E90377">
      <w:pPr>
        <w:pStyle w:val="BodyText"/>
        <w:rPr>
          <w:rFonts w:eastAsia="Calibri"/>
        </w:rPr>
      </w:pPr>
      <w:r w:rsidRPr="00721C08">
        <w:rPr>
          <w:rFonts w:eastAsia="Calibri"/>
        </w:rPr>
        <w:t xml:space="preserve">Get and stay connected, meet other experts like yourself, and </w:t>
      </w:r>
      <w:r w:rsidRPr="00721C08">
        <w:rPr>
          <w:rFonts w:eastAsia="Calibri"/>
          <w:b/>
        </w:rPr>
        <w:t>get answers in minutes</w:t>
      </w:r>
      <w:r w:rsidRPr="00721C08">
        <w:rPr>
          <w:rFonts w:eastAsia="Calibri"/>
        </w:rPr>
        <w:t xml:space="preserve"> from our global community of practitioners. No more waiting for support tickets. Now you can </w:t>
      </w:r>
      <w:r w:rsidRPr="00721C08">
        <w:rPr>
          <w:rFonts w:eastAsia="Calibri"/>
          <w:b/>
        </w:rPr>
        <w:t>share your ideas with us</w:t>
      </w:r>
      <w:r w:rsidRPr="00721C08">
        <w:rPr>
          <w:rFonts w:eastAsia="Calibri"/>
        </w:rPr>
        <w:t xml:space="preserve"> and instantly </w:t>
      </w:r>
      <w:r w:rsidRPr="00721C08">
        <w:rPr>
          <w:rFonts w:eastAsia="Calibri"/>
          <w:b/>
        </w:rPr>
        <w:t>vote with your peers on future product enhancements</w:t>
      </w:r>
      <w:r w:rsidRPr="00721C08">
        <w:rPr>
          <w:rFonts w:eastAsia="Calibri"/>
        </w:rPr>
        <w:t>. Connect to a community of 150,000+ peers to get you answers in minutes.</w:t>
      </w:r>
    </w:p>
    <w:p w14:paraId="00DBF2CC" w14:textId="77777777" w:rsidR="00C9703C" w:rsidRPr="00721C08" w:rsidRDefault="00C9703C" w:rsidP="00C9703C">
      <w:pPr>
        <w:keepNext/>
        <w:spacing w:before="200" w:line="276" w:lineRule="auto"/>
        <w:outlineLvl w:val="1"/>
        <w:rPr>
          <w:rFonts w:ascii="Adobe Clean" w:eastAsia="Times New Roman" w:hAnsi="Adobe Clean" w:cstheme="majorBidi"/>
          <w:b/>
          <w:color w:val="6B737B"/>
          <w:sz w:val="34"/>
          <w:szCs w:val="34"/>
          <w:lang w:eastAsia="fr-FR"/>
        </w:rPr>
      </w:pPr>
      <w:bookmarkStart w:id="19" w:name="_Toc2849814"/>
      <w:bookmarkStart w:id="20" w:name="_Toc2602239"/>
      <w:bookmarkStart w:id="21" w:name="_Toc2590343"/>
      <w:bookmarkStart w:id="22" w:name="_Toc2326196"/>
      <w:bookmarkStart w:id="23" w:name="_Toc3120054"/>
      <w:bookmarkStart w:id="24" w:name="_Toc11858723"/>
      <w:r w:rsidRPr="00721C08">
        <w:rPr>
          <w:rFonts w:ascii="Adobe Clean" w:eastAsia="Times New Roman" w:hAnsi="Adobe Clean" w:cstheme="majorBidi"/>
          <w:b/>
          <w:color w:val="6B737B"/>
          <w:sz w:val="34"/>
          <w:szCs w:val="34"/>
          <w:lang w:eastAsia="fr-FR"/>
        </w:rPr>
        <w:t>Connect with Experts</w:t>
      </w:r>
      <w:bookmarkEnd w:id="19"/>
      <w:bookmarkEnd w:id="20"/>
      <w:bookmarkEnd w:id="21"/>
      <w:bookmarkEnd w:id="22"/>
      <w:bookmarkEnd w:id="23"/>
      <w:bookmarkEnd w:id="24"/>
    </w:p>
    <w:p w14:paraId="10FE2A58" w14:textId="77777777" w:rsidR="00C9703C" w:rsidRPr="00721C08" w:rsidRDefault="00C9703C" w:rsidP="00E90377">
      <w:pPr>
        <w:pStyle w:val="BodyText"/>
        <w:rPr>
          <w:rFonts w:eastAsia="Times New Roman"/>
        </w:rPr>
      </w:pPr>
      <w:bookmarkStart w:id="25" w:name="_Toc2326197"/>
      <w:r w:rsidRPr="00721C08">
        <w:rPr>
          <w:rFonts w:eastAsia="Calibri"/>
        </w:rPr>
        <w:t xml:space="preserve">When you need more support, Experience League connects you with Adobe experts ready to work with </w:t>
      </w:r>
      <w:r w:rsidRPr="00721C08">
        <w:rPr>
          <w:rFonts w:eastAsia="Times New Roman"/>
        </w:rPr>
        <w:t xml:space="preserve">you in a 1:1 setting. </w:t>
      </w:r>
    </w:p>
    <w:p w14:paraId="01AB2839" w14:textId="77777777" w:rsidR="00C9703C" w:rsidRPr="00721C08" w:rsidRDefault="00C9703C" w:rsidP="00C9703C">
      <w:pPr>
        <w:keepNext/>
        <w:spacing w:before="200" w:line="276" w:lineRule="auto"/>
        <w:outlineLvl w:val="1"/>
        <w:rPr>
          <w:rFonts w:ascii="Adobe Clean" w:eastAsia="Times New Roman" w:hAnsi="Adobe Clean" w:cstheme="majorBidi"/>
          <w:b/>
          <w:color w:val="6B737B"/>
          <w:sz w:val="34"/>
          <w:szCs w:val="34"/>
          <w:lang w:eastAsia="fr-FR"/>
        </w:rPr>
      </w:pPr>
      <w:bookmarkStart w:id="26" w:name="_Toc2849815"/>
      <w:bookmarkStart w:id="27" w:name="_Toc2602240"/>
      <w:bookmarkStart w:id="28" w:name="_Toc2590344"/>
      <w:bookmarkStart w:id="29" w:name="_Toc3120055"/>
      <w:bookmarkStart w:id="30" w:name="_Toc11858724"/>
      <w:r w:rsidRPr="00721C08">
        <w:rPr>
          <w:rFonts w:ascii="Adobe Clean" w:eastAsia="Times New Roman" w:hAnsi="Adobe Clean" w:cstheme="majorBidi"/>
          <w:b/>
          <w:color w:val="6B737B"/>
          <w:sz w:val="34"/>
          <w:szCs w:val="34"/>
          <w:lang w:eastAsia="fr-FR"/>
        </w:rPr>
        <w:t>Join Now</w:t>
      </w:r>
      <w:bookmarkEnd w:id="25"/>
      <w:bookmarkEnd w:id="26"/>
      <w:bookmarkEnd w:id="27"/>
      <w:bookmarkEnd w:id="28"/>
      <w:bookmarkEnd w:id="29"/>
      <w:bookmarkEnd w:id="30"/>
    </w:p>
    <w:p w14:paraId="1E32BECE" w14:textId="77777777" w:rsidR="00C9703C" w:rsidRPr="00721C08" w:rsidRDefault="00C9703C" w:rsidP="00C9703C">
      <w:pPr>
        <w:spacing w:before="120" w:after="240"/>
        <w:rPr>
          <w:rFonts w:ascii="Adobe Clean" w:eastAsia="Calibri" w:hAnsi="Adobe Clean"/>
          <w:lang w:eastAsia="fr-FR"/>
        </w:rPr>
      </w:pPr>
      <w:r w:rsidRPr="00721C08">
        <w:rPr>
          <w:rFonts w:ascii="Adobe Clean" w:eastAsia="Calibri" w:hAnsi="Adobe Clean"/>
          <w:lang w:eastAsia="fr-FR"/>
        </w:rPr>
        <w:t xml:space="preserve">Join the League today at </w:t>
      </w:r>
      <w:r w:rsidRPr="00721C08">
        <w:rPr>
          <w:rFonts w:ascii="Adobe Clean" w:eastAsia="Calibri" w:hAnsi="Adobe Clean"/>
          <w:b/>
          <w:lang w:eastAsia="fr-FR"/>
        </w:rPr>
        <w:t>experienceleague.adobe.com</w:t>
      </w:r>
      <w:r w:rsidRPr="00721C08">
        <w:rPr>
          <w:rFonts w:ascii="Adobe Clean" w:eastAsia="Calibri" w:hAnsi="Adobe Clean"/>
          <w:lang w:eastAsia="fr-FR"/>
        </w:rPr>
        <w:t>.</w:t>
      </w:r>
    </w:p>
    <w:p w14:paraId="1BCEA77D" w14:textId="54887E80" w:rsidR="00C9703C" w:rsidRPr="00721C08" w:rsidRDefault="00C9703C" w:rsidP="00C9703C">
      <w:pPr>
        <w:pageBreakBefore/>
        <w:spacing w:before="480" w:line="276" w:lineRule="auto"/>
        <w:outlineLvl w:val="0"/>
        <w:rPr>
          <w:rFonts w:ascii="Adobe Clean" w:eastAsia="Times New Roman" w:hAnsi="Adobe Clean" w:cs="Times New Roman"/>
          <w:b/>
          <w:bCs/>
          <w:color w:val="6B737B"/>
          <w:sz w:val="40"/>
          <w:szCs w:val="28"/>
          <w:lang w:eastAsia="fr-FR"/>
        </w:rPr>
      </w:pPr>
      <w:bookmarkStart w:id="31" w:name="_Toc2849816"/>
      <w:bookmarkStart w:id="32" w:name="_Toc2602241"/>
      <w:bookmarkStart w:id="33" w:name="_Toc2590345"/>
      <w:bookmarkStart w:id="34" w:name="_Toc2326198"/>
      <w:bookmarkStart w:id="35" w:name="_Toc3120056"/>
      <w:bookmarkStart w:id="36" w:name="_Toc11858725"/>
      <w:r w:rsidRPr="00721C08">
        <w:rPr>
          <w:rFonts w:ascii="Adobe Clean" w:eastAsia="Times New Roman" w:hAnsi="Adobe Clean" w:cs="Times New Roman"/>
          <w:b/>
          <w:bCs/>
          <w:color w:val="6B737B"/>
          <w:sz w:val="40"/>
          <w:szCs w:val="28"/>
          <w:lang w:eastAsia="fr-FR"/>
        </w:rPr>
        <w:lastRenderedPageBreak/>
        <w:t>Experience League Lea</w:t>
      </w:r>
      <w:r w:rsidR="00B543D4" w:rsidRPr="00721C08">
        <w:rPr>
          <w:rFonts w:ascii="Adobe Clean" w:eastAsia="Times New Roman" w:hAnsi="Adobe Clean" w:cs="Times New Roman"/>
          <w:b/>
          <w:bCs/>
          <w:color w:val="6B737B"/>
          <w:sz w:val="40"/>
          <w:szCs w:val="28"/>
          <w:lang w:eastAsia="fr-FR"/>
        </w:rPr>
        <w:t>r</w:t>
      </w:r>
      <w:r w:rsidRPr="00721C08">
        <w:rPr>
          <w:rFonts w:ascii="Adobe Clean" w:eastAsia="Times New Roman" w:hAnsi="Adobe Clean" w:cs="Times New Roman"/>
          <w:b/>
          <w:bCs/>
          <w:color w:val="6B737B"/>
          <w:sz w:val="40"/>
          <w:szCs w:val="28"/>
          <w:lang w:eastAsia="fr-FR"/>
        </w:rPr>
        <w:t>ning Labs</w:t>
      </w:r>
      <w:bookmarkEnd w:id="31"/>
      <w:bookmarkEnd w:id="32"/>
      <w:bookmarkEnd w:id="33"/>
      <w:bookmarkEnd w:id="34"/>
      <w:bookmarkEnd w:id="35"/>
      <w:bookmarkEnd w:id="36"/>
    </w:p>
    <w:p w14:paraId="61FC338C" w14:textId="77777777" w:rsidR="00C9703C" w:rsidRPr="00721C08" w:rsidRDefault="00C9703C" w:rsidP="00C9703C">
      <w:pPr>
        <w:keepNext/>
        <w:spacing w:before="200" w:line="276" w:lineRule="auto"/>
        <w:outlineLvl w:val="1"/>
        <w:rPr>
          <w:rFonts w:ascii="Adobe Clean" w:eastAsia="Times New Roman" w:hAnsi="Adobe Clean" w:cstheme="majorBidi"/>
          <w:b/>
          <w:color w:val="6B737B"/>
          <w:sz w:val="34"/>
          <w:szCs w:val="34"/>
          <w:lang w:eastAsia="fr-FR"/>
        </w:rPr>
      </w:pPr>
      <w:bookmarkStart w:id="37" w:name="_Toc2849817"/>
      <w:bookmarkStart w:id="38" w:name="_Toc2602242"/>
      <w:bookmarkStart w:id="39" w:name="_Toc2590346"/>
      <w:bookmarkStart w:id="40" w:name="_Toc2326199"/>
      <w:bookmarkStart w:id="41" w:name="_Toc3120057"/>
      <w:bookmarkStart w:id="42" w:name="_Toc11858726"/>
      <w:r w:rsidRPr="00721C08">
        <w:rPr>
          <w:rFonts w:ascii="Adobe Clean" w:eastAsia="Times New Roman" w:hAnsi="Adobe Clean" w:cstheme="majorBidi"/>
          <w:b/>
          <w:color w:val="6B737B"/>
          <w:sz w:val="34"/>
          <w:szCs w:val="34"/>
          <w:lang w:eastAsia="fr-FR"/>
        </w:rPr>
        <w:t>Overview</w:t>
      </w:r>
      <w:bookmarkEnd w:id="37"/>
      <w:bookmarkEnd w:id="38"/>
      <w:bookmarkEnd w:id="39"/>
      <w:bookmarkEnd w:id="40"/>
      <w:bookmarkEnd w:id="41"/>
      <w:bookmarkEnd w:id="42"/>
    </w:p>
    <w:p w14:paraId="23526ED8" w14:textId="13B41166" w:rsidR="00C9703C" w:rsidRPr="00721C08" w:rsidRDefault="00C9703C" w:rsidP="00E90377">
      <w:pPr>
        <w:pStyle w:val="BodyText"/>
        <w:rPr>
          <w:rFonts w:eastAsia="Calibri"/>
        </w:rPr>
      </w:pPr>
      <w:r w:rsidRPr="00721C08">
        <w:rPr>
          <w:rFonts w:eastAsia="Calibri"/>
        </w:rPr>
        <w:t xml:space="preserve">Experience League Learning Labs at </w:t>
      </w:r>
      <w:r w:rsidR="00721C08">
        <w:rPr>
          <w:rFonts w:eastAsia="Calibri"/>
        </w:rPr>
        <w:t>Symposium</w:t>
      </w:r>
      <w:r w:rsidRPr="00721C08">
        <w:rPr>
          <w:rFonts w:eastAsia="Calibri"/>
        </w:rPr>
        <w:t xml:space="preserve"> are guided learning sessions that connect you with Adobe experts and your peers. It’s another way Experience League is helping you kickstart your Adobe know-how to get the most out of Adobe Experience Cloud. Sign up for Experience League at </w:t>
      </w:r>
      <w:hyperlink r:id="rId15" w:history="1">
        <w:r w:rsidRPr="00721C08">
          <w:rPr>
            <w:rFonts w:eastAsia="Calibri"/>
            <w:color w:val="0563C1" w:themeColor="hyperlink"/>
            <w:u w:val="single"/>
          </w:rPr>
          <w:t>experienceleague.adobe.com</w:t>
        </w:r>
      </w:hyperlink>
    </w:p>
    <w:p w14:paraId="2C7322B2" w14:textId="77777777" w:rsidR="00C9703C" w:rsidRPr="00721C08" w:rsidRDefault="00C9703C" w:rsidP="00C9703C">
      <w:pPr>
        <w:keepNext/>
        <w:spacing w:before="200" w:line="276" w:lineRule="auto"/>
        <w:outlineLvl w:val="1"/>
        <w:rPr>
          <w:rFonts w:ascii="Adobe Clean" w:eastAsia="Times New Roman" w:hAnsi="Adobe Clean" w:cstheme="majorBidi"/>
          <w:b/>
          <w:color w:val="6B737B"/>
          <w:sz w:val="34"/>
          <w:szCs w:val="34"/>
          <w:lang w:eastAsia="fr-FR"/>
        </w:rPr>
      </w:pPr>
      <w:bookmarkStart w:id="43" w:name="_Toc2849818"/>
      <w:bookmarkStart w:id="44" w:name="_Toc2602243"/>
      <w:bookmarkStart w:id="45" w:name="_Toc2590347"/>
      <w:bookmarkStart w:id="46" w:name="_Toc2326200"/>
      <w:bookmarkStart w:id="47" w:name="_Toc3120058"/>
      <w:bookmarkStart w:id="48" w:name="_Toc11858727"/>
      <w:r w:rsidRPr="00721C08">
        <w:rPr>
          <w:rFonts w:ascii="Adobe Clean" w:eastAsia="Times New Roman" w:hAnsi="Adobe Clean" w:cstheme="majorBidi"/>
          <w:b/>
          <w:color w:val="6B737B"/>
          <w:sz w:val="34"/>
          <w:szCs w:val="34"/>
          <w:lang w:eastAsia="fr-FR"/>
        </w:rPr>
        <w:t>Environment</w:t>
      </w:r>
      <w:bookmarkEnd w:id="43"/>
      <w:bookmarkEnd w:id="44"/>
      <w:bookmarkEnd w:id="45"/>
      <w:bookmarkEnd w:id="46"/>
      <w:bookmarkEnd w:id="47"/>
      <w:bookmarkEnd w:id="48"/>
    </w:p>
    <w:p w14:paraId="5806D26A" w14:textId="77777777" w:rsidR="00C9703C" w:rsidRPr="00721C08" w:rsidRDefault="00C9703C" w:rsidP="00E90377">
      <w:pPr>
        <w:pStyle w:val="BodyText"/>
        <w:rPr>
          <w:rFonts w:eastAsia="Calibri"/>
        </w:rPr>
      </w:pPr>
      <w:r w:rsidRPr="00721C08">
        <w:rPr>
          <w:rFonts w:eastAsia="Calibri"/>
        </w:rPr>
        <w:t>Fast-track your Adobe expertise with 90-minute guided learning sessions. We empower you with preloaded software on each computer, and walk you through the lab with step-by-step guidance.</w:t>
      </w:r>
    </w:p>
    <w:p w14:paraId="18C31EDA" w14:textId="77777777" w:rsidR="00C9703C" w:rsidRPr="00721C08" w:rsidRDefault="00C9703C" w:rsidP="00C9703C">
      <w:pPr>
        <w:keepNext/>
        <w:spacing w:before="200" w:line="276" w:lineRule="auto"/>
        <w:outlineLvl w:val="1"/>
        <w:rPr>
          <w:rFonts w:ascii="Adobe Clean" w:eastAsia="Times New Roman" w:hAnsi="Adobe Clean" w:cstheme="majorBidi"/>
          <w:b/>
          <w:color w:val="6B737B"/>
          <w:sz w:val="34"/>
          <w:szCs w:val="34"/>
          <w:lang w:eastAsia="fr-FR"/>
        </w:rPr>
      </w:pPr>
      <w:bookmarkStart w:id="49" w:name="_Toc2849819"/>
      <w:bookmarkStart w:id="50" w:name="_Toc2602244"/>
      <w:bookmarkStart w:id="51" w:name="_Toc2590348"/>
      <w:bookmarkStart w:id="52" w:name="_Toc2326201"/>
      <w:bookmarkStart w:id="53" w:name="_Toc3120059"/>
      <w:bookmarkStart w:id="54" w:name="_Toc11858728"/>
      <w:r w:rsidRPr="00721C08">
        <w:rPr>
          <w:rFonts w:ascii="Adobe Clean" w:eastAsia="Times New Roman" w:hAnsi="Adobe Clean" w:cstheme="majorBidi"/>
          <w:b/>
          <w:color w:val="6B737B"/>
          <w:sz w:val="34"/>
          <w:szCs w:val="34"/>
          <w:lang w:eastAsia="fr-FR"/>
        </w:rPr>
        <w:t>Tools</w:t>
      </w:r>
      <w:bookmarkEnd w:id="49"/>
      <w:bookmarkEnd w:id="50"/>
      <w:bookmarkEnd w:id="51"/>
      <w:bookmarkEnd w:id="52"/>
      <w:bookmarkEnd w:id="53"/>
      <w:bookmarkEnd w:id="54"/>
    </w:p>
    <w:p w14:paraId="10834BB8" w14:textId="77777777" w:rsidR="00C9703C" w:rsidRPr="00721C08" w:rsidRDefault="00C9703C" w:rsidP="00C9703C">
      <w:pPr>
        <w:keepNext/>
        <w:spacing w:before="200" w:line="276" w:lineRule="auto"/>
        <w:outlineLvl w:val="2"/>
        <w:rPr>
          <w:rFonts w:ascii="Adobe Clean" w:eastAsia="Times New Roman" w:hAnsi="Adobe Clean" w:cstheme="majorBidi"/>
          <w:b/>
          <w:color w:val="6B737B"/>
          <w:sz w:val="28"/>
          <w:szCs w:val="28"/>
          <w:lang w:eastAsia="fr-FR"/>
        </w:rPr>
      </w:pPr>
      <w:bookmarkStart w:id="55" w:name="_Toc2849820"/>
      <w:bookmarkStart w:id="56" w:name="_Toc2602245"/>
      <w:bookmarkStart w:id="57" w:name="_Toc2590349"/>
      <w:bookmarkStart w:id="58" w:name="_Toc2326202"/>
      <w:bookmarkStart w:id="59" w:name="_Toc3120060"/>
      <w:bookmarkStart w:id="60" w:name="_Toc11858729"/>
      <w:r w:rsidRPr="00721C08">
        <w:rPr>
          <w:rFonts w:ascii="Adobe Clean" w:eastAsia="Times New Roman" w:hAnsi="Adobe Clean" w:cstheme="majorBidi"/>
          <w:b/>
          <w:color w:val="6B737B"/>
          <w:sz w:val="28"/>
          <w:szCs w:val="28"/>
          <w:lang w:eastAsia="fr-FR"/>
        </w:rPr>
        <w:t>Go URL</w:t>
      </w:r>
      <w:bookmarkEnd w:id="55"/>
      <w:bookmarkEnd w:id="56"/>
      <w:bookmarkEnd w:id="57"/>
      <w:bookmarkEnd w:id="58"/>
      <w:bookmarkEnd w:id="59"/>
      <w:bookmarkEnd w:id="60"/>
    </w:p>
    <w:p w14:paraId="17FC8001" w14:textId="77777777" w:rsidR="00C9703C" w:rsidRPr="00721C08" w:rsidRDefault="00C9703C" w:rsidP="00E90377">
      <w:pPr>
        <w:pStyle w:val="BodyText"/>
        <w:rPr>
          <w:rFonts w:eastAsia="Calibri"/>
        </w:rPr>
      </w:pPr>
      <w:r w:rsidRPr="00721C08">
        <w:rPr>
          <w:rFonts w:eastAsia="Calibri"/>
        </w:rPr>
        <w:t xml:space="preserve">In the footer of this lab manual you’ll find an </w:t>
      </w:r>
      <w:r w:rsidRPr="00721C08">
        <w:rPr>
          <w:rFonts w:eastAsia="Calibri"/>
          <w:b/>
        </w:rPr>
        <w:t>Adobe “go” URL</w:t>
      </w:r>
      <w:r w:rsidRPr="00721C08">
        <w:rPr>
          <w:rFonts w:eastAsia="Calibri"/>
        </w:rPr>
        <w:t xml:space="preserve"> that will redirect you to a </w:t>
      </w:r>
      <w:r w:rsidRPr="00721C08">
        <w:rPr>
          <w:rFonts w:eastAsia="Calibri"/>
          <w:b/>
        </w:rPr>
        <w:t xml:space="preserve">dedicated thread </w:t>
      </w:r>
      <w:r w:rsidRPr="00721C08">
        <w:rPr>
          <w:rFonts w:eastAsia="Calibri"/>
        </w:rPr>
        <w:t>on our Experience League community where you’ll</w:t>
      </w:r>
      <w:r w:rsidRPr="00721C08">
        <w:rPr>
          <w:rFonts w:eastAsia="Calibri"/>
          <w:b/>
        </w:rPr>
        <w:t xml:space="preserve"> </w:t>
      </w:r>
      <w:r w:rsidRPr="00721C08">
        <w:rPr>
          <w:rFonts w:eastAsia="Calibri"/>
        </w:rPr>
        <w:t>find</w:t>
      </w:r>
      <w:r w:rsidRPr="00721C08">
        <w:rPr>
          <w:rFonts w:eastAsia="Calibri"/>
          <w:b/>
        </w:rPr>
        <w:t xml:space="preserve"> all the resources &amp; links for this lab</w:t>
      </w:r>
      <w:r w:rsidRPr="00721C08">
        <w:rPr>
          <w:rFonts w:eastAsia="Calibri"/>
        </w:rPr>
        <w:t>. In addition, we’ll continue to monitor these threads for Q&amp;A, discussion, and guidance to continue your learning.</w:t>
      </w:r>
    </w:p>
    <w:p w14:paraId="4CC755A5" w14:textId="77777777" w:rsidR="00C9703C" w:rsidRPr="00721C08" w:rsidRDefault="00C9703C" w:rsidP="00C9703C">
      <w:pPr>
        <w:keepNext/>
        <w:spacing w:before="200" w:line="276" w:lineRule="auto"/>
        <w:outlineLvl w:val="2"/>
        <w:rPr>
          <w:rFonts w:ascii="Adobe Clean" w:eastAsia="Times New Roman" w:hAnsi="Adobe Clean" w:cstheme="majorBidi"/>
          <w:b/>
          <w:color w:val="6B737B"/>
          <w:sz w:val="28"/>
          <w:szCs w:val="28"/>
          <w:lang w:eastAsia="fr-FR"/>
        </w:rPr>
      </w:pPr>
      <w:bookmarkStart w:id="61" w:name="_Toc2849821"/>
      <w:bookmarkStart w:id="62" w:name="_Toc2602246"/>
      <w:bookmarkStart w:id="63" w:name="_Toc2590350"/>
      <w:bookmarkStart w:id="64" w:name="_Toc2326203"/>
      <w:bookmarkStart w:id="65" w:name="_Toc3120061"/>
      <w:bookmarkStart w:id="66" w:name="_Toc11858730"/>
      <w:r w:rsidRPr="00721C08">
        <w:rPr>
          <w:rFonts w:ascii="Adobe Clean" w:eastAsia="Times New Roman" w:hAnsi="Adobe Clean" w:cstheme="majorBidi"/>
          <w:b/>
          <w:color w:val="6B737B"/>
          <w:sz w:val="28"/>
          <w:szCs w:val="28"/>
          <w:lang w:eastAsia="fr-FR"/>
        </w:rPr>
        <w:t>Q&amp;A</w:t>
      </w:r>
      <w:bookmarkEnd w:id="61"/>
      <w:bookmarkEnd w:id="62"/>
      <w:bookmarkEnd w:id="63"/>
      <w:bookmarkEnd w:id="64"/>
      <w:bookmarkEnd w:id="65"/>
      <w:bookmarkEnd w:id="66"/>
    </w:p>
    <w:p w14:paraId="162D6606" w14:textId="77777777" w:rsidR="00C9703C" w:rsidRPr="00721C08" w:rsidRDefault="00C9703C" w:rsidP="00E90377">
      <w:pPr>
        <w:pStyle w:val="BodyText"/>
        <w:rPr>
          <w:rFonts w:eastAsia="Calibri"/>
        </w:rPr>
      </w:pPr>
      <w:r w:rsidRPr="00721C08">
        <w:rPr>
          <w:rFonts w:eastAsia="Calibri"/>
        </w:rPr>
        <w:t xml:space="preserve">Each lab has reserved time for question and answer. However, if you aren’t able to get your question answered during the lab or you’d prefer a written response, please use the GO URL in the footer to post your question on the community thread for this lab. Adobe has experts monitoring these threads prepared to answer your questions and ensure your success in mastering the content contained within this lab. </w:t>
      </w:r>
    </w:p>
    <w:p w14:paraId="66AFA7CE" w14:textId="77777777" w:rsidR="00C9703C" w:rsidRPr="00721C08" w:rsidRDefault="00C9703C" w:rsidP="00C9703C">
      <w:pPr>
        <w:keepNext/>
        <w:spacing w:before="200" w:line="276" w:lineRule="auto"/>
        <w:outlineLvl w:val="2"/>
        <w:rPr>
          <w:rFonts w:ascii="Adobe Clean" w:eastAsia="Times New Roman" w:hAnsi="Adobe Clean" w:cstheme="majorBidi"/>
          <w:b/>
          <w:color w:val="6B737B"/>
          <w:sz w:val="28"/>
          <w:szCs w:val="28"/>
          <w:lang w:eastAsia="fr-FR"/>
        </w:rPr>
      </w:pPr>
      <w:bookmarkStart w:id="67" w:name="_Toc2849822"/>
      <w:bookmarkStart w:id="68" w:name="_Toc2602247"/>
      <w:bookmarkStart w:id="69" w:name="_Toc2590351"/>
      <w:bookmarkStart w:id="70" w:name="_Toc2326204"/>
      <w:bookmarkStart w:id="71" w:name="_Toc3120062"/>
      <w:bookmarkStart w:id="72" w:name="_Toc11858731"/>
      <w:r w:rsidRPr="00721C08">
        <w:rPr>
          <w:rFonts w:ascii="Adobe Clean" w:eastAsia="Times New Roman" w:hAnsi="Adobe Clean" w:cstheme="majorBidi"/>
          <w:b/>
          <w:color w:val="6B737B"/>
          <w:sz w:val="28"/>
          <w:szCs w:val="28"/>
          <w:lang w:eastAsia="fr-FR"/>
        </w:rPr>
        <w:t>Continue the Conversation</w:t>
      </w:r>
      <w:bookmarkEnd w:id="67"/>
      <w:bookmarkEnd w:id="68"/>
      <w:bookmarkEnd w:id="69"/>
      <w:bookmarkEnd w:id="70"/>
      <w:bookmarkEnd w:id="71"/>
      <w:bookmarkEnd w:id="72"/>
    </w:p>
    <w:p w14:paraId="7BC56971" w14:textId="77777777" w:rsidR="00C9703C" w:rsidRPr="00721C08" w:rsidRDefault="00C9703C" w:rsidP="00E90377">
      <w:pPr>
        <w:pStyle w:val="BodyText"/>
        <w:rPr>
          <w:rFonts w:eastAsia="Calibri"/>
        </w:rPr>
      </w:pPr>
      <w:r w:rsidRPr="00721C08">
        <w:rPr>
          <w:rFonts w:eastAsia="Calibri"/>
        </w:rPr>
        <w:t>Don’t let this lab coming to an end be the end of our conversation. We’ve created a dedicated space to collaborate with you and your peers around this lab’s content. Join us as you implement these concepts into your business and share your success and trails.</w:t>
      </w:r>
    </w:p>
    <w:p w14:paraId="5F6B0B8F" w14:textId="77777777" w:rsidR="00C9703C" w:rsidRPr="00721C08" w:rsidRDefault="00C9703C" w:rsidP="00C9703C">
      <w:pPr>
        <w:keepNext/>
        <w:spacing w:before="200" w:line="276" w:lineRule="auto"/>
        <w:outlineLvl w:val="2"/>
        <w:rPr>
          <w:rFonts w:ascii="Adobe Clean" w:eastAsia="Times New Roman" w:hAnsi="Adobe Clean" w:cstheme="majorBidi"/>
          <w:b/>
          <w:color w:val="6B737B"/>
          <w:sz w:val="28"/>
          <w:szCs w:val="28"/>
          <w:lang w:eastAsia="fr-FR"/>
        </w:rPr>
      </w:pPr>
      <w:bookmarkStart w:id="73" w:name="_Toc2849823"/>
      <w:bookmarkStart w:id="74" w:name="_Toc2602248"/>
      <w:bookmarkStart w:id="75" w:name="_Toc2590352"/>
      <w:bookmarkStart w:id="76" w:name="_Toc2326205"/>
      <w:bookmarkStart w:id="77" w:name="_Toc3120063"/>
      <w:bookmarkStart w:id="78" w:name="_Toc11858732"/>
      <w:r w:rsidRPr="00721C08">
        <w:rPr>
          <w:rFonts w:ascii="Adobe Clean" w:eastAsia="Times New Roman" w:hAnsi="Adobe Clean" w:cstheme="majorBidi"/>
          <w:b/>
          <w:color w:val="6B737B"/>
          <w:sz w:val="28"/>
          <w:szCs w:val="28"/>
          <w:lang w:eastAsia="fr-FR"/>
        </w:rPr>
        <w:t>Community</w:t>
      </w:r>
      <w:bookmarkEnd w:id="73"/>
      <w:bookmarkEnd w:id="74"/>
      <w:bookmarkEnd w:id="75"/>
      <w:bookmarkEnd w:id="76"/>
      <w:bookmarkEnd w:id="77"/>
      <w:bookmarkEnd w:id="78"/>
    </w:p>
    <w:p w14:paraId="28A7625D" w14:textId="77777777" w:rsidR="00C9703C" w:rsidRPr="00721C08" w:rsidRDefault="00C9703C" w:rsidP="00E90377">
      <w:pPr>
        <w:pStyle w:val="BodyText"/>
        <w:rPr>
          <w:rFonts w:eastAsia="Calibri"/>
        </w:rPr>
      </w:pPr>
      <w:r w:rsidRPr="00721C08">
        <w:rPr>
          <w:rFonts w:eastAsia="Calibri"/>
        </w:rPr>
        <w:t>In addition to Adobe experts from Customer Care, Product, Engineering, and other groups, we have over 150,000 of your peers on our communities.</w:t>
      </w:r>
    </w:p>
    <w:p w14:paraId="38755577" w14:textId="77777777" w:rsidR="00C9703C" w:rsidRPr="00721C08" w:rsidRDefault="00C9703C" w:rsidP="00C9703C">
      <w:pPr>
        <w:keepNext/>
        <w:spacing w:before="200" w:line="276" w:lineRule="auto"/>
        <w:outlineLvl w:val="2"/>
        <w:rPr>
          <w:rFonts w:ascii="Adobe Clean" w:eastAsia="Times New Roman" w:hAnsi="Adobe Clean" w:cstheme="majorBidi"/>
          <w:b/>
          <w:color w:val="6B737B"/>
          <w:sz w:val="28"/>
          <w:szCs w:val="28"/>
          <w:lang w:eastAsia="fr-FR"/>
        </w:rPr>
      </w:pPr>
      <w:bookmarkStart w:id="79" w:name="_Toc3120064"/>
      <w:bookmarkStart w:id="80" w:name="_Toc11858733"/>
      <w:r w:rsidRPr="00721C08">
        <w:rPr>
          <w:rFonts w:ascii="Adobe Clean" w:eastAsia="Times New Roman" w:hAnsi="Adobe Clean" w:cstheme="majorBidi"/>
          <w:b/>
          <w:color w:val="6B737B"/>
          <w:sz w:val="28"/>
          <w:szCs w:val="28"/>
          <w:lang w:eastAsia="fr-FR"/>
        </w:rPr>
        <w:t>General Questions</w:t>
      </w:r>
      <w:bookmarkEnd w:id="79"/>
      <w:bookmarkEnd w:id="80"/>
    </w:p>
    <w:p w14:paraId="085C7B3E" w14:textId="77777777" w:rsidR="00C9703C" w:rsidRPr="00721C08" w:rsidRDefault="00C9703C" w:rsidP="00E90377">
      <w:pPr>
        <w:pStyle w:val="BodyText"/>
        <w:rPr>
          <w:rFonts w:eastAsia="Calibri"/>
        </w:rPr>
      </w:pPr>
      <w:r w:rsidRPr="00721C08">
        <w:rPr>
          <w:rFonts w:eastAsia="Calibri"/>
        </w:rPr>
        <w:t xml:space="preserve">Search through our ever-growing goldmine of questions or ask your own and get answers in minutes. </w:t>
      </w:r>
    </w:p>
    <w:p w14:paraId="5EF0B829" w14:textId="77777777" w:rsidR="00C9703C" w:rsidRPr="00721C08" w:rsidRDefault="00C9703C" w:rsidP="00C9703C">
      <w:pPr>
        <w:keepNext/>
        <w:spacing w:before="200" w:line="276" w:lineRule="auto"/>
        <w:outlineLvl w:val="2"/>
        <w:rPr>
          <w:rFonts w:ascii="Adobe Clean" w:eastAsia="Times New Roman" w:hAnsi="Adobe Clean" w:cstheme="majorBidi"/>
          <w:b/>
          <w:color w:val="6B737B"/>
          <w:sz w:val="28"/>
          <w:szCs w:val="28"/>
          <w:lang w:eastAsia="fr-FR"/>
        </w:rPr>
      </w:pPr>
      <w:bookmarkStart w:id="81" w:name="_Toc3120065"/>
      <w:bookmarkStart w:id="82" w:name="_Toc11858734"/>
      <w:r w:rsidRPr="00721C08">
        <w:rPr>
          <w:rFonts w:ascii="Adobe Clean" w:eastAsiaTheme="majorEastAsia" w:hAnsi="Adobe Clean" w:cstheme="majorBidi"/>
          <w:b/>
          <w:color w:val="6B737B"/>
          <w:sz w:val="28"/>
          <w:szCs w:val="28"/>
          <w:lang w:eastAsia="fr-FR"/>
        </w:rPr>
        <w:lastRenderedPageBreak/>
        <w:t>Ideas</w:t>
      </w:r>
      <w:bookmarkEnd w:id="81"/>
      <w:bookmarkEnd w:id="82"/>
    </w:p>
    <w:p w14:paraId="53D5F767" w14:textId="77777777" w:rsidR="00C9703C" w:rsidRPr="00721C08" w:rsidRDefault="00C9703C" w:rsidP="00FB24AD">
      <w:pPr>
        <w:pStyle w:val="BodyText"/>
        <w:rPr>
          <w:rFonts w:eastAsia="Calibri"/>
        </w:rPr>
      </w:pPr>
      <w:r w:rsidRPr="00721C08">
        <w:rPr>
          <w:rFonts w:eastAsia="Calibri"/>
        </w:rPr>
        <w:t>Have a great idea that you’d like to see Adobe implement? Come share or vote on ideas in our Experience League communities to influence product roadmap.</w:t>
      </w:r>
    </w:p>
    <w:p w14:paraId="52810395" w14:textId="77777777" w:rsidR="00C9703C" w:rsidRPr="00721C08" w:rsidRDefault="00C9703C" w:rsidP="00C9703C">
      <w:pPr>
        <w:keepNext/>
        <w:spacing w:before="200" w:line="276" w:lineRule="auto"/>
        <w:outlineLvl w:val="2"/>
        <w:rPr>
          <w:rFonts w:ascii="Adobe Clean" w:eastAsia="Times New Roman" w:hAnsi="Adobe Clean" w:cstheme="majorBidi"/>
          <w:b/>
          <w:color w:val="6B737B"/>
          <w:sz w:val="28"/>
          <w:szCs w:val="28"/>
          <w:lang w:eastAsia="fr-FR"/>
        </w:rPr>
      </w:pPr>
      <w:bookmarkStart w:id="83" w:name="_Toc3120066"/>
      <w:bookmarkStart w:id="84" w:name="_Toc11858735"/>
      <w:r w:rsidRPr="00721C08">
        <w:rPr>
          <w:rFonts w:ascii="Adobe Clean" w:eastAsia="Times New Roman" w:hAnsi="Adobe Clean" w:cstheme="majorBidi"/>
          <w:b/>
          <w:color w:val="6B737B"/>
          <w:sz w:val="28"/>
          <w:szCs w:val="28"/>
          <w:lang w:eastAsia="fr-FR"/>
        </w:rPr>
        <w:t>Feedback</w:t>
      </w:r>
      <w:bookmarkEnd w:id="83"/>
      <w:bookmarkEnd w:id="84"/>
    </w:p>
    <w:p w14:paraId="3A734AD0" w14:textId="77777777" w:rsidR="00C9703C" w:rsidRPr="00721C08" w:rsidRDefault="00C9703C" w:rsidP="00FB24AD">
      <w:pPr>
        <w:pStyle w:val="BodyText"/>
        <w:rPr>
          <w:rFonts w:eastAsia="Calibri"/>
        </w:rPr>
      </w:pPr>
      <w:r w:rsidRPr="00721C08">
        <w:rPr>
          <w:rFonts w:eastAsia="Calibri"/>
        </w:rPr>
        <w:t>Our product team often seeks your feedback by posting polls on our community. Ensure your voice is heard by participating.</w:t>
      </w:r>
    </w:p>
    <w:p w14:paraId="7179B747" w14:textId="77777777" w:rsidR="00507B2D" w:rsidRPr="00721C08" w:rsidRDefault="00507B2D" w:rsidP="00507B2D">
      <w:pPr>
        <w:rPr>
          <w:rFonts w:ascii="Adobe Clean" w:hAnsi="Adobe Clean"/>
        </w:rPr>
      </w:pPr>
      <w:r w:rsidRPr="00721C08">
        <w:rPr>
          <w:rFonts w:ascii="Adobe Clean" w:hAnsi="Adobe Clean"/>
        </w:rPr>
        <w:br w:type="page"/>
      </w:r>
    </w:p>
    <w:p w14:paraId="02FE04A8" w14:textId="77777777" w:rsidR="00721C08" w:rsidRPr="00721C08" w:rsidRDefault="00721C08" w:rsidP="00721C08">
      <w:pPr>
        <w:pStyle w:val="Heading2"/>
        <w:rPr>
          <w:rFonts w:ascii="Adobe Clean" w:hAnsi="Adobe Clean"/>
        </w:rPr>
      </w:pPr>
      <w:bookmarkStart w:id="85" w:name="_Toc11858736"/>
      <w:r w:rsidRPr="00721C08">
        <w:rPr>
          <w:rFonts w:ascii="Adobe Clean" w:hAnsi="Adobe Clean"/>
        </w:rPr>
        <w:lastRenderedPageBreak/>
        <w:t>Lab Overview</w:t>
      </w:r>
      <w:bookmarkEnd w:id="85"/>
    </w:p>
    <w:p w14:paraId="6605576D" w14:textId="77777777" w:rsidR="00721C08" w:rsidRPr="00721C08" w:rsidRDefault="00721C08" w:rsidP="00721C08">
      <w:pPr>
        <w:pStyle w:val="FirstParagraph"/>
      </w:pPr>
      <w:r w:rsidRPr="00721C08">
        <w:t>As brands move to Single Page Applications (SPA), too often the digital marketer has minimal control over content and layout decisions. With the SPA Editor framework in Adobe Experience Manager, digital marketers are no longer left out of the process. Front-end developers continue to build highly performant and rich experiences, while enabling content authors to make in-context editorial updates.</w:t>
      </w:r>
    </w:p>
    <w:p w14:paraId="75F7EBDB" w14:textId="77777777" w:rsidR="00721C08" w:rsidRPr="00721C08" w:rsidRDefault="00721C08" w:rsidP="00721C08">
      <w:pPr>
        <w:pStyle w:val="Heading3"/>
        <w:rPr>
          <w:rFonts w:ascii="Adobe Clean" w:hAnsi="Adobe Clean"/>
        </w:rPr>
      </w:pPr>
      <w:bookmarkStart w:id="86" w:name="key-takeaways"/>
      <w:bookmarkStart w:id="87" w:name="_Toc11858737"/>
      <w:bookmarkEnd w:id="86"/>
      <w:r w:rsidRPr="00721C08">
        <w:rPr>
          <w:rFonts w:ascii="Adobe Clean" w:hAnsi="Adobe Clean"/>
        </w:rPr>
        <w:t>Key Takeaways</w:t>
      </w:r>
      <w:bookmarkEnd w:id="87"/>
    </w:p>
    <w:p w14:paraId="432019AF" w14:textId="77777777" w:rsidR="00721C08" w:rsidRPr="00721C08" w:rsidRDefault="00721C08" w:rsidP="00901921">
      <w:pPr>
        <w:pStyle w:val="Compact"/>
        <w:numPr>
          <w:ilvl w:val="0"/>
          <w:numId w:val="7"/>
        </w:numPr>
      </w:pPr>
      <w:r w:rsidRPr="00721C08">
        <w:t>Use modern web development tools of npm and webpack to streamline front-end developer workflow with traditional AEM</w:t>
      </w:r>
    </w:p>
    <w:p w14:paraId="4186226B" w14:textId="77777777" w:rsidR="00721C08" w:rsidRPr="00721C08" w:rsidRDefault="00721C08" w:rsidP="00901921">
      <w:pPr>
        <w:pStyle w:val="Compact"/>
        <w:numPr>
          <w:ilvl w:val="0"/>
          <w:numId w:val="7"/>
        </w:numPr>
      </w:pPr>
      <w:r w:rsidRPr="00721C08">
        <w:t>Map front-end components in React or Angular to back-end data models in Adobe Experience Manager</w:t>
      </w:r>
    </w:p>
    <w:p w14:paraId="51E34686" w14:textId="77777777" w:rsidR="00721C08" w:rsidRPr="00721C08" w:rsidRDefault="00721C08" w:rsidP="00901921">
      <w:pPr>
        <w:pStyle w:val="Compact"/>
        <w:numPr>
          <w:ilvl w:val="0"/>
          <w:numId w:val="7"/>
        </w:numPr>
      </w:pPr>
      <w:r w:rsidRPr="00721C08">
        <w:t>Optimize the application with server-side rendering</w:t>
      </w:r>
    </w:p>
    <w:p w14:paraId="171572DA" w14:textId="77777777" w:rsidR="00721C08" w:rsidRPr="00721C08" w:rsidRDefault="00721C08" w:rsidP="00721C08">
      <w:pPr>
        <w:pStyle w:val="Heading3"/>
        <w:rPr>
          <w:rFonts w:ascii="Adobe Clean" w:hAnsi="Adobe Clean"/>
        </w:rPr>
      </w:pPr>
      <w:bookmarkStart w:id="88" w:name="prerequisites"/>
      <w:bookmarkStart w:id="89" w:name="_Toc11858738"/>
      <w:bookmarkEnd w:id="88"/>
      <w:r w:rsidRPr="00721C08">
        <w:rPr>
          <w:rFonts w:ascii="Adobe Clean" w:hAnsi="Adobe Clean"/>
        </w:rPr>
        <w:t>Prerequisites</w:t>
      </w:r>
      <w:bookmarkEnd w:id="89"/>
    </w:p>
    <w:p w14:paraId="2CE3C573" w14:textId="77777777" w:rsidR="00721C08" w:rsidRPr="00721C08" w:rsidRDefault="00721C08" w:rsidP="00721C08">
      <w:pPr>
        <w:pStyle w:val="FirstParagraph"/>
      </w:pPr>
      <w:r w:rsidRPr="00721C08">
        <w:t>A local development environment with the following tools and technologies installed:</w:t>
      </w:r>
    </w:p>
    <w:p w14:paraId="391AA5B8" w14:textId="77777777" w:rsidR="00721C08" w:rsidRPr="00721C08" w:rsidRDefault="00721C08" w:rsidP="00721C08">
      <w:pPr>
        <w:pStyle w:val="Heading4"/>
        <w:rPr>
          <w:rFonts w:ascii="Adobe Clean" w:hAnsi="Adobe Clean"/>
        </w:rPr>
      </w:pPr>
      <w:bookmarkStart w:id="90" w:name="adobe-experience-manager"/>
      <w:bookmarkEnd w:id="90"/>
      <w:r w:rsidRPr="00721C08">
        <w:rPr>
          <w:rFonts w:ascii="Adobe Clean" w:hAnsi="Adobe Clean"/>
        </w:rPr>
        <w:t>Adobe Experience Manager</w:t>
      </w:r>
    </w:p>
    <w:p w14:paraId="4E544E9F" w14:textId="77777777" w:rsidR="00721C08" w:rsidRPr="00721C08" w:rsidRDefault="00721C08" w:rsidP="00721C08">
      <w:pPr>
        <w:pStyle w:val="FirstParagraph"/>
      </w:pPr>
      <w:r w:rsidRPr="00721C08">
        <w:t>A local author instance of AEM should be installed running locally on port 4502</w:t>
      </w:r>
    </w:p>
    <w:p w14:paraId="13590E3E" w14:textId="77777777" w:rsidR="00721C08" w:rsidRPr="00721C08" w:rsidRDefault="00721C08" w:rsidP="00901921">
      <w:pPr>
        <w:pStyle w:val="Compact"/>
        <w:numPr>
          <w:ilvl w:val="0"/>
          <w:numId w:val="7"/>
        </w:numPr>
      </w:pPr>
      <w:hyperlink>
        <w:r w:rsidRPr="00721C08">
          <w:rPr>
            <w:rStyle w:val="Hyperlink"/>
          </w:rPr>
          <w:t>AEM 6.5</w:t>
        </w:r>
      </w:hyperlink>
    </w:p>
    <w:p w14:paraId="5A842A40" w14:textId="77777777" w:rsidR="00721C08" w:rsidRPr="00721C08" w:rsidRDefault="00721C08" w:rsidP="00901921">
      <w:pPr>
        <w:pStyle w:val="Compact"/>
        <w:numPr>
          <w:ilvl w:val="0"/>
          <w:numId w:val="7"/>
        </w:numPr>
      </w:pPr>
      <w:r w:rsidRPr="00721C08">
        <w:fldChar w:fldCharType="begin"/>
      </w:r>
      <w:r w:rsidRPr="00721C08">
        <w:instrText xml:space="preserve"> HYPERLINK "https://helpx.adobe.com/experience-manager/6-4/release-notes/sp-release-notes.html" \h </w:instrText>
      </w:r>
      <w:r w:rsidRPr="00721C08">
        <w:fldChar w:fldCharType="separate"/>
      </w:r>
      <w:r w:rsidRPr="00721C08">
        <w:rPr>
          <w:rStyle w:val="Hyperlink"/>
        </w:rPr>
        <w:t>AEM 6.4 + SP2</w:t>
      </w:r>
      <w:r w:rsidRPr="00721C08">
        <w:rPr>
          <w:rStyle w:val="Hyperlink"/>
        </w:rPr>
        <w:fldChar w:fldCharType="end"/>
      </w:r>
    </w:p>
    <w:p w14:paraId="1B55CF44" w14:textId="77777777" w:rsidR="00721C08" w:rsidRPr="00721C08" w:rsidRDefault="00721C08" w:rsidP="00721C08">
      <w:pPr>
        <w:pStyle w:val="Heading4"/>
        <w:rPr>
          <w:rFonts w:ascii="Adobe Clean" w:hAnsi="Adobe Clean"/>
        </w:rPr>
      </w:pPr>
      <w:bookmarkStart w:id="91" w:name="tools"/>
      <w:bookmarkEnd w:id="91"/>
      <w:r w:rsidRPr="00721C08">
        <w:rPr>
          <w:rFonts w:ascii="Adobe Clean" w:hAnsi="Adobe Clean"/>
        </w:rPr>
        <w:t>Tools</w:t>
      </w:r>
    </w:p>
    <w:p w14:paraId="45FD1A67" w14:textId="77777777" w:rsidR="00721C08" w:rsidRPr="00721C08" w:rsidRDefault="00721C08" w:rsidP="00901921">
      <w:pPr>
        <w:pStyle w:val="Compact"/>
        <w:numPr>
          <w:ilvl w:val="0"/>
          <w:numId w:val="7"/>
        </w:numPr>
      </w:pPr>
      <w:hyperlink r:id="rId16">
        <w:r w:rsidRPr="00721C08">
          <w:rPr>
            <w:rStyle w:val="Hyperlink"/>
          </w:rPr>
          <w:t>Java 1.8</w:t>
        </w:r>
      </w:hyperlink>
    </w:p>
    <w:p w14:paraId="19EAABD3" w14:textId="77777777" w:rsidR="00721C08" w:rsidRPr="00721C08" w:rsidRDefault="00721C08" w:rsidP="00901921">
      <w:pPr>
        <w:pStyle w:val="Compact"/>
        <w:numPr>
          <w:ilvl w:val="0"/>
          <w:numId w:val="7"/>
        </w:numPr>
      </w:pPr>
      <w:hyperlink r:id="rId17">
        <w:r w:rsidRPr="00721C08">
          <w:rPr>
            <w:rStyle w:val="Hyperlink"/>
          </w:rPr>
          <w:t>Apache Maven</w:t>
        </w:r>
      </w:hyperlink>
      <w:r w:rsidRPr="00721C08">
        <w:t xml:space="preserve"> (3.3.9 or newer)</w:t>
      </w:r>
    </w:p>
    <w:p w14:paraId="5ACE7F4A" w14:textId="77777777" w:rsidR="00721C08" w:rsidRPr="00721C08" w:rsidRDefault="00721C08" w:rsidP="00901921">
      <w:pPr>
        <w:pStyle w:val="Compact"/>
        <w:numPr>
          <w:ilvl w:val="0"/>
          <w:numId w:val="7"/>
        </w:numPr>
      </w:pPr>
      <w:hyperlink r:id="rId18">
        <w:r w:rsidRPr="00721C08">
          <w:rPr>
            <w:rStyle w:val="Hyperlink"/>
          </w:rPr>
          <w:t>Node.js v10+</w:t>
        </w:r>
      </w:hyperlink>
    </w:p>
    <w:p w14:paraId="3EF61838" w14:textId="77777777" w:rsidR="00721C08" w:rsidRPr="00721C08" w:rsidRDefault="00721C08" w:rsidP="00901921">
      <w:pPr>
        <w:pStyle w:val="Compact"/>
        <w:numPr>
          <w:ilvl w:val="0"/>
          <w:numId w:val="7"/>
        </w:numPr>
      </w:pPr>
      <w:hyperlink r:id="rId19">
        <w:r w:rsidRPr="00721C08">
          <w:rPr>
            <w:rStyle w:val="Hyperlink"/>
          </w:rPr>
          <w:t>npm 6+</w:t>
        </w:r>
      </w:hyperlink>
    </w:p>
    <w:p w14:paraId="020BEA20" w14:textId="77777777" w:rsidR="00721C08" w:rsidRPr="00721C08" w:rsidRDefault="00721C08" w:rsidP="00721C08">
      <w:pPr>
        <w:pStyle w:val="Heading4"/>
        <w:rPr>
          <w:rFonts w:ascii="Adobe Clean" w:hAnsi="Adobe Clean"/>
        </w:rPr>
      </w:pPr>
      <w:bookmarkStart w:id="92" w:name="ide"/>
      <w:bookmarkEnd w:id="92"/>
      <w:r w:rsidRPr="00721C08">
        <w:rPr>
          <w:rFonts w:ascii="Adobe Clean" w:hAnsi="Adobe Clean"/>
        </w:rPr>
        <w:t>IDE</w:t>
      </w:r>
    </w:p>
    <w:p w14:paraId="1E216F92" w14:textId="77777777" w:rsidR="00721C08" w:rsidRPr="00721C08" w:rsidRDefault="00721C08" w:rsidP="00721C08">
      <w:pPr>
        <w:pStyle w:val="FirstParagraph"/>
      </w:pPr>
      <w:r w:rsidRPr="00721C08">
        <w:t>The lab will use Visual Studio Code as the IDE and screenshots will be of Visual Studio Code. IntelliJ, Eclipse are also great IDEs to work with.</w:t>
      </w:r>
    </w:p>
    <w:p w14:paraId="03C1F263" w14:textId="77777777" w:rsidR="00721C08" w:rsidRPr="00721C08" w:rsidRDefault="00721C08" w:rsidP="00721C08">
      <w:pPr>
        <w:pStyle w:val="BodyText"/>
      </w:pPr>
      <w:r w:rsidRPr="00721C08">
        <w:t xml:space="preserve">See </w:t>
      </w:r>
      <w:hyperlink r:id="rId20">
        <w:r w:rsidRPr="00721C08">
          <w:rPr>
            <w:rStyle w:val="Hyperlink"/>
          </w:rPr>
          <w:t>Set up a Local AEM Development Environment</w:t>
        </w:r>
      </w:hyperlink>
      <w:r w:rsidRPr="00721C08">
        <w:t xml:space="preserve"> for detailed instructions.</w:t>
      </w:r>
    </w:p>
    <w:p w14:paraId="427C68E0" w14:textId="77777777" w:rsidR="00721C08" w:rsidRPr="00721C08" w:rsidRDefault="00721C08" w:rsidP="00901921">
      <w:pPr>
        <w:pStyle w:val="Compact"/>
        <w:numPr>
          <w:ilvl w:val="0"/>
          <w:numId w:val="7"/>
        </w:numPr>
      </w:pPr>
      <w:hyperlink r:id="rId21">
        <w:r w:rsidRPr="00721C08">
          <w:rPr>
            <w:rStyle w:val="Hyperlink"/>
          </w:rPr>
          <w:t>Visual Studio Code</w:t>
        </w:r>
      </w:hyperlink>
      <w:r w:rsidRPr="00721C08">
        <w:t xml:space="preserve"> with </w:t>
      </w:r>
      <w:hyperlink r:id="rId22" w:anchor="integration-into-visual-studio-code">
        <w:r w:rsidRPr="00721C08">
          <w:rPr>
            <w:rStyle w:val="Hyperlink"/>
          </w:rPr>
          <w:t>Repo</w:t>
        </w:r>
      </w:hyperlink>
    </w:p>
    <w:p w14:paraId="39D039F5" w14:textId="77777777" w:rsidR="00721C08" w:rsidRPr="00721C08" w:rsidRDefault="00721C08" w:rsidP="00721C08">
      <w:pPr>
        <w:pStyle w:val="FirstParagraph"/>
      </w:pPr>
      <w:r w:rsidRPr="00721C08">
        <w:t>Start by double checking that the above tools have been installed and available via the command line path.</w:t>
      </w:r>
    </w:p>
    <w:p w14:paraId="044C4B04" w14:textId="77777777" w:rsidR="00721C08" w:rsidRPr="00721C08" w:rsidRDefault="00721C08" w:rsidP="00721C08">
      <w:pPr>
        <w:pStyle w:val="BodyText"/>
      </w:pPr>
      <w:r w:rsidRPr="00721C08">
        <w:t>Open up a new terminal and run the following commands:</w:t>
      </w:r>
    </w:p>
    <w:p w14:paraId="7DE69837" w14:textId="77777777" w:rsidR="00721C08" w:rsidRPr="00721C08" w:rsidRDefault="00721C08" w:rsidP="00721C08">
      <w:pPr>
        <w:pStyle w:val="SourceCode"/>
        <w:rPr>
          <w:rFonts w:ascii="Adobe Clean" w:hAnsi="Adobe Clean"/>
        </w:rPr>
      </w:pPr>
      <w:r w:rsidRPr="00721C08">
        <w:rPr>
          <w:rStyle w:val="VerbatimChar"/>
          <w:rFonts w:ascii="Adobe Clean" w:hAnsi="Adobe Clean"/>
        </w:rPr>
        <w:lastRenderedPageBreak/>
        <w:t>$ java -version</w:t>
      </w:r>
      <w:r w:rsidRPr="00721C08">
        <w:rPr>
          <w:rFonts w:ascii="Adobe Clean" w:hAnsi="Adobe Clean"/>
        </w:rPr>
        <w:br/>
      </w:r>
      <w:r w:rsidRPr="00721C08">
        <w:rPr>
          <w:rStyle w:val="VerbatimChar"/>
          <w:rFonts w:ascii="Adobe Clean" w:hAnsi="Adobe Clean"/>
        </w:rPr>
        <w:t>java version "1.8.+"</w:t>
      </w:r>
      <w:r w:rsidRPr="00721C08">
        <w:rPr>
          <w:rFonts w:ascii="Adobe Clean" w:hAnsi="Adobe Clean"/>
        </w:rPr>
        <w:br/>
      </w:r>
      <w:r w:rsidRPr="00721C08">
        <w:rPr>
          <w:rStyle w:val="VerbatimChar"/>
          <w:rFonts w:ascii="Adobe Clean" w:hAnsi="Adobe Clean"/>
        </w:rPr>
        <w:t>Java(TM) SE Runtime Environment (build 1.8.0_111-b14)</w:t>
      </w:r>
      <w:r w:rsidRPr="00721C08">
        <w:rPr>
          <w:rFonts w:ascii="Adobe Clean" w:hAnsi="Adobe Clean"/>
        </w:rPr>
        <w:br/>
      </w:r>
      <w:r w:rsidRPr="00721C08">
        <w:rPr>
          <w:rStyle w:val="VerbatimChar"/>
          <w:rFonts w:ascii="Adobe Clean" w:hAnsi="Adobe Clean"/>
        </w:rPr>
        <w:t>Java HotSpot(TM) 64-Bit Server VM (build 25.111-b14, mixed mode)</w:t>
      </w:r>
      <w:r w:rsidRPr="00721C08">
        <w:rPr>
          <w:rFonts w:ascii="Adobe Clean" w:hAnsi="Adobe Clean"/>
        </w:rPr>
        <w:br/>
      </w:r>
      <w:r w:rsidRPr="00721C08">
        <w:rPr>
          <w:rStyle w:val="VerbatimChar"/>
          <w:rFonts w:ascii="Adobe Clean" w:hAnsi="Adobe Clean"/>
        </w:rPr>
        <w:t xml:space="preserve">  </w:t>
      </w:r>
      <w:r w:rsidRPr="00721C08">
        <w:rPr>
          <w:rFonts w:ascii="Adobe Clean" w:hAnsi="Adobe Clean"/>
        </w:rPr>
        <w:br/>
      </w:r>
      <w:r w:rsidRPr="00721C08">
        <w:rPr>
          <w:rStyle w:val="VerbatimChar"/>
          <w:rFonts w:ascii="Adobe Clean" w:hAnsi="Adobe Clean"/>
        </w:rPr>
        <w:t>$ mvn -version</w:t>
      </w:r>
      <w:r w:rsidRPr="00721C08">
        <w:rPr>
          <w:rFonts w:ascii="Adobe Clean" w:hAnsi="Adobe Clean"/>
        </w:rPr>
        <w:br/>
      </w:r>
      <w:r w:rsidRPr="00721C08">
        <w:rPr>
          <w:rStyle w:val="VerbatimChar"/>
          <w:rFonts w:ascii="Adobe Clean" w:hAnsi="Adobe Clean"/>
        </w:rPr>
        <w:t>Apache Maven 3.3.9</w:t>
      </w:r>
      <w:r w:rsidRPr="00721C08">
        <w:rPr>
          <w:rFonts w:ascii="Adobe Clean" w:hAnsi="Adobe Clean"/>
        </w:rPr>
        <w:br/>
      </w:r>
      <w:r w:rsidRPr="00721C08">
        <w:rPr>
          <w:rStyle w:val="VerbatimChar"/>
          <w:rFonts w:ascii="Adobe Clean" w:hAnsi="Adobe Clean"/>
        </w:rPr>
        <w:t>Maven home: /Library/apache-maven-3.3.9</w:t>
      </w:r>
      <w:r w:rsidRPr="00721C08">
        <w:rPr>
          <w:rFonts w:ascii="Adobe Clean" w:hAnsi="Adobe Clean"/>
        </w:rPr>
        <w:br/>
      </w:r>
      <w:r w:rsidRPr="00721C08">
        <w:rPr>
          <w:rStyle w:val="VerbatimChar"/>
          <w:rFonts w:ascii="Adobe Clean" w:hAnsi="Adobe Clean"/>
        </w:rPr>
        <w:t>Java version: 1.8.0_111, vendor: Oracle Corporation</w:t>
      </w:r>
      <w:r w:rsidRPr="00721C08">
        <w:rPr>
          <w:rFonts w:ascii="Adobe Clean" w:hAnsi="Adobe Clean"/>
        </w:rPr>
        <w:br/>
      </w:r>
      <w:r w:rsidRPr="00721C08">
        <w:rPr>
          <w:rStyle w:val="VerbatimChar"/>
          <w:rFonts w:ascii="Adobe Clean" w:hAnsi="Adobe Clean"/>
        </w:rPr>
        <w:t>Java home: /Library/Java/JavaVirtualMachines/jdk1.8.0_111.jdk/Contents/Home/jre</w:t>
      </w:r>
      <w:r w:rsidRPr="00721C08">
        <w:rPr>
          <w:rFonts w:ascii="Adobe Clean" w:hAnsi="Adobe Clean"/>
        </w:rPr>
        <w:br/>
      </w:r>
      <w:r w:rsidRPr="00721C08">
        <w:rPr>
          <w:rStyle w:val="VerbatimChar"/>
          <w:rFonts w:ascii="Adobe Clean" w:hAnsi="Adobe Clean"/>
        </w:rPr>
        <w:t xml:space="preserve">  </w:t>
      </w:r>
      <w:r w:rsidRPr="00721C08">
        <w:rPr>
          <w:rFonts w:ascii="Adobe Clean" w:hAnsi="Adobe Clean"/>
        </w:rPr>
        <w:br/>
      </w:r>
      <w:r w:rsidRPr="00721C08">
        <w:rPr>
          <w:rStyle w:val="VerbatimChar"/>
          <w:rFonts w:ascii="Adobe Clean" w:hAnsi="Adobe Clean"/>
        </w:rPr>
        <w:t>$ node --version</w:t>
      </w:r>
      <w:r w:rsidRPr="00721C08">
        <w:rPr>
          <w:rFonts w:ascii="Adobe Clean" w:hAnsi="Adobe Clean"/>
        </w:rPr>
        <w:br/>
      </w:r>
      <w:r w:rsidRPr="00721C08">
        <w:rPr>
          <w:rStyle w:val="VerbatimChar"/>
          <w:rFonts w:ascii="Adobe Clean" w:hAnsi="Adobe Clean"/>
        </w:rPr>
        <w:t>v10.8.0</w:t>
      </w:r>
      <w:r w:rsidRPr="00721C08">
        <w:rPr>
          <w:rFonts w:ascii="Adobe Clean" w:hAnsi="Adobe Clean"/>
        </w:rPr>
        <w:br/>
      </w:r>
      <w:r w:rsidRPr="00721C08">
        <w:rPr>
          <w:rStyle w:val="VerbatimChar"/>
          <w:rFonts w:ascii="Adobe Clean" w:hAnsi="Adobe Clean"/>
        </w:rPr>
        <w:t xml:space="preserve">  </w:t>
      </w:r>
      <w:r w:rsidRPr="00721C08">
        <w:rPr>
          <w:rFonts w:ascii="Adobe Clean" w:hAnsi="Adobe Clean"/>
        </w:rPr>
        <w:br/>
      </w:r>
      <w:r w:rsidRPr="00721C08">
        <w:rPr>
          <w:rStyle w:val="VerbatimChar"/>
          <w:rFonts w:ascii="Adobe Clean" w:hAnsi="Adobe Clean"/>
        </w:rPr>
        <w:t>$ npm --version</w:t>
      </w:r>
      <w:r w:rsidRPr="00721C08">
        <w:rPr>
          <w:rFonts w:ascii="Adobe Clean" w:hAnsi="Adobe Clean"/>
        </w:rPr>
        <w:br/>
      </w:r>
      <w:r w:rsidRPr="00721C08">
        <w:rPr>
          <w:rStyle w:val="VerbatimChar"/>
          <w:rFonts w:ascii="Adobe Clean" w:hAnsi="Adobe Clean"/>
        </w:rPr>
        <w:t>6.2.0</w:t>
      </w:r>
    </w:p>
    <w:p w14:paraId="126A65ED" w14:textId="77777777" w:rsidR="00721C08" w:rsidRPr="00721C08" w:rsidRDefault="00721C08" w:rsidP="00721C08">
      <w:pPr>
        <w:pStyle w:val="Heading2"/>
        <w:rPr>
          <w:rFonts w:ascii="Adobe Clean" w:hAnsi="Adobe Clean"/>
        </w:rPr>
      </w:pPr>
      <w:bookmarkStart w:id="93" w:name="angular-react"/>
      <w:bookmarkStart w:id="94" w:name="_Toc11858739"/>
      <w:bookmarkEnd w:id="93"/>
      <w:r w:rsidRPr="00721C08">
        <w:rPr>
          <w:rFonts w:ascii="Adobe Clean" w:hAnsi="Adobe Clean"/>
        </w:rPr>
        <w:t>Angular + React</w:t>
      </w:r>
      <w:bookmarkEnd w:id="94"/>
    </w:p>
    <w:p w14:paraId="16D4F6F6" w14:textId="77777777" w:rsidR="00721C08" w:rsidRPr="00721C08" w:rsidRDefault="00721C08" w:rsidP="00721C08">
      <w:pPr>
        <w:pStyle w:val="FirstParagraph"/>
      </w:pPr>
      <w:r w:rsidRPr="00721C08">
        <w:t>This lab has been written so that participants can complete the lab in either Angular or React frameworks. Throughout the manual you may see indicator icons like the following:</w:t>
      </w:r>
    </w:p>
    <w:p w14:paraId="0313083F" w14:textId="77777777" w:rsidR="00721C08" w:rsidRPr="00721C08" w:rsidRDefault="00721C08" w:rsidP="00721C08">
      <w:pPr>
        <w:pStyle w:val="Heading4"/>
        <w:rPr>
          <w:rFonts w:ascii="Adobe Clean" w:hAnsi="Adobe Clean"/>
        </w:rPr>
      </w:pPr>
      <w:bookmarkStart w:id="95" w:name="react-exercise-xyz-react-only"/>
      <w:bookmarkEnd w:id="95"/>
      <w:r w:rsidRPr="00721C08">
        <w:rPr>
          <w:rFonts w:ascii="Adobe Clean" w:hAnsi="Adobe Clean"/>
          <w:noProof/>
        </w:rPr>
        <w:drawing>
          <wp:inline distT="0" distB="0" distL="0" distR="0" wp14:anchorId="39A6EFCB" wp14:editId="544A18E2">
            <wp:extent cx="635000" cy="635000"/>
            <wp:effectExtent l="0" t="0" r="0" b="0"/>
            <wp:docPr id="88"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Exercise xyz (React only)</w:t>
      </w:r>
    </w:p>
    <w:p w14:paraId="0C301A4D" w14:textId="77777777" w:rsidR="00721C08" w:rsidRPr="00721C08" w:rsidRDefault="00721C08" w:rsidP="00721C08">
      <w:pPr>
        <w:pStyle w:val="FirstParagraph"/>
      </w:pPr>
      <w:r w:rsidRPr="00721C08">
        <w:t>or</w:t>
      </w:r>
    </w:p>
    <w:p w14:paraId="2C6DC568" w14:textId="77777777" w:rsidR="00721C08" w:rsidRPr="00721C08" w:rsidRDefault="00721C08" w:rsidP="00721C08">
      <w:pPr>
        <w:pStyle w:val="Heading4"/>
        <w:rPr>
          <w:rFonts w:ascii="Adobe Clean" w:hAnsi="Adobe Clean"/>
        </w:rPr>
      </w:pPr>
      <w:bookmarkStart w:id="96" w:name="angular-exercise-xyz-angular-only"/>
      <w:bookmarkEnd w:id="96"/>
      <w:r w:rsidRPr="00721C08">
        <w:rPr>
          <w:rFonts w:ascii="Adobe Clean" w:hAnsi="Adobe Clean"/>
          <w:noProof/>
        </w:rPr>
        <w:drawing>
          <wp:inline distT="0" distB="0" distL="0" distR="0" wp14:anchorId="39A983A6" wp14:editId="372C4036">
            <wp:extent cx="635000" cy="635000"/>
            <wp:effectExtent l="0" t="0" r="0" b="0"/>
            <wp:docPr id="89"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Exercise xyz (Angular only)</w:t>
      </w:r>
    </w:p>
    <w:p w14:paraId="0A3AF18E" w14:textId="77777777" w:rsidR="00721C08" w:rsidRPr="00721C08" w:rsidRDefault="00721C08" w:rsidP="00721C08">
      <w:pPr>
        <w:pStyle w:val="FirstParagraph"/>
      </w:pPr>
      <w:r w:rsidRPr="00721C08">
        <w:t>Complete only the exercise that corresponds to the framework you have chosen.</w:t>
      </w:r>
    </w:p>
    <w:p w14:paraId="12518375" w14:textId="77777777" w:rsidR="00721C08" w:rsidRPr="00721C08" w:rsidRDefault="00721C08" w:rsidP="00721C08">
      <w:pPr>
        <w:pStyle w:val="BodyText"/>
      </w:pPr>
      <w:r w:rsidRPr="00721C08">
        <w:rPr>
          <w:b/>
        </w:rPr>
        <w:t>Or if you are ambitious do both!</w:t>
      </w:r>
    </w:p>
    <w:p w14:paraId="5C2CD770" w14:textId="77777777" w:rsidR="00721C08" w:rsidRPr="00721C08" w:rsidRDefault="00721C08" w:rsidP="00721C08">
      <w:pPr>
        <w:pStyle w:val="Heading2"/>
        <w:rPr>
          <w:rFonts w:ascii="Adobe Clean" w:hAnsi="Adobe Clean"/>
        </w:rPr>
      </w:pPr>
      <w:bookmarkStart w:id="97" w:name="lab-resources"/>
      <w:bookmarkStart w:id="98" w:name="_Toc11858740"/>
      <w:bookmarkEnd w:id="97"/>
      <w:r w:rsidRPr="00721C08">
        <w:rPr>
          <w:rFonts w:ascii="Adobe Clean" w:hAnsi="Adobe Clean"/>
        </w:rPr>
        <w:t>Lab Resources</w:t>
      </w:r>
      <w:bookmarkEnd w:id="98"/>
    </w:p>
    <w:p w14:paraId="3F51C129" w14:textId="4184E30B" w:rsidR="00721C08" w:rsidRPr="00721C08" w:rsidRDefault="00721C08" w:rsidP="00721C08">
      <w:pPr>
        <w:pStyle w:val="FirstParagraph"/>
      </w:pPr>
      <w:r w:rsidRPr="00721C08">
        <w:t xml:space="preserve">There are a number for files that will be used in the lab. If completing this lab in person, the files are already downloaded to the Desktop under a folder named </w:t>
      </w:r>
      <w:r w:rsidRPr="00721C08">
        <w:rPr>
          <w:rStyle w:val="VerbatimChar"/>
          <w:rFonts w:ascii="Adobe Clean" w:hAnsi="Adobe Clean"/>
        </w:rPr>
        <w:t>resources</w:t>
      </w:r>
      <w:r w:rsidRPr="00721C08">
        <w:t xml:space="preserve">. You can also find the same </w:t>
      </w:r>
      <w:hyperlink r:id="rId23">
        <w:r w:rsidRPr="00721C08">
          <w:rPr>
            <w:rStyle w:val="Hyperlink"/>
          </w:rPr>
          <w:t>resources online in the git r</w:t>
        </w:r>
        <w:r w:rsidRPr="00721C08">
          <w:rPr>
            <w:rStyle w:val="Hyperlink"/>
          </w:rPr>
          <w:t>e</w:t>
        </w:r>
        <w:r w:rsidRPr="00721C08">
          <w:rPr>
            <w:rStyle w:val="Hyperlink"/>
          </w:rPr>
          <w:t>pository</w:t>
        </w:r>
      </w:hyperlink>
      <w:bookmarkStart w:id="99" w:name="_GoBack"/>
      <w:bookmarkEnd w:id="99"/>
      <w:r w:rsidRPr="00721C08">
        <w:t>.</w:t>
      </w:r>
    </w:p>
    <w:p w14:paraId="6DED1599" w14:textId="77777777" w:rsidR="00721C08" w:rsidRDefault="00721C08" w:rsidP="00721C08">
      <w:pPr>
        <w:pStyle w:val="Heading2"/>
        <w:rPr>
          <w:rFonts w:ascii="Adobe Clean" w:hAnsi="Adobe Clean"/>
        </w:rPr>
      </w:pPr>
      <w:bookmarkStart w:id="100" w:name="lesson-1---spa-starter-kit"/>
      <w:bookmarkEnd w:id="100"/>
    </w:p>
    <w:p w14:paraId="3E6C1F68" w14:textId="0D28B67A" w:rsidR="00721C08" w:rsidRPr="00721C08" w:rsidRDefault="00721C08" w:rsidP="00721C08">
      <w:pPr>
        <w:pStyle w:val="Heading2"/>
        <w:rPr>
          <w:rFonts w:ascii="Adobe Clean" w:hAnsi="Adobe Clean"/>
        </w:rPr>
      </w:pPr>
      <w:bookmarkStart w:id="101" w:name="_Toc11858741"/>
      <w:r w:rsidRPr="00721C08">
        <w:rPr>
          <w:rFonts w:ascii="Adobe Clean" w:hAnsi="Adobe Clean"/>
        </w:rPr>
        <w:lastRenderedPageBreak/>
        <w:t>Lesson 1 - SPA Starter Kit</w:t>
      </w:r>
      <w:bookmarkEnd w:id="101"/>
    </w:p>
    <w:p w14:paraId="54FDA6A1" w14:textId="77777777" w:rsidR="00721C08" w:rsidRPr="00721C08" w:rsidRDefault="00721C08" w:rsidP="00721C08">
      <w:pPr>
        <w:pStyle w:val="Heading3"/>
        <w:rPr>
          <w:rFonts w:ascii="Adobe Clean" w:hAnsi="Adobe Clean"/>
        </w:rPr>
      </w:pPr>
      <w:bookmarkStart w:id="102" w:name="objective"/>
      <w:bookmarkStart w:id="103" w:name="_Toc11858742"/>
      <w:bookmarkEnd w:id="102"/>
      <w:r w:rsidRPr="00721C08">
        <w:rPr>
          <w:rFonts w:ascii="Adobe Clean" w:hAnsi="Adobe Clean"/>
        </w:rPr>
        <w:t>Objective</w:t>
      </w:r>
      <w:bookmarkEnd w:id="103"/>
    </w:p>
    <w:p w14:paraId="21EE6421" w14:textId="77777777" w:rsidR="00721C08" w:rsidRPr="00721C08" w:rsidRDefault="00721C08" w:rsidP="00901921">
      <w:pPr>
        <w:pStyle w:val="Compact"/>
        <w:numPr>
          <w:ilvl w:val="0"/>
          <w:numId w:val="8"/>
        </w:numPr>
      </w:pPr>
      <w:r w:rsidRPr="00721C08">
        <w:t xml:space="preserve">Learn the best practices for starting a new SPA enablement project with the </w:t>
      </w:r>
      <w:hyperlink r:id="rId24">
        <w:r w:rsidRPr="00721C08">
          <w:rPr>
            <w:rStyle w:val="Hyperlink"/>
          </w:rPr>
          <w:t>Maven Archetype for SPA Starter Kit</w:t>
        </w:r>
      </w:hyperlink>
      <w:r w:rsidRPr="00721C08">
        <w:t>.</w:t>
      </w:r>
    </w:p>
    <w:p w14:paraId="51840035" w14:textId="77777777" w:rsidR="00721C08" w:rsidRPr="00721C08" w:rsidRDefault="00721C08" w:rsidP="00901921">
      <w:pPr>
        <w:pStyle w:val="Compact"/>
        <w:numPr>
          <w:ilvl w:val="0"/>
          <w:numId w:val="8"/>
        </w:numPr>
      </w:pPr>
      <w:r w:rsidRPr="00721C08">
        <w:t>Learn how a webpack project's build artifacts can be integrated and deployed as an AEM client library.</w:t>
      </w:r>
    </w:p>
    <w:p w14:paraId="5008D043" w14:textId="77777777" w:rsidR="00721C08" w:rsidRPr="00721C08" w:rsidRDefault="00721C08" w:rsidP="00901921">
      <w:pPr>
        <w:pStyle w:val="Compact"/>
        <w:numPr>
          <w:ilvl w:val="0"/>
          <w:numId w:val="8"/>
        </w:numPr>
      </w:pPr>
      <w:r w:rsidRPr="00721C08">
        <w:t xml:space="preserve">Understand how the plugins of </w:t>
      </w:r>
      <w:hyperlink r:id="rId25">
        <w:r w:rsidRPr="00721C08">
          <w:rPr>
            <w:rStyle w:val="Hyperlink"/>
          </w:rPr>
          <w:t>aem-clientlib-generator</w:t>
        </w:r>
      </w:hyperlink>
      <w:r w:rsidRPr="00721C08">
        <w:t xml:space="preserve"> and </w:t>
      </w:r>
      <w:hyperlink r:id="rId26">
        <w:r w:rsidRPr="00721C08">
          <w:rPr>
            <w:rStyle w:val="Hyperlink"/>
          </w:rPr>
          <w:t>frontend-maven-plugin</w:t>
        </w:r>
      </w:hyperlink>
      <w:r w:rsidRPr="00721C08">
        <w:t xml:space="preserve"> are used to automate the build process.</w:t>
      </w:r>
    </w:p>
    <w:p w14:paraId="7D2A8077" w14:textId="77777777" w:rsidR="00721C08" w:rsidRPr="00721C08" w:rsidRDefault="00721C08" w:rsidP="00721C08">
      <w:pPr>
        <w:pStyle w:val="Heading3"/>
        <w:rPr>
          <w:rFonts w:ascii="Adobe Clean" w:hAnsi="Adobe Clean"/>
        </w:rPr>
      </w:pPr>
      <w:bookmarkStart w:id="104" w:name="lesson-context"/>
      <w:bookmarkStart w:id="105" w:name="_Toc11858743"/>
      <w:bookmarkEnd w:id="104"/>
      <w:r w:rsidRPr="00721C08">
        <w:rPr>
          <w:rFonts w:ascii="Adobe Clean" w:hAnsi="Adobe Clean"/>
        </w:rPr>
        <w:t>Lesson Context</w:t>
      </w:r>
      <w:bookmarkEnd w:id="105"/>
    </w:p>
    <w:p w14:paraId="628F452C" w14:textId="77777777" w:rsidR="00721C08" w:rsidRPr="00721C08" w:rsidRDefault="00721C08" w:rsidP="00721C08">
      <w:pPr>
        <w:pStyle w:val="FirstParagraph"/>
      </w:pPr>
      <w:r w:rsidRPr="00721C08">
        <w:t>SPA development will be done primarily in a webpack project outside of AEM. This offers several advantages:</w:t>
      </w:r>
    </w:p>
    <w:p w14:paraId="2D5D9136" w14:textId="77777777" w:rsidR="00721C08" w:rsidRPr="00721C08" w:rsidRDefault="00721C08" w:rsidP="00901921">
      <w:pPr>
        <w:pStyle w:val="Compact"/>
        <w:numPr>
          <w:ilvl w:val="0"/>
          <w:numId w:val="7"/>
        </w:numPr>
      </w:pPr>
      <w:r w:rsidRPr="00721C08">
        <w:t>Separation of front-end and back-end concerns.</w:t>
      </w:r>
    </w:p>
    <w:p w14:paraId="7998917E" w14:textId="77777777" w:rsidR="00721C08" w:rsidRPr="00721C08" w:rsidRDefault="00721C08" w:rsidP="00901921">
      <w:pPr>
        <w:pStyle w:val="Compact"/>
        <w:numPr>
          <w:ilvl w:val="0"/>
          <w:numId w:val="7"/>
        </w:numPr>
      </w:pPr>
      <w:r w:rsidRPr="00721C08">
        <w:t>Front-end tooling has a very rapid lifecycle. By moving the front-end development outside of AEM, it ensures that the latest and greatest versions of these tools can be used, independent of the version of AEM.</w:t>
      </w:r>
    </w:p>
    <w:p w14:paraId="6D12768C" w14:textId="77777777" w:rsidR="00721C08" w:rsidRPr="00721C08" w:rsidRDefault="00721C08" w:rsidP="00721C08">
      <w:pPr>
        <w:pStyle w:val="FirstParagraph"/>
      </w:pPr>
      <w:r w:rsidRPr="00721C08">
        <w:t>At a high level, the integration approach is as follows:</w:t>
      </w:r>
    </w:p>
    <w:p w14:paraId="785AC8B9" w14:textId="77777777" w:rsidR="00721C08" w:rsidRPr="00721C08" w:rsidRDefault="00721C08" w:rsidP="00901921">
      <w:pPr>
        <w:pStyle w:val="Compact"/>
        <w:numPr>
          <w:ilvl w:val="0"/>
          <w:numId w:val="9"/>
        </w:numPr>
      </w:pPr>
      <w:r w:rsidRPr="00721C08">
        <w:t>A webpack production build is triggered.</w:t>
      </w:r>
    </w:p>
    <w:p w14:paraId="4DD368C0" w14:textId="77777777" w:rsidR="00721C08" w:rsidRPr="00721C08" w:rsidRDefault="00721C08" w:rsidP="00901921">
      <w:pPr>
        <w:pStyle w:val="Compact"/>
        <w:numPr>
          <w:ilvl w:val="0"/>
          <w:numId w:val="9"/>
        </w:numPr>
      </w:pPr>
      <w:r w:rsidRPr="00721C08">
        <w:t xml:space="preserve">The compiled SPA, the production distribution of CSS and JS, is copied into the </w:t>
      </w:r>
      <w:r w:rsidRPr="00721C08">
        <w:rPr>
          <w:b/>
        </w:rPr>
        <w:t>ui.apps</w:t>
      </w:r>
      <w:r w:rsidRPr="00721C08">
        <w:t xml:space="preserve"> module as an AEM </w:t>
      </w:r>
      <w:hyperlink r:id="rId27">
        <w:r w:rsidRPr="00721C08">
          <w:rPr>
            <w:rStyle w:val="Hyperlink"/>
          </w:rPr>
          <w:t>client library</w:t>
        </w:r>
      </w:hyperlink>
    </w:p>
    <w:p w14:paraId="42667E38" w14:textId="77777777" w:rsidR="00721C08" w:rsidRPr="00721C08" w:rsidRDefault="00721C08" w:rsidP="00901921">
      <w:pPr>
        <w:pStyle w:val="Compact"/>
        <w:numPr>
          <w:ilvl w:val="0"/>
          <w:numId w:val="9"/>
        </w:numPr>
      </w:pPr>
      <w:r w:rsidRPr="00721C08">
        <w:t xml:space="preserve">The </w:t>
      </w:r>
      <w:r w:rsidRPr="00721C08">
        <w:rPr>
          <w:b/>
        </w:rPr>
        <w:t>ui.apps</w:t>
      </w:r>
      <w:r w:rsidRPr="00721C08">
        <w:t xml:space="preserve"> is deployed to AEM as part of an AEM package.</w:t>
      </w:r>
    </w:p>
    <w:p w14:paraId="7104F678" w14:textId="77777777" w:rsidR="00721C08" w:rsidRPr="00721C08" w:rsidRDefault="00721C08" w:rsidP="00721C08">
      <w:pPr>
        <w:pStyle w:val="FigurewithCaption"/>
        <w:rPr>
          <w:rFonts w:ascii="Adobe Clean" w:hAnsi="Adobe Clean"/>
        </w:rPr>
      </w:pPr>
      <w:r w:rsidRPr="00721C08">
        <w:rPr>
          <w:rFonts w:ascii="Adobe Clean" w:hAnsi="Adobe Clean"/>
          <w:noProof/>
        </w:rPr>
        <w:lastRenderedPageBreak/>
        <w:drawing>
          <wp:inline distT="0" distB="0" distL="0" distR="0" wp14:anchorId="37A82757" wp14:editId="48FA18A2">
            <wp:extent cx="5080000" cy="3848100"/>
            <wp:effectExtent l="0" t="0" r="0" b="0"/>
            <wp:docPr id="90" name="Picture" descr="build deploy high level"/>
            <wp:cNvGraphicFramePr/>
            <a:graphic xmlns:a="http://schemas.openxmlformats.org/drawingml/2006/main">
              <a:graphicData uri="http://schemas.openxmlformats.org/drawingml/2006/picture">
                <pic:pic xmlns:pic="http://schemas.openxmlformats.org/drawingml/2006/picture">
                  <pic:nvPicPr>
                    <pic:cNvPr id="0" name="Picture" descr="./images/lesson-1/build-deploy-highlevel.png"/>
                    <pic:cNvPicPr>
                      <a:picLocks noChangeAspect="1" noChangeArrowheads="1"/>
                    </pic:cNvPicPr>
                  </pic:nvPicPr>
                  <pic:blipFill>
                    <a:blip r:embed="rId28"/>
                    <a:stretch>
                      <a:fillRect/>
                    </a:stretch>
                  </pic:blipFill>
                  <pic:spPr bwMode="auto">
                    <a:xfrm>
                      <a:off x="0" y="0"/>
                      <a:ext cx="5080000" cy="3848100"/>
                    </a:xfrm>
                    <a:prstGeom prst="rect">
                      <a:avLst/>
                    </a:prstGeom>
                    <a:noFill/>
                    <a:ln w="9525">
                      <a:noFill/>
                      <a:headEnd/>
                      <a:tailEnd/>
                    </a:ln>
                  </pic:spPr>
                </pic:pic>
              </a:graphicData>
            </a:graphic>
          </wp:inline>
        </w:drawing>
      </w:r>
    </w:p>
    <w:p w14:paraId="66704869" w14:textId="77777777" w:rsidR="00721C08" w:rsidRPr="00721C08" w:rsidRDefault="00721C08" w:rsidP="00721C08">
      <w:pPr>
        <w:pStyle w:val="ImageCaption"/>
        <w:rPr>
          <w:rFonts w:ascii="Adobe Clean" w:hAnsi="Adobe Clean"/>
        </w:rPr>
      </w:pPr>
      <w:r w:rsidRPr="00721C08">
        <w:rPr>
          <w:rFonts w:ascii="Adobe Clean" w:hAnsi="Adobe Clean"/>
        </w:rPr>
        <w:t>build deploy high level</w:t>
      </w:r>
    </w:p>
    <w:p w14:paraId="7C96D6DB" w14:textId="77777777" w:rsidR="00721C08" w:rsidRPr="00721C08" w:rsidRDefault="00721C08" w:rsidP="00721C08">
      <w:pPr>
        <w:pStyle w:val="BodyText"/>
      </w:pPr>
      <w:r w:rsidRPr="00721C08">
        <w:t xml:space="preserve">The concept is similar to the integration of the </w:t>
      </w:r>
      <w:r w:rsidRPr="00721C08">
        <w:rPr>
          <w:b/>
        </w:rPr>
        <w:t>core</w:t>
      </w:r>
      <w:r w:rsidRPr="00721C08">
        <w:t xml:space="preserve"> Java bundle, where the Java bundle is compiled into a jar file that is embedded into the </w:t>
      </w:r>
      <w:r w:rsidRPr="00721C08">
        <w:rPr>
          <w:b/>
        </w:rPr>
        <w:t>ui.apps</w:t>
      </w:r>
      <w:r w:rsidRPr="00721C08">
        <w:t xml:space="preserve"> module and deployed to AEM as an AEM package.</w:t>
      </w:r>
    </w:p>
    <w:p w14:paraId="41BD9348" w14:textId="77777777" w:rsidR="00721C08" w:rsidRPr="00721C08" w:rsidRDefault="00721C08" w:rsidP="00721C08">
      <w:pPr>
        <w:pStyle w:val="BodyText"/>
      </w:pPr>
      <w:r w:rsidRPr="00721C08">
        <w:t>To achieve this integration two tools will be used:</w:t>
      </w:r>
    </w:p>
    <w:p w14:paraId="20C81796" w14:textId="77777777" w:rsidR="00721C08" w:rsidRPr="00721C08" w:rsidRDefault="00721C08" w:rsidP="00901921">
      <w:pPr>
        <w:pStyle w:val="Compact"/>
        <w:numPr>
          <w:ilvl w:val="0"/>
          <w:numId w:val="7"/>
        </w:numPr>
      </w:pPr>
      <w:hyperlink r:id="rId29">
        <w:r w:rsidRPr="00721C08">
          <w:rPr>
            <w:rStyle w:val="Hyperlink"/>
          </w:rPr>
          <w:t>aem-clientlib-generator</w:t>
        </w:r>
      </w:hyperlink>
      <w:r w:rsidRPr="00721C08">
        <w:t xml:space="preserve"> - used to transform compiled CSS and JS files into an AEM client library</w:t>
      </w:r>
    </w:p>
    <w:p w14:paraId="373D9495" w14:textId="77777777" w:rsidR="00721C08" w:rsidRPr="00721C08" w:rsidRDefault="00721C08" w:rsidP="00901921">
      <w:pPr>
        <w:pStyle w:val="Compact"/>
        <w:numPr>
          <w:ilvl w:val="0"/>
          <w:numId w:val="7"/>
        </w:numPr>
      </w:pPr>
      <w:hyperlink r:id="rId30">
        <w:r w:rsidRPr="00721C08">
          <w:rPr>
            <w:rStyle w:val="Hyperlink"/>
          </w:rPr>
          <w:t>frontend-maven-plugin</w:t>
        </w:r>
      </w:hyperlink>
      <w:r w:rsidRPr="00721C08">
        <w:t xml:space="preserve"> - used to trigger NPM commands via a Maven build. This plugin will download/install Node and NPM locally for the project, ensuring consistency and making the project easy to integrate with a Continuous Integration/Continuous Deployment environment.</w:t>
      </w:r>
    </w:p>
    <w:p w14:paraId="5079EFB8" w14:textId="77777777" w:rsidR="00721C08" w:rsidRPr="00721C08" w:rsidRDefault="00721C08" w:rsidP="00721C08">
      <w:pPr>
        <w:pStyle w:val="Heading3"/>
        <w:rPr>
          <w:rFonts w:ascii="Adobe Clean" w:hAnsi="Adobe Clean"/>
        </w:rPr>
      </w:pPr>
      <w:bookmarkStart w:id="106" w:name="pre-work-for-both-react-and-angular"/>
      <w:bookmarkStart w:id="107" w:name="_Toc11858744"/>
      <w:bookmarkEnd w:id="106"/>
      <w:r w:rsidRPr="00721C08">
        <w:rPr>
          <w:rFonts w:ascii="Adobe Clean" w:hAnsi="Adobe Clean"/>
        </w:rPr>
        <w:t>Pre-work for both React and Angular</w:t>
      </w:r>
      <w:bookmarkEnd w:id="107"/>
    </w:p>
    <w:p w14:paraId="70EE4CA5" w14:textId="77777777" w:rsidR="00721C08" w:rsidRPr="00721C08" w:rsidRDefault="00721C08" w:rsidP="00721C08">
      <w:pPr>
        <w:pStyle w:val="FirstParagraph"/>
      </w:pPr>
      <w:r w:rsidRPr="00721C08">
        <w:t>As the SPA Project Archetype is not yet available publically we need to make sure that we install it in our local archetype catalog.</w:t>
      </w:r>
    </w:p>
    <w:p w14:paraId="00FF37E0" w14:textId="77777777" w:rsidR="00721C08" w:rsidRPr="00721C08" w:rsidRDefault="00721C08" w:rsidP="00901921">
      <w:pPr>
        <w:pStyle w:val="Compact"/>
        <w:numPr>
          <w:ilvl w:val="0"/>
          <w:numId w:val="10"/>
        </w:numPr>
      </w:pPr>
      <w:r w:rsidRPr="00721C08">
        <w:t>Open the Terminal application</w:t>
      </w:r>
    </w:p>
    <w:p w14:paraId="5A0F4F6F" w14:textId="77777777" w:rsidR="00721C08" w:rsidRPr="00721C08" w:rsidRDefault="00721C08" w:rsidP="00901921">
      <w:pPr>
        <w:pStyle w:val="Compact"/>
        <w:numPr>
          <w:ilvl w:val="0"/>
          <w:numId w:val="10"/>
        </w:numPr>
      </w:pPr>
      <w:r w:rsidRPr="00721C08">
        <w:t xml:space="preserve">Navigate to ~/Desktop/aem-spa-project-archetype with </w:t>
      </w:r>
      <w:r w:rsidRPr="00721C08">
        <w:rPr>
          <w:rStyle w:val="VerbatimChar"/>
          <w:rFonts w:ascii="Adobe Clean" w:hAnsi="Adobe Clean"/>
        </w:rPr>
        <w:t>cd ~/Desktop/aem-spa-project-archetype</w:t>
      </w:r>
    </w:p>
    <w:p w14:paraId="186744F9" w14:textId="77777777" w:rsidR="00721C08" w:rsidRPr="00721C08" w:rsidRDefault="00721C08" w:rsidP="00901921">
      <w:pPr>
        <w:pStyle w:val="Compact"/>
        <w:numPr>
          <w:ilvl w:val="0"/>
          <w:numId w:val="10"/>
        </w:numPr>
      </w:pPr>
      <w:r w:rsidRPr="00721C08">
        <w:t xml:space="preserve">Execute the following command: </w:t>
      </w:r>
      <w:r w:rsidRPr="00721C08">
        <w:rPr>
          <w:rStyle w:val="VerbatimChar"/>
          <w:rFonts w:ascii="Adobe Clean" w:hAnsi="Adobe Clean"/>
        </w:rPr>
        <w:t>mvn install</w:t>
      </w:r>
    </w:p>
    <w:p w14:paraId="4CCDB5C2" w14:textId="77777777" w:rsidR="00721C08" w:rsidRPr="00721C08" w:rsidRDefault="00721C08" w:rsidP="00901921">
      <w:pPr>
        <w:pStyle w:val="Compact"/>
        <w:numPr>
          <w:ilvl w:val="0"/>
          <w:numId w:val="10"/>
        </w:numPr>
      </w:pPr>
      <w:r w:rsidRPr="00721C08">
        <w:lastRenderedPageBreak/>
        <w:t xml:space="preserve">Confirm that the command executes successfully by checking for </w:t>
      </w:r>
      <w:r w:rsidRPr="00721C08">
        <w:rPr>
          <w:rStyle w:val="VerbatimChar"/>
          <w:rFonts w:ascii="Adobe Clean" w:hAnsi="Adobe Clean"/>
        </w:rPr>
        <w:t>BUILD SUCCCESS</w:t>
      </w:r>
      <w:r w:rsidRPr="00721C08">
        <w:t xml:space="preserve"> in the Terminal output</w:t>
      </w:r>
    </w:p>
    <w:p w14:paraId="0AC2C140" w14:textId="77777777" w:rsidR="00721C08" w:rsidRPr="00721C08" w:rsidRDefault="00721C08" w:rsidP="00721C08">
      <w:pPr>
        <w:pStyle w:val="Heading4"/>
        <w:rPr>
          <w:rFonts w:ascii="Adobe Clean" w:hAnsi="Adobe Clean"/>
        </w:rPr>
      </w:pPr>
      <w:bookmarkStart w:id="108" w:name="react-exercise-1.1---open-the-l738-spa-r"/>
      <w:bookmarkEnd w:id="108"/>
      <w:r w:rsidRPr="00721C08">
        <w:rPr>
          <w:rFonts w:ascii="Adobe Clean" w:hAnsi="Adobe Clean"/>
          <w:noProof/>
        </w:rPr>
        <w:drawing>
          <wp:inline distT="0" distB="0" distL="0" distR="0" wp14:anchorId="3D8FEB80" wp14:editId="554A4F83">
            <wp:extent cx="635000" cy="635000"/>
            <wp:effectExtent l="0" t="0" r="0" b="0"/>
            <wp:docPr id="5"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Exercise 1.1 - Open the L738 SPA React Project</w:t>
      </w:r>
    </w:p>
    <w:p w14:paraId="6C7C6BB2" w14:textId="20891E1E" w:rsidR="00721C08" w:rsidRPr="00721C08" w:rsidRDefault="00721C08" w:rsidP="00901921">
      <w:pPr>
        <w:numPr>
          <w:ilvl w:val="0"/>
          <w:numId w:val="11"/>
        </w:numPr>
        <w:spacing w:after="200"/>
        <w:rPr>
          <w:rFonts w:ascii="Adobe Clean" w:hAnsi="Adobe Clean"/>
        </w:rPr>
      </w:pPr>
      <w:r w:rsidRPr="00721C08">
        <w:rPr>
          <w:rFonts w:ascii="Adobe Clean" w:hAnsi="Adobe Clean"/>
        </w:rPr>
        <w:t xml:space="preserve">The </w:t>
      </w:r>
      <w:hyperlink r:id="rId31">
        <w:r w:rsidRPr="00721C08">
          <w:rPr>
            <w:rStyle w:val="Hyperlink"/>
            <w:rFonts w:ascii="Adobe Clean" w:hAnsi="Adobe Clean"/>
          </w:rPr>
          <w:t>Maven Archetype for SPA Starter Kit</w:t>
        </w:r>
      </w:hyperlink>
      <w:r w:rsidRPr="00721C08">
        <w:rPr>
          <w:rFonts w:ascii="Adobe Clean" w:hAnsi="Adobe Clean"/>
        </w:rPr>
        <w:t xml:space="preserve"> was used to create a new SPA project with React. The following </w:t>
      </w:r>
      <w:hyperlink r:id="rId32">
        <w:r w:rsidRPr="00721C08">
          <w:rPr>
            <w:rStyle w:val="Hyperlink"/>
            <w:rFonts w:ascii="Adobe Clean" w:hAnsi="Adobe Clean"/>
          </w:rPr>
          <w:t>parameters</w:t>
        </w:r>
      </w:hyperlink>
      <w:r w:rsidRPr="00721C08">
        <w:rPr>
          <w:rFonts w:ascii="Adobe Clean" w:hAnsi="Adobe Clean"/>
        </w:rPr>
        <w:t xml:space="preserve"> were used:</w:t>
      </w:r>
    </w:p>
    <w:p w14:paraId="7C3C7562"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mvn archetype:generate -B \</w:t>
      </w:r>
      <w:r w:rsidRPr="00721C08">
        <w:rPr>
          <w:rFonts w:ascii="Adobe Clean" w:hAnsi="Adobe Clean"/>
        </w:rPr>
        <w:br/>
      </w:r>
      <w:r w:rsidRPr="00721C08">
        <w:rPr>
          <w:rStyle w:val="VerbatimChar"/>
          <w:rFonts w:ascii="Adobe Clean" w:hAnsi="Adobe Clean"/>
        </w:rPr>
        <w:t xml:space="preserve">    -DarchetypeCatalog=local  \</w:t>
      </w:r>
      <w:r w:rsidRPr="00721C08">
        <w:rPr>
          <w:rFonts w:ascii="Adobe Clean" w:hAnsi="Adobe Clean"/>
        </w:rPr>
        <w:br/>
      </w:r>
      <w:r w:rsidRPr="00721C08">
        <w:rPr>
          <w:rStyle w:val="VerbatimChar"/>
          <w:rFonts w:ascii="Adobe Clean" w:hAnsi="Adobe Clean"/>
        </w:rPr>
        <w:t xml:space="preserve">    -DarchetypeGroupId=com.adobe.cq.spa.archetypes  \</w:t>
      </w:r>
      <w:r w:rsidRPr="00721C08">
        <w:rPr>
          <w:rFonts w:ascii="Adobe Clean" w:hAnsi="Adobe Clean"/>
        </w:rPr>
        <w:br/>
      </w:r>
      <w:r w:rsidRPr="00721C08">
        <w:rPr>
          <w:rStyle w:val="VerbatimChar"/>
          <w:rFonts w:ascii="Adobe Clean" w:hAnsi="Adobe Clean"/>
        </w:rPr>
        <w:t xml:space="preserve">    -DarchetypeArtifactId=aem-spa-project-archetype  \</w:t>
      </w:r>
      <w:r w:rsidRPr="00721C08">
        <w:rPr>
          <w:rFonts w:ascii="Adobe Clean" w:hAnsi="Adobe Clean"/>
        </w:rPr>
        <w:br/>
      </w:r>
      <w:r w:rsidRPr="00721C08">
        <w:rPr>
          <w:rStyle w:val="VerbatimChar"/>
          <w:rFonts w:ascii="Adobe Clean" w:hAnsi="Adobe Clean"/>
        </w:rPr>
        <w:t xml:space="preserve">    -DarchetypeVersion=1.1.1-SNAPSHOT \</w:t>
      </w:r>
      <w:r w:rsidRPr="00721C08">
        <w:rPr>
          <w:rFonts w:ascii="Adobe Clean" w:hAnsi="Adobe Clean"/>
        </w:rPr>
        <w:br/>
      </w:r>
      <w:r w:rsidRPr="00721C08">
        <w:rPr>
          <w:rStyle w:val="VerbatimChar"/>
          <w:rFonts w:ascii="Adobe Clean" w:hAnsi="Adobe Clean"/>
        </w:rPr>
        <w:t xml:space="preserve">    -Dpackage=summitlab \</w:t>
      </w:r>
      <w:r w:rsidRPr="00721C08">
        <w:rPr>
          <w:rFonts w:ascii="Adobe Clean" w:hAnsi="Adobe Clean"/>
        </w:rPr>
        <w:br/>
      </w:r>
      <w:r w:rsidRPr="00721C08">
        <w:rPr>
          <w:rStyle w:val="VerbatimChar"/>
          <w:rFonts w:ascii="Adobe Clean" w:hAnsi="Adobe Clean"/>
        </w:rPr>
        <w:t xml:space="preserve">    -DgroupId=com.adobe.summit \</w:t>
      </w:r>
      <w:r w:rsidRPr="00721C08">
        <w:rPr>
          <w:rFonts w:ascii="Adobe Clean" w:hAnsi="Adobe Clean"/>
        </w:rPr>
        <w:br/>
      </w:r>
      <w:r w:rsidRPr="00721C08">
        <w:rPr>
          <w:rStyle w:val="VerbatimChar"/>
          <w:rFonts w:ascii="Adobe Clean" w:hAnsi="Adobe Clean"/>
        </w:rPr>
        <w:t xml:space="preserve">    -DartifactId=L738-spa-react \</w:t>
      </w:r>
      <w:r w:rsidRPr="00721C08">
        <w:rPr>
          <w:rFonts w:ascii="Adobe Clean" w:hAnsi="Adobe Clean"/>
        </w:rPr>
        <w:br/>
      </w:r>
      <w:r w:rsidRPr="00721C08">
        <w:rPr>
          <w:rStyle w:val="VerbatimChar"/>
          <w:rFonts w:ascii="Adobe Clean" w:hAnsi="Adobe Clean"/>
        </w:rPr>
        <w:t xml:space="preserve">    -Dversion=0.0.1-SNAPSHOT \</w:t>
      </w:r>
      <w:r w:rsidRPr="00721C08">
        <w:rPr>
          <w:rFonts w:ascii="Adobe Clean" w:hAnsi="Adobe Clean"/>
        </w:rPr>
        <w:br/>
      </w:r>
      <w:r w:rsidRPr="00721C08">
        <w:rPr>
          <w:rStyle w:val="VerbatimChar"/>
          <w:rFonts w:ascii="Adobe Clean" w:hAnsi="Adobe Clean"/>
        </w:rPr>
        <w:t xml:space="preserve">    -DprojectTitle="L738 SPA React App"  \</w:t>
      </w:r>
      <w:r w:rsidRPr="00721C08">
        <w:rPr>
          <w:rFonts w:ascii="Adobe Clean" w:hAnsi="Adobe Clean"/>
        </w:rPr>
        <w:br/>
      </w:r>
      <w:r w:rsidRPr="00721C08">
        <w:rPr>
          <w:rStyle w:val="VerbatimChar"/>
          <w:rFonts w:ascii="Adobe Clean" w:hAnsi="Adobe Clean"/>
        </w:rPr>
        <w:t xml:space="preserve">    -DprojectName=L738-react  \</w:t>
      </w:r>
      <w:r w:rsidRPr="00721C08">
        <w:rPr>
          <w:rFonts w:ascii="Adobe Clean" w:hAnsi="Adobe Clean"/>
        </w:rPr>
        <w:br/>
      </w:r>
      <w:r w:rsidRPr="00721C08">
        <w:rPr>
          <w:rStyle w:val="VerbatimChar"/>
          <w:rFonts w:ascii="Adobe Clean" w:hAnsi="Adobe Clean"/>
        </w:rPr>
        <w:t xml:space="preserve">    -DcomponentGroup="L738 React Content" \</w:t>
      </w:r>
      <w:r w:rsidRPr="00721C08">
        <w:rPr>
          <w:rFonts w:ascii="Adobe Clean" w:hAnsi="Adobe Clean"/>
        </w:rPr>
        <w:br/>
      </w:r>
      <w:r w:rsidRPr="00721C08">
        <w:rPr>
          <w:rStyle w:val="VerbatimChar"/>
          <w:rFonts w:ascii="Adobe Clean" w:hAnsi="Adobe Clean"/>
        </w:rPr>
        <w:t xml:space="preserve">    -DoptionFrontend=react</w:t>
      </w:r>
    </w:p>
    <w:p w14:paraId="36703C32" w14:textId="77777777" w:rsidR="00721C08" w:rsidRPr="00721C08" w:rsidRDefault="00721C08" w:rsidP="00901921">
      <w:pPr>
        <w:pStyle w:val="Compact"/>
        <w:numPr>
          <w:ilvl w:val="0"/>
          <w:numId w:val="11"/>
        </w:numPr>
      </w:pPr>
      <w:r w:rsidRPr="00721C08">
        <w:t xml:space="preserve">Open </w:t>
      </w:r>
      <w:r w:rsidRPr="00721C08">
        <w:rPr>
          <w:b/>
        </w:rPr>
        <w:t>Visual Studio Code</w:t>
      </w:r>
      <w:r w:rsidRPr="00721C08">
        <w:t xml:space="preserve"> IDE</w:t>
      </w:r>
    </w:p>
    <w:p w14:paraId="0AC20CEE" w14:textId="77777777" w:rsidR="00721C08" w:rsidRPr="00721C08" w:rsidRDefault="00721C08" w:rsidP="00901921">
      <w:pPr>
        <w:pStyle w:val="Compact"/>
        <w:numPr>
          <w:ilvl w:val="0"/>
          <w:numId w:val="11"/>
        </w:numPr>
      </w:pPr>
      <w:r w:rsidRPr="00721C08">
        <w:t xml:space="preserve">Click </w:t>
      </w:r>
      <w:r w:rsidRPr="00721C08">
        <w:rPr>
          <w:b/>
        </w:rPr>
        <w:t>Open Folder</w:t>
      </w:r>
      <w:r w:rsidRPr="00721C08">
        <w:t xml:space="preserve"> and navigate to </w:t>
      </w:r>
      <w:r w:rsidRPr="00721C08">
        <w:rPr>
          <w:b/>
        </w:rPr>
        <w:t>Desktop</w:t>
      </w:r>
      <w:r w:rsidRPr="00721C08">
        <w:t xml:space="preserve"> &gt; </w:t>
      </w:r>
      <w:r w:rsidRPr="00721C08">
        <w:rPr>
          <w:b/>
        </w:rPr>
        <w:t>resources</w:t>
      </w:r>
      <w:r w:rsidRPr="00721C08">
        <w:t xml:space="preserve"> &gt; </w:t>
      </w:r>
      <w:r w:rsidRPr="00721C08">
        <w:rPr>
          <w:b/>
        </w:rPr>
        <w:t>lesson-1</w:t>
      </w:r>
      <w:r w:rsidRPr="00721C08">
        <w:t xml:space="preserve"> &gt; </w:t>
      </w:r>
      <w:r w:rsidRPr="00721C08">
        <w:rPr>
          <w:b/>
        </w:rPr>
        <w:t>L738-spa-react</w:t>
      </w:r>
      <w:r w:rsidRPr="00721C08">
        <w:t xml:space="preserve"> </w:t>
      </w:r>
      <w:r w:rsidRPr="00721C08">
        <w:rPr>
          <w:noProof/>
        </w:rPr>
        <w:drawing>
          <wp:inline distT="0" distB="0" distL="0" distR="0" wp14:anchorId="1ED92F68" wp14:editId="0CFC61F4">
            <wp:extent cx="5334000" cy="2687905"/>
            <wp:effectExtent l="0" t="0" r="0" b="0"/>
            <wp:docPr id="6" name="Picture" descr="L738-spa-react"/>
            <wp:cNvGraphicFramePr/>
            <a:graphic xmlns:a="http://schemas.openxmlformats.org/drawingml/2006/main">
              <a:graphicData uri="http://schemas.openxmlformats.org/drawingml/2006/picture">
                <pic:pic xmlns:pic="http://schemas.openxmlformats.org/drawingml/2006/picture">
                  <pic:nvPicPr>
                    <pic:cNvPr id="0" name="Picture" descr="./images/lesson-1/l738-spa-react-project.png"/>
                    <pic:cNvPicPr>
                      <a:picLocks noChangeAspect="1" noChangeArrowheads="1"/>
                    </pic:cNvPicPr>
                  </pic:nvPicPr>
                  <pic:blipFill>
                    <a:blip r:embed="rId33"/>
                    <a:stretch>
                      <a:fillRect/>
                    </a:stretch>
                  </pic:blipFill>
                  <pic:spPr bwMode="auto">
                    <a:xfrm>
                      <a:off x="0" y="0"/>
                      <a:ext cx="5334000" cy="2687905"/>
                    </a:xfrm>
                    <a:prstGeom prst="rect">
                      <a:avLst/>
                    </a:prstGeom>
                    <a:noFill/>
                    <a:ln w="9525">
                      <a:noFill/>
                      <a:headEnd/>
                      <a:tailEnd/>
                    </a:ln>
                  </pic:spPr>
                </pic:pic>
              </a:graphicData>
            </a:graphic>
          </wp:inline>
        </w:drawing>
      </w:r>
    </w:p>
    <w:p w14:paraId="5176B3DE" w14:textId="77777777" w:rsidR="00721C08" w:rsidRPr="00721C08" w:rsidRDefault="00721C08" w:rsidP="00901921">
      <w:pPr>
        <w:pStyle w:val="Compact"/>
        <w:numPr>
          <w:ilvl w:val="0"/>
          <w:numId w:val="11"/>
        </w:numPr>
      </w:pPr>
      <w:r w:rsidRPr="00721C08">
        <w:t>There are 5 folders in the project that represent individual Maven modules</w:t>
      </w:r>
    </w:p>
    <w:p w14:paraId="51DF2855" w14:textId="77777777" w:rsidR="00721C08" w:rsidRPr="00721C08" w:rsidRDefault="00721C08" w:rsidP="00901921">
      <w:pPr>
        <w:pStyle w:val="Compact"/>
        <w:numPr>
          <w:ilvl w:val="1"/>
          <w:numId w:val="7"/>
        </w:numPr>
      </w:pPr>
      <w:r w:rsidRPr="00721C08">
        <w:rPr>
          <w:b/>
        </w:rPr>
        <w:t>all</w:t>
      </w:r>
      <w:r w:rsidRPr="00721C08">
        <w:t xml:space="preserve"> Combines all modules in a single package</w:t>
      </w:r>
    </w:p>
    <w:p w14:paraId="791B392A" w14:textId="77777777" w:rsidR="00721C08" w:rsidRPr="00721C08" w:rsidRDefault="00721C08" w:rsidP="00901921">
      <w:pPr>
        <w:pStyle w:val="Compact"/>
        <w:numPr>
          <w:ilvl w:val="1"/>
          <w:numId w:val="7"/>
        </w:numPr>
      </w:pPr>
      <w:r w:rsidRPr="00721C08">
        <w:rPr>
          <w:b/>
        </w:rPr>
        <w:t>core</w:t>
      </w:r>
      <w:r w:rsidRPr="00721C08">
        <w:t>: OSGi bundle containing Java code</w:t>
      </w:r>
    </w:p>
    <w:p w14:paraId="246CFCDE" w14:textId="77777777" w:rsidR="00721C08" w:rsidRPr="00721C08" w:rsidRDefault="00721C08" w:rsidP="00901921">
      <w:pPr>
        <w:pStyle w:val="Compact"/>
        <w:numPr>
          <w:ilvl w:val="1"/>
          <w:numId w:val="7"/>
        </w:numPr>
      </w:pPr>
      <w:r w:rsidRPr="00721C08">
        <w:rPr>
          <w:b/>
        </w:rPr>
        <w:t>react-app</w:t>
      </w:r>
      <w:r w:rsidRPr="00721C08">
        <w:t xml:space="preserve"> React application</w:t>
      </w:r>
    </w:p>
    <w:p w14:paraId="042D86D3" w14:textId="77777777" w:rsidR="00721C08" w:rsidRPr="00721C08" w:rsidRDefault="00721C08" w:rsidP="00901921">
      <w:pPr>
        <w:pStyle w:val="Compact"/>
        <w:numPr>
          <w:ilvl w:val="1"/>
          <w:numId w:val="7"/>
        </w:numPr>
      </w:pPr>
      <w:r w:rsidRPr="00721C08">
        <w:rPr>
          <w:b/>
        </w:rPr>
        <w:lastRenderedPageBreak/>
        <w:t>ui.apps</w:t>
      </w:r>
      <w:r w:rsidRPr="00721C08">
        <w:t xml:space="preserve"> - AEM components and dialog definitions</w:t>
      </w:r>
    </w:p>
    <w:p w14:paraId="619A0CA4" w14:textId="77777777" w:rsidR="00721C08" w:rsidRPr="00721C08" w:rsidRDefault="00721C08" w:rsidP="00901921">
      <w:pPr>
        <w:pStyle w:val="Compact"/>
        <w:numPr>
          <w:ilvl w:val="1"/>
          <w:numId w:val="7"/>
        </w:numPr>
      </w:pPr>
      <w:r w:rsidRPr="00721C08">
        <w:rPr>
          <w:b/>
        </w:rPr>
        <w:t>ui.content</w:t>
      </w:r>
      <w:r w:rsidRPr="00721C08">
        <w:t xml:space="preserve"> - AEM templates and configurations</w:t>
      </w:r>
    </w:p>
    <w:p w14:paraId="6DE3CE0F" w14:textId="77777777" w:rsidR="00721C08" w:rsidRPr="00721C08" w:rsidRDefault="00721C08" w:rsidP="00901921">
      <w:pPr>
        <w:numPr>
          <w:ilvl w:val="0"/>
          <w:numId w:val="11"/>
        </w:numPr>
        <w:spacing w:after="200"/>
        <w:rPr>
          <w:rFonts w:ascii="Adobe Clean" w:hAnsi="Adobe Clean"/>
        </w:rPr>
      </w:pPr>
      <w:r w:rsidRPr="00721C08">
        <w:rPr>
          <w:rFonts w:ascii="Adobe Clean" w:hAnsi="Adobe Clean"/>
        </w:rPr>
        <w:t xml:space="preserve">Beneath the </w:t>
      </w:r>
      <w:r w:rsidRPr="00721C08">
        <w:rPr>
          <w:rFonts w:ascii="Adobe Clean" w:hAnsi="Adobe Clean"/>
          <w:b/>
        </w:rPr>
        <w:t>react-app</w:t>
      </w:r>
      <w:r w:rsidRPr="00721C08">
        <w:rPr>
          <w:rFonts w:ascii="Adobe Clean" w:hAnsi="Adobe Clean"/>
        </w:rPr>
        <w:t xml:space="preserve"> folder, open the file: </w:t>
      </w:r>
      <w:r w:rsidRPr="00721C08">
        <w:rPr>
          <w:rStyle w:val="VerbatimChar"/>
          <w:rFonts w:ascii="Adobe Clean" w:hAnsi="Adobe Clean"/>
        </w:rPr>
        <w:t>package.json</w:t>
      </w:r>
      <w:r w:rsidRPr="00721C08">
        <w:rPr>
          <w:rFonts w:ascii="Adobe Clean" w:hAnsi="Adobe Clean"/>
        </w:rPr>
        <w:t xml:space="preserve">. Inspect the </w:t>
      </w:r>
      <w:r w:rsidRPr="00721C08">
        <w:rPr>
          <w:rFonts w:ascii="Adobe Clean" w:hAnsi="Adobe Clean"/>
          <w:b/>
        </w:rPr>
        <w:t>npm</w:t>
      </w:r>
      <w:r w:rsidRPr="00721C08">
        <w:rPr>
          <w:rFonts w:ascii="Adobe Clean" w:hAnsi="Adobe Clean"/>
        </w:rPr>
        <w:t xml:space="preserve"> scripts </w:t>
      </w:r>
      <w:r w:rsidRPr="00721C08">
        <w:rPr>
          <w:rFonts w:ascii="Adobe Clean" w:hAnsi="Adobe Clean"/>
          <w:b/>
        </w:rPr>
        <w:t>build</w:t>
      </w:r>
      <w:r w:rsidRPr="00721C08">
        <w:rPr>
          <w:rFonts w:ascii="Adobe Clean" w:hAnsi="Adobe Clean"/>
        </w:rPr>
        <w:t xml:space="preserve"> command:</w:t>
      </w:r>
    </w:p>
    <w:p w14:paraId="57651786" w14:textId="77777777" w:rsidR="00721C08" w:rsidRPr="00721C08" w:rsidRDefault="00721C08" w:rsidP="00901921">
      <w:pPr>
        <w:numPr>
          <w:ilvl w:val="0"/>
          <w:numId w:val="6"/>
        </w:numPr>
        <w:spacing w:after="200"/>
        <w:rPr>
          <w:rFonts w:ascii="Adobe Clean" w:hAnsi="Adobe Clean"/>
        </w:rPr>
      </w:pPr>
      <w:r w:rsidRPr="00721C08">
        <w:rPr>
          <w:rStyle w:val="VerbatimChar"/>
          <w:rFonts w:ascii="Adobe Clean" w:hAnsi="Adobe Clean"/>
        </w:rPr>
        <w:t>"build": "react-scripts build &amp;&amp; clientlib --verbose"</w:t>
      </w:r>
    </w:p>
    <w:p w14:paraId="5C44561B" w14:textId="77777777" w:rsidR="00721C08" w:rsidRPr="00721C08" w:rsidRDefault="00721C08" w:rsidP="00901921">
      <w:pPr>
        <w:pStyle w:val="Compact"/>
        <w:numPr>
          <w:ilvl w:val="0"/>
          <w:numId w:val="6"/>
        </w:numPr>
      </w:pPr>
      <w:r w:rsidRPr="00721C08">
        <w:t>This will trigger a production build of the react application and then copy the compiled JS and CSS into an AEM Client library.</w:t>
      </w:r>
    </w:p>
    <w:p w14:paraId="44A82F43" w14:textId="77777777" w:rsidR="00721C08" w:rsidRPr="00721C08" w:rsidRDefault="00721C08" w:rsidP="00901921">
      <w:pPr>
        <w:numPr>
          <w:ilvl w:val="0"/>
          <w:numId w:val="11"/>
        </w:numPr>
        <w:spacing w:after="200"/>
        <w:rPr>
          <w:rFonts w:ascii="Adobe Clean" w:hAnsi="Adobe Clean"/>
        </w:rPr>
      </w:pPr>
      <w:r w:rsidRPr="00721C08">
        <w:rPr>
          <w:rFonts w:ascii="Adobe Clean" w:hAnsi="Adobe Clean"/>
        </w:rPr>
        <w:t xml:space="preserve">Beneath the </w:t>
      </w:r>
      <w:r w:rsidRPr="00721C08">
        <w:rPr>
          <w:rFonts w:ascii="Adobe Clean" w:hAnsi="Adobe Clean"/>
          <w:b/>
        </w:rPr>
        <w:t>react-app</w:t>
      </w:r>
      <w:r w:rsidRPr="00721C08">
        <w:rPr>
          <w:rFonts w:ascii="Adobe Clean" w:hAnsi="Adobe Clean"/>
        </w:rPr>
        <w:t xml:space="preserve"> folder, open the file: </w:t>
      </w:r>
      <w:r w:rsidRPr="00721C08">
        <w:rPr>
          <w:rStyle w:val="VerbatimChar"/>
          <w:rFonts w:ascii="Adobe Clean" w:hAnsi="Adobe Clean"/>
        </w:rPr>
        <w:t>clientlib.config.js</w:t>
      </w:r>
      <w:r w:rsidRPr="00721C08">
        <w:rPr>
          <w:rFonts w:ascii="Adobe Clean" w:hAnsi="Adobe Clean"/>
        </w:rPr>
        <w:t xml:space="preserve">. This is the </w:t>
      </w:r>
      <w:hyperlink r:id="rId34">
        <w:r w:rsidRPr="00721C08">
          <w:rPr>
            <w:rStyle w:val="Hyperlink"/>
            <w:rFonts w:ascii="Adobe Clean" w:hAnsi="Adobe Clean"/>
          </w:rPr>
          <w:t>aem-clientlib-generator</w:t>
        </w:r>
      </w:hyperlink>
      <w:r w:rsidRPr="00721C08">
        <w:rPr>
          <w:rFonts w:ascii="Adobe Clean" w:hAnsi="Adobe Clean"/>
        </w:rPr>
        <w:t xml:space="preserve"> used to transform the production build of the react app into an AEM client library that will be copied into the </w:t>
      </w:r>
      <w:r w:rsidRPr="00721C08">
        <w:rPr>
          <w:rFonts w:ascii="Adobe Clean" w:hAnsi="Adobe Clean"/>
          <w:b/>
        </w:rPr>
        <w:t>ui.apps</w:t>
      </w:r>
      <w:r w:rsidRPr="00721C08">
        <w:rPr>
          <w:rFonts w:ascii="Adobe Clean" w:hAnsi="Adobe Clean"/>
        </w:rPr>
        <w:t xml:space="preserve"> folder.</w:t>
      </w:r>
    </w:p>
    <w:p w14:paraId="0329F4EF" w14:textId="77777777" w:rsidR="00721C08" w:rsidRPr="00721C08" w:rsidRDefault="00721C08" w:rsidP="00721C08">
      <w:pPr>
        <w:pStyle w:val="Heading3"/>
        <w:rPr>
          <w:rFonts w:ascii="Adobe Clean" w:hAnsi="Adobe Clean"/>
        </w:rPr>
      </w:pPr>
      <w:bookmarkStart w:id="109" w:name="react-exercise-1.2---build-the-l738-spa-"/>
      <w:bookmarkStart w:id="110" w:name="_Toc11858745"/>
      <w:bookmarkEnd w:id="109"/>
      <w:r w:rsidRPr="00721C08">
        <w:rPr>
          <w:rFonts w:ascii="Adobe Clean" w:hAnsi="Adobe Clean"/>
          <w:noProof/>
        </w:rPr>
        <w:drawing>
          <wp:inline distT="0" distB="0" distL="0" distR="0" wp14:anchorId="494697D2" wp14:editId="343B2663">
            <wp:extent cx="635000" cy="635000"/>
            <wp:effectExtent l="0" t="0" r="0" b="0"/>
            <wp:docPr id="7"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Exercise 1.2 - Build the L738 SPA React Project</w:t>
      </w:r>
      <w:bookmarkEnd w:id="110"/>
    </w:p>
    <w:p w14:paraId="7BA63542" w14:textId="77777777" w:rsidR="00721C08" w:rsidRPr="00721C08" w:rsidRDefault="00721C08" w:rsidP="00901921">
      <w:pPr>
        <w:numPr>
          <w:ilvl w:val="0"/>
          <w:numId w:val="12"/>
        </w:numPr>
        <w:spacing w:after="200"/>
        <w:rPr>
          <w:rFonts w:ascii="Adobe Clean" w:hAnsi="Adobe Clean"/>
        </w:rPr>
      </w:pPr>
      <w:r w:rsidRPr="00721C08">
        <w:rPr>
          <w:rFonts w:ascii="Adobe Clean" w:hAnsi="Adobe Clean"/>
        </w:rPr>
        <w:t xml:space="preserve">In </w:t>
      </w:r>
      <w:r w:rsidRPr="00721C08">
        <w:rPr>
          <w:rFonts w:ascii="Adobe Clean" w:hAnsi="Adobe Clean"/>
          <w:b/>
        </w:rPr>
        <w:t>Visual Studio Code</w:t>
      </w:r>
      <w:r w:rsidRPr="00721C08">
        <w:rPr>
          <w:rFonts w:ascii="Adobe Clean" w:hAnsi="Adobe Clean"/>
        </w:rPr>
        <w:t xml:space="preserve"> from menu bar &gt; </w:t>
      </w:r>
      <w:r w:rsidRPr="00721C08">
        <w:rPr>
          <w:rFonts w:ascii="Adobe Clean" w:hAnsi="Adobe Clean"/>
          <w:b/>
        </w:rPr>
        <w:t>Terminal</w:t>
      </w:r>
      <w:r w:rsidRPr="00721C08">
        <w:rPr>
          <w:rFonts w:ascii="Adobe Clean" w:hAnsi="Adobe Clean"/>
        </w:rPr>
        <w:t xml:space="preserve"> &gt; </w:t>
      </w:r>
      <w:r w:rsidRPr="00721C08">
        <w:rPr>
          <w:rFonts w:ascii="Adobe Clean" w:hAnsi="Adobe Clean"/>
          <w:b/>
        </w:rPr>
        <w:t>New Terminal</w:t>
      </w:r>
    </w:p>
    <w:p w14:paraId="32562D46"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drawing>
          <wp:inline distT="0" distB="0" distL="0" distR="0" wp14:anchorId="5C3C684C" wp14:editId="147A1EA1">
            <wp:extent cx="3568700" cy="3822700"/>
            <wp:effectExtent l="0" t="0" r="0" b="0"/>
            <wp:docPr id="91" name="Picture" descr="Open terminal"/>
            <wp:cNvGraphicFramePr/>
            <a:graphic xmlns:a="http://schemas.openxmlformats.org/drawingml/2006/main">
              <a:graphicData uri="http://schemas.openxmlformats.org/drawingml/2006/picture">
                <pic:pic xmlns:pic="http://schemas.openxmlformats.org/drawingml/2006/picture">
                  <pic:nvPicPr>
                    <pic:cNvPr id="0" name="Picture" descr="./images/lesson-1/open-terminal.png"/>
                    <pic:cNvPicPr>
                      <a:picLocks noChangeAspect="1" noChangeArrowheads="1"/>
                    </pic:cNvPicPr>
                  </pic:nvPicPr>
                  <pic:blipFill>
                    <a:blip r:embed="rId35"/>
                    <a:stretch>
                      <a:fillRect/>
                    </a:stretch>
                  </pic:blipFill>
                  <pic:spPr bwMode="auto">
                    <a:xfrm>
                      <a:off x="0" y="0"/>
                      <a:ext cx="3568700" cy="3822700"/>
                    </a:xfrm>
                    <a:prstGeom prst="rect">
                      <a:avLst/>
                    </a:prstGeom>
                    <a:noFill/>
                    <a:ln w="9525">
                      <a:noFill/>
                      <a:headEnd/>
                      <a:tailEnd/>
                    </a:ln>
                  </pic:spPr>
                </pic:pic>
              </a:graphicData>
            </a:graphic>
          </wp:inline>
        </w:drawing>
      </w:r>
    </w:p>
    <w:p w14:paraId="2F13B06C"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Open terminal</w:t>
      </w:r>
    </w:p>
    <w:p w14:paraId="2163D87B" w14:textId="77777777" w:rsidR="00721C08" w:rsidRPr="00721C08" w:rsidRDefault="00721C08" w:rsidP="00901921">
      <w:pPr>
        <w:pStyle w:val="Compact"/>
        <w:numPr>
          <w:ilvl w:val="0"/>
          <w:numId w:val="12"/>
        </w:numPr>
      </w:pPr>
      <w:r w:rsidRPr="00721C08">
        <w:t xml:space="preserve">The terminal should default to be in the directory: </w:t>
      </w:r>
      <w:r w:rsidRPr="00721C08">
        <w:rPr>
          <w:rStyle w:val="VerbatimChar"/>
          <w:rFonts w:ascii="Adobe Clean" w:hAnsi="Adobe Clean"/>
        </w:rPr>
        <w:t>~/Desktop/resources/lesson-1/L738-spa-react</w:t>
      </w:r>
      <w:r w:rsidRPr="00721C08">
        <w:t>.</w:t>
      </w:r>
    </w:p>
    <w:p w14:paraId="0E74B7D6" w14:textId="77777777" w:rsidR="00721C08" w:rsidRPr="00721C08" w:rsidRDefault="00721C08" w:rsidP="00901921">
      <w:pPr>
        <w:numPr>
          <w:ilvl w:val="0"/>
          <w:numId w:val="12"/>
        </w:numPr>
        <w:spacing w:after="200"/>
        <w:rPr>
          <w:rFonts w:ascii="Adobe Clean" w:hAnsi="Adobe Clean"/>
        </w:rPr>
      </w:pPr>
      <w:r w:rsidRPr="00721C08">
        <w:rPr>
          <w:rFonts w:ascii="Adobe Clean" w:hAnsi="Adobe Clean"/>
        </w:rPr>
        <w:t>Run the following command in the terminal:</w:t>
      </w:r>
    </w:p>
    <w:p w14:paraId="2EBD355B"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lastRenderedPageBreak/>
        <w:t>$ mvn -PautoInstallPackage clean install</w:t>
      </w:r>
    </w:p>
    <w:p w14:paraId="2BB4A8C5" w14:textId="77777777" w:rsidR="00721C08" w:rsidRPr="00721C08" w:rsidRDefault="00721C08" w:rsidP="00901921">
      <w:pPr>
        <w:numPr>
          <w:ilvl w:val="0"/>
          <w:numId w:val="6"/>
        </w:numPr>
        <w:spacing w:after="200"/>
        <w:rPr>
          <w:rFonts w:ascii="Adobe Clean" w:hAnsi="Adobe Clean"/>
        </w:rPr>
      </w:pPr>
      <w:r w:rsidRPr="00721C08">
        <w:rPr>
          <w:rFonts w:ascii="Adobe Clean" w:hAnsi="Adobe Clean"/>
        </w:rPr>
        <w:t xml:space="preserve">This will build and deploy the application to a local instance of AEM running at </w:t>
      </w:r>
      <w:hyperlink r:id="rId36">
        <w:r w:rsidRPr="00721C08">
          <w:rPr>
            <w:rStyle w:val="Hyperlink"/>
            <w:rFonts w:ascii="Adobe Clean" w:hAnsi="Adobe Clean"/>
          </w:rPr>
          <w:t>http://localhost:4502</w:t>
        </w:r>
      </w:hyperlink>
      <w:r w:rsidRPr="00721C08">
        <w:rPr>
          <w:rFonts w:ascii="Adobe Clean" w:hAnsi="Adobe Clean"/>
        </w:rPr>
        <w:t>.</w:t>
      </w:r>
    </w:p>
    <w:p w14:paraId="4CBB56B2"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INFO] ------------------------------------------------------------------------</w:t>
      </w:r>
      <w:r w:rsidRPr="00721C08">
        <w:rPr>
          <w:rFonts w:ascii="Adobe Clean" w:hAnsi="Adobe Clean"/>
        </w:rPr>
        <w:br/>
      </w:r>
      <w:r w:rsidRPr="00721C08">
        <w:rPr>
          <w:rStyle w:val="VerbatimChar"/>
          <w:rFonts w:ascii="Adobe Clean" w:hAnsi="Adobe Clean"/>
        </w:rPr>
        <w:t>[INFO] Reactor Summary:</w:t>
      </w:r>
      <w:r w:rsidRPr="00721C08">
        <w:rPr>
          <w:rFonts w:ascii="Adobe Clean" w:hAnsi="Adobe Clean"/>
        </w:rPr>
        <w:br/>
      </w:r>
      <w:r w:rsidRPr="00721C08">
        <w:rPr>
          <w:rStyle w:val="VerbatimChar"/>
          <w:rFonts w:ascii="Adobe Clean" w:hAnsi="Adobe Clean"/>
        </w:rPr>
        <w:t>[INFO]</w:t>
      </w:r>
      <w:r w:rsidRPr="00721C08">
        <w:rPr>
          <w:rFonts w:ascii="Adobe Clean" w:hAnsi="Adobe Clean"/>
        </w:rPr>
        <w:br/>
      </w:r>
      <w:r w:rsidRPr="00721C08">
        <w:rPr>
          <w:rStyle w:val="VerbatimChar"/>
          <w:rFonts w:ascii="Adobe Clean" w:hAnsi="Adobe Clean"/>
        </w:rPr>
        <w:t>[INFO] L738 SPA React App Reactor ......................... SUCCESS [  0.300 s]</w:t>
      </w:r>
      <w:r w:rsidRPr="00721C08">
        <w:rPr>
          <w:rFonts w:ascii="Adobe Clean" w:hAnsi="Adobe Clean"/>
        </w:rPr>
        <w:br/>
      </w:r>
      <w:r w:rsidRPr="00721C08">
        <w:rPr>
          <w:rStyle w:val="VerbatimChar"/>
          <w:rFonts w:ascii="Adobe Clean" w:hAnsi="Adobe Clean"/>
        </w:rPr>
        <w:t>[INFO] L738 SPA React App Core ............................ SUCCESS [  6.849 s]</w:t>
      </w:r>
      <w:r w:rsidRPr="00721C08">
        <w:rPr>
          <w:rFonts w:ascii="Adobe Clean" w:hAnsi="Adobe Clean"/>
        </w:rPr>
        <w:br/>
      </w:r>
      <w:r w:rsidRPr="00721C08">
        <w:rPr>
          <w:rStyle w:val="VerbatimChar"/>
          <w:rFonts w:ascii="Adobe Clean" w:hAnsi="Adobe Clean"/>
        </w:rPr>
        <w:t>[INFO] L738 SPA React App React App ....................... SUCCESS [ 32.572 s]</w:t>
      </w:r>
      <w:r w:rsidRPr="00721C08">
        <w:rPr>
          <w:rFonts w:ascii="Adobe Clean" w:hAnsi="Adobe Clean"/>
        </w:rPr>
        <w:br/>
      </w:r>
      <w:r w:rsidRPr="00721C08">
        <w:rPr>
          <w:rStyle w:val="VerbatimChar"/>
          <w:rFonts w:ascii="Adobe Clean" w:hAnsi="Adobe Clean"/>
        </w:rPr>
        <w:t>[INFO] L738 SPA React App - SPA UI apps ................... SUCCESS [  1.152 s]</w:t>
      </w:r>
      <w:r w:rsidRPr="00721C08">
        <w:rPr>
          <w:rFonts w:ascii="Adobe Clean" w:hAnsi="Adobe Clean"/>
        </w:rPr>
        <w:br/>
      </w:r>
      <w:r w:rsidRPr="00721C08">
        <w:rPr>
          <w:rStyle w:val="VerbatimChar"/>
          <w:rFonts w:ascii="Adobe Clean" w:hAnsi="Adobe Clean"/>
        </w:rPr>
        <w:t>[INFO] L738 SPA React App - SPA UI content ................ SUCCESS [  0.644 s]</w:t>
      </w:r>
      <w:r w:rsidRPr="00721C08">
        <w:rPr>
          <w:rFonts w:ascii="Adobe Clean" w:hAnsi="Adobe Clean"/>
        </w:rPr>
        <w:br/>
      </w:r>
      <w:r w:rsidRPr="00721C08">
        <w:rPr>
          <w:rStyle w:val="VerbatimChar"/>
          <w:rFonts w:ascii="Adobe Clean" w:hAnsi="Adobe Clean"/>
        </w:rPr>
        <w:t>[INFO] L738 SPA React App All-in-One ...................... SUCCESS [  0.885 s]</w:t>
      </w:r>
      <w:r w:rsidRPr="00721C08">
        <w:rPr>
          <w:rFonts w:ascii="Adobe Clean" w:hAnsi="Adobe Clean"/>
        </w:rPr>
        <w:br/>
      </w:r>
      <w:r w:rsidRPr="00721C08">
        <w:rPr>
          <w:rStyle w:val="VerbatimChar"/>
          <w:rFonts w:ascii="Adobe Clean" w:hAnsi="Adobe Clean"/>
        </w:rPr>
        <w:t>[INFO] ------------------------------------------------------------------------</w:t>
      </w:r>
      <w:r w:rsidRPr="00721C08">
        <w:rPr>
          <w:rFonts w:ascii="Adobe Clean" w:hAnsi="Adobe Clean"/>
        </w:rPr>
        <w:br/>
      </w:r>
      <w:r w:rsidRPr="00721C08">
        <w:rPr>
          <w:rStyle w:val="VerbatimChar"/>
          <w:rFonts w:ascii="Adobe Clean" w:hAnsi="Adobe Clean"/>
        </w:rPr>
        <w:t>[INFO] BUILD SUCCESS</w:t>
      </w:r>
      <w:r w:rsidRPr="00721C08">
        <w:rPr>
          <w:rFonts w:ascii="Adobe Clean" w:hAnsi="Adobe Clean"/>
        </w:rPr>
        <w:br/>
      </w:r>
      <w:r w:rsidRPr="00721C08">
        <w:rPr>
          <w:rStyle w:val="VerbatimChar"/>
          <w:rFonts w:ascii="Adobe Clean" w:hAnsi="Adobe Clean"/>
        </w:rPr>
        <w:t>[INFO] ------------------------------------------------------------------------</w:t>
      </w:r>
      <w:r w:rsidRPr="00721C08">
        <w:rPr>
          <w:rFonts w:ascii="Adobe Clean" w:hAnsi="Adobe Clean"/>
        </w:rPr>
        <w:br/>
      </w:r>
      <w:r w:rsidRPr="00721C08">
        <w:rPr>
          <w:rStyle w:val="VerbatimChar"/>
          <w:rFonts w:ascii="Adobe Clean" w:hAnsi="Adobe Clean"/>
        </w:rPr>
        <w:t>[INFO] Total time: 43.965 s</w:t>
      </w:r>
      <w:r w:rsidRPr="00721C08">
        <w:rPr>
          <w:rFonts w:ascii="Adobe Clean" w:hAnsi="Adobe Clean"/>
        </w:rPr>
        <w:br/>
      </w:r>
      <w:r w:rsidRPr="00721C08">
        <w:rPr>
          <w:rStyle w:val="VerbatimChar"/>
          <w:rFonts w:ascii="Adobe Clean" w:hAnsi="Adobe Clean"/>
        </w:rPr>
        <w:t>[INFO] Finished at: 2019-01-25T17:27:13-05:00</w:t>
      </w:r>
      <w:r w:rsidRPr="00721C08">
        <w:rPr>
          <w:rFonts w:ascii="Adobe Clean" w:hAnsi="Adobe Clean"/>
        </w:rPr>
        <w:br/>
      </w:r>
      <w:r w:rsidRPr="00721C08">
        <w:rPr>
          <w:rStyle w:val="VerbatimChar"/>
          <w:rFonts w:ascii="Adobe Clean" w:hAnsi="Adobe Clean"/>
        </w:rPr>
        <w:t>[INFO] Final Memory: 55M/714M</w:t>
      </w:r>
    </w:p>
    <w:p w14:paraId="49F9CF4B" w14:textId="77777777" w:rsidR="00721C08" w:rsidRPr="00721C08" w:rsidRDefault="00721C08" w:rsidP="00901921">
      <w:pPr>
        <w:pStyle w:val="Compact"/>
        <w:numPr>
          <w:ilvl w:val="0"/>
          <w:numId w:val="12"/>
        </w:numPr>
      </w:pPr>
      <w:r w:rsidRPr="00721C08">
        <w:t xml:space="preserve">Open a new browser and navigate to AEM: </w:t>
      </w:r>
      <w:hyperlink r:id="rId37">
        <w:r w:rsidRPr="00721C08">
          <w:rPr>
            <w:rStyle w:val="Hyperlink"/>
          </w:rPr>
          <w:t>http://localhost:4502</w:t>
        </w:r>
      </w:hyperlink>
      <w:r w:rsidRPr="00721C08">
        <w:t>.</w:t>
      </w:r>
    </w:p>
    <w:p w14:paraId="0F9247EA" w14:textId="77777777" w:rsidR="00721C08" w:rsidRPr="00721C08" w:rsidRDefault="00721C08" w:rsidP="00901921">
      <w:pPr>
        <w:pStyle w:val="Compact"/>
        <w:numPr>
          <w:ilvl w:val="0"/>
          <w:numId w:val="12"/>
        </w:numPr>
      </w:pPr>
      <w:r w:rsidRPr="00721C08">
        <w:t>Login using the credentials:</w:t>
      </w:r>
    </w:p>
    <w:p w14:paraId="79DDA369" w14:textId="77777777" w:rsidR="00721C08" w:rsidRPr="00721C08" w:rsidRDefault="00721C08" w:rsidP="00901921">
      <w:pPr>
        <w:pStyle w:val="Compact"/>
        <w:numPr>
          <w:ilvl w:val="1"/>
          <w:numId w:val="7"/>
        </w:numPr>
      </w:pPr>
      <w:r w:rsidRPr="00721C08">
        <w:t xml:space="preserve">User name: </w:t>
      </w:r>
      <w:r w:rsidRPr="00721C08">
        <w:rPr>
          <w:b/>
        </w:rPr>
        <w:t>admin</w:t>
      </w:r>
    </w:p>
    <w:p w14:paraId="46D2F751" w14:textId="77777777" w:rsidR="00721C08" w:rsidRPr="00721C08" w:rsidRDefault="00721C08" w:rsidP="00901921">
      <w:pPr>
        <w:pStyle w:val="Compact"/>
        <w:numPr>
          <w:ilvl w:val="1"/>
          <w:numId w:val="7"/>
        </w:numPr>
      </w:pPr>
      <w:r w:rsidRPr="00721C08">
        <w:t xml:space="preserve">Password: </w:t>
      </w:r>
      <w:r w:rsidRPr="00721C08">
        <w:rPr>
          <w:b/>
        </w:rPr>
        <w:t>admin</w:t>
      </w:r>
    </w:p>
    <w:p w14:paraId="2666C827" w14:textId="77777777" w:rsidR="00721C08" w:rsidRPr="00721C08" w:rsidRDefault="00721C08" w:rsidP="00901921">
      <w:pPr>
        <w:numPr>
          <w:ilvl w:val="0"/>
          <w:numId w:val="12"/>
        </w:numPr>
        <w:spacing w:after="200"/>
        <w:rPr>
          <w:rFonts w:ascii="Adobe Clean" w:hAnsi="Adobe Clean"/>
        </w:rPr>
      </w:pPr>
      <w:r w:rsidRPr="00721C08">
        <w:rPr>
          <w:rFonts w:ascii="Adobe Clean" w:hAnsi="Adobe Clean"/>
        </w:rPr>
        <w:t xml:space="preserve">Click </w:t>
      </w:r>
      <w:r w:rsidRPr="00721C08">
        <w:rPr>
          <w:rFonts w:ascii="Adobe Clean" w:hAnsi="Adobe Clean"/>
          <w:b/>
        </w:rPr>
        <w:t>Tools</w:t>
      </w:r>
      <w:r w:rsidRPr="00721C08">
        <w:rPr>
          <w:rFonts w:ascii="Adobe Clean" w:hAnsi="Adobe Clean"/>
        </w:rPr>
        <w:t xml:space="preserve"> &gt; </w:t>
      </w:r>
      <w:r w:rsidRPr="00721C08">
        <w:rPr>
          <w:rFonts w:ascii="Adobe Clean" w:hAnsi="Adobe Clean"/>
          <w:b/>
        </w:rPr>
        <w:t>Deployment</w:t>
      </w:r>
      <w:r w:rsidRPr="00721C08">
        <w:rPr>
          <w:rFonts w:ascii="Adobe Clean" w:hAnsi="Adobe Clean"/>
        </w:rPr>
        <w:t xml:space="preserve"> &gt; </w:t>
      </w:r>
      <w:r w:rsidRPr="00721C08">
        <w:rPr>
          <w:rFonts w:ascii="Adobe Clean" w:hAnsi="Adobe Clean"/>
          <w:b/>
        </w:rPr>
        <w:t>Packages</w:t>
      </w:r>
      <w:r w:rsidRPr="00721C08">
        <w:rPr>
          <w:rFonts w:ascii="Adobe Clean" w:hAnsi="Adobe Clean"/>
        </w:rPr>
        <w:t xml:space="preserve"> to navigate to CRX Package Manager:</w:t>
      </w:r>
    </w:p>
    <w:p w14:paraId="50193EF5"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lastRenderedPageBreak/>
        <w:drawing>
          <wp:inline distT="0" distB="0" distL="0" distR="0" wp14:anchorId="2BF5B2FF" wp14:editId="0BE0B66F">
            <wp:extent cx="5334000" cy="3308499"/>
            <wp:effectExtent l="0" t="0" r="0" b="0"/>
            <wp:docPr id="9" name="Picture" descr="Package Manager"/>
            <wp:cNvGraphicFramePr/>
            <a:graphic xmlns:a="http://schemas.openxmlformats.org/drawingml/2006/main">
              <a:graphicData uri="http://schemas.openxmlformats.org/drawingml/2006/picture">
                <pic:pic xmlns:pic="http://schemas.openxmlformats.org/drawingml/2006/picture">
                  <pic:nvPicPr>
                    <pic:cNvPr id="0" name="Picture" descr="./images/lesson-1/package-manager.png"/>
                    <pic:cNvPicPr>
                      <a:picLocks noChangeAspect="1" noChangeArrowheads="1"/>
                    </pic:cNvPicPr>
                  </pic:nvPicPr>
                  <pic:blipFill>
                    <a:blip r:embed="rId38"/>
                    <a:stretch>
                      <a:fillRect/>
                    </a:stretch>
                  </pic:blipFill>
                  <pic:spPr bwMode="auto">
                    <a:xfrm>
                      <a:off x="0" y="0"/>
                      <a:ext cx="5334000" cy="3308499"/>
                    </a:xfrm>
                    <a:prstGeom prst="rect">
                      <a:avLst/>
                    </a:prstGeom>
                    <a:noFill/>
                    <a:ln w="9525">
                      <a:noFill/>
                      <a:headEnd/>
                      <a:tailEnd/>
                    </a:ln>
                  </pic:spPr>
                </pic:pic>
              </a:graphicData>
            </a:graphic>
          </wp:inline>
        </w:drawing>
      </w:r>
    </w:p>
    <w:p w14:paraId="73911F15"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Package Manager</w:t>
      </w:r>
    </w:p>
    <w:p w14:paraId="21625FEB" w14:textId="77777777" w:rsidR="00721C08" w:rsidRPr="00721C08" w:rsidRDefault="00721C08" w:rsidP="00901921">
      <w:pPr>
        <w:numPr>
          <w:ilvl w:val="0"/>
          <w:numId w:val="12"/>
        </w:numPr>
        <w:spacing w:after="200"/>
        <w:rPr>
          <w:rFonts w:ascii="Adobe Clean" w:hAnsi="Adobe Clean"/>
        </w:rPr>
      </w:pPr>
      <w:r w:rsidRPr="00721C08">
        <w:rPr>
          <w:rFonts w:ascii="Adobe Clean" w:hAnsi="Adobe Clean"/>
        </w:rPr>
        <w:t>You should see that the package has been deployed:</w:t>
      </w:r>
    </w:p>
    <w:p w14:paraId="56067471"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drawing>
          <wp:inline distT="0" distB="0" distL="0" distR="0" wp14:anchorId="46C372FA" wp14:editId="531EB291">
            <wp:extent cx="5334000" cy="1630680"/>
            <wp:effectExtent l="0" t="0" r="0" b="0"/>
            <wp:docPr id="10" name="Picture" descr="L738 React Package"/>
            <wp:cNvGraphicFramePr/>
            <a:graphic xmlns:a="http://schemas.openxmlformats.org/drawingml/2006/main">
              <a:graphicData uri="http://schemas.openxmlformats.org/drawingml/2006/picture">
                <pic:pic xmlns:pic="http://schemas.openxmlformats.org/drawingml/2006/picture">
                  <pic:nvPicPr>
                    <pic:cNvPr id="0" name="Picture" descr="./images/lesson-1/deployed-packagesl738-react.png"/>
                    <pic:cNvPicPr>
                      <a:picLocks noChangeAspect="1" noChangeArrowheads="1"/>
                    </pic:cNvPicPr>
                  </pic:nvPicPr>
                  <pic:blipFill>
                    <a:blip r:embed="rId39"/>
                    <a:stretch>
                      <a:fillRect/>
                    </a:stretch>
                  </pic:blipFill>
                  <pic:spPr bwMode="auto">
                    <a:xfrm>
                      <a:off x="0" y="0"/>
                      <a:ext cx="5334000" cy="1630680"/>
                    </a:xfrm>
                    <a:prstGeom prst="rect">
                      <a:avLst/>
                    </a:prstGeom>
                    <a:noFill/>
                    <a:ln w="9525">
                      <a:noFill/>
                      <a:headEnd/>
                      <a:tailEnd/>
                    </a:ln>
                  </pic:spPr>
                </pic:pic>
              </a:graphicData>
            </a:graphic>
          </wp:inline>
        </w:drawing>
      </w:r>
    </w:p>
    <w:p w14:paraId="50ADE41F"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L738 React Package</w:t>
      </w:r>
    </w:p>
    <w:p w14:paraId="3A1567A2" w14:textId="77777777" w:rsidR="00721C08" w:rsidRPr="00721C08" w:rsidRDefault="00721C08" w:rsidP="00721C08">
      <w:pPr>
        <w:pStyle w:val="Heading3"/>
        <w:rPr>
          <w:rFonts w:ascii="Adobe Clean" w:hAnsi="Adobe Clean"/>
        </w:rPr>
      </w:pPr>
      <w:bookmarkStart w:id="111" w:name="angular-exercise-1.1---open-the-l738-spa"/>
      <w:bookmarkStart w:id="112" w:name="_Toc11858746"/>
      <w:bookmarkEnd w:id="111"/>
      <w:r w:rsidRPr="00721C08">
        <w:rPr>
          <w:rFonts w:ascii="Adobe Clean" w:hAnsi="Adobe Clean"/>
          <w:noProof/>
        </w:rPr>
        <w:drawing>
          <wp:inline distT="0" distB="0" distL="0" distR="0" wp14:anchorId="5BB54508" wp14:editId="5426345F">
            <wp:extent cx="635000" cy="635000"/>
            <wp:effectExtent l="0" t="0" r="0" b="0"/>
            <wp:docPr id="11"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Exercise 1.1 - Open the L738 SPA Angular Project</w:t>
      </w:r>
      <w:bookmarkEnd w:id="112"/>
    </w:p>
    <w:p w14:paraId="62357AAE" w14:textId="4DA90748" w:rsidR="00721C08" w:rsidRPr="00721C08" w:rsidRDefault="00721C08" w:rsidP="00901921">
      <w:pPr>
        <w:numPr>
          <w:ilvl w:val="0"/>
          <w:numId w:val="13"/>
        </w:numPr>
        <w:spacing w:after="200"/>
        <w:rPr>
          <w:rFonts w:ascii="Adobe Clean" w:hAnsi="Adobe Clean"/>
        </w:rPr>
      </w:pPr>
      <w:r w:rsidRPr="00721C08">
        <w:rPr>
          <w:rFonts w:ascii="Adobe Clean" w:hAnsi="Adobe Clean"/>
        </w:rPr>
        <w:t xml:space="preserve">The </w:t>
      </w:r>
      <w:hyperlink r:id="rId40">
        <w:r w:rsidRPr="00721C08">
          <w:rPr>
            <w:rStyle w:val="Hyperlink"/>
            <w:rFonts w:ascii="Adobe Clean" w:hAnsi="Adobe Clean"/>
          </w:rPr>
          <w:t>Maven Archetype for SPA Starter Kit</w:t>
        </w:r>
      </w:hyperlink>
      <w:r w:rsidRPr="00721C08">
        <w:rPr>
          <w:rFonts w:ascii="Adobe Clean" w:hAnsi="Adobe Clean"/>
        </w:rPr>
        <w:t xml:space="preserve"> was used to create a new SPA project with Angular. The following </w:t>
      </w:r>
      <w:hyperlink r:id="rId41">
        <w:r w:rsidRPr="00721C08">
          <w:rPr>
            <w:rStyle w:val="Hyperlink"/>
            <w:rFonts w:ascii="Adobe Clean" w:hAnsi="Adobe Clean"/>
          </w:rPr>
          <w:t>parameters</w:t>
        </w:r>
      </w:hyperlink>
      <w:r w:rsidRPr="00721C08">
        <w:rPr>
          <w:rFonts w:ascii="Adobe Clean" w:hAnsi="Adobe Clean"/>
        </w:rPr>
        <w:t xml:space="preserve"> were used:</w:t>
      </w:r>
    </w:p>
    <w:p w14:paraId="38B05455"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mvn archetype:generate -B \</w:t>
      </w:r>
      <w:r w:rsidRPr="00721C08">
        <w:rPr>
          <w:rFonts w:ascii="Adobe Clean" w:hAnsi="Adobe Clean"/>
        </w:rPr>
        <w:br/>
      </w:r>
      <w:r w:rsidRPr="00721C08">
        <w:rPr>
          <w:rStyle w:val="VerbatimChar"/>
          <w:rFonts w:ascii="Adobe Clean" w:hAnsi="Adobe Clean"/>
        </w:rPr>
        <w:t xml:space="preserve"> -DarchetypeCatalog=local  \</w:t>
      </w:r>
      <w:r w:rsidRPr="00721C08">
        <w:rPr>
          <w:rFonts w:ascii="Adobe Clean" w:hAnsi="Adobe Clean"/>
        </w:rPr>
        <w:br/>
      </w:r>
      <w:r w:rsidRPr="00721C08">
        <w:rPr>
          <w:rStyle w:val="VerbatimChar"/>
          <w:rFonts w:ascii="Adobe Clean" w:hAnsi="Adobe Clean"/>
        </w:rPr>
        <w:t xml:space="preserve"> -DarchetypeGroupId=com.adobe.cq.spa.archetypes  \</w:t>
      </w:r>
      <w:r w:rsidRPr="00721C08">
        <w:rPr>
          <w:rFonts w:ascii="Adobe Clean" w:hAnsi="Adobe Clean"/>
        </w:rPr>
        <w:br/>
      </w:r>
      <w:r w:rsidRPr="00721C08">
        <w:rPr>
          <w:rStyle w:val="VerbatimChar"/>
          <w:rFonts w:ascii="Adobe Clean" w:hAnsi="Adobe Clean"/>
        </w:rPr>
        <w:t xml:space="preserve"> -DarchetypeArtifactId=aem-spa-project-archetype  \</w:t>
      </w:r>
      <w:r w:rsidRPr="00721C08">
        <w:rPr>
          <w:rFonts w:ascii="Adobe Clean" w:hAnsi="Adobe Clean"/>
        </w:rPr>
        <w:br/>
      </w:r>
      <w:r w:rsidRPr="00721C08">
        <w:rPr>
          <w:rStyle w:val="VerbatimChar"/>
          <w:rFonts w:ascii="Adobe Clean" w:hAnsi="Adobe Clean"/>
        </w:rPr>
        <w:lastRenderedPageBreak/>
        <w:t xml:space="preserve"> -DarchetypeVersion=1.0.3-SNAPSHOT \</w:t>
      </w:r>
      <w:r w:rsidRPr="00721C08">
        <w:rPr>
          <w:rFonts w:ascii="Adobe Clean" w:hAnsi="Adobe Clean"/>
        </w:rPr>
        <w:br/>
      </w:r>
      <w:r w:rsidRPr="00721C08">
        <w:rPr>
          <w:rStyle w:val="VerbatimChar"/>
          <w:rFonts w:ascii="Adobe Clean" w:hAnsi="Adobe Clean"/>
        </w:rPr>
        <w:t xml:space="preserve"> -Dpackage=summitlab \</w:t>
      </w:r>
      <w:r w:rsidRPr="00721C08">
        <w:rPr>
          <w:rFonts w:ascii="Adobe Clean" w:hAnsi="Adobe Clean"/>
        </w:rPr>
        <w:br/>
      </w:r>
      <w:r w:rsidRPr="00721C08">
        <w:rPr>
          <w:rStyle w:val="VerbatimChar"/>
          <w:rFonts w:ascii="Adobe Clean" w:hAnsi="Adobe Clean"/>
        </w:rPr>
        <w:t xml:space="preserve"> -DgroupId=com.adobe.summit \</w:t>
      </w:r>
      <w:r w:rsidRPr="00721C08">
        <w:rPr>
          <w:rFonts w:ascii="Adobe Clean" w:hAnsi="Adobe Clean"/>
        </w:rPr>
        <w:br/>
      </w:r>
      <w:r w:rsidRPr="00721C08">
        <w:rPr>
          <w:rStyle w:val="VerbatimChar"/>
          <w:rFonts w:ascii="Adobe Clean" w:hAnsi="Adobe Clean"/>
        </w:rPr>
        <w:t xml:space="preserve"> -DartifactId=L738-spa-angular \</w:t>
      </w:r>
      <w:r w:rsidRPr="00721C08">
        <w:rPr>
          <w:rFonts w:ascii="Adobe Clean" w:hAnsi="Adobe Clean"/>
        </w:rPr>
        <w:br/>
      </w:r>
      <w:r w:rsidRPr="00721C08">
        <w:rPr>
          <w:rStyle w:val="VerbatimChar"/>
          <w:rFonts w:ascii="Adobe Clean" w:hAnsi="Adobe Clean"/>
        </w:rPr>
        <w:t xml:space="preserve"> -Dversion=0.0.1-SNAPSHOT \</w:t>
      </w:r>
      <w:r w:rsidRPr="00721C08">
        <w:rPr>
          <w:rFonts w:ascii="Adobe Clean" w:hAnsi="Adobe Clean"/>
        </w:rPr>
        <w:br/>
      </w:r>
      <w:r w:rsidRPr="00721C08">
        <w:rPr>
          <w:rStyle w:val="VerbatimChar"/>
          <w:rFonts w:ascii="Adobe Clean" w:hAnsi="Adobe Clean"/>
        </w:rPr>
        <w:t xml:space="preserve"> -DprojectTitle="L738 SPA Angular App"  \</w:t>
      </w:r>
      <w:r w:rsidRPr="00721C08">
        <w:rPr>
          <w:rFonts w:ascii="Adobe Clean" w:hAnsi="Adobe Clean"/>
        </w:rPr>
        <w:br/>
      </w:r>
      <w:r w:rsidRPr="00721C08">
        <w:rPr>
          <w:rStyle w:val="VerbatimChar"/>
          <w:rFonts w:ascii="Adobe Clean" w:hAnsi="Adobe Clean"/>
        </w:rPr>
        <w:t xml:space="preserve"> -DprojectName=L738-angular  \</w:t>
      </w:r>
      <w:r w:rsidRPr="00721C08">
        <w:rPr>
          <w:rFonts w:ascii="Adobe Clean" w:hAnsi="Adobe Clean"/>
        </w:rPr>
        <w:br/>
      </w:r>
      <w:r w:rsidRPr="00721C08">
        <w:rPr>
          <w:rStyle w:val="VerbatimChar"/>
          <w:rFonts w:ascii="Adobe Clean" w:hAnsi="Adobe Clean"/>
        </w:rPr>
        <w:t xml:space="preserve"> -DcomponentGroup="L738 Angular Content" \</w:t>
      </w:r>
      <w:r w:rsidRPr="00721C08">
        <w:rPr>
          <w:rFonts w:ascii="Adobe Clean" w:hAnsi="Adobe Clean"/>
        </w:rPr>
        <w:br/>
      </w:r>
      <w:r w:rsidRPr="00721C08">
        <w:rPr>
          <w:rStyle w:val="VerbatimChar"/>
          <w:rFonts w:ascii="Adobe Clean" w:hAnsi="Adobe Clean"/>
        </w:rPr>
        <w:t xml:space="preserve"> -DoptionFrontend=angular</w:t>
      </w:r>
    </w:p>
    <w:p w14:paraId="5FA002AA" w14:textId="77777777" w:rsidR="00721C08" w:rsidRPr="00721C08" w:rsidRDefault="00721C08" w:rsidP="00901921">
      <w:pPr>
        <w:pStyle w:val="Compact"/>
        <w:numPr>
          <w:ilvl w:val="0"/>
          <w:numId w:val="13"/>
        </w:numPr>
      </w:pPr>
      <w:r w:rsidRPr="00721C08">
        <w:t xml:space="preserve">Open </w:t>
      </w:r>
      <w:r w:rsidRPr="00721C08">
        <w:rPr>
          <w:b/>
        </w:rPr>
        <w:t>Visual Studio Code</w:t>
      </w:r>
      <w:r w:rsidRPr="00721C08">
        <w:t xml:space="preserve"> IDE</w:t>
      </w:r>
    </w:p>
    <w:p w14:paraId="18932008" w14:textId="77777777" w:rsidR="00721C08" w:rsidRPr="00721C08" w:rsidRDefault="00721C08" w:rsidP="00901921">
      <w:pPr>
        <w:pStyle w:val="Compact"/>
        <w:numPr>
          <w:ilvl w:val="0"/>
          <w:numId w:val="13"/>
        </w:numPr>
      </w:pPr>
      <w:r w:rsidRPr="00721C08">
        <w:t xml:space="preserve">Click </w:t>
      </w:r>
      <w:r w:rsidRPr="00721C08">
        <w:rPr>
          <w:b/>
        </w:rPr>
        <w:t>Open Folder</w:t>
      </w:r>
      <w:r w:rsidRPr="00721C08">
        <w:t xml:space="preserve"> and navigate to </w:t>
      </w:r>
      <w:r w:rsidRPr="00721C08">
        <w:rPr>
          <w:b/>
        </w:rPr>
        <w:t>Desktop</w:t>
      </w:r>
      <w:r w:rsidRPr="00721C08">
        <w:t xml:space="preserve"> &gt; </w:t>
      </w:r>
      <w:r w:rsidRPr="00721C08">
        <w:rPr>
          <w:b/>
        </w:rPr>
        <w:t>resources</w:t>
      </w:r>
      <w:r w:rsidRPr="00721C08">
        <w:t xml:space="preserve"> &gt; </w:t>
      </w:r>
      <w:r w:rsidRPr="00721C08">
        <w:rPr>
          <w:b/>
        </w:rPr>
        <w:t>lesson-1</w:t>
      </w:r>
      <w:r w:rsidRPr="00721C08">
        <w:t xml:space="preserve"> &gt; </w:t>
      </w:r>
      <w:r w:rsidRPr="00721C08">
        <w:rPr>
          <w:b/>
        </w:rPr>
        <w:t>L738-spa-angular</w:t>
      </w:r>
      <w:r w:rsidRPr="00721C08">
        <w:t xml:space="preserve"> </w:t>
      </w:r>
      <w:r w:rsidRPr="00721C08">
        <w:rPr>
          <w:noProof/>
        </w:rPr>
        <w:drawing>
          <wp:inline distT="0" distB="0" distL="0" distR="0" wp14:anchorId="58B41300" wp14:editId="0F49D5D2">
            <wp:extent cx="5334000" cy="2505906"/>
            <wp:effectExtent l="0" t="0" r="0" b="0"/>
            <wp:docPr id="12" name="Picture" descr="L738-spa-angular"/>
            <wp:cNvGraphicFramePr/>
            <a:graphic xmlns:a="http://schemas.openxmlformats.org/drawingml/2006/main">
              <a:graphicData uri="http://schemas.openxmlformats.org/drawingml/2006/picture">
                <pic:pic xmlns:pic="http://schemas.openxmlformats.org/drawingml/2006/picture">
                  <pic:nvPicPr>
                    <pic:cNvPr id="0" name="Picture" descr="./images/lesson-1/L738-spa-angular-project.png"/>
                    <pic:cNvPicPr>
                      <a:picLocks noChangeAspect="1" noChangeArrowheads="1"/>
                    </pic:cNvPicPr>
                  </pic:nvPicPr>
                  <pic:blipFill>
                    <a:blip r:embed="rId42"/>
                    <a:stretch>
                      <a:fillRect/>
                    </a:stretch>
                  </pic:blipFill>
                  <pic:spPr bwMode="auto">
                    <a:xfrm>
                      <a:off x="0" y="0"/>
                      <a:ext cx="5334000" cy="2505906"/>
                    </a:xfrm>
                    <a:prstGeom prst="rect">
                      <a:avLst/>
                    </a:prstGeom>
                    <a:noFill/>
                    <a:ln w="9525">
                      <a:noFill/>
                      <a:headEnd/>
                      <a:tailEnd/>
                    </a:ln>
                  </pic:spPr>
                </pic:pic>
              </a:graphicData>
            </a:graphic>
          </wp:inline>
        </w:drawing>
      </w:r>
    </w:p>
    <w:p w14:paraId="5F409870" w14:textId="77777777" w:rsidR="00721C08" w:rsidRPr="00721C08" w:rsidRDefault="00721C08" w:rsidP="00901921">
      <w:pPr>
        <w:pStyle w:val="Compact"/>
        <w:numPr>
          <w:ilvl w:val="0"/>
          <w:numId w:val="13"/>
        </w:numPr>
      </w:pPr>
      <w:r w:rsidRPr="00721C08">
        <w:t>There are 5 folders in the project that represent individual Maven modules</w:t>
      </w:r>
    </w:p>
    <w:p w14:paraId="4C24F01B" w14:textId="77777777" w:rsidR="00721C08" w:rsidRPr="00721C08" w:rsidRDefault="00721C08" w:rsidP="00901921">
      <w:pPr>
        <w:pStyle w:val="Compact"/>
        <w:numPr>
          <w:ilvl w:val="1"/>
          <w:numId w:val="7"/>
        </w:numPr>
      </w:pPr>
      <w:r w:rsidRPr="00721C08">
        <w:rPr>
          <w:b/>
        </w:rPr>
        <w:t>all</w:t>
      </w:r>
      <w:r w:rsidRPr="00721C08">
        <w:t xml:space="preserve"> Combines all modules in a single package</w:t>
      </w:r>
    </w:p>
    <w:p w14:paraId="401C1978" w14:textId="77777777" w:rsidR="00721C08" w:rsidRPr="00721C08" w:rsidRDefault="00721C08" w:rsidP="00901921">
      <w:pPr>
        <w:pStyle w:val="Compact"/>
        <w:numPr>
          <w:ilvl w:val="1"/>
          <w:numId w:val="7"/>
        </w:numPr>
      </w:pPr>
      <w:r w:rsidRPr="00721C08">
        <w:rPr>
          <w:b/>
        </w:rPr>
        <w:t>core</w:t>
      </w:r>
      <w:r w:rsidRPr="00721C08">
        <w:t>: OSGi bundle containing Java code</w:t>
      </w:r>
    </w:p>
    <w:p w14:paraId="1109EC62" w14:textId="77777777" w:rsidR="00721C08" w:rsidRPr="00721C08" w:rsidRDefault="00721C08" w:rsidP="00901921">
      <w:pPr>
        <w:pStyle w:val="Compact"/>
        <w:numPr>
          <w:ilvl w:val="1"/>
          <w:numId w:val="7"/>
        </w:numPr>
      </w:pPr>
      <w:r w:rsidRPr="00721C08">
        <w:rPr>
          <w:b/>
        </w:rPr>
        <w:t>angular-app</w:t>
      </w:r>
      <w:r w:rsidRPr="00721C08">
        <w:t xml:space="preserve"> Angular application</w:t>
      </w:r>
    </w:p>
    <w:p w14:paraId="44BE32A2" w14:textId="77777777" w:rsidR="00721C08" w:rsidRPr="00721C08" w:rsidRDefault="00721C08" w:rsidP="00901921">
      <w:pPr>
        <w:pStyle w:val="Compact"/>
        <w:numPr>
          <w:ilvl w:val="1"/>
          <w:numId w:val="7"/>
        </w:numPr>
      </w:pPr>
      <w:r w:rsidRPr="00721C08">
        <w:rPr>
          <w:b/>
        </w:rPr>
        <w:t>ui.apps</w:t>
      </w:r>
      <w:r w:rsidRPr="00721C08">
        <w:t xml:space="preserve"> - AEM components and dialog definitions</w:t>
      </w:r>
    </w:p>
    <w:p w14:paraId="4FA9522F" w14:textId="77777777" w:rsidR="00721C08" w:rsidRPr="00721C08" w:rsidRDefault="00721C08" w:rsidP="00901921">
      <w:pPr>
        <w:pStyle w:val="Compact"/>
        <w:numPr>
          <w:ilvl w:val="1"/>
          <w:numId w:val="7"/>
        </w:numPr>
      </w:pPr>
      <w:r w:rsidRPr="00721C08">
        <w:rPr>
          <w:b/>
        </w:rPr>
        <w:t>ui.content</w:t>
      </w:r>
      <w:r w:rsidRPr="00721C08">
        <w:t xml:space="preserve"> - AEM templates and configurations</w:t>
      </w:r>
    </w:p>
    <w:p w14:paraId="2DC2AD0B" w14:textId="77777777" w:rsidR="00721C08" w:rsidRPr="00721C08" w:rsidRDefault="00721C08" w:rsidP="00901921">
      <w:pPr>
        <w:numPr>
          <w:ilvl w:val="0"/>
          <w:numId w:val="13"/>
        </w:numPr>
        <w:spacing w:after="200"/>
        <w:rPr>
          <w:rFonts w:ascii="Adobe Clean" w:hAnsi="Adobe Clean"/>
        </w:rPr>
      </w:pPr>
      <w:r w:rsidRPr="00721C08">
        <w:rPr>
          <w:rFonts w:ascii="Adobe Clean" w:hAnsi="Adobe Clean"/>
        </w:rPr>
        <w:t xml:space="preserve">Beneath the </w:t>
      </w:r>
      <w:r w:rsidRPr="00721C08">
        <w:rPr>
          <w:rFonts w:ascii="Adobe Clean" w:hAnsi="Adobe Clean"/>
          <w:b/>
        </w:rPr>
        <w:t>angular-app</w:t>
      </w:r>
      <w:r w:rsidRPr="00721C08">
        <w:rPr>
          <w:rFonts w:ascii="Adobe Clean" w:hAnsi="Adobe Clean"/>
        </w:rPr>
        <w:t xml:space="preserve"> folder, open the file: </w:t>
      </w:r>
      <w:r w:rsidRPr="00721C08">
        <w:rPr>
          <w:rStyle w:val="VerbatimChar"/>
          <w:rFonts w:ascii="Adobe Clean" w:hAnsi="Adobe Clean"/>
        </w:rPr>
        <w:t>package.json</w:t>
      </w:r>
      <w:r w:rsidRPr="00721C08">
        <w:rPr>
          <w:rFonts w:ascii="Adobe Clean" w:hAnsi="Adobe Clean"/>
        </w:rPr>
        <w:t xml:space="preserve">. Inspect the </w:t>
      </w:r>
      <w:r w:rsidRPr="00721C08">
        <w:rPr>
          <w:rFonts w:ascii="Adobe Clean" w:hAnsi="Adobe Clean"/>
          <w:b/>
        </w:rPr>
        <w:t>npm</w:t>
      </w:r>
      <w:r w:rsidRPr="00721C08">
        <w:rPr>
          <w:rFonts w:ascii="Adobe Clean" w:hAnsi="Adobe Clean"/>
        </w:rPr>
        <w:t xml:space="preserve"> scripts </w:t>
      </w:r>
      <w:r w:rsidRPr="00721C08">
        <w:rPr>
          <w:rFonts w:ascii="Adobe Clean" w:hAnsi="Adobe Clean"/>
          <w:b/>
        </w:rPr>
        <w:t>build</w:t>
      </w:r>
      <w:r w:rsidRPr="00721C08">
        <w:rPr>
          <w:rFonts w:ascii="Adobe Clean" w:hAnsi="Adobe Clean"/>
        </w:rPr>
        <w:t xml:space="preserve"> command:</w:t>
      </w:r>
    </w:p>
    <w:p w14:paraId="20753BEA" w14:textId="77777777" w:rsidR="00721C08" w:rsidRPr="00721C08" w:rsidRDefault="00721C08" w:rsidP="00901921">
      <w:pPr>
        <w:numPr>
          <w:ilvl w:val="0"/>
          <w:numId w:val="6"/>
        </w:numPr>
        <w:spacing w:after="200"/>
        <w:rPr>
          <w:rFonts w:ascii="Adobe Clean" w:hAnsi="Adobe Clean"/>
        </w:rPr>
      </w:pPr>
      <w:r w:rsidRPr="00721C08">
        <w:rPr>
          <w:rStyle w:val="VerbatimChar"/>
          <w:rFonts w:ascii="Adobe Clean" w:hAnsi="Adobe Clean"/>
        </w:rPr>
        <w:t>"build": "ng build --build-optimizer=false &amp;&amp; clientlib"</w:t>
      </w:r>
    </w:p>
    <w:p w14:paraId="4C884D55" w14:textId="77777777" w:rsidR="00721C08" w:rsidRPr="00721C08" w:rsidRDefault="00721C08" w:rsidP="00901921">
      <w:pPr>
        <w:pStyle w:val="Compact"/>
        <w:numPr>
          <w:ilvl w:val="0"/>
          <w:numId w:val="6"/>
        </w:numPr>
      </w:pPr>
      <w:r w:rsidRPr="00721C08">
        <w:t>This will trigger a production build of the angular application and then copy the compiled JS and CSS into an AEM Client library.</w:t>
      </w:r>
    </w:p>
    <w:p w14:paraId="240BA11A" w14:textId="77777777" w:rsidR="00721C08" w:rsidRPr="00721C08" w:rsidRDefault="00721C08" w:rsidP="00901921">
      <w:pPr>
        <w:numPr>
          <w:ilvl w:val="0"/>
          <w:numId w:val="13"/>
        </w:numPr>
        <w:spacing w:after="200"/>
        <w:rPr>
          <w:rFonts w:ascii="Adobe Clean" w:hAnsi="Adobe Clean"/>
        </w:rPr>
      </w:pPr>
      <w:r w:rsidRPr="00721C08">
        <w:rPr>
          <w:rFonts w:ascii="Adobe Clean" w:hAnsi="Adobe Clean"/>
        </w:rPr>
        <w:t xml:space="preserve">Beneath the </w:t>
      </w:r>
      <w:r w:rsidRPr="00721C08">
        <w:rPr>
          <w:rFonts w:ascii="Adobe Clean" w:hAnsi="Adobe Clean"/>
          <w:b/>
        </w:rPr>
        <w:t>angular-app</w:t>
      </w:r>
      <w:r w:rsidRPr="00721C08">
        <w:rPr>
          <w:rFonts w:ascii="Adobe Clean" w:hAnsi="Adobe Clean"/>
        </w:rPr>
        <w:t xml:space="preserve"> folder, open the file: </w:t>
      </w:r>
      <w:r w:rsidRPr="00721C08">
        <w:rPr>
          <w:rStyle w:val="VerbatimChar"/>
          <w:rFonts w:ascii="Adobe Clean" w:hAnsi="Adobe Clean"/>
        </w:rPr>
        <w:t>clientlib.config.js</w:t>
      </w:r>
      <w:r w:rsidRPr="00721C08">
        <w:rPr>
          <w:rFonts w:ascii="Adobe Clean" w:hAnsi="Adobe Clean"/>
        </w:rPr>
        <w:t xml:space="preserve">. This is the </w:t>
      </w:r>
      <w:hyperlink r:id="rId43">
        <w:r w:rsidRPr="00721C08">
          <w:rPr>
            <w:rStyle w:val="Hyperlink"/>
            <w:rFonts w:ascii="Adobe Clean" w:hAnsi="Adobe Clean"/>
          </w:rPr>
          <w:t>aem-clientlib-generator</w:t>
        </w:r>
      </w:hyperlink>
      <w:r w:rsidRPr="00721C08">
        <w:rPr>
          <w:rFonts w:ascii="Adobe Clean" w:hAnsi="Adobe Clean"/>
        </w:rPr>
        <w:t xml:space="preserve"> used to transform the production build of the angular app into an AEM client library that will be copied into the </w:t>
      </w:r>
      <w:r w:rsidRPr="00721C08">
        <w:rPr>
          <w:rFonts w:ascii="Adobe Clean" w:hAnsi="Adobe Clean"/>
          <w:b/>
        </w:rPr>
        <w:t>ui.apps</w:t>
      </w:r>
      <w:r w:rsidRPr="00721C08">
        <w:rPr>
          <w:rFonts w:ascii="Adobe Clean" w:hAnsi="Adobe Clean"/>
        </w:rPr>
        <w:t xml:space="preserve"> folder.</w:t>
      </w:r>
    </w:p>
    <w:p w14:paraId="6D303982" w14:textId="77777777" w:rsidR="00721C08" w:rsidRPr="00721C08" w:rsidRDefault="00721C08" w:rsidP="00721C08">
      <w:pPr>
        <w:pStyle w:val="Heading3"/>
        <w:rPr>
          <w:rFonts w:ascii="Adobe Clean" w:hAnsi="Adobe Clean"/>
        </w:rPr>
      </w:pPr>
      <w:bookmarkStart w:id="113" w:name="angular-exercise-1.2---build-the-l738-sp"/>
      <w:bookmarkStart w:id="114" w:name="_Toc11858747"/>
      <w:bookmarkEnd w:id="113"/>
      <w:r w:rsidRPr="00721C08">
        <w:rPr>
          <w:rFonts w:ascii="Adobe Clean" w:hAnsi="Adobe Clean"/>
          <w:noProof/>
        </w:rPr>
        <w:lastRenderedPageBreak/>
        <w:drawing>
          <wp:inline distT="0" distB="0" distL="0" distR="0" wp14:anchorId="1E9CA592" wp14:editId="7A888211">
            <wp:extent cx="635000" cy="635000"/>
            <wp:effectExtent l="0" t="0" r="0" b="0"/>
            <wp:docPr id="13"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Exercise 1.2 - Build the L738 SPA Angular Project</w:t>
      </w:r>
      <w:bookmarkEnd w:id="114"/>
    </w:p>
    <w:p w14:paraId="6E1B32F9" w14:textId="77777777" w:rsidR="00721C08" w:rsidRPr="00721C08" w:rsidRDefault="00721C08" w:rsidP="00901921">
      <w:pPr>
        <w:numPr>
          <w:ilvl w:val="0"/>
          <w:numId w:val="14"/>
        </w:numPr>
        <w:spacing w:after="200"/>
        <w:rPr>
          <w:rFonts w:ascii="Adobe Clean" w:hAnsi="Adobe Clean"/>
        </w:rPr>
      </w:pPr>
      <w:r w:rsidRPr="00721C08">
        <w:rPr>
          <w:rFonts w:ascii="Adobe Clean" w:hAnsi="Adobe Clean"/>
        </w:rPr>
        <w:t xml:space="preserve">In </w:t>
      </w:r>
      <w:r w:rsidRPr="00721C08">
        <w:rPr>
          <w:rFonts w:ascii="Adobe Clean" w:hAnsi="Adobe Clean"/>
          <w:b/>
        </w:rPr>
        <w:t>Visual Studio Code</w:t>
      </w:r>
      <w:r w:rsidRPr="00721C08">
        <w:rPr>
          <w:rFonts w:ascii="Adobe Clean" w:hAnsi="Adobe Clean"/>
        </w:rPr>
        <w:t xml:space="preserve"> from menu bar &gt; </w:t>
      </w:r>
      <w:r w:rsidRPr="00721C08">
        <w:rPr>
          <w:rFonts w:ascii="Adobe Clean" w:hAnsi="Adobe Clean"/>
          <w:b/>
        </w:rPr>
        <w:t>Terminal</w:t>
      </w:r>
      <w:r w:rsidRPr="00721C08">
        <w:rPr>
          <w:rFonts w:ascii="Adobe Clean" w:hAnsi="Adobe Clean"/>
        </w:rPr>
        <w:t xml:space="preserve"> &gt; </w:t>
      </w:r>
      <w:r w:rsidRPr="00721C08">
        <w:rPr>
          <w:rFonts w:ascii="Adobe Clean" w:hAnsi="Adobe Clean"/>
          <w:b/>
        </w:rPr>
        <w:t>New Terminal</w:t>
      </w:r>
    </w:p>
    <w:p w14:paraId="247F7950"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drawing>
          <wp:inline distT="0" distB="0" distL="0" distR="0" wp14:anchorId="61F2B092" wp14:editId="366CCE8B">
            <wp:extent cx="3568700" cy="3822700"/>
            <wp:effectExtent l="0" t="0" r="0" b="0"/>
            <wp:docPr id="14" name="Picture" descr="Open terminal"/>
            <wp:cNvGraphicFramePr/>
            <a:graphic xmlns:a="http://schemas.openxmlformats.org/drawingml/2006/main">
              <a:graphicData uri="http://schemas.openxmlformats.org/drawingml/2006/picture">
                <pic:pic xmlns:pic="http://schemas.openxmlformats.org/drawingml/2006/picture">
                  <pic:nvPicPr>
                    <pic:cNvPr id="0" name="Picture" descr="./images/lesson-1/open-terminal.png"/>
                    <pic:cNvPicPr>
                      <a:picLocks noChangeAspect="1" noChangeArrowheads="1"/>
                    </pic:cNvPicPr>
                  </pic:nvPicPr>
                  <pic:blipFill>
                    <a:blip r:embed="rId35"/>
                    <a:stretch>
                      <a:fillRect/>
                    </a:stretch>
                  </pic:blipFill>
                  <pic:spPr bwMode="auto">
                    <a:xfrm>
                      <a:off x="0" y="0"/>
                      <a:ext cx="3568700" cy="3822700"/>
                    </a:xfrm>
                    <a:prstGeom prst="rect">
                      <a:avLst/>
                    </a:prstGeom>
                    <a:noFill/>
                    <a:ln w="9525">
                      <a:noFill/>
                      <a:headEnd/>
                      <a:tailEnd/>
                    </a:ln>
                  </pic:spPr>
                </pic:pic>
              </a:graphicData>
            </a:graphic>
          </wp:inline>
        </w:drawing>
      </w:r>
    </w:p>
    <w:p w14:paraId="495DB978"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Open terminal</w:t>
      </w:r>
    </w:p>
    <w:p w14:paraId="2BA10E68" w14:textId="77777777" w:rsidR="00721C08" w:rsidRPr="00721C08" w:rsidRDefault="00721C08" w:rsidP="00901921">
      <w:pPr>
        <w:pStyle w:val="Compact"/>
        <w:numPr>
          <w:ilvl w:val="0"/>
          <w:numId w:val="14"/>
        </w:numPr>
      </w:pPr>
      <w:r w:rsidRPr="00721C08">
        <w:t xml:space="preserve">The terminal should default to be in the directory: </w:t>
      </w:r>
      <w:r w:rsidRPr="00721C08">
        <w:rPr>
          <w:rStyle w:val="VerbatimChar"/>
          <w:rFonts w:ascii="Adobe Clean" w:hAnsi="Adobe Clean"/>
        </w:rPr>
        <w:t>~/Desktop/resources/lesson-1/L738-spa-angular</w:t>
      </w:r>
      <w:r w:rsidRPr="00721C08">
        <w:t>.</w:t>
      </w:r>
    </w:p>
    <w:p w14:paraId="5CB26F24" w14:textId="77777777" w:rsidR="00721C08" w:rsidRPr="00721C08" w:rsidRDefault="00721C08" w:rsidP="00901921">
      <w:pPr>
        <w:numPr>
          <w:ilvl w:val="0"/>
          <w:numId w:val="14"/>
        </w:numPr>
        <w:spacing w:after="200"/>
        <w:rPr>
          <w:rFonts w:ascii="Adobe Clean" w:hAnsi="Adobe Clean"/>
        </w:rPr>
      </w:pPr>
      <w:r w:rsidRPr="00721C08">
        <w:rPr>
          <w:rFonts w:ascii="Adobe Clean" w:hAnsi="Adobe Clean"/>
        </w:rPr>
        <w:t>Run the following command in the terminal:</w:t>
      </w:r>
    </w:p>
    <w:p w14:paraId="445E9D3B"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 mvn -PautoInstallPackage clean install</w:t>
      </w:r>
    </w:p>
    <w:p w14:paraId="7CC2C283" w14:textId="77777777" w:rsidR="00721C08" w:rsidRPr="00721C08" w:rsidRDefault="00721C08" w:rsidP="00901921">
      <w:pPr>
        <w:numPr>
          <w:ilvl w:val="0"/>
          <w:numId w:val="6"/>
        </w:numPr>
        <w:spacing w:after="200"/>
        <w:rPr>
          <w:rFonts w:ascii="Adobe Clean" w:hAnsi="Adobe Clean"/>
        </w:rPr>
      </w:pPr>
      <w:r w:rsidRPr="00721C08">
        <w:rPr>
          <w:rFonts w:ascii="Adobe Clean" w:hAnsi="Adobe Clean"/>
        </w:rPr>
        <w:t xml:space="preserve">This will build and deploy the application to a local instance of AEM running at </w:t>
      </w:r>
      <w:hyperlink r:id="rId44">
        <w:r w:rsidRPr="00721C08">
          <w:rPr>
            <w:rStyle w:val="Hyperlink"/>
            <w:rFonts w:ascii="Adobe Clean" w:hAnsi="Adobe Clean"/>
          </w:rPr>
          <w:t>http://localhost:4502</w:t>
        </w:r>
      </w:hyperlink>
      <w:r w:rsidRPr="00721C08">
        <w:rPr>
          <w:rFonts w:ascii="Adobe Clean" w:hAnsi="Adobe Clean"/>
        </w:rPr>
        <w:t>.</w:t>
      </w:r>
    </w:p>
    <w:p w14:paraId="56AD12E0"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INFO] ------------------------------------------------------------------------</w:t>
      </w:r>
      <w:r w:rsidRPr="00721C08">
        <w:rPr>
          <w:rFonts w:ascii="Adobe Clean" w:hAnsi="Adobe Clean"/>
        </w:rPr>
        <w:br/>
      </w:r>
      <w:r w:rsidRPr="00721C08">
        <w:rPr>
          <w:rStyle w:val="VerbatimChar"/>
          <w:rFonts w:ascii="Adobe Clean" w:hAnsi="Adobe Clean"/>
        </w:rPr>
        <w:t>[INFO] Reactor Summary:</w:t>
      </w:r>
      <w:r w:rsidRPr="00721C08">
        <w:rPr>
          <w:rFonts w:ascii="Adobe Clean" w:hAnsi="Adobe Clean"/>
        </w:rPr>
        <w:br/>
      </w:r>
      <w:r w:rsidRPr="00721C08">
        <w:rPr>
          <w:rStyle w:val="VerbatimChar"/>
          <w:rFonts w:ascii="Adobe Clean" w:hAnsi="Adobe Clean"/>
        </w:rPr>
        <w:t>[INFO]</w:t>
      </w:r>
      <w:r w:rsidRPr="00721C08">
        <w:rPr>
          <w:rFonts w:ascii="Adobe Clean" w:hAnsi="Adobe Clean"/>
        </w:rPr>
        <w:br/>
      </w:r>
      <w:r w:rsidRPr="00721C08">
        <w:rPr>
          <w:rStyle w:val="VerbatimChar"/>
          <w:rFonts w:ascii="Adobe Clean" w:hAnsi="Adobe Clean"/>
        </w:rPr>
        <w:t>[INFO] L738 SPA Angular App Reactor ....................... SUCCESS [  0.306 s]</w:t>
      </w:r>
      <w:r w:rsidRPr="00721C08">
        <w:rPr>
          <w:rFonts w:ascii="Adobe Clean" w:hAnsi="Adobe Clean"/>
        </w:rPr>
        <w:br/>
      </w:r>
      <w:r w:rsidRPr="00721C08">
        <w:rPr>
          <w:rStyle w:val="VerbatimChar"/>
          <w:rFonts w:ascii="Adobe Clean" w:hAnsi="Adobe Clean"/>
        </w:rPr>
        <w:t>[INFO] L738 SPA Angular App Core .......................... SUCCESS [  6.495 s]</w:t>
      </w:r>
      <w:r w:rsidRPr="00721C08">
        <w:rPr>
          <w:rFonts w:ascii="Adobe Clean" w:hAnsi="Adobe Clean"/>
        </w:rPr>
        <w:br/>
      </w:r>
      <w:r w:rsidRPr="00721C08">
        <w:rPr>
          <w:rStyle w:val="VerbatimChar"/>
          <w:rFonts w:ascii="Adobe Clean" w:hAnsi="Adobe Clean"/>
        </w:rPr>
        <w:t>[INFO] L738 SPA Angular App Angular App ................... SUCCESS [ 34.384 s]</w:t>
      </w:r>
      <w:r w:rsidRPr="00721C08">
        <w:rPr>
          <w:rFonts w:ascii="Adobe Clean" w:hAnsi="Adobe Clean"/>
        </w:rPr>
        <w:br/>
      </w:r>
      <w:r w:rsidRPr="00721C08">
        <w:rPr>
          <w:rStyle w:val="VerbatimChar"/>
          <w:rFonts w:ascii="Adobe Clean" w:hAnsi="Adobe Clean"/>
        </w:rPr>
        <w:t>[INFO] L738 SPA Angular App - SPA UI apps ................. SUCCESS [  1.922 s]</w:t>
      </w:r>
      <w:r w:rsidRPr="00721C08">
        <w:rPr>
          <w:rFonts w:ascii="Adobe Clean" w:hAnsi="Adobe Clean"/>
        </w:rPr>
        <w:br/>
      </w:r>
      <w:r w:rsidRPr="00721C08">
        <w:rPr>
          <w:rStyle w:val="VerbatimChar"/>
          <w:rFonts w:ascii="Adobe Clean" w:hAnsi="Adobe Clean"/>
        </w:rPr>
        <w:lastRenderedPageBreak/>
        <w:t>[INFO] L738 SPA Angular App - SPA UI content .............. SUCCESS [  0.615 s]</w:t>
      </w:r>
      <w:r w:rsidRPr="00721C08">
        <w:rPr>
          <w:rFonts w:ascii="Adobe Clean" w:hAnsi="Adobe Clean"/>
        </w:rPr>
        <w:br/>
      </w:r>
      <w:r w:rsidRPr="00721C08">
        <w:rPr>
          <w:rStyle w:val="VerbatimChar"/>
          <w:rFonts w:ascii="Adobe Clean" w:hAnsi="Adobe Clean"/>
        </w:rPr>
        <w:t>[INFO] L738 SPA Angular App All-in-One .................... SUCCESS [  1.137 s]</w:t>
      </w:r>
      <w:r w:rsidRPr="00721C08">
        <w:rPr>
          <w:rFonts w:ascii="Adobe Clean" w:hAnsi="Adobe Clean"/>
        </w:rPr>
        <w:br/>
      </w:r>
      <w:r w:rsidRPr="00721C08">
        <w:rPr>
          <w:rStyle w:val="VerbatimChar"/>
          <w:rFonts w:ascii="Adobe Clean" w:hAnsi="Adobe Clean"/>
        </w:rPr>
        <w:t>[INFO] ------------------------------------------------------------------------</w:t>
      </w:r>
      <w:r w:rsidRPr="00721C08">
        <w:rPr>
          <w:rFonts w:ascii="Adobe Clean" w:hAnsi="Adobe Clean"/>
        </w:rPr>
        <w:br/>
      </w:r>
      <w:r w:rsidRPr="00721C08">
        <w:rPr>
          <w:rStyle w:val="VerbatimChar"/>
          <w:rFonts w:ascii="Adobe Clean" w:hAnsi="Adobe Clean"/>
        </w:rPr>
        <w:t>[INFO] BUILD SUCCESS</w:t>
      </w:r>
      <w:r w:rsidRPr="00721C08">
        <w:rPr>
          <w:rFonts w:ascii="Adobe Clean" w:hAnsi="Adobe Clean"/>
        </w:rPr>
        <w:br/>
      </w:r>
      <w:r w:rsidRPr="00721C08">
        <w:rPr>
          <w:rStyle w:val="VerbatimChar"/>
          <w:rFonts w:ascii="Adobe Clean" w:hAnsi="Adobe Clean"/>
        </w:rPr>
        <w:t>[INFO] ------------------------------------------------------------------------</w:t>
      </w:r>
      <w:r w:rsidRPr="00721C08">
        <w:rPr>
          <w:rFonts w:ascii="Adobe Clean" w:hAnsi="Adobe Clean"/>
        </w:rPr>
        <w:br/>
      </w:r>
      <w:r w:rsidRPr="00721C08">
        <w:rPr>
          <w:rStyle w:val="VerbatimChar"/>
          <w:rFonts w:ascii="Adobe Clean" w:hAnsi="Adobe Clean"/>
        </w:rPr>
        <w:t>[INFO] Total time: 46.440 s</w:t>
      </w:r>
      <w:r w:rsidRPr="00721C08">
        <w:rPr>
          <w:rFonts w:ascii="Adobe Clean" w:hAnsi="Adobe Clean"/>
        </w:rPr>
        <w:br/>
      </w:r>
      <w:r w:rsidRPr="00721C08">
        <w:rPr>
          <w:rStyle w:val="VerbatimChar"/>
          <w:rFonts w:ascii="Adobe Clean" w:hAnsi="Adobe Clean"/>
        </w:rPr>
        <w:t>[INFO] Finished at: 2019-01-25T17:44:17-05:00</w:t>
      </w:r>
      <w:r w:rsidRPr="00721C08">
        <w:rPr>
          <w:rFonts w:ascii="Adobe Clean" w:hAnsi="Adobe Clean"/>
        </w:rPr>
        <w:br/>
      </w:r>
      <w:r w:rsidRPr="00721C08">
        <w:rPr>
          <w:rStyle w:val="VerbatimChar"/>
          <w:rFonts w:ascii="Adobe Clean" w:hAnsi="Adobe Clean"/>
        </w:rPr>
        <w:t>[INFO] Final Memory: 59M/707M</w:t>
      </w:r>
    </w:p>
    <w:p w14:paraId="48B9FBCF" w14:textId="77777777" w:rsidR="00721C08" w:rsidRPr="00721C08" w:rsidRDefault="00721C08" w:rsidP="00901921">
      <w:pPr>
        <w:pStyle w:val="Compact"/>
        <w:numPr>
          <w:ilvl w:val="0"/>
          <w:numId w:val="14"/>
        </w:numPr>
      </w:pPr>
      <w:r w:rsidRPr="00721C08">
        <w:t xml:space="preserve">Open a new browser and navigate to AEM: </w:t>
      </w:r>
      <w:hyperlink r:id="rId45">
        <w:r w:rsidRPr="00721C08">
          <w:rPr>
            <w:rStyle w:val="Hyperlink"/>
          </w:rPr>
          <w:t>http://localhost:4502</w:t>
        </w:r>
      </w:hyperlink>
      <w:r w:rsidRPr="00721C08">
        <w:t>.</w:t>
      </w:r>
    </w:p>
    <w:p w14:paraId="21FE0546" w14:textId="77777777" w:rsidR="00721C08" w:rsidRPr="00721C08" w:rsidRDefault="00721C08" w:rsidP="00901921">
      <w:pPr>
        <w:pStyle w:val="Compact"/>
        <w:numPr>
          <w:ilvl w:val="0"/>
          <w:numId w:val="14"/>
        </w:numPr>
      </w:pPr>
      <w:r w:rsidRPr="00721C08">
        <w:t>Login using the credentials:</w:t>
      </w:r>
    </w:p>
    <w:p w14:paraId="291D1670" w14:textId="77777777" w:rsidR="00721C08" w:rsidRPr="00721C08" w:rsidRDefault="00721C08" w:rsidP="00901921">
      <w:pPr>
        <w:pStyle w:val="Compact"/>
        <w:numPr>
          <w:ilvl w:val="1"/>
          <w:numId w:val="7"/>
        </w:numPr>
      </w:pPr>
      <w:r w:rsidRPr="00721C08">
        <w:t xml:space="preserve">User name: </w:t>
      </w:r>
      <w:r w:rsidRPr="00721C08">
        <w:rPr>
          <w:b/>
        </w:rPr>
        <w:t>admin</w:t>
      </w:r>
    </w:p>
    <w:p w14:paraId="5BF28F84" w14:textId="77777777" w:rsidR="00721C08" w:rsidRPr="00721C08" w:rsidRDefault="00721C08" w:rsidP="00901921">
      <w:pPr>
        <w:pStyle w:val="Compact"/>
        <w:numPr>
          <w:ilvl w:val="1"/>
          <w:numId w:val="7"/>
        </w:numPr>
      </w:pPr>
      <w:r w:rsidRPr="00721C08">
        <w:t xml:space="preserve">Password: </w:t>
      </w:r>
      <w:r w:rsidRPr="00721C08">
        <w:rPr>
          <w:b/>
        </w:rPr>
        <w:t>admin</w:t>
      </w:r>
    </w:p>
    <w:p w14:paraId="0378AA13" w14:textId="77777777" w:rsidR="00721C08" w:rsidRPr="00721C08" w:rsidRDefault="00721C08" w:rsidP="00901921">
      <w:pPr>
        <w:numPr>
          <w:ilvl w:val="0"/>
          <w:numId w:val="14"/>
        </w:numPr>
        <w:spacing w:after="200"/>
        <w:rPr>
          <w:rFonts w:ascii="Adobe Clean" w:hAnsi="Adobe Clean"/>
        </w:rPr>
      </w:pPr>
      <w:r w:rsidRPr="00721C08">
        <w:rPr>
          <w:rFonts w:ascii="Adobe Clean" w:hAnsi="Adobe Clean"/>
        </w:rPr>
        <w:t xml:space="preserve">Click </w:t>
      </w:r>
      <w:r w:rsidRPr="00721C08">
        <w:rPr>
          <w:rFonts w:ascii="Adobe Clean" w:hAnsi="Adobe Clean"/>
          <w:b/>
        </w:rPr>
        <w:t>Tools</w:t>
      </w:r>
      <w:r w:rsidRPr="00721C08">
        <w:rPr>
          <w:rFonts w:ascii="Adobe Clean" w:hAnsi="Adobe Clean"/>
        </w:rPr>
        <w:t xml:space="preserve"> &gt; </w:t>
      </w:r>
      <w:r w:rsidRPr="00721C08">
        <w:rPr>
          <w:rFonts w:ascii="Adobe Clean" w:hAnsi="Adobe Clean"/>
          <w:b/>
        </w:rPr>
        <w:t>Deployment</w:t>
      </w:r>
      <w:r w:rsidRPr="00721C08">
        <w:rPr>
          <w:rFonts w:ascii="Adobe Clean" w:hAnsi="Adobe Clean"/>
        </w:rPr>
        <w:t xml:space="preserve"> &gt; </w:t>
      </w:r>
      <w:r w:rsidRPr="00721C08">
        <w:rPr>
          <w:rFonts w:ascii="Adobe Clean" w:hAnsi="Adobe Clean"/>
          <w:b/>
        </w:rPr>
        <w:t>Packages</w:t>
      </w:r>
      <w:r w:rsidRPr="00721C08">
        <w:rPr>
          <w:rFonts w:ascii="Adobe Clean" w:hAnsi="Adobe Clean"/>
        </w:rPr>
        <w:t xml:space="preserve"> to navigate to CRX Package Manager:</w:t>
      </w:r>
    </w:p>
    <w:p w14:paraId="47215CB0"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drawing>
          <wp:inline distT="0" distB="0" distL="0" distR="0" wp14:anchorId="073C8DDB" wp14:editId="391AB87E">
            <wp:extent cx="5334000" cy="3308499"/>
            <wp:effectExtent l="0" t="0" r="0" b="0"/>
            <wp:docPr id="15" name="Picture" descr="Package Manager"/>
            <wp:cNvGraphicFramePr/>
            <a:graphic xmlns:a="http://schemas.openxmlformats.org/drawingml/2006/main">
              <a:graphicData uri="http://schemas.openxmlformats.org/drawingml/2006/picture">
                <pic:pic xmlns:pic="http://schemas.openxmlformats.org/drawingml/2006/picture">
                  <pic:nvPicPr>
                    <pic:cNvPr id="0" name="Picture" descr="./images/lesson-1/package-manager.png"/>
                    <pic:cNvPicPr>
                      <a:picLocks noChangeAspect="1" noChangeArrowheads="1"/>
                    </pic:cNvPicPr>
                  </pic:nvPicPr>
                  <pic:blipFill>
                    <a:blip r:embed="rId38"/>
                    <a:stretch>
                      <a:fillRect/>
                    </a:stretch>
                  </pic:blipFill>
                  <pic:spPr bwMode="auto">
                    <a:xfrm>
                      <a:off x="0" y="0"/>
                      <a:ext cx="5334000" cy="3308499"/>
                    </a:xfrm>
                    <a:prstGeom prst="rect">
                      <a:avLst/>
                    </a:prstGeom>
                    <a:noFill/>
                    <a:ln w="9525">
                      <a:noFill/>
                      <a:headEnd/>
                      <a:tailEnd/>
                    </a:ln>
                  </pic:spPr>
                </pic:pic>
              </a:graphicData>
            </a:graphic>
          </wp:inline>
        </w:drawing>
      </w:r>
    </w:p>
    <w:p w14:paraId="65EDB835"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Package Manager</w:t>
      </w:r>
    </w:p>
    <w:p w14:paraId="6BC0B526" w14:textId="77777777" w:rsidR="00721C08" w:rsidRPr="00721C08" w:rsidRDefault="00721C08" w:rsidP="00901921">
      <w:pPr>
        <w:numPr>
          <w:ilvl w:val="0"/>
          <w:numId w:val="14"/>
        </w:numPr>
        <w:spacing w:after="200"/>
        <w:rPr>
          <w:rFonts w:ascii="Adobe Clean" w:hAnsi="Adobe Clean"/>
        </w:rPr>
      </w:pPr>
      <w:r w:rsidRPr="00721C08">
        <w:rPr>
          <w:rFonts w:ascii="Adobe Clean" w:hAnsi="Adobe Clean"/>
        </w:rPr>
        <w:t>You should see that the package has been deployed:</w:t>
      </w:r>
    </w:p>
    <w:p w14:paraId="5AF26239"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lastRenderedPageBreak/>
        <w:drawing>
          <wp:inline distT="0" distB="0" distL="0" distR="0" wp14:anchorId="51247A83" wp14:editId="7F7CCB07">
            <wp:extent cx="5334000" cy="1649531"/>
            <wp:effectExtent l="0" t="0" r="0" b="0"/>
            <wp:docPr id="16" name="Picture" descr="L738 React Package"/>
            <wp:cNvGraphicFramePr/>
            <a:graphic xmlns:a="http://schemas.openxmlformats.org/drawingml/2006/main">
              <a:graphicData uri="http://schemas.openxmlformats.org/drawingml/2006/picture">
                <pic:pic xmlns:pic="http://schemas.openxmlformats.org/drawingml/2006/picture">
                  <pic:nvPicPr>
                    <pic:cNvPr id="0" name="Picture" descr="./images/lesson-1/deployed-packagesl738-angular.png"/>
                    <pic:cNvPicPr>
                      <a:picLocks noChangeAspect="1" noChangeArrowheads="1"/>
                    </pic:cNvPicPr>
                  </pic:nvPicPr>
                  <pic:blipFill>
                    <a:blip r:embed="rId46"/>
                    <a:stretch>
                      <a:fillRect/>
                    </a:stretch>
                  </pic:blipFill>
                  <pic:spPr bwMode="auto">
                    <a:xfrm>
                      <a:off x="0" y="0"/>
                      <a:ext cx="5334000" cy="1649531"/>
                    </a:xfrm>
                    <a:prstGeom prst="rect">
                      <a:avLst/>
                    </a:prstGeom>
                    <a:noFill/>
                    <a:ln w="9525">
                      <a:noFill/>
                      <a:headEnd/>
                      <a:tailEnd/>
                    </a:ln>
                  </pic:spPr>
                </pic:pic>
              </a:graphicData>
            </a:graphic>
          </wp:inline>
        </w:drawing>
      </w:r>
    </w:p>
    <w:p w14:paraId="1FAF0272"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L738 React Package</w:t>
      </w:r>
    </w:p>
    <w:p w14:paraId="17FD8BCF" w14:textId="77777777" w:rsidR="00721C08" w:rsidRPr="00721C08" w:rsidRDefault="00721C08" w:rsidP="00721C08">
      <w:pPr>
        <w:pStyle w:val="Heading2"/>
        <w:rPr>
          <w:rFonts w:ascii="Adobe Clean" w:hAnsi="Adobe Clean"/>
        </w:rPr>
      </w:pPr>
      <w:bookmarkStart w:id="115" w:name="lesson-2---hello-world"/>
      <w:bookmarkStart w:id="116" w:name="_Toc11858748"/>
      <w:bookmarkEnd w:id="115"/>
      <w:r w:rsidRPr="00721C08">
        <w:rPr>
          <w:rFonts w:ascii="Adobe Clean" w:hAnsi="Adobe Clean"/>
        </w:rPr>
        <w:t>Lesson 2 - Hello World</w:t>
      </w:r>
      <w:bookmarkEnd w:id="116"/>
    </w:p>
    <w:p w14:paraId="74E9471B" w14:textId="77777777" w:rsidR="00721C08" w:rsidRPr="00721C08" w:rsidRDefault="00721C08" w:rsidP="00721C08">
      <w:pPr>
        <w:pStyle w:val="Heading3"/>
        <w:rPr>
          <w:rFonts w:ascii="Adobe Clean" w:hAnsi="Adobe Clean"/>
        </w:rPr>
      </w:pPr>
      <w:bookmarkStart w:id="117" w:name="objective-1"/>
      <w:bookmarkStart w:id="118" w:name="_Toc11858749"/>
      <w:bookmarkEnd w:id="117"/>
      <w:r w:rsidRPr="00721C08">
        <w:rPr>
          <w:rFonts w:ascii="Adobe Clean" w:hAnsi="Adobe Clean"/>
        </w:rPr>
        <w:t>Objective</w:t>
      </w:r>
      <w:bookmarkEnd w:id="118"/>
    </w:p>
    <w:p w14:paraId="3459DEE1" w14:textId="77777777" w:rsidR="00721C08" w:rsidRPr="00721C08" w:rsidRDefault="00721C08" w:rsidP="00901921">
      <w:pPr>
        <w:pStyle w:val="Compact"/>
        <w:numPr>
          <w:ilvl w:val="0"/>
          <w:numId w:val="15"/>
        </w:numPr>
      </w:pPr>
      <w:r w:rsidRPr="00721C08">
        <w:t>As an AEM author, add a text component to the page and author a new message.</w:t>
      </w:r>
    </w:p>
    <w:p w14:paraId="76C8322E" w14:textId="77777777" w:rsidR="00721C08" w:rsidRPr="00721C08" w:rsidRDefault="00721C08" w:rsidP="00901921">
      <w:pPr>
        <w:pStyle w:val="Compact"/>
        <w:numPr>
          <w:ilvl w:val="0"/>
          <w:numId w:val="15"/>
        </w:numPr>
      </w:pPr>
      <w:r w:rsidRPr="00721C08">
        <w:t>Learn where authored content is persisted in the JCR and how this content is exposed as JSON.</w:t>
      </w:r>
    </w:p>
    <w:p w14:paraId="793A03BF" w14:textId="77777777" w:rsidR="00721C08" w:rsidRPr="00721C08" w:rsidRDefault="00721C08" w:rsidP="00901921">
      <w:pPr>
        <w:pStyle w:val="Compact"/>
        <w:numPr>
          <w:ilvl w:val="0"/>
          <w:numId w:val="15"/>
        </w:numPr>
      </w:pPr>
      <w:r w:rsidRPr="00721C08">
        <w:t>Understand how a front-end component is mapped to an AEM component based on a Sling resource type.</w:t>
      </w:r>
    </w:p>
    <w:p w14:paraId="41AEAC19" w14:textId="77777777" w:rsidR="00721C08" w:rsidRPr="00721C08" w:rsidRDefault="00721C08" w:rsidP="00721C08">
      <w:pPr>
        <w:pStyle w:val="Heading3"/>
        <w:rPr>
          <w:rFonts w:ascii="Adobe Clean" w:hAnsi="Adobe Clean"/>
        </w:rPr>
      </w:pPr>
      <w:bookmarkStart w:id="119" w:name="lesson-context-1"/>
      <w:bookmarkStart w:id="120" w:name="_Toc11858750"/>
      <w:bookmarkEnd w:id="119"/>
      <w:r w:rsidRPr="00721C08">
        <w:rPr>
          <w:rFonts w:ascii="Adobe Clean" w:hAnsi="Adobe Clean"/>
        </w:rPr>
        <w:t>Lesson Context</w:t>
      </w:r>
      <w:bookmarkEnd w:id="120"/>
    </w:p>
    <w:p w14:paraId="650D22B5" w14:textId="77777777" w:rsidR="00721C08" w:rsidRPr="00721C08" w:rsidRDefault="00721C08" w:rsidP="00721C08">
      <w:pPr>
        <w:pStyle w:val="FirstParagraph"/>
      </w:pPr>
      <w:r w:rsidRPr="00721C08">
        <w:t xml:space="preserve">The goal of the SPA Editor is to allow marketers to be able to make in-context edits to a Single Page Application. In this lesson we will trace how authored content is persisted to the JCR and then exposed as JSON. We will then look at how the SPA inspects the JSON to map the data model to a front-end component. The </w:t>
      </w:r>
      <w:r w:rsidRPr="00721C08">
        <w:rPr>
          <w:b/>
        </w:rPr>
        <w:t>Text</w:t>
      </w:r>
      <w:r w:rsidRPr="00721C08">
        <w:t xml:space="preserve"> component which is included out of the box by the SPA Starter Kit will be used.</w:t>
      </w:r>
    </w:p>
    <w:p w14:paraId="43F95B9C" w14:textId="77777777" w:rsidR="00721C08" w:rsidRPr="00721C08" w:rsidRDefault="00721C08" w:rsidP="00721C08">
      <w:pPr>
        <w:pStyle w:val="FigurewithCaption"/>
        <w:rPr>
          <w:rFonts w:ascii="Adobe Clean" w:hAnsi="Adobe Clean"/>
        </w:rPr>
      </w:pPr>
      <w:r w:rsidRPr="00721C08">
        <w:rPr>
          <w:rFonts w:ascii="Adobe Clean" w:hAnsi="Adobe Clean"/>
          <w:noProof/>
        </w:rPr>
        <w:lastRenderedPageBreak/>
        <w:drawing>
          <wp:inline distT="0" distB="0" distL="0" distR="0" wp14:anchorId="7185CAC5" wp14:editId="34C0D1E4">
            <wp:extent cx="3911600" cy="6261100"/>
            <wp:effectExtent l="0" t="0" r="0" b="0"/>
            <wp:docPr id="17" name="Picture" descr="Map to"/>
            <wp:cNvGraphicFramePr/>
            <a:graphic xmlns:a="http://schemas.openxmlformats.org/drawingml/2006/main">
              <a:graphicData uri="http://schemas.openxmlformats.org/drawingml/2006/picture">
                <pic:pic xmlns:pic="http://schemas.openxmlformats.org/drawingml/2006/picture">
                  <pic:nvPicPr>
                    <pic:cNvPr id="0" name="Picture" descr="./images/lesson-2/mapto-diagram.png"/>
                    <pic:cNvPicPr>
                      <a:picLocks noChangeAspect="1" noChangeArrowheads="1"/>
                    </pic:cNvPicPr>
                  </pic:nvPicPr>
                  <pic:blipFill>
                    <a:blip r:embed="rId47"/>
                    <a:stretch>
                      <a:fillRect/>
                    </a:stretch>
                  </pic:blipFill>
                  <pic:spPr bwMode="auto">
                    <a:xfrm>
                      <a:off x="0" y="0"/>
                      <a:ext cx="3911600" cy="6261100"/>
                    </a:xfrm>
                    <a:prstGeom prst="rect">
                      <a:avLst/>
                    </a:prstGeom>
                    <a:noFill/>
                    <a:ln w="9525">
                      <a:noFill/>
                      <a:headEnd/>
                      <a:tailEnd/>
                    </a:ln>
                  </pic:spPr>
                </pic:pic>
              </a:graphicData>
            </a:graphic>
          </wp:inline>
        </w:drawing>
      </w:r>
    </w:p>
    <w:p w14:paraId="503C520D" w14:textId="77777777" w:rsidR="00721C08" w:rsidRPr="00721C08" w:rsidRDefault="00721C08" w:rsidP="00721C08">
      <w:pPr>
        <w:pStyle w:val="ImageCaption"/>
        <w:rPr>
          <w:rFonts w:ascii="Adobe Clean" w:hAnsi="Adobe Clean"/>
        </w:rPr>
      </w:pPr>
      <w:r w:rsidRPr="00721C08">
        <w:rPr>
          <w:rFonts w:ascii="Adobe Clean" w:hAnsi="Adobe Clean"/>
        </w:rPr>
        <w:t>Map to</w:t>
      </w:r>
    </w:p>
    <w:p w14:paraId="3524A985" w14:textId="77777777" w:rsidR="00721C08" w:rsidRPr="00721C08" w:rsidRDefault="00721C08" w:rsidP="00721C08">
      <w:pPr>
        <w:pStyle w:val="Heading4"/>
        <w:rPr>
          <w:rFonts w:ascii="Adobe Clean" w:hAnsi="Adobe Clean"/>
        </w:rPr>
      </w:pPr>
      <w:bookmarkStart w:id="121" w:name="exercise-2.1---add-a-text-component-to-t"/>
      <w:bookmarkEnd w:id="121"/>
      <w:r w:rsidRPr="00721C08">
        <w:rPr>
          <w:rFonts w:ascii="Adobe Clean" w:hAnsi="Adobe Clean"/>
        </w:rPr>
        <w:t>Exercise 2.1 - Add a text component to the page and author a new message</w:t>
      </w:r>
    </w:p>
    <w:p w14:paraId="5A882343" w14:textId="77777777" w:rsidR="00721C08" w:rsidRPr="00721C08" w:rsidRDefault="00721C08" w:rsidP="00901921">
      <w:pPr>
        <w:numPr>
          <w:ilvl w:val="0"/>
          <w:numId w:val="16"/>
        </w:numPr>
        <w:spacing w:after="200"/>
        <w:rPr>
          <w:rFonts w:ascii="Adobe Clean" w:hAnsi="Adobe Clean"/>
        </w:rPr>
      </w:pPr>
      <w:r w:rsidRPr="00721C08">
        <w:rPr>
          <w:rFonts w:ascii="Adobe Clean" w:hAnsi="Adobe Clean"/>
        </w:rPr>
        <w:t xml:space="preserve">From the AEM Start Menu </w:t>
      </w:r>
      <w:hyperlink r:id="rId48">
        <w:r w:rsidRPr="00721C08">
          <w:rPr>
            <w:rStyle w:val="Hyperlink"/>
            <w:rFonts w:ascii="Adobe Clean" w:hAnsi="Adobe Clean"/>
          </w:rPr>
          <w:t>http://localhost:4502/aem/start.html</w:t>
        </w:r>
      </w:hyperlink>
      <w:r w:rsidRPr="00721C08">
        <w:rPr>
          <w:rFonts w:ascii="Adobe Clean" w:hAnsi="Adobe Clean"/>
        </w:rPr>
        <w:t xml:space="preserve"> Navigate to </w:t>
      </w:r>
      <w:r w:rsidRPr="00721C08">
        <w:rPr>
          <w:rFonts w:ascii="Adobe Clean" w:hAnsi="Adobe Clean"/>
          <w:b/>
        </w:rPr>
        <w:t>Sites</w:t>
      </w:r>
      <w:r w:rsidRPr="00721C08">
        <w:rPr>
          <w:rFonts w:ascii="Adobe Clean" w:hAnsi="Adobe Clean"/>
        </w:rPr>
        <w:t>.</w:t>
      </w:r>
    </w:p>
    <w:p w14:paraId="33BDBA46"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lastRenderedPageBreak/>
        <w:drawing>
          <wp:inline distT="0" distB="0" distL="0" distR="0" wp14:anchorId="6440E813" wp14:editId="29140F59">
            <wp:extent cx="1701800" cy="1549400"/>
            <wp:effectExtent l="0" t="0" r="0" b="0"/>
            <wp:docPr id="18" name="Picture" descr="Sites icon"/>
            <wp:cNvGraphicFramePr/>
            <a:graphic xmlns:a="http://schemas.openxmlformats.org/drawingml/2006/main">
              <a:graphicData uri="http://schemas.openxmlformats.org/drawingml/2006/picture">
                <pic:pic xmlns:pic="http://schemas.openxmlformats.org/drawingml/2006/picture">
                  <pic:nvPicPr>
                    <pic:cNvPr id="0" name="Picture" descr="./images/lesson-2/sites-icon.png"/>
                    <pic:cNvPicPr>
                      <a:picLocks noChangeAspect="1" noChangeArrowheads="1"/>
                    </pic:cNvPicPr>
                  </pic:nvPicPr>
                  <pic:blipFill>
                    <a:blip r:embed="rId49"/>
                    <a:stretch>
                      <a:fillRect/>
                    </a:stretch>
                  </pic:blipFill>
                  <pic:spPr bwMode="auto">
                    <a:xfrm>
                      <a:off x="0" y="0"/>
                      <a:ext cx="1701800" cy="1549400"/>
                    </a:xfrm>
                    <a:prstGeom prst="rect">
                      <a:avLst/>
                    </a:prstGeom>
                    <a:noFill/>
                    <a:ln w="9525">
                      <a:noFill/>
                      <a:headEnd/>
                      <a:tailEnd/>
                    </a:ln>
                  </pic:spPr>
                </pic:pic>
              </a:graphicData>
            </a:graphic>
          </wp:inline>
        </w:drawing>
      </w:r>
    </w:p>
    <w:p w14:paraId="109FEFB7"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Sites icon</w:t>
      </w:r>
    </w:p>
    <w:p w14:paraId="62BC029D" w14:textId="77777777" w:rsidR="00721C08" w:rsidRPr="00721C08" w:rsidRDefault="00721C08" w:rsidP="00901921">
      <w:pPr>
        <w:numPr>
          <w:ilvl w:val="0"/>
          <w:numId w:val="16"/>
        </w:numPr>
        <w:spacing w:after="200"/>
        <w:rPr>
          <w:rFonts w:ascii="Adobe Clean" w:hAnsi="Adobe Clean"/>
        </w:rPr>
      </w:pPr>
      <w:r w:rsidRPr="00721C08">
        <w:rPr>
          <w:rFonts w:ascii="Adobe Clean" w:hAnsi="Adobe Clean"/>
          <w:noProof/>
        </w:rPr>
        <w:drawing>
          <wp:inline distT="0" distB="0" distL="0" distR="0" wp14:anchorId="019D9923" wp14:editId="160871FD">
            <wp:extent cx="635000" cy="635000"/>
            <wp:effectExtent l="0" t="0" r="0" b="0"/>
            <wp:docPr id="19"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Navigate to </w:t>
      </w:r>
      <w:r w:rsidRPr="00721C08">
        <w:rPr>
          <w:rFonts w:ascii="Adobe Clean" w:hAnsi="Adobe Clean"/>
          <w:b/>
        </w:rPr>
        <w:t>L738-react</w:t>
      </w:r>
      <w:r w:rsidRPr="00721C08">
        <w:rPr>
          <w:rFonts w:ascii="Adobe Clean" w:hAnsi="Adobe Clean"/>
        </w:rPr>
        <w:t xml:space="preserve"> &gt; </w:t>
      </w:r>
      <w:r w:rsidRPr="00721C08">
        <w:rPr>
          <w:rFonts w:ascii="Adobe Clean" w:hAnsi="Adobe Clean"/>
          <w:b/>
        </w:rPr>
        <w:t>en</w:t>
      </w:r>
      <w:r w:rsidRPr="00721C08">
        <w:rPr>
          <w:rFonts w:ascii="Adobe Clean" w:hAnsi="Adobe Clean"/>
        </w:rPr>
        <w:t xml:space="preserve"> &gt; </w:t>
      </w:r>
      <w:r w:rsidRPr="00721C08">
        <w:rPr>
          <w:rFonts w:ascii="Adobe Clean" w:hAnsi="Adobe Clean"/>
          <w:b/>
        </w:rPr>
        <w:t>home</w:t>
      </w:r>
      <w:r w:rsidRPr="00721C08">
        <w:rPr>
          <w:rFonts w:ascii="Adobe Clean" w:hAnsi="Adobe Clean"/>
        </w:rPr>
        <w:t xml:space="preserve"> and open the page using the Sites Editor:</w:t>
      </w:r>
    </w:p>
    <w:p w14:paraId="61BD37A5"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drawing>
          <wp:inline distT="0" distB="0" distL="0" distR="0" wp14:anchorId="5D09B912" wp14:editId="590DDBCA">
            <wp:extent cx="5334000" cy="2420470"/>
            <wp:effectExtent l="0" t="0" r="0" b="0"/>
            <wp:docPr id="20" name="Picture" descr="Open React Home"/>
            <wp:cNvGraphicFramePr/>
            <a:graphic xmlns:a="http://schemas.openxmlformats.org/drawingml/2006/main">
              <a:graphicData uri="http://schemas.openxmlformats.org/drawingml/2006/picture">
                <pic:pic xmlns:pic="http://schemas.openxmlformats.org/drawingml/2006/picture">
                  <pic:nvPicPr>
                    <pic:cNvPr id="0" name="Picture" descr="./images/lesson-2/open-react-home.png"/>
                    <pic:cNvPicPr>
                      <a:picLocks noChangeAspect="1" noChangeArrowheads="1"/>
                    </pic:cNvPicPr>
                  </pic:nvPicPr>
                  <pic:blipFill>
                    <a:blip r:embed="rId50"/>
                    <a:stretch>
                      <a:fillRect/>
                    </a:stretch>
                  </pic:blipFill>
                  <pic:spPr bwMode="auto">
                    <a:xfrm>
                      <a:off x="0" y="0"/>
                      <a:ext cx="5334000" cy="2420470"/>
                    </a:xfrm>
                    <a:prstGeom prst="rect">
                      <a:avLst/>
                    </a:prstGeom>
                    <a:noFill/>
                    <a:ln w="9525">
                      <a:noFill/>
                      <a:headEnd/>
                      <a:tailEnd/>
                    </a:ln>
                  </pic:spPr>
                </pic:pic>
              </a:graphicData>
            </a:graphic>
          </wp:inline>
        </w:drawing>
      </w:r>
    </w:p>
    <w:p w14:paraId="330CA363"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Open React Home</w:t>
      </w:r>
    </w:p>
    <w:p w14:paraId="06E4DCC4" w14:textId="77777777" w:rsidR="00721C08" w:rsidRPr="00721C08" w:rsidRDefault="00721C08" w:rsidP="00901921">
      <w:pPr>
        <w:pStyle w:val="Compact"/>
        <w:numPr>
          <w:ilvl w:val="0"/>
          <w:numId w:val="6"/>
        </w:numPr>
      </w:pPr>
      <w:r w:rsidRPr="00721C08">
        <w:rPr>
          <w:b/>
        </w:rPr>
        <w:t>or</w:t>
      </w:r>
      <w:r w:rsidRPr="00721C08">
        <w:t xml:space="preserve"> </w:t>
      </w:r>
      <w:r w:rsidRPr="00721C08">
        <w:rPr>
          <w:noProof/>
        </w:rPr>
        <w:drawing>
          <wp:inline distT="0" distB="0" distL="0" distR="0" wp14:anchorId="03B5BA4A" wp14:editId="6DB85D8E">
            <wp:extent cx="635000" cy="635000"/>
            <wp:effectExtent l="0" t="0" r="0" b="0"/>
            <wp:docPr id="21"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Navigate to </w:t>
      </w:r>
      <w:r w:rsidRPr="00721C08">
        <w:rPr>
          <w:b/>
        </w:rPr>
        <w:t>L738-angular</w:t>
      </w:r>
      <w:r w:rsidRPr="00721C08">
        <w:t xml:space="preserve"> &gt; </w:t>
      </w:r>
      <w:r w:rsidRPr="00721C08">
        <w:rPr>
          <w:b/>
        </w:rPr>
        <w:t>en</w:t>
      </w:r>
      <w:r w:rsidRPr="00721C08">
        <w:t xml:space="preserve"> &gt; </w:t>
      </w:r>
      <w:r w:rsidRPr="00721C08">
        <w:rPr>
          <w:b/>
        </w:rPr>
        <w:t>home</w:t>
      </w:r>
      <w:r w:rsidRPr="00721C08">
        <w:t xml:space="preserve"> and open the page using the Sites Editor:</w:t>
      </w:r>
    </w:p>
    <w:p w14:paraId="14F60FD7" w14:textId="77777777" w:rsidR="00721C08" w:rsidRPr="00721C08" w:rsidRDefault="00721C08" w:rsidP="00901921">
      <w:pPr>
        <w:numPr>
          <w:ilvl w:val="0"/>
          <w:numId w:val="16"/>
        </w:numPr>
        <w:spacing w:after="200"/>
        <w:rPr>
          <w:rFonts w:ascii="Adobe Clean" w:hAnsi="Adobe Clean"/>
        </w:rPr>
      </w:pPr>
      <w:r w:rsidRPr="00721C08">
        <w:rPr>
          <w:rFonts w:ascii="Adobe Clean" w:hAnsi="Adobe Clean"/>
        </w:rPr>
        <w:t xml:space="preserve">Select the existing </w:t>
      </w:r>
      <w:r w:rsidRPr="00721C08">
        <w:rPr>
          <w:rFonts w:ascii="Adobe Clean" w:hAnsi="Adobe Clean"/>
          <w:b/>
        </w:rPr>
        <w:t>Text</w:t>
      </w:r>
      <w:r w:rsidRPr="00721C08">
        <w:rPr>
          <w:rFonts w:ascii="Adobe Clean" w:hAnsi="Adobe Clean"/>
        </w:rPr>
        <w:t xml:space="preserve"> component and click the </w:t>
      </w:r>
      <w:r w:rsidRPr="00721C08">
        <w:rPr>
          <w:rFonts w:ascii="Adobe Clean" w:hAnsi="Adobe Clean"/>
          <w:b/>
        </w:rPr>
        <w:t>edit</w:t>
      </w:r>
      <w:r w:rsidRPr="00721C08">
        <w:rPr>
          <w:rFonts w:ascii="Adobe Clean" w:hAnsi="Adobe Clean"/>
        </w:rPr>
        <w:t xml:space="preserve"> icon (pencil) to engage the in-line editor.</w:t>
      </w:r>
    </w:p>
    <w:p w14:paraId="3ECA6D44"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lastRenderedPageBreak/>
        <w:drawing>
          <wp:inline distT="0" distB="0" distL="0" distR="0" wp14:anchorId="54EA0506" wp14:editId="30CF9B83">
            <wp:extent cx="5334000" cy="1229172"/>
            <wp:effectExtent l="0" t="0" r="0" b="0"/>
            <wp:docPr id="22" name="Picture" descr="Edit hello world component"/>
            <wp:cNvGraphicFramePr/>
            <a:graphic xmlns:a="http://schemas.openxmlformats.org/drawingml/2006/main">
              <a:graphicData uri="http://schemas.openxmlformats.org/drawingml/2006/picture">
                <pic:pic xmlns:pic="http://schemas.openxmlformats.org/drawingml/2006/picture">
                  <pic:nvPicPr>
                    <pic:cNvPr id="0" name="Picture" descr="./images/lesson-2/select-hello-world.png"/>
                    <pic:cNvPicPr>
                      <a:picLocks noChangeAspect="1" noChangeArrowheads="1"/>
                    </pic:cNvPicPr>
                  </pic:nvPicPr>
                  <pic:blipFill>
                    <a:blip r:embed="rId51"/>
                    <a:stretch>
                      <a:fillRect/>
                    </a:stretch>
                  </pic:blipFill>
                  <pic:spPr bwMode="auto">
                    <a:xfrm>
                      <a:off x="0" y="0"/>
                      <a:ext cx="5334000" cy="1229172"/>
                    </a:xfrm>
                    <a:prstGeom prst="rect">
                      <a:avLst/>
                    </a:prstGeom>
                    <a:noFill/>
                    <a:ln w="9525">
                      <a:noFill/>
                      <a:headEnd/>
                      <a:tailEnd/>
                    </a:ln>
                  </pic:spPr>
                </pic:pic>
              </a:graphicData>
            </a:graphic>
          </wp:inline>
        </w:drawing>
      </w:r>
    </w:p>
    <w:p w14:paraId="76CEB273"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Edit hello world component</w:t>
      </w:r>
    </w:p>
    <w:p w14:paraId="72A0E36E" w14:textId="77777777" w:rsidR="00721C08" w:rsidRPr="00721C08" w:rsidRDefault="00721C08" w:rsidP="00901921">
      <w:pPr>
        <w:numPr>
          <w:ilvl w:val="0"/>
          <w:numId w:val="16"/>
        </w:numPr>
        <w:spacing w:after="200"/>
        <w:rPr>
          <w:rFonts w:ascii="Adobe Clean" w:hAnsi="Adobe Clean"/>
        </w:rPr>
      </w:pPr>
      <w:r w:rsidRPr="00721C08">
        <w:rPr>
          <w:rFonts w:ascii="Adobe Clean" w:hAnsi="Adobe Clean"/>
        </w:rPr>
        <w:t xml:space="preserve">Update the component to read </w:t>
      </w:r>
      <w:r w:rsidRPr="00721C08">
        <w:rPr>
          <w:rFonts w:ascii="Adobe Clean" w:hAnsi="Adobe Clean"/>
          <w:b/>
        </w:rPr>
        <w:t>Hello L738!</w:t>
      </w:r>
    </w:p>
    <w:p w14:paraId="2141E454"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drawing>
          <wp:inline distT="0" distB="0" distL="0" distR="0" wp14:anchorId="278DAC62" wp14:editId="011B037F">
            <wp:extent cx="5334000" cy="1143000"/>
            <wp:effectExtent l="0" t="0" r="0" b="0"/>
            <wp:docPr id="23" name="Picture" descr="Update component"/>
            <wp:cNvGraphicFramePr/>
            <a:graphic xmlns:a="http://schemas.openxmlformats.org/drawingml/2006/main">
              <a:graphicData uri="http://schemas.openxmlformats.org/drawingml/2006/picture">
                <pic:pic xmlns:pic="http://schemas.openxmlformats.org/drawingml/2006/picture">
                  <pic:nvPicPr>
                    <pic:cNvPr id="0" name="Picture" descr="./images/lesson-2/hello-l738.png"/>
                    <pic:cNvPicPr>
                      <a:picLocks noChangeAspect="1" noChangeArrowheads="1"/>
                    </pic:cNvPicPr>
                  </pic:nvPicPr>
                  <pic:blipFill>
                    <a:blip r:embed="rId52"/>
                    <a:stretch>
                      <a:fillRect/>
                    </a:stretch>
                  </pic:blipFill>
                  <pic:spPr bwMode="auto">
                    <a:xfrm>
                      <a:off x="0" y="0"/>
                      <a:ext cx="5334000" cy="1143000"/>
                    </a:xfrm>
                    <a:prstGeom prst="rect">
                      <a:avLst/>
                    </a:prstGeom>
                    <a:noFill/>
                    <a:ln w="9525">
                      <a:noFill/>
                      <a:headEnd/>
                      <a:tailEnd/>
                    </a:ln>
                  </pic:spPr>
                </pic:pic>
              </a:graphicData>
            </a:graphic>
          </wp:inline>
        </w:drawing>
      </w:r>
    </w:p>
    <w:p w14:paraId="77E13D9C"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Update component</w:t>
      </w:r>
    </w:p>
    <w:p w14:paraId="1705745F" w14:textId="77777777" w:rsidR="00721C08" w:rsidRPr="00721C08" w:rsidRDefault="00721C08" w:rsidP="00901921">
      <w:pPr>
        <w:numPr>
          <w:ilvl w:val="0"/>
          <w:numId w:val="16"/>
        </w:numPr>
        <w:spacing w:after="200"/>
        <w:rPr>
          <w:rFonts w:ascii="Adobe Clean" w:hAnsi="Adobe Clean"/>
        </w:rPr>
      </w:pPr>
      <w:r w:rsidRPr="00721C08">
        <w:rPr>
          <w:rFonts w:ascii="Adobe Clean" w:hAnsi="Adobe Clean"/>
        </w:rPr>
        <w:t xml:space="preserve">Add a new </w:t>
      </w:r>
      <w:r w:rsidRPr="00721C08">
        <w:rPr>
          <w:rFonts w:ascii="Adobe Clean" w:hAnsi="Adobe Clean"/>
          <w:b/>
        </w:rPr>
        <w:t>Text</w:t>
      </w:r>
      <w:r w:rsidRPr="00721C08">
        <w:rPr>
          <w:rFonts w:ascii="Adobe Clean" w:hAnsi="Adobe Clean"/>
        </w:rPr>
        <w:t xml:space="preserve"> Component by opening up the </w:t>
      </w:r>
      <w:r w:rsidRPr="00721C08">
        <w:rPr>
          <w:rFonts w:ascii="Adobe Clean" w:hAnsi="Adobe Clean"/>
          <w:b/>
        </w:rPr>
        <w:t>Content Finder</w:t>
      </w:r>
      <w:r w:rsidRPr="00721C08">
        <w:rPr>
          <w:rFonts w:ascii="Adobe Clean" w:hAnsi="Adobe Clean"/>
        </w:rPr>
        <w:t xml:space="preserve"> &gt; </w:t>
      </w:r>
      <w:r w:rsidRPr="00721C08">
        <w:rPr>
          <w:rFonts w:ascii="Adobe Clean" w:hAnsi="Adobe Clean"/>
          <w:b/>
        </w:rPr>
        <w:t>Components</w:t>
      </w:r>
      <w:r w:rsidRPr="00721C08">
        <w:rPr>
          <w:rFonts w:ascii="Adobe Clean" w:hAnsi="Adobe Clean"/>
        </w:rPr>
        <w:t xml:space="preserve"> &gt; Drag+Drop a new </w:t>
      </w:r>
      <w:r w:rsidRPr="00721C08">
        <w:rPr>
          <w:rFonts w:ascii="Adobe Clean" w:hAnsi="Adobe Clean"/>
          <w:b/>
        </w:rPr>
        <w:t>Text</w:t>
      </w:r>
      <w:r w:rsidRPr="00721C08">
        <w:rPr>
          <w:rFonts w:ascii="Adobe Clean" w:hAnsi="Adobe Clean"/>
        </w:rPr>
        <w:t xml:space="preserve"> Component on to the page:</w:t>
      </w:r>
    </w:p>
    <w:p w14:paraId="474E2D2A"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drawing>
          <wp:inline distT="0" distB="0" distL="0" distR="0" wp14:anchorId="0461D517" wp14:editId="38387E71">
            <wp:extent cx="5334000" cy="2252261"/>
            <wp:effectExtent l="0" t="0" r="0" b="0"/>
            <wp:docPr id="24" name="Picture" descr="new component"/>
            <wp:cNvGraphicFramePr/>
            <a:graphic xmlns:a="http://schemas.openxmlformats.org/drawingml/2006/main">
              <a:graphicData uri="http://schemas.openxmlformats.org/drawingml/2006/picture">
                <pic:pic xmlns:pic="http://schemas.openxmlformats.org/drawingml/2006/picture">
                  <pic:nvPicPr>
                    <pic:cNvPr id="0" name="Picture" descr="./images/lesson-2/drag-new-textcomponent.png"/>
                    <pic:cNvPicPr>
                      <a:picLocks noChangeAspect="1" noChangeArrowheads="1"/>
                    </pic:cNvPicPr>
                  </pic:nvPicPr>
                  <pic:blipFill>
                    <a:blip r:embed="rId53"/>
                    <a:stretch>
                      <a:fillRect/>
                    </a:stretch>
                  </pic:blipFill>
                  <pic:spPr bwMode="auto">
                    <a:xfrm>
                      <a:off x="0" y="0"/>
                      <a:ext cx="5334000" cy="2252261"/>
                    </a:xfrm>
                    <a:prstGeom prst="rect">
                      <a:avLst/>
                    </a:prstGeom>
                    <a:noFill/>
                    <a:ln w="9525">
                      <a:noFill/>
                      <a:headEnd/>
                      <a:tailEnd/>
                    </a:ln>
                  </pic:spPr>
                </pic:pic>
              </a:graphicData>
            </a:graphic>
          </wp:inline>
        </w:drawing>
      </w:r>
    </w:p>
    <w:p w14:paraId="1D277722"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new component</w:t>
      </w:r>
    </w:p>
    <w:p w14:paraId="0E1202C9" w14:textId="77777777" w:rsidR="00721C08" w:rsidRPr="00721C08" w:rsidRDefault="00721C08" w:rsidP="00901921">
      <w:pPr>
        <w:numPr>
          <w:ilvl w:val="0"/>
          <w:numId w:val="16"/>
        </w:numPr>
        <w:spacing w:after="200"/>
        <w:rPr>
          <w:rFonts w:ascii="Adobe Clean" w:hAnsi="Adobe Clean"/>
        </w:rPr>
      </w:pPr>
      <w:r w:rsidRPr="00721C08">
        <w:rPr>
          <w:rFonts w:ascii="Adobe Clean" w:hAnsi="Adobe Clean"/>
        </w:rPr>
        <w:t xml:space="preserve">Edit the new </w:t>
      </w:r>
      <w:r w:rsidRPr="00721C08">
        <w:rPr>
          <w:rFonts w:ascii="Adobe Clean" w:hAnsi="Adobe Clean"/>
          <w:b/>
        </w:rPr>
        <w:t>Text</w:t>
      </w:r>
      <w:r w:rsidRPr="00721C08">
        <w:rPr>
          <w:rFonts w:ascii="Adobe Clean" w:hAnsi="Adobe Clean"/>
        </w:rPr>
        <w:t xml:space="preserve"> component to create another message by clicking the </w:t>
      </w:r>
      <w:r w:rsidRPr="00721C08">
        <w:rPr>
          <w:rFonts w:ascii="Adobe Clean" w:hAnsi="Adobe Clean"/>
          <w:b/>
        </w:rPr>
        <w:t>Wrench</w:t>
      </w:r>
      <w:r w:rsidRPr="00721C08">
        <w:rPr>
          <w:rFonts w:ascii="Adobe Clean" w:hAnsi="Adobe Clean"/>
        </w:rPr>
        <w:t xml:space="preserve"> icon </w:t>
      </w:r>
      <w:r w:rsidRPr="00721C08">
        <w:rPr>
          <w:rFonts w:ascii="Adobe Clean" w:hAnsi="Adobe Clean"/>
          <w:noProof/>
        </w:rPr>
        <w:drawing>
          <wp:inline distT="0" distB="0" distL="0" distR="0" wp14:anchorId="6A578508" wp14:editId="3A97658A">
            <wp:extent cx="622300" cy="584200"/>
            <wp:effectExtent l="0" t="0" r="0" b="0"/>
            <wp:docPr id="25" name="Picture" descr="wrench dialog"/>
            <wp:cNvGraphicFramePr/>
            <a:graphic xmlns:a="http://schemas.openxmlformats.org/drawingml/2006/main">
              <a:graphicData uri="http://schemas.openxmlformats.org/drawingml/2006/picture">
                <pic:pic xmlns:pic="http://schemas.openxmlformats.org/drawingml/2006/picture">
                  <pic:nvPicPr>
                    <pic:cNvPr id="0" name="Picture" descr="./images/lesson-2/wrench-icon.png"/>
                    <pic:cNvPicPr>
                      <a:picLocks noChangeAspect="1" noChangeArrowheads="1"/>
                    </pic:cNvPicPr>
                  </pic:nvPicPr>
                  <pic:blipFill>
                    <a:blip r:embed="rId54"/>
                    <a:stretch>
                      <a:fillRect/>
                    </a:stretch>
                  </pic:blipFill>
                  <pic:spPr bwMode="auto">
                    <a:xfrm>
                      <a:off x="0" y="0"/>
                      <a:ext cx="622300" cy="584200"/>
                    </a:xfrm>
                    <a:prstGeom prst="rect">
                      <a:avLst/>
                    </a:prstGeom>
                    <a:noFill/>
                    <a:ln w="9525">
                      <a:noFill/>
                      <a:headEnd/>
                      <a:tailEnd/>
                    </a:ln>
                  </pic:spPr>
                </pic:pic>
              </a:graphicData>
            </a:graphic>
          </wp:inline>
        </w:drawing>
      </w:r>
    </w:p>
    <w:p w14:paraId="64018BAB" w14:textId="77777777" w:rsidR="00721C08" w:rsidRPr="00721C08" w:rsidRDefault="00721C08" w:rsidP="00721C08">
      <w:pPr>
        <w:pStyle w:val="Heading4"/>
        <w:rPr>
          <w:rFonts w:ascii="Adobe Clean" w:hAnsi="Adobe Clean"/>
        </w:rPr>
      </w:pPr>
      <w:bookmarkStart w:id="122" w:name="exercise-2.2---visualize-the-persisted-d"/>
      <w:bookmarkEnd w:id="122"/>
      <w:r w:rsidRPr="00721C08">
        <w:rPr>
          <w:rFonts w:ascii="Adobe Clean" w:hAnsi="Adobe Clean"/>
        </w:rPr>
        <w:t>Exercise 2.2 - Visualize the persisted data</w:t>
      </w:r>
    </w:p>
    <w:p w14:paraId="2A58173C" w14:textId="77777777" w:rsidR="00721C08" w:rsidRPr="00721C08" w:rsidRDefault="00721C08" w:rsidP="00901921">
      <w:pPr>
        <w:pStyle w:val="Compact"/>
        <w:numPr>
          <w:ilvl w:val="0"/>
          <w:numId w:val="17"/>
        </w:numPr>
      </w:pPr>
      <w:r w:rsidRPr="00721C08">
        <w:t xml:space="preserve">Visualize the persisted data in CRXDE lite by opening a </w:t>
      </w:r>
      <w:r w:rsidRPr="00721C08">
        <w:rPr>
          <w:b/>
        </w:rPr>
        <w:t>new tab</w:t>
      </w:r>
      <w:r w:rsidRPr="00721C08">
        <w:t xml:space="preserve"> and navigating to </w:t>
      </w:r>
      <w:hyperlink r:id="rId55">
        <w:r w:rsidRPr="00721C08">
          <w:rPr>
            <w:rStyle w:val="Hyperlink"/>
          </w:rPr>
          <w:t>http://localhost:4502/crx/de/index.jsp</w:t>
        </w:r>
      </w:hyperlink>
    </w:p>
    <w:p w14:paraId="108012CB" w14:textId="77777777" w:rsidR="00721C08" w:rsidRPr="00721C08" w:rsidRDefault="00721C08" w:rsidP="00901921">
      <w:pPr>
        <w:pStyle w:val="Compact"/>
        <w:numPr>
          <w:ilvl w:val="0"/>
          <w:numId w:val="17"/>
        </w:numPr>
      </w:pPr>
      <w:r w:rsidRPr="00721C08">
        <w:lastRenderedPageBreak/>
        <w:t xml:space="preserve">Use the </w:t>
      </w:r>
      <w:r w:rsidRPr="00721C08">
        <w:rPr>
          <w:b/>
        </w:rPr>
        <w:t>Navigation Tree</w:t>
      </w:r>
      <w:r w:rsidRPr="00721C08">
        <w:t xml:space="preserve"> on the left side to navigate to the Home Page</w:t>
      </w:r>
    </w:p>
    <w:p w14:paraId="1C5DBFDA" w14:textId="77777777" w:rsidR="00721C08" w:rsidRPr="00721C08" w:rsidRDefault="00721C08" w:rsidP="00901921">
      <w:pPr>
        <w:pStyle w:val="Compact"/>
        <w:numPr>
          <w:ilvl w:val="1"/>
          <w:numId w:val="7"/>
        </w:numPr>
      </w:pPr>
      <w:r w:rsidRPr="00721C08">
        <w:rPr>
          <w:noProof/>
        </w:rPr>
        <w:drawing>
          <wp:inline distT="0" distB="0" distL="0" distR="0" wp14:anchorId="5D1F2C9B" wp14:editId="0FFF2F79">
            <wp:extent cx="635000" cy="635000"/>
            <wp:effectExtent l="0" t="0" r="0" b="0"/>
            <wp:docPr id="26"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React: </w:t>
      </w:r>
      <w:r w:rsidRPr="00721C08">
        <w:rPr>
          <w:b/>
        </w:rPr>
        <w:t>content</w:t>
      </w:r>
      <w:r w:rsidRPr="00721C08">
        <w:t xml:space="preserve"> &gt; </w:t>
      </w:r>
      <w:r w:rsidRPr="00721C08">
        <w:rPr>
          <w:b/>
        </w:rPr>
        <w:t>L738-react</w:t>
      </w:r>
      <w:r w:rsidRPr="00721C08">
        <w:t xml:space="preserve"> &gt; </w:t>
      </w:r>
      <w:r w:rsidRPr="00721C08">
        <w:rPr>
          <w:b/>
        </w:rPr>
        <w:t>en</w:t>
      </w:r>
      <w:r w:rsidRPr="00721C08">
        <w:t xml:space="preserve"> &gt; </w:t>
      </w:r>
      <w:r w:rsidRPr="00721C08">
        <w:rPr>
          <w:b/>
        </w:rPr>
        <w:t>home</w:t>
      </w:r>
      <w:r w:rsidRPr="00721C08">
        <w:t xml:space="preserve"> &gt; </w:t>
      </w:r>
      <w:r w:rsidRPr="00721C08">
        <w:rPr>
          <w:b/>
        </w:rPr>
        <w:t>jcr:content</w:t>
      </w:r>
      <w:r w:rsidRPr="00721C08">
        <w:t xml:space="preserve"> &gt; </w:t>
      </w:r>
      <w:r w:rsidRPr="00721C08">
        <w:rPr>
          <w:b/>
        </w:rPr>
        <w:t>root</w:t>
      </w:r>
      <w:r w:rsidRPr="00721C08">
        <w:t xml:space="preserve"> &gt; </w:t>
      </w:r>
      <w:r w:rsidRPr="00721C08">
        <w:rPr>
          <w:b/>
        </w:rPr>
        <w:t>responsivegrid</w:t>
      </w:r>
    </w:p>
    <w:p w14:paraId="5395DA52" w14:textId="77777777" w:rsidR="00721C08" w:rsidRPr="00721C08" w:rsidRDefault="00721C08" w:rsidP="00901921">
      <w:pPr>
        <w:pStyle w:val="Compact"/>
        <w:numPr>
          <w:ilvl w:val="1"/>
          <w:numId w:val="7"/>
        </w:numPr>
      </w:pPr>
      <w:r w:rsidRPr="00721C08">
        <w:rPr>
          <w:noProof/>
        </w:rPr>
        <w:drawing>
          <wp:inline distT="0" distB="0" distL="0" distR="0" wp14:anchorId="4BCCDD6B" wp14:editId="0D572F03">
            <wp:extent cx="635000" cy="635000"/>
            <wp:effectExtent l="0" t="0" r="0" b="0"/>
            <wp:docPr id="27"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Angular: </w:t>
      </w:r>
      <w:r w:rsidRPr="00721C08">
        <w:rPr>
          <w:b/>
        </w:rPr>
        <w:t>content</w:t>
      </w:r>
      <w:r w:rsidRPr="00721C08">
        <w:t xml:space="preserve"> &gt; </w:t>
      </w:r>
      <w:r w:rsidRPr="00721C08">
        <w:rPr>
          <w:b/>
        </w:rPr>
        <w:t>L738-angular</w:t>
      </w:r>
      <w:r w:rsidRPr="00721C08">
        <w:t xml:space="preserve"> &gt; </w:t>
      </w:r>
      <w:r w:rsidRPr="00721C08">
        <w:rPr>
          <w:b/>
        </w:rPr>
        <w:t>en</w:t>
      </w:r>
      <w:r w:rsidRPr="00721C08">
        <w:t xml:space="preserve"> &gt; </w:t>
      </w:r>
      <w:r w:rsidRPr="00721C08">
        <w:rPr>
          <w:b/>
        </w:rPr>
        <w:t>home</w:t>
      </w:r>
      <w:r w:rsidRPr="00721C08">
        <w:t xml:space="preserve"> &gt; </w:t>
      </w:r>
      <w:r w:rsidRPr="00721C08">
        <w:rPr>
          <w:b/>
        </w:rPr>
        <w:t>jcr:content</w:t>
      </w:r>
      <w:r w:rsidRPr="00721C08">
        <w:t xml:space="preserve"> &gt; </w:t>
      </w:r>
      <w:r w:rsidRPr="00721C08">
        <w:rPr>
          <w:b/>
        </w:rPr>
        <w:t>root</w:t>
      </w:r>
      <w:r w:rsidRPr="00721C08">
        <w:t xml:space="preserve"> &gt; </w:t>
      </w:r>
      <w:r w:rsidRPr="00721C08">
        <w:rPr>
          <w:b/>
        </w:rPr>
        <w:t>responsivegrid</w:t>
      </w:r>
    </w:p>
    <w:p w14:paraId="36E56A9C"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drawing>
          <wp:inline distT="0" distB="0" distL="0" distR="0" wp14:anchorId="64B33119" wp14:editId="496F6FF6">
            <wp:extent cx="4292600" cy="4114800"/>
            <wp:effectExtent l="0" t="0" r="0" b="0"/>
            <wp:docPr id="28" name="Picture" descr="crxde content tree"/>
            <wp:cNvGraphicFramePr/>
            <a:graphic xmlns:a="http://schemas.openxmlformats.org/drawingml/2006/main">
              <a:graphicData uri="http://schemas.openxmlformats.org/drawingml/2006/picture">
                <pic:pic xmlns:pic="http://schemas.openxmlformats.org/drawingml/2006/picture">
                  <pic:nvPicPr>
                    <pic:cNvPr id="0" name="Picture" descr="./images/lesson-2/crxde-tree.png"/>
                    <pic:cNvPicPr>
                      <a:picLocks noChangeAspect="1" noChangeArrowheads="1"/>
                    </pic:cNvPicPr>
                  </pic:nvPicPr>
                  <pic:blipFill>
                    <a:blip r:embed="rId56"/>
                    <a:stretch>
                      <a:fillRect/>
                    </a:stretch>
                  </pic:blipFill>
                  <pic:spPr bwMode="auto">
                    <a:xfrm>
                      <a:off x="0" y="0"/>
                      <a:ext cx="4292600" cy="4114800"/>
                    </a:xfrm>
                    <a:prstGeom prst="rect">
                      <a:avLst/>
                    </a:prstGeom>
                    <a:noFill/>
                    <a:ln w="9525">
                      <a:noFill/>
                      <a:headEnd/>
                      <a:tailEnd/>
                    </a:ln>
                  </pic:spPr>
                </pic:pic>
              </a:graphicData>
            </a:graphic>
          </wp:inline>
        </w:drawing>
      </w:r>
    </w:p>
    <w:p w14:paraId="1A37AEF4"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crxde content tree</w:t>
      </w:r>
    </w:p>
    <w:p w14:paraId="653F76AB" w14:textId="77777777" w:rsidR="00721C08" w:rsidRPr="00721C08" w:rsidRDefault="00721C08" w:rsidP="00901921">
      <w:pPr>
        <w:numPr>
          <w:ilvl w:val="0"/>
          <w:numId w:val="17"/>
        </w:numPr>
        <w:spacing w:after="200"/>
        <w:rPr>
          <w:rFonts w:ascii="Adobe Clean" w:hAnsi="Adobe Clean"/>
        </w:rPr>
      </w:pPr>
      <w:r w:rsidRPr="00721C08">
        <w:rPr>
          <w:rFonts w:ascii="Adobe Clean" w:hAnsi="Adobe Clean"/>
        </w:rPr>
        <w:t xml:space="preserve">Select the first child node prefixed with </w:t>
      </w:r>
      <w:r w:rsidRPr="00721C08">
        <w:rPr>
          <w:rFonts w:ascii="Adobe Clean" w:hAnsi="Adobe Clean"/>
          <w:b/>
        </w:rPr>
        <w:t>text_</w:t>
      </w:r>
      <w:r w:rsidRPr="00721C08">
        <w:rPr>
          <w:rFonts w:ascii="Adobe Clean" w:hAnsi="Adobe Clean"/>
        </w:rPr>
        <w:t xml:space="preserve"> (or just named </w:t>
      </w:r>
      <w:r w:rsidRPr="00721C08">
        <w:rPr>
          <w:rFonts w:ascii="Adobe Clean" w:hAnsi="Adobe Clean"/>
          <w:b/>
        </w:rPr>
        <w:t>text</w:t>
      </w:r>
      <w:r w:rsidRPr="00721C08">
        <w:rPr>
          <w:rFonts w:ascii="Adobe Clean" w:hAnsi="Adobe Clean"/>
        </w:rPr>
        <w:t>). In the properties tab, you can observe the data associated with the text component you created</w:t>
      </w:r>
    </w:p>
    <w:p w14:paraId="4EB86885"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lastRenderedPageBreak/>
        <w:drawing>
          <wp:inline distT="0" distB="0" distL="0" distR="0" wp14:anchorId="53270F13" wp14:editId="1C7A3C86">
            <wp:extent cx="5334000" cy="2030744"/>
            <wp:effectExtent l="0" t="0" r="0" b="0"/>
            <wp:docPr id="29" name="Picture" descr="Text component data persistence"/>
            <wp:cNvGraphicFramePr/>
            <a:graphic xmlns:a="http://schemas.openxmlformats.org/drawingml/2006/main">
              <a:graphicData uri="http://schemas.openxmlformats.org/drawingml/2006/picture">
                <pic:pic xmlns:pic="http://schemas.openxmlformats.org/drawingml/2006/picture">
                  <pic:nvPicPr>
                    <pic:cNvPr id="0" name="Picture" descr="./images/lesson-2/text-properties.png"/>
                    <pic:cNvPicPr>
                      <a:picLocks noChangeAspect="1" noChangeArrowheads="1"/>
                    </pic:cNvPicPr>
                  </pic:nvPicPr>
                  <pic:blipFill>
                    <a:blip r:embed="rId57"/>
                    <a:stretch>
                      <a:fillRect/>
                    </a:stretch>
                  </pic:blipFill>
                  <pic:spPr bwMode="auto">
                    <a:xfrm>
                      <a:off x="0" y="0"/>
                      <a:ext cx="5334000" cy="2030744"/>
                    </a:xfrm>
                    <a:prstGeom prst="rect">
                      <a:avLst/>
                    </a:prstGeom>
                    <a:noFill/>
                    <a:ln w="9525">
                      <a:noFill/>
                      <a:headEnd/>
                      <a:tailEnd/>
                    </a:ln>
                  </pic:spPr>
                </pic:pic>
              </a:graphicData>
            </a:graphic>
          </wp:inline>
        </w:drawing>
      </w:r>
    </w:p>
    <w:p w14:paraId="138E8D76"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Text component data persistence</w:t>
      </w:r>
    </w:p>
    <w:p w14:paraId="5ED5A4DB" w14:textId="77777777" w:rsidR="00721C08" w:rsidRPr="00721C08" w:rsidRDefault="00721C08" w:rsidP="00901921">
      <w:pPr>
        <w:numPr>
          <w:ilvl w:val="0"/>
          <w:numId w:val="17"/>
        </w:numPr>
        <w:spacing w:after="200"/>
        <w:rPr>
          <w:rFonts w:ascii="Adobe Clean" w:hAnsi="Adobe Clean"/>
        </w:rPr>
      </w:pPr>
      <w:r w:rsidRPr="00721C08">
        <w:rPr>
          <w:rFonts w:ascii="Adobe Clean" w:hAnsi="Adobe Clean"/>
        </w:rPr>
        <w:t xml:space="preserve">View the properties of the second </w:t>
      </w:r>
      <w:r w:rsidRPr="00721C08">
        <w:rPr>
          <w:rFonts w:ascii="Adobe Clean" w:hAnsi="Adobe Clean"/>
          <w:b/>
        </w:rPr>
        <w:t>Text</w:t>
      </w:r>
      <w:r w:rsidRPr="00721C08">
        <w:rPr>
          <w:rFonts w:ascii="Adobe Clean" w:hAnsi="Adobe Clean"/>
        </w:rPr>
        <w:t xml:space="preserve"> component that was added to the page.</w:t>
      </w:r>
    </w:p>
    <w:p w14:paraId="45226037" w14:textId="77777777" w:rsidR="00721C08" w:rsidRPr="00721C08" w:rsidRDefault="00721C08" w:rsidP="00721C08">
      <w:pPr>
        <w:pStyle w:val="Heading4"/>
        <w:rPr>
          <w:rFonts w:ascii="Adobe Clean" w:hAnsi="Adobe Clean"/>
        </w:rPr>
      </w:pPr>
      <w:bookmarkStart w:id="123" w:name="exercise-2.3---visualize-the-serialized-"/>
      <w:bookmarkEnd w:id="123"/>
      <w:r w:rsidRPr="00721C08">
        <w:rPr>
          <w:rFonts w:ascii="Adobe Clean" w:hAnsi="Adobe Clean"/>
        </w:rPr>
        <w:t>Exercise 2.3 - Visualize the serialized data</w:t>
      </w:r>
    </w:p>
    <w:p w14:paraId="52D20515" w14:textId="77777777" w:rsidR="00721C08" w:rsidRPr="00721C08" w:rsidRDefault="00721C08" w:rsidP="00901921">
      <w:pPr>
        <w:numPr>
          <w:ilvl w:val="0"/>
          <w:numId w:val="18"/>
        </w:numPr>
        <w:spacing w:after="200"/>
        <w:rPr>
          <w:rFonts w:ascii="Adobe Clean" w:hAnsi="Adobe Clean"/>
        </w:rPr>
      </w:pPr>
      <w:r w:rsidRPr="00721C08">
        <w:rPr>
          <w:rFonts w:ascii="Adobe Clean" w:hAnsi="Adobe Clean"/>
        </w:rPr>
        <w:t>In the browser, return to the Home page:</w:t>
      </w:r>
    </w:p>
    <w:p w14:paraId="5E19CE12" w14:textId="77777777" w:rsidR="00721C08" w:rsidRPr="00721C08" w:rsidRDefault="00721C08" w:rsidP="00901921">
      <w:pPr>
        <w:pStyle w:val="Compact"/>
        <w:numPr>
          <w:ilvl w:val="1"/>
          <w:numId w:val="7"/>
        </w:numPr>
      </w:pPr>
      <w:r w:rsidRPr="00721C08">
        <w:rPr>
          <w:noProof/>
        </w:rPr>
        <w:drawing>
          <wp:inline distT="0" distB="0" distL="0" distR="0" wp14:anchorId="18709462" wp14:editId="31F933D1">
            <wp:extent cx="635000" cy="635000"/>
            <wp:effectExtent l="0" t="0" r="0" b="0"/>
            <wp:docPr id="30"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React: </w:t>
      </w:r>
      <w:hyperlink r:id="rId58">
        <w:r w:rsidRPr="00721C08">
          <w:rPr>
            <w:rStyle w:val="Hyperlink"/>
          </w:rPr>
          <w:t>http://localhost:4502/editor.html/content/L738-react/en/home.html</w:t>
        </w:r>
      </w:hyperlink>
    </w:p>
    <w:p w14:paraId="1F036168" w14:textId="77777777" w:rsidR="00721C08" w:rsidRPr="00721C08" w:rsidRDefault="00721C08" w:rsidP="00901921">
      <w:pPr>
        <w:pStyle w:val="Compact"/>
        <w:numPr>
          <w:ilvl w:val="1"/>
          <w:numId w:val="7"/>
        </w:numPr>
      </w:pPr>
      <w:r w:rsidRPr="00721C08">
        <w:rPr>
          <w:noProof/>
        </w:rPr>
        <w:drawing>
          <wp:inline distT="0" distB="0" distL="0" distR="0" wp14:anchorId="4045A5F4" wp14:editId="4AFC50FD">
            <wp:extent cx="635000" cy="635000"/>
            <wp:effectExtent l="0" t="0" r="0" b="0"/>
            <wp:docPr id="31"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Angular: </w:t>
      </w:r>
      <w:hyperlink r:id="rId59">
        <w:r w:rsidRPr="00721C08">
          <w:rPr>
            <w:rStyle w:val="Hyperlink"/>
          </w:rPr>
          <w:t>http://localhost:4502/editor.html/content/L738-angular/en/home.html</w:t>
        </w:r>
      </w:hyperlink>
    </w:p>
    <w:p w14:paraId="5FBC9697" w14:textId="77777777" w:rsidR="00721C08" w:rsidRPr="00721C08" w:rsidRDefault="00721C08" w:rsidP="00901921">
      <w:pPr>
        <w:numPr>
          <w:ilvl w:val="0"/>
          <w:numId w:val="18"/>
        </w:numPr>
        <w:spacing w:after="200"/>
        <w:rPr>
          <w:rFonts w:ascii="Adobe Clean" w:hAnsi="Adobe Clean"/>
        </w:rPr>
      </w:pPr>
      <w:r w:rsidRPr="00721C08">
        <w:rPr>
          <w:rFonts w:ascii="Adobe Clean" w:hAnsi="Adobe Clean"/>
        </w:rPr>
        <w:t xml:space="preserve">Click the </w:t>
      </w:r>
      <w:r w:rsidRPr="00721C08">
        <w:rPr>
          <w:rFonts w:ascii="Adobe Clean" w:hAnsi="Adobe Clean"/>
          <w:b/>
        </w:rPr>
        <w:t>Page Properties</w:t>
      </w:r>
      <w:r w:rsidRPr="00721C08">
        <w:rPr>
          <w:rFonts w:ascii="Adobe Clean" w:hAnsi="Adobe Clean"/>
        </w:rPr>
        <w:t xml:space="preserve"> menu bar and select </w:t>
      </w:r>
      <w:r w:rsidRPr="00721C08">
        <w:rPr>
          <w:rFonts w:ascii="Adobe Clean" w:hAnsi="Adobe Clean"/>
          <w:b/>
        </w:rPr>
        <w:t>View as Published</w:t>
      </w:r>
      <w:r w:rsidRPr="00721C08">
        <w:rPr>
          <w:rFonts w:ascii="Adobe Clean" w:hAnsi="Adobe Clean"/>
        </w:rPr>
        <w:t>:</w:t>
      </w:r>
    </w:p>
    <w:p w14:paraId="60EA0774"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lastRenderedPageBreak/>
        <w:drawing>
          <wp:inline distT="0" distB="0" distL="0" distR="0" wp14:anchorId="4CBBE176" wp14:editId="5EC546C1">
            <wp:extent cx="5334000" cy="8378825"/>
            <wp:effectExtent l="0" t="0" r="0" b="0"/>
            <wp:docPr id="32" name="Picture" descr="view as published"/>
            <wp:cNvGraphicFramePr/>
            <a:graphic xmlns:a="http://schemas.openxmlformats.org/drawingml/2006/main">
              <a:graphicData uri="http://schemas.openxmlformats.org/drawingml/2006/picture">
                <pic:pic xmlns:pic="http://schemas.openxmlformats.org/drawingml/2006/picture">
                  <pic:nvPicPr>
                    <pic:cNvPr id="0" name="Picture" descr="./images/lesson-2/view-properties.png"/>
                    <pic:cNvPicPr>
                      <a:picLocks noChangeAspect="1" noChangeArrowheads="1"/>
                    </pic:cNvPicPr>
                  </pic:nvPicPr>
                  <pic:blipFill>
                    <a:blip r:embed="rId60"/>
                    <a:stretch>
                      <a:fillRect/>
                    </a:stretch>
                  </pic:blipFill>
                  <pic:spPr bwMode="auto">
                    <a:xfrm>
                      <a:off x="0" y="0"/>
                      <a:ext cx="5334000" cy="8378825"/>
                    </a:xfrm>
                    <a:prstGeom prst="rect">
                      <a:avLst/>
                    </a:prstGeom>
                    <a:noFill/>
                    <a:ln w="9525">
                      <a:noFill/>
                      <a:headEnd/>
                      <a:tailEnd/>
                    </a:ln>
                  </pic:spPr>
                </pic:pic>
              </a:graphicData>
            </a:graphic>
          </wp:inline>
        </w:drawing>
      </w:r>
    </w:p>
    <w:p w14:paraId="0D2CDCDD"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lastRenderedPageBreak/>
        <w:t>view as published</w:t>
      </w:r>
    </w:p>
    <w:p w14:paraId="0D21B719" w14:textId="77777777" w:rsidR="00721C08" w:rsidRPr="00721C08" w:rsidRDefault="00721C08" w:rsidP="00901921">
      <w:pPr>
        <w:numPr>
          <w:ilvl w:val="0"/>
          <w:numId w:val="18"/>
        </w:numPr>
        <w:spacing w:after="200"/>
        <w:rPr>
          <w:rFonts w:ascii="Adobe Clean" w:hAnsi="Adobe Clean"/>
        </w:rPr>
      </w:pPr>
      <w:r w:rsidRPr="00721C08">
        <w:rPr>
          <w:rFonts w:ascii="Adobe Clean" w:hAnsi="Adobe Clean"/>
        </w:rPr>
        <w:t>Right + Click the page to view the page's source:</w:t>
      </w:r>
    </w:p>
    <w:p w14:paraId="6179DF05"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drawing>
          <wp:inline distT="0" distB="0" distL="0" distR="0" wp14:anchorId="5138409D" wp14:editId="7613B374">
            <wp:extent cx="3289300" cy="3009900"/>
            <wp:effectExtent l="0" t="0" r="0" b="0"/>
            <wp:docPr id="33" name="Picture" descr="view source"/>
            <wp:cNvGraphicFramePr/>
            <a:graphic xmlns:a="http://schemas.openxmlformats.org/drawingml/2006/main">
              <a:graphicData uri="http://schemas.openxmlformats.org/drawingml/2006/picture">
                <pic:pic xmlns:pic="http://schemas.openxmlformats.org/drawingml/2006/picture">
                  <pic:nvPicPr>
                    <pic:cNvPr id="0" name="Picture" descr="./images/lesson-2/view-source.png"/>
                    <pic:cNvPicPr>
                      <a:picLocks noChangeAspect="1" noChangeArrowheads="1"/>
                    </pic:cNvPicPr>
                  </pic:nvPicPr>
                  <pic:blipFill>
                    <a:blip r:embed="rId61"/>
                    <a:stretch>
                      <a:fillRect/>
                    </a:stretch>
                  </pic:blipFill>
                  <pic:spPr bwMode="auto">
                    <a:xfrm>
                      <a:off x="0" y="0"/>
                      <a:ext cx="3289300" cy="3009900"/>
                    </a:xfrm>
                    <a:prstGeom prst="rect">
                      <a:avLst/>
                    </a:prstGeom>
                    <a:noFill/>
                    <a:ln w="9525">
                      <a:noFill/>
                      <a:headEnd/>
                      <a:tailEnd/>
                    </a:ln>
                  </pic:spPr>
                </pic:pic>
              </a:graphicData>
            </a:graphic>
          </wp:inline>
        </w:drawing>
      </w:r>
    </w:p>
    <w:p w14:paraId="1B6DB1B6"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view source</w:t>
      </w:r>
    </w:p>
    <w:p w14:paraId="5A47665C" w14:textId="77777777" w:rsidR="00721C08" w:rsidRPr="00721C08" w:rsidRDefault="00721C08" w:rsidP="00901921">
      <w:pPr>
        <w:numPr>
          <w:ilvl w:val="0"/>
          <w:numId w:val="18"/>
        </w:numPr>
        <w:spacing w:after="200"/>
        <w:rPr>
          <w:rFonts w:ascii="Adobe Clean" w:hAnsi="Adobe Clean"/>
        </w:rPr>
      </w:pPr>
      <w:r w:rsidRPr="00721C08">
        <w:rPr>
          <w:rFonts w:ascii="Adobe Clean" w:hAnsi="Adobe Clean"/>
        </w:rPr>
        <w:t xml:space="preserve">When viewing the source, </w:t>
      </w:r>
      <w:r w:rsidRPr="00721C08">
        <w:rPr>
          <w:rFonts w:ascii="Adobe Clean" w:hAnsi="Adobe Clean"/>
          <w:b/>
        </w:rPr>
        <w:t>note</w:t>
      </w:r>
      <w:r w:rsidRPr="00721C08">
        <w:rPr>
          <w:rFonts w:ascii="Adobe Clean" w:hAnsi="Adobe Clean"/>
        </w:rPr>
        <w:t xml:space="preserve"> that there is no HTML that represent the </w:t>
      </w:r>
      <w:r w:rsidRPr="00721C08">
        <w:rPr>
          <w:rFonts w:ascii="Adobe Clean" w:hAnsi="Adobe Clean"/>
          <w:b/>
        </w:rPr>
        <w:t>Text</w:t>
      </w:r>
      <w:r w:rsidRPr="00721C08">
        <w:rPr>
          <w:rFonts w:ascii="Adobe Clean" w:hAnsi="Adobe Clean"/>
        </w:rPr>
        <w:t xml:space="preserve"> components added to the page. This is because the components are generated via the React or Angular Javascript application. </w:t>
      </w:r>
      <w:r w:rsidRPr="00721C08">
        <w:rPr>
          <w:rFonts w:ascii="Adobe Clean" w:hAnsi="Adobe Clean"/>
          <w:b/>
        </w:rPr>
        <w:t>Note</w:t>
      </w:r>
      <w:r w:rsidRPr="00721C08">
        <w:rPr>
          <w:rFonts w:ascii="Adobe Clean" w:hAnsi="Adobe Clean"/>
        </w:rPr>
        <w:t xml:space="preserve"> the inclusion of the script tag at the bottom of the page. This loads the compiled React or Angular application:</w:t>
      </w:r>
    </w:p>
    <w:p w14:paraId="002ED010" w14:textId="77777777" w:rsidR="00721C08" w:rsidRPr="00721C08" w:rsidRDefault="00721C08" w:rsidP="00901921">
      <w:pPr>
        <w:pStyle w:val="SourceCode"/>
        <w:numPr>
          <w:ilvl w:val="0"/>
          <w:numId w:val="6"/>
        </w:numPr>
        <w:rPr>
          <w:rFonts w:ascii="Adobe Clean" w:hAnsi="Adobe Clean"/>
        </w:rPr>
      </w:pPr>
      <w:r w:rsidRPr="00721C08">
        <w:rPr>
          <w:rStyle w:val="CommentTok"/>
          <w:rFonts w:ascii="Adobe Clean" w:hAnsi="Adobe Clean"/>
        </w:rPr>
        <w:t>&lt;!-- React page source --&gt;</w:t>
      </w:r>
      <w:r w:rsidRPr="00721C08">
        <w:rPr>
          <w:rFonts w:ascii="Adobe Clean" w:hAnsi="Adobe Clean"/>
        </w:rPr>
        <w:br/>
      </w:r>
      <w:r w:rsidRPr="00721C08">
        <w:rPr>
          <w:rStyle w:val="KeywordTok"/>
          <w:rFonts w:ascii="Adobe Clean" w:hAnsi="Adobe Clean"/>
        </w:rPr>
        <w:t>&lt;script</w:t>
      </w:r>
      <w:r w:rsidRPr="00721C08">
        <w:rPr>
          <w:rStyle w:val="OtherTok"/>
          <w:rFonts w:ascii="Adobe Clean" w:hAnsi="Adobe Clean"/>
        </w:rPr>
        <w:t xml:space="preserve"> type=</w:t>
      </w:r>
      <w:r w:rsidRPr="00721C08">
        <w:rPr>
          <w:rStyle w:val="StringTok"/>
          <w:rFonts w:ascii="Adobe Clean" w:hAnsi="Adobe Clean"/>
        </w:rPr>
        <w:t>"text/javascript"</w:t>
      </w:r>
      <w:r w:rsidRPr="00721C08">
        <w:rPr>
          <w:rStyle w:val="OtherTok"/>
          <w:rFonts w:ascii="Adobe Clean" w:hAnsi="Adobe Clean"/>
        </w:rPr>
        <w:t xml:space="preserve"> src=</w:t>
      </w:r>
      <w:r w:rsidRPr="00721C08">
        <w:rPr>
          <w:rStyle w:val="StringTok"/>
          <w:rFonts w:ascii="Adobe Clean" w:hAnsi="Adobe Clean"/>
        </w:rPr>
        <w:t>"/etc.clientlibs/L738-react/clientlibs/L738-react-react.js"</w:t>
      </w:r>
      <w:r w:rsidRPr="00721C08">
        <w:rPr>
          <w:rStyle w:val="KeywordTok"/>
          <w:rFonts w:ascii="Adobe Clean" w:hAnsi="Adobe Clean"/>
        </w:rPr>
        <w:t>&gt;&lt;/script&gt;</w:t>
      </w:r>
    </w:p>
    <w:p w14:paraId="1EF093DC" w14:textId="77777777" w:rsidR="00721C08" w:rsidRPr="00721C08" w:rsidRDefault="00721C08" w:rsidP="00901921">
      <w:pPr>
        <w:pStyle w:val="SourceCode"/>
        <w:numPr>
          <w:ilvl w:val="0"/>
          <w:numId w:val="6"/>
        </w:numPr>
        <w:rPr>
          <w:rFonts w:ascii="Adobe Clean" w:hAnsi="Adobe Clean"/>
        </w:rPr>
      </w:pPr>
      <w:r w:rsidRPr="00721C08">
        <w:rPr>
          <w:rStyle w:val="CommentTok"/>
          <w:rFonts w:ascii="Adobe Clean" w:hAnsi="Adobe Clean"/>
        </w:rPr>
        <w:t>&lt;!-- Angular page source --&gt;</w:t>
      </w:r>
      <w:r w:rsidRPr="00721C08">
        <w:rPr>
          <w:rFonts w:ascii="Adobe Clean" w:hAnsi="Adobe Clean"/>
        </w:rPr>
        <w:br/>
      </w:r>
      <w:r w:rsidRPr="00721C08">
        <w:rPr>
          <w:rStyle w:val="KeywordTok"/>
          <w:rFonts w:ascii="Adobe Clean" w:hAnsi="Adobe Clean"/>
        </w:rPr>
        <w:t>&lt;script</w:t>
      </w:r>
      <w:r w:rsidRPr="00721C08">
        <w:rPr>
          <w:rStyle w:val="OtherTok"/>
          <w:rFonts w:ascii="Adobe Clean" w:hAnsi="Adobe Clean"/>
        </w:rPr>
        <w:t xml:space="preserve"> type=</w:t>
      </w:r>
      <w:r w:rsidRPr="00721C08">
        <w:rPr>
          <w:rStyle w:val="StringTok"/>
          <w:rFonts w:ascii="Adobe Clean" w:hAnsi="Adobe Clean"/>
        </w:rPr>
        <w:t>"text/javascript"</w:t>
      </w:r>
      <w:r w:rsidRPr="00721C08">
        <w:rPr>
          <w:rStyle w:val="OtherTok"/>
          <w:rFonts w:ascii="Adobe Clean" w:hAnsi="Adobe Clean"/>
        </w:rPr>
        <w:t xml:space="preserve"> src=</w:t>
      </w:r>
      <w:r w:rsidRPr="00721C08">
        <w:rPr>
          <w:rStyle w:val="StringTok"/>
          <w:rFonts w:ascii="Adobe Clean" w:hAnsi="Adobe Clean"/>
        </w:rPr>
        <w:t>"/etc.clientlibs/L738-angular/clientlibs/L738-angular-angular.js"</w:t>
      </w:r>
      <w:r w:rsidRPr="00721C08">
        <w:rPr>
          <w:rStyle w:val="KeywordTok"/>
          <w:rFonts w:ascii="Adobe Clean" w:hAnsi="Adobe Clean"/>
        </w:rPr>
        <w:t>&gt;&lt;/script&gt;</w:t>
      </w:r>
    </w:p>
    <w:p w14:paraId="0E65328C" w14:textId="77777777" w:rsidR="00721C08" w:rsidRPr="00721C08" w:rsidRDefault="00721C08" w:rsidP="00901921">
      <w:pPr>
        <w:numPr>
          <w:ilvl w:val="0"/>
          <w:numId w:val="18"/>
        </w:numPr>
        <w:spacing w:after="200"/>
        <w:rPr>
          <w:rFonts w:ascii="Adobe Clean" w:hAnsi="Adobe Clean"/>
        </w:rPr>
      </w:pPr>
      <w:r w:rsidRPr="00721C08">
        <w:rPr>
          <w:rFonts w:ascii="Adobe Clean" w:hAnsi="Adobe Clean"/>
        </w:rPr>
        <w:t xml:space="preserve">Change the extension of the home page by adding </w:t>
      </w:r>
      <w:r w:rsidRPr="00721C08">
        <w:rPr>
          <w:rFonts w:ascii="Adobe Clean" w:hAnsi="Adobe Clean"/>
          <w:b/>
        </w:rPr>
        <w:t>.model.json</w:t>
      </w:r>
      <w:r w:rsidRPr="00721C08">
        <w:rPr>
          <w:rFonts w:ascii="Adobe Clean" w:hAnsi="Adobe Clean"/>
        </w:rPr>
        <w:t xml:space="preserve"> selectors to view the serialized json. Search for the keyword </w:t>
      </w:r>
      <w:r w:rsidRPr="00721C08">
        <w:rPr>
          <w:rStyle w:val="VerbatimChar"/>
          <w:rFonts w:ascii="Adobe Clean" w:hAnsi="Adobe Clean"/>
        </w:rPr>
        <w:t>text</w:t>
      </w:r>
      <w:r w:rsidRPr="00721C08">
        <w:rPr>
          <w:rFonts w:ascii="Adobe Clean" w:hAnsi="Adobe Clean"/>
        </w:rPr>
        <w:t xml:space="preserve"> to find the JSON output of the </w:t>
      </w:r>
      <w:r w:rsidRPr="00721C08">
        <w:rPr>
          <w:rFonts w:ascii="Adobe Clean" w:hAnsi="Adobe Clean"/>
          <w:b/>
        </w:rPr>
        <w:t>text</w:t>
      </w:r>
      <w:r w:rsidRPr="00721C08">
        <w:rPr>
          <w:rFonts w:ascii="Adobe Clean" w:hAnsi="Adobe Clean"/>
        </w:rPr>
        <w:t xml:space="preserve"> components:</w:t>
      </w:r>
    </w:p>
    <w:p w14:paraId="5B50DBA1" w14:textId="77777777" w:rsidR="00721C08" w:rsidRPr="00721C08" w:rsidRDefault="00721C08" w:rsidP="00901921">
      <w:pPr>
        <w:pStyle w:val="Compact"/>
        <w:numPr>
          <w:ilvl w:val="1"/>
          <w:numId w:val="7"/>
        </w:numPr>
      </w:pPr>
      <w:r w:rsidRPr="00721C08">
        <w:rPr>
          <w:noProof/>
        </w:rPr>
        <w:drawing>
          <wp:inline distT="0" distB="0" distL="0" distR="0" wp14:anchorId="6CD862F9" wp14:editId="4459D1C9">
            <wp:extent cx="635000" cy="635000"/>
            <wp:effectExtent l="0" t="0" r="0" b="0"/>
            <wp:docPr id="34"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React: </w:t>
      </w:r>
      <w:hyperlink r:id="rId62">
        <w:r w:rsidRPr="00721C08">
          <w:rPr>
            <w:rStyle w:val="Hyperlink"/>
          </w:rPr>
          <w:t>http://localhost:4502/content/L738-react/en/home.model.json</w:t>
        </w:r>
      </w:hyperlink>
    </w:p>
    <w:p w14:paraId="4806A739" w14:textId="77777777" w:rsidR="00721C08" w:rsidRPr="00721C08" w:rsidRDefault="00721C08" w:rsidP="00901921">
      <w:pPr>
        <w:pStyle w:val="SourceCode"/>
        <w:numPr>
          <w:ilvl w:val="0"/>
          <w:numId w:val="6"/>
        </w:numPr>
        <w:rPr>
          <w:rFonts w:ascii="Adobe Clean" w:hAnsi="Adobe Clean"/>
        </w:rPr>
      </w:pPr>
      <w:r w:rsidRPr="00721C08">
        <w:rPr>
          <w:rFonts w:ascii="Adobe Clean" w:hAnsi="Adobe Clean"/>
        </w:rPr>
        <w:br/>
      </w:r>
      <w:r w:rsidRPr="00721C08">
        <w:rPr>
          <w:rStyle w:val="ErrorTok"/>
          <w:rFonts w:ascii="Adobe Clean" w:hAnsi="Adobe Clean"/>
        </w:rPr>
        <w:t>":items":</w:t>
      </w:r>
      <w:r w:rsidRPr="00721C08">
        <w:rPr>
          <w:rStyle w:val="NormalTok"/>
          <w:rFonts w:ascii="Adobe Clean" w:hAnsi="Adobe Clean"/>
        </w:rPr>
        <w:t xml:space="preserve"> </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text"</w:t>
      </w:r>
      <w:r w:rsidRPr="00721C08">
        <w:rPr>
          <w:rStyle w:val="FunctionTok"/>
          <w:rFonts w:ascii="Adobe Clean" w:hAnsi="Adobe Clean"/>
        </w:rPr>
        <w:t>:</w:t>
      </w:r>
      <w:r w:rsidRPr="00721C08">
        <w:rPr>
          <w:rStyle w:val="NormalTok"/>
          <w:rFonts w:ascii="Adobe Clean" w:hAnsi="Adobe Clean"/>
        </w:rPr>
        <w:t xml:space="preserve"> </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text"</w:t>
      </w:r>
      <w:r w:rsidRPr="00721C08">
        <w:rPr>
          <w:rStyle w:val="FunctionTok"/>
          <w:rFonts w:ascii="Adobe Clean" w:hAnsi="Adobe Clean"/>
        </w:rPr>
        <w:t>:</w:t>
      </w:r>
      <w:r w:rsidRPr="00721C08">
        <w:rPr>
          <w:rStyle w:val="NormalTok"/>
          <w:rFonts w:ascii="Adobe Clean" w:hAnsi="Adobe Clean"/>
        </w:rPr>
        <w:t xml:space="preserve"> </w:t>
      </w:r>
      <w:r w:rsidRPr="00721C08">
        <w:rPr>
          <w:rStyle w:val="StringTok"/>
          <w:rFonts w:ascii="Adobe Clean" w:hAnsi="Adobe Clean"/>
        </w:rPr>
        <w:t>"&lt;p&gt;Hello &lt;b&gt;L738&lt;/b&gt;!&lt;/p&gt;</w:t>
      </w:r>
      <w:r w:rsidRPr="00721C08">
        <w:rPr>
          <w:rStyle w:val="CharTok"/>
          <w:rFonts w:ascii="Adobe Clean" w:hAnsi="Adobe Clean"/>
        </w:rPr>
        <w:t>\n</w:t>
      </w:r>
      <w:r w:rsidRPr="00721C08">
        <w:rPr>
          <w:rStyle w:val="StringTok"/>
          <w:rFonts w:ascii="Adobe Clean" w:hAnsi="Adobe Clean"/>
        </w:rPr>
        <w:t>"</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lastRenderedPageBreak/>
        <w:t xml:space="preserve">        </w:t>
      </w:r>
      <w:r w:rsidRPr="00721C08">
        <w:rPr>
          <w:rStyle w:val="DataTypeTok"/>
          <w:rFonts w:ascii="Adobe Clean" w:hAnsi="Adobe Clean"/>
        </w:rPr>
        <w:t>"richText"</w:t>
      </w:r>
      <w:r w:rsidRPr="00721C08">
        <w:rPr>
          <w:rStyle w:val="FunctionTok"/>
          <w:rFonts w:ascii="Adobe Clean" w:hAnsi="Adobe Clean"/>
        </w:rPr>
        <w:t>:</w:t>
      </w:r>
      <w:r w:rsidRPr="00721C08">
        <w:rPr>
          <w:rStyle w:val="NormalTok"/>
          <w:rFonts w:ascii="Adobe Clean" w:hAnsi="Adobe Clean"/>
        </w:rPr>
        <w:t xml:space="preserve"> </w:t>
      </w:r>
      <w:r w:rsidRPr="00721C08">
        <w:rPr>
          <w:rStyle w:val="KeywordTok"/>
          <w:rFonts w:ascii="Adobe Clean" w:hAnsi="Adobe Clean"/>
        </w:rPr>
        <w:t>true</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type"</w:t>
      </w:r>
      <w:r w:rsidRPr="00721C08">
        <w:rPr>
          <w:rStyle w:val="FunctionTok"/>
          <w:rFonts w:ascii="Adobe Clean" w:hAnsi="Adobe Clean"/>
        </w:rPr>
        <w:t>:</w:t>
      </w:r>
      <w:r w:rsidRPr="00721C08">
        <w:rPr>
          <w:rStyle w:val="NormalTok"/>
          <w:rFonts w:ascii="Adobe Clean" w:hAnsi="Adobe Clean"/>
        </w:rPr>
        <w:t xml:space="preserve"> </w:t>
      </w:r>
      <w:r w:rsidRPr="00721C08">
        <w:rPr>
          <w:rStyle w:val="StringTok"/>
          <w:rFonts w:ascii="Adobe Clean" w:hAnsi="Adobe Clean"/>
        </w:rPr>
        <w:t>"L738-react/components/text"</w:t>
      </w:r>
      <w:r w:rsidRPr="00721C08">
        <w:rPr>
          <w:rFonts w:ascii="Adobe Clean" w:hAnsi="Adobe Clean"/>
        </w:rPr>
        <w:br/>
      </w:r>
      <w:r w:rsidRPr="00721C08">
        <w:rPr>
          <w:rStyle w:val="NormalTok"/>
          <w:rFonts w:ascii="Adobe Clean" w:hAnsi="Adobe Clean"/>
        </w:rPr>
        <w:t xml:space="preserve">    </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text_382981548"</w:t>
      </w:r>
      <w:r w:rsidRPr="00721C08">
        <w:rPr>
          <w:rStyle w:val="FunctionTok"/>
          <w:rFonts w:ascii="Adobe Clean" w:hAnsi="Adobe Clean"/>
        </w:rPr>
        <w:t>:</w:t>
      </w:r>
      <w:r w:rsidRPr="00721C08">
        <w:rPr>
          <w:rStyle w:val="NormalTok"/>
          <w:rFonts w:ascii="Adobe Clean" w:hAnsi="Adobe Clean"/>
        </w:rPr>
        <w:t xml:space="preserve"> </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text"</w:t>
      </w:r>
      <w:r w:rsidRPr="00721C08">
        <w:rPr>
          <w:rStyle w:val="FunctionTok"/>
          <w:rFonts w:ascii="Adobe Clean" w:hAnsi="Adobe Clean"/>
        </w:rPr>
        <w:t>:</w:t>
      </w:r>
      <w:r w:rsidRPr="00721C08">
        <w:rPr>
          <w:rStyle w:val="NormalTok"/>
          <w:rFonts w:ascii="Adobe Clean" w:hAnsi="Adobe Clean"/>
        </w:rPr>
        <w:t xml:space="preserve"> </w:t>
      </w:r>
      <w:r w:rsidRPr="00721C08">
        <w:rPr>
          <w:rStyle w:val="StringTok"/>
          <w:rFonts w:ascii="Adobe Clean" w:hAnsi="Adobe Clean"/>
        </w:rPr>
        <w:t>"&lt;h1&gt;My first Heading&lt;/h1&gt;</w:t>
      </w:r>
      <w:r w:rsidRPr="00721C08">
        <w:rPr>
          <w:rStyle w:val="CharTok"/>
          <w:rFonts w:ascii="Adobe Clean" w:hAnsi="Adobe Clean"/>
        </w:rPr>
        <w:t>\n</w:t>
      </w:r>
      <w:r w:rsidRPr="00721C08">
        <w:rPr>
          <w:rStyle w:val="StringTok"/>
          <w:rFonts w:ascii="Adobe Clean" w:hAnsi="Adobe Clean"/>
        </w:rPr>
        <w:t>"</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richText"</w:t>
      </w:r>
      <w:r w:rsidRPr="00721C08">
        <w:rPr>
          <w:rStyle w:val="FunctionTok"/>
          <w:rFonts w:ascii="Adobe Clean" w:hAnsi="Adobe Clean"/>
        </w:rPr>
        <w:t>:</w:t>
      </w:r>
      <w:r w:rsidRPr="00721C08">
        <w:rPr>
          <w:rStyle w:val="NormalTok"/>
          <w:rFonts w:ascii="Adobe Clean" w:hAnsi="Adobe Clean"/>
        </w:rPr>
        <w:t xml:space="preserve"> </w:t>
      </w:r>
      <w:r w:rsidRPr="00721C08">
        <w:rPr>
          <w:rStyle w:val="KeywordTok"/>
          <w:rFonts w:ascii="Adobe Clean" w:hAnsi="Adobe Clean"/>
        </w:rPr>
        <w:t>true</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type"</w:t>
      </w:r>
      <w:r w:rsidRPr="00721C08">
        <w:rPr>
          <w:rStyle w:val="FunctionTok"/>
          <w:rFonts w:ascii="Adobe Clean" w:hAnsi="Adobe Clean"/>
        </w:rPr>
        <w:t>:</w:t>
      </w:r>
      <w:r w:rsidRPr="00721C08">
        <w:rPr>
          <w:rStyle w:val="NormalTok"/>
          <w:rFonts w:ascii="Adobe Clean" w:hAnsi="Adobe Clean"/>
        </w:rPr>
        <w:t xml:space="preserve"> </w:t>
      </w:r>
      <w:r w:rsidRPr="00721C08">
        <w:rPr>
          <w:rStyle w:val="StringTok"/>
          <w:rFonts w:ascii="Adobe Clean" w:hAnsi="Adobe Clean"/>
        </w:rPr>
        <w:t>"L738-react/components/text"</w:t>
      </w:r>
      <w:r w:rsidRPr="00721C08">
        <w:rPr>
          <w:rFonts w:ascii="Adobe Clean" w:hAnsi="Adobe Clean"/>
        </w:rPr>
        <w:br/>
      </w:r>
      <w:r w:rsidRPr="00721C08">
        <w:rPr>
          <w:rStyle w:val="NormalTok"/>
          <w:rFonts w:ascii="Adobe Clean" w:hAnsi="Adobe Clean"/>
        </w:rPr>
        <w:t xml:space="preserve">    </w:t>
      </w:r>
      <w:r w:rsidRPr="00721C08">
        <w:rPr>
          <w:rStyle w:val="FunctionTok"/>
          <w:rFonts w:ascii="Adobe Clean" w:hAnsi="Adobe Clean"/>
        </w:rPr>
        <w:t>}</w:t>
      </w:r>
      <w:r w:rsidRPr="00721C08">
        <w:rPr>
          <w:rFonts w:ascii="Adobe Clean" w:hAnsi="Adobe Clean"/>
        </w:rPr>
        <w:br/>
      </w:r>
      <w:r w:rsidRPr="00721C08">
        <w:rPr>
          <w:rStyle w:val="FunctionTok"/>
          <w:rFonts w:ascii="Adobe Clean" w:hAnsi="Adobe Clean"/>
        </w:rPr>
        <w:t>}</w:t>
      </w:r>
    </w:p>
    <w:p w14:paraId="424A1996" w14:textId="77777777" w:rsidR="00721C08" w:rsidRPr="00721C08" w:rsidRDefault="00721C08" w:rsidP="00901921">
      <w:pPr>
        <w:pStyle w:val="Compact"/>
        <w:numPr>
          <w:ilvl w:val="1"/>
          <w:numId w:val="7"/>
        </w:numPr>
      </w:pPr>
      <w:r w:rsidRPr="00721C08">
        <w:rPr>
          <w:noProof/>
        </w:rPr>
        <w:drawing>
          <wp:inline distT="0" distB="0" distL="0" distR="0" wp14:anchorId="44D1D214" wp14:editId="40751CBC">
            <wp:extent cx="635000" cy="635000"/>
            <wp:effectExtent l="0" t="0" r="0" b="0"/>
            <wp:docPr id="35"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Angular: </w:t>
      </w:r>
      <w:hyperlink r:id="rId63">
        <w:r w:rsidRPr="00721C08">
          <w:rPr>
            <w:rStyle w:val="Hyperlink"/>
          </w:rPr>
          <w:t>http://localhost:4502/content/L738-angular/en/home.model.json</w:t>
        </w:r>
      </w:hyperlink>
    </w:p>
    <w:p w14:paraId="2FC46E34" w14:textId="77777777" w:rsidR="00721C08" w:rsidRPr="00721C08" w:rsidRDefault="00721C08" w:rsidP="00901921">
      <w:pPr>
        <w:pStyle w:val="SourceCode"/>
        <w:numPr>
          <w:ilvl w:val="0"/>
          <w:numId w:val="6"/>
        </w:numPr>
        <w:rPr>
          <w:rFonts w:ascii="Adobe Clean" w:hAnsi="Adobe Clean"/>
        </w:rPr>
      </w:pPr>
      <w:r w:rsidRPr="00721C08">
        <w:rPr>
          <w:rStyle w:val="NormalTok"/>
          <w:rFonts w:ascii="Adobe Clean" w:hAnsi="Adobe Clean"/>
        </w:rPr>
        <w:t xml:space="preserve">    </w:t>
      </w:r>
      <w:r w:rsidRPr="00721C08">
        <w:rPr>
          <w:rStyle w:val="ErrorTok"/>
          <w:rFonts w:ascii="Adobe Clean" w:hAnsi="Adobe Clean"/>
        </w:rPr>
        <w:t>...</w:t>
      </w:r>
      <w:r w:rsidRPr="00721C08">
        <w:rPr>
          <w:rFonts w:ascii="Adobe Clean" w:hAnsi="Adobe Clean"/>
        </w:rPr>
        <w:br/>
      </w:r>
      <w:r w:rsidRPr="00721C08">
        <w:rPr>
          <w:rFonts w:ascii="Adobe Clean" w:hAnsi="Adobe Clean"/>
        </w:rPr>
        <w:br/>
      </w:r>
      <w:r w:rsidRPr="00721C08">
        <w:rPr>
          <w:rStyle w:val="NormalTok"/>
          <w:rFonts w:ascii="Adobe Clean" w:hAnsi="Adobe Clean"/>
        </w:rPr>
        <w:t xml:space="preserve">    </w:t>
      </w:r>
      <w:r w:rsidRPr="00721C08">
        <w:rPr>
          <w:rStyle w:val="ErrorTok"/>
          <w:rFonts w:ascii="Adobe Clean" w:hAnsi="Adobe Clean"/>
        </w:rPr>
        <w:t>":items":</w:t>
      </w:r>
      <w:r w:rsidRPr="00721C08">
        <w:rPr>
          <w:rStyle w:val="NormalTok"/>
          <w:rFonts w:ascii="Adobe Clean" w:hAnsi="Adobe Clean"/>
        </w:rPr>
        <w:t xml:space="preserve"> </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text"</w:t>
      </w:r>
      <w:r w:rsidRPr="00721C08">
        <w:rPr>
          <w:rStyle w:val="FunctionTok"/>
          <w:rFonts w:ascii="Adobe Clean" w:hAnsi="Adobe Clean"/>
        </w:rPr>
        <w:t>:</w:t>
      </w:r>
      <w:r w:rsidRPr="00721C08">
        <w:rPr>
          <w:rStyle w:val="NormalTok"/>
          <w:rFonts w:ascii="Adobe Clean" w:hAnsi="Adobe Clean"/>
        </w:rPr>
        <w:t xml:space="preserve"> </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text"</w:t>
      </w:r>
      <w:r w:rsidRPr="00721C08">
        <w:rPr>
          <w:rStyle w:val="FunctionTok"/>
          <w:rFonts w:ascii="Adobe Clean" w:hAnsi="Adobe Clean"/>
        </w:rPr>
        <w:t>:</w:t>
      </w:r>
      <w:r w:rsidRPr="00721C08">
        <w:rPr>
          <w:rStyle w:val="NormalTok"/>
          <w:rFonts w:ascii="Adobe Clean" w:hAnsi="Adobe Clean"/>
        </w:rPr>
        <w:t xml:space="preserve"> </w:t>
      </w:r>
      <w:r w:rsidRPr="00721C08">
        <w:rPr>
          <w:rStyle w:val="StringTok"/>
          <w:rFonts w:ascii="Adobe Clean" w:hAnsi="Adobe Clean"/>
        </w:rPr>
        <w:t>"&lt;p&gt;Hello &lt;b&gt;L738&lt;/b&gt;!&lt;/p&gt;</w:t>
      </w:r>
      <w:r w:rsidRPr="00721C08">
        <w:rPr>
          <w:rStyle w:val="CharTok"/>
          <w:rFonts w:ascii="Adobe Clean" w:hAnsi="Adobe Clean"/>
        </w:rPr>
        <w:t>\n</w:t>
      </w:r>
      <w:r w:rsidRPr="00721C08">
        <w:rPr>
          <w:rStyle w:val="StringTok"/>
          <w:rFonts w:ascii="Adobe Clean" w:hAnsi="Adobe Clean"/>
        </w:rPr>
        <w:t>"</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richText"</w:t>
      </w:r>
      <w:r w:rsidRPr="00721C08">
        <w:rPr>
          <w:rStyle w:val="FunctionTok"/>
          <w:rFonts w:ascii="Adobe Clean" w:hAnsi="Adobe Clean"/>
        </w:rPr>
        <w:t>:</w:t>
      </w:r>
      <w:r w:rsidRPr="00721C08">
        <w:rPr>
          <w:rStyle w:val="NormalTok"/>
          <w:rFonts w:ascii="Adobe Clean" w:hAnsi="Adobe Clean"/>
        </w:rPr>
        <w:t xml:space="preserve"> </w:t>
      </w:r>
      <w:r w:rsidRPr="00721C08">
        <w:rPr>
          <w:rStyle w:val="KeywordTok"/>
          <w:rFonts w:ascii="Adobe Clean" w:hAnsi="Adobe Clean"/>
        </w:rPr>
        <w:t>true</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type"</w:t>
      </w:r>
      <w:r w:rsidRPr="00721C08">
        <w:rPr>
          <w:rStyle w:val="FunctionTok"/>
          <w:rFonts w:ascii="Adobe Clean" w:hAnsi="Adobe Clean"/>
        </w:rPr>
        <w:t>:</w:t>
      </w:r>
      <w:r w:rsidRPr="00721C08">
        <w:rPr>
          <w:rStyle w:val="NormalTok"/>
          <w:rFonts w:ascii="Adobe Clean" w:hAnsi="Adobe Clean"/>
        </w:rPr>
        <w:t xml:space="preserve"> </w:t>
      </w:r>
      <w:r w:rsidRPr="00721C08">
        <w:rPr>
          <w:rStyle w:val="StringTok"/>
          <w:rFonts w:ascii="Adobe Clean" w:hAnsi="Adobe Clean"/>
        </w:rPr>
        <w:t>"L738-angular/components/text"</w:t>
      </w:r>
      <w:r w:rsidRPr="00721C08">
        <w:rPr>
          <w:rFonts w:ascii="Adobe Clean" w:hAnsi="Adobe Clean"/>
        </w:rPr>
        <w:br/>
      </w:r>
      <w:r w:rsidRPr="00721C08">
        <w:rPr>
          <w:rStyle w:val="NormalTok"/>
          <w:rFonts w:ascii="Adobe Clean" w:hAnsi="Adobe Clean"/>
        </w:rPr>
        <w:t xml:space="preserve">        </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text_1800095243"</w:t>
      </w:r>
      <w:r w:rsidRPr="00721C08">
        <w:rPr>
          <w:rStyle w:val="FunctionTok"/>
          <w:rFonts w:ascii="Adobe Clean" w:hAnsi="Adobe Clean"/>
        </w:rPr>
        <w:t>:</w:t>
      </w:r>
      <w:r w:rsidRPr="00721C08">
        <w:rPr>
          <w:rStyle w:val="NormalTok"/>
          <w:rFonts w:ascii="Adobe Clean" w:hAnsi="Adobe Clean"/>
        </w:rPr>
        <w:t xml:space="preserve"> </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text"</w:t>
      </w:r>
      <w:r w:rsidRPr="00721C08">
        <w:rPr>
          <w:rStyle w:val="FunctionTok"/>
          <w:rFonts w:ascii="Adobe Clean" w:hAnsi="Adobe Clean"/>
        </w:rPr>
        <w:t>:</w:t>
      </w:r>
      <w:r w:rsidRPr="00721C08">
        <w:rPr>
          <w:rStyle w:val="NormalTok"/>
          <w:rFonts w:ascii="Adobe Clean" w:hAnsi="Adobe Clean"/>
        </w:rPr>
        <w:t xml:space="preserve"> </w:t>
      </w:r>
      <w:r w:rsidRPr="00721C08">
        <w:rPr>
          <w:rStyle w:val="StringTok"/>
          <w:rFonts w:ascii="Adobe Clean" w:hAnsi="Adobe Clean"/>
        </w:rPr>
        <w:t>"&lt;h1&gt;My First Heading&lt;/h1&gt;</w:t>
      </w:r>
      <w:r w:rsidRPr="00721C08">
        <w:rPr>
          <w:rStyle w:val="CharTok"/>
          <w:rFonts w:ascii="Adobe Clean" w:hAnsi="Adobe Clean"/>
        </w:rPr>
        <w:t>\r\n</w:t>
      </w:r>
      <w:r w:rsidRPr="00721C08">
        <w:rPr>
          <w:rStyle w:val="StringTok"/>
          <w:rFonts w:ascii="Adobe Clean" w:hAnsi="Adobe Clean"/>
        </w:rPr>
        <w:t>"</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richText"</w:t>
      </w:r>
      <w:r w:rsidRPr="00721C08">
        <w:rPr>
          <w:rStyle w:val="FunctionTok"/>
          <w:rFonts w:ascii="Adobe Clean" w:hAnsi="Adobe Clean"/>
        </w:rPr>
        <w:t>:</w:t>
      </w:r>
      <w:r w:rsidRPr="00721C08">
        <w:rPr>
          <w:rStyle w:val="NormalTok"/>
          <w:rFonts w:ascii="Adobe Clean" w:hAnsi="Adobe Clean"/>
        </w:rPr>
        <w:t xml:space="preserve"> </w:t>
      </w:r>
      <w:r w:rsidRPr="00721C08">
        <w:rPr>
          <w:rStyle w:val="KeywordTok"/>
          <w:rFonts w:ascii="Adobe Clean" w:hAnsi="Adobe Clean"/>
        </w:rPr>
        <w:t>true</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DataTypeTok"/>
          <w:rFonts w:ascii="Adobe Clean" w:hAnsi="Adobe Clean"/>
        </w:rPr>
        <w:t>":type"</w:t>
      </w:r>
      <w:r w:rsidRPr="00721C08">
        <w:rPr>
          <w:rStyle w:val="FunctionTok"/>
          <w:rFonts w:ascii="Adobe Clean" w:hAnsi="Adobe Clean"/>
        </w:rPr>
        <w:t>:</w:t>
      </w:r>
      <w:r w:rsidRPr="00721C08">
        <w:rPr>
          <w:rStyle w:val="NormalTok"/>
          <w:rFonts w:ascii="Adobe Clean" w:hAnsi="Adobe Clean"/>
        </w:rPr>
        <w:t xml:space="preserve"> </w:t>
      </w:r>
      <w:r w:rsidRPr="00721C08">
        <w:rPr>
          <w:rStyle w:val="StringTok"/>
          <w:rFonts w:ascii="Adobe Clean" w:hAnsi="Adobe Clean"/>
        </w:rPr>
        <w:t>"L738-angular/components/text"</w:t>
      </w:r>
      <w:r w:rsidRPr="00721C08">
        <w:rPr>
          <w:rFonts w:ascii="Adobe Clean" w:hAnsi="Adobe Clean"/>
        </w:rPr>
        <w:br/>
      </w:r>
      <w:r w:rsidRPr="00721C08">
        <w:rPr>
          <w:rStyle w:val="NormalTok"/>
          <w:rFonts w:ascii="Adobe Clean" w:hAnsi="Adobe Clean"/>
        </w:rPr>
        <w:t xml:space="preserve">        </w:t>
      </w:r>
      <w:r w:rsidRPr="00721C08">
        <w:rPr>
          <w:rStyle w:val="Function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FunctionTok"/>
          <w:rFonts w:ascii="Adobe Clean" w:hAnsi="Adobe Clean"/>
        </w:rPr>
        <w:t>}</w:t>
      </w:r>
    </w:p>
    <w:p w14:paraId="1DC48B26" w14:textId="77777777" w:rsidR="00721C08" w:rsidRPr="00721C08" w:rsidRDefault="00721C08" w:rsidP="00721C08">
      <w:pPr>
        <w:pStyle w:val="FirstParagraph"/>
      </w:pPr>
      <w:r w:rsidRPr="00721C08">
        <w:t xml:space="preserve">Observe the JSON data structure to have a better idea of how your component is represented. Note the internal fields prefixed with the colon character. These fields are mostly used by the SPA SDK to traverse the hierarchy of components and enable the dynamic instantiation of components. We will explore further how the model of the component is generated on the backend in </w:t>
      </w:r>
      <w:hyperlink w:anchor="lesson-6---back-end-development">
        <w:r w:rsidRPr="00721C08">
          <w:rPr>
            <w:rStyle w:val="Hyperlink"/>
          </w:rPr>
          <w:t>Lesson 6 - Back-end Development</w:t>
        </w:r>
      </w:hyperlink>
    </w:p>
    <w:p w14:paraId="181AE482" w14:textId="77777777" w:rsidR="00721C08" w:rsidRPr="00721C08" w:rsidRDefault="00721C08" w:rsidP="00721C08">
      <w:pPr>
        <w:pStyle w:val="Heading4"/>
        <w:rPr>
          <w:rFonts w:ascii="Adobe Clean" w:hAnsi="Adobe Clean"/>
        </w:rPr>
      </w:pPr>
      <w:bookmarkStart w:id="124" w:name="exercise-2.4---visualize-the-frontend-te"/>
      <w:bookmarkEnd w:id="124"/>
      <w:r w:rsidRPr="00721C08">
        <w:rPr>
          <w:rFonts w:ascii="Adobe Clean" w:hAnsi="Adobe Clean"/>
        </w:rPr>
        <w:t>Exercise 2.4 - Visualize the frontend text component source code</w:t>
      </w:r>
    </w:p>
    <w:p w14:paraId="5ABD0F70" w14:textId="77777777" w:rsidR="00721C08" w:rsidRPr="00721C08" w:rsidRDefault="00721C08" w:rsidP="00901921">
      <w:pPr>
        <w:pStyle w:val="Compact"/>
        <w:numPr>
          <w:ilvl w:val="0"/>
          <w:numId w:val="19"/>
        </w:numPr>
      </w:pPr>
      <w:r w:rsidRPr="00721C08">
        <w:t xml:space="preserve">Return to </w:t>
      </w:r>
      <w:r w:rsidRPr="00721C08">
        <w:rPr>
          <w:b/>
        </w:rPr>
        <w:t>Visual Studio Code</w:t>
      </w:r>
      <w:r w:rsidRPr="00721C08">
        <w:t xml:space="preserve"> IDE</w:t>
      </w:r>
    </w:p>
    <w:p w14:paraId="22062F14" w14:textId="77777777" w:rsidR="00721C08" w:rsidRPr="00721C08" w:rsidRDefault="00721C08" w:rsidP="00901921">
      <w:pPr>
        <w:pStyle w:val="Compact"/>
        <w:numPr>
          <w:ilvl w:val="0"/>
          <w:numId w:val="19"/>
        </w:numPr>
      </w:pPr>
      <w:r w:rsidRPr="00721C08">
        <w:t xml:space="preserve">Open the file(s) containing the source code of the </w:t>
      </w:r>
      <w:r w:rsidRPr="00721C08">
        <w:rPr>
          <w:b/>
        </w:rPr>
        <w:t>Text</w:t>
      </w:r>
      <w:r w:rsidRPr="00721C08">
        <w:t xml:space="preserve"> componenent:</w:t>
      </w:r>
    </w:p>
    <w:p w14:paraId="6248E19D" w14:textId="77777777" w:rsidR="00721C08" w:rsidRPr="00721C08" w:rsidRDefault="00721C08" w:rsidP="00721C08">
      <w:pPr>
        <w:pStyle w:val="FirstParagraph"/>
      </w:pPr>
      <w:r w:rsidRPr="00721C08">
        <w:rPr>
          <w:noProof/>
        </w:rPr>
        <w:drawing>
          <wp:inline distT="0" distB="0" distL="0" distR="0" wp14:anchorId="67DC3F79" wp14:editId="077BE35F">
            <wp:extent cx="635000" cy="635000"/>
            <wp:effectExtent l="0" t="0" r="0" b="0"/>
            <wp:docPr id="36"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React:</w:t>
      </w:r>
    </w:p>
    <w:p w14:paraId="21042B97" w14:textId="77777777" w:rsidR="00721C08" w:rsidRPr="00721C08" w:rsidRDefault="00721C08" w:rsidP="00901921">
      <w:pPr>
        <w:pStyle w:val="Compact"/>
        <w:numPr>
          <w:ilvl w:val="0"/>
          <w:numId w:val="7"/>
        </w:numPr>
      </w:pPr>
      <w:r w:rsidRPr="00721C08">
        <w:rPr>
          <w:b/>
        </w:rPr>
        <w:lastRenderedPageBreak/>
        <w:t>react-app</w:t>
      </w:r>
      <w:r w:rsidRPr="00721C08">
        <w:t xml:space="preserve"> &gt; </w:t>
      </w:r>
      <w:r w:rsidRPr="00721C08">
        <w:rPr>
          <w:b/>
        </w:rPr>
        <w:t>src</w:t>
      </w:r>
      <w:r w:rsidRPr="00721C08">
        <w:t xml:space="preserve"> &gt; </w:t>
      </w:r>
      <w:r w:rsidRPr="00721C08">
        <w:rPr>
          <w:b/>
        </w:rPr>
        <w:t>components</w:t>
      </w:r>
      <w:r w:rsidRPr="00721C08">
        <w:t xml:space="preserve"> &gt; </w:t>
      </w:r>
      <w:r w:rsidRPr="00721C08">
        <w:rPr>
          <w:b/>
        </w:rPr>
        <w:t>Text</w:t>
      </w:r>
      <w:r w:rsidRPr="00721C08">
        <w:t xml:space="preserve"> &gt; </w:t>
      </w:r>
      <w:r w:rsidRPr="00721C08">
        <w:rPr>
          <w:b/>
        </w:rPr>
        <w:t>index.js</w:t>
      </w:r>
    </w:p>
    <w:p w14:paraId="3808F462" w14:textId="77777777" w:rsidR="00721C08" w:rsidRPr="00721C08" w:rsidRDefault="00721C08" w:rsidP="00721C08">
      <w:pPr>
        <w:pStyle w:val="FirstParagraph"/>
      </w:pPr>
      <w:r w:rsidRPr="00721C08">
        <w:rPr>
          <w:noProof/>
        </w:rPr>
        <w:drawing>
          <wp:inline distT="0" distB="0" distL="0" distR="0" wp14:anchorId="36CE61E5" wp14:editId="268E5261">
            <wp:extent cx="635000" cy="635000"/>
            <wp:effectExtent l="0" t="0" r="0" b="0"/>
            <wp:docPr id="37"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Angular:</w:t>
      </w:r>
    </w:p>
    <w:p w14:paraId="4A9413BD" w14:textId="77777777" w:rsidR="00721C08" w:rsidRPr="00721C08" w:rsidRDefault="00721C08" w:rsidP="00901921">
      <w:pPr>
        <w:numPr>
          <w:ilvl w:val="0"/>
          <w:numId w:val="7"/>
        </w:numPr>
        <w:spacing w:after="200"/>
        <w:rPr>
          <w:rFonts w:ascii="Adobe Clean" w:hAnsi="Adobe Clean"/>
        </w:rPr>
      </w:pPr>
      <w:r w:rsidRPr="00721C08">
        <w:rPr>
          <w:rFonts w:ascii="Adobe Clean" w:hAnsi="Adobe Clean"/>
          <w:b/>
        </w:rPr>
        <w:t>angular-app</w:t>
      </w:r>
      <w:r w:rsidRPr="00721C08">
        <w:rPr>
          <w:rFonts w:ascii="Adobe Clean" w:hAnsi="Adobe Clean"/>
        </w:rPr>
        <w:t xml:space="preserve"> &gt; </w:t>
      </w:r>
      <w:r w:rsidRPr="00721C08">
        <w:rPr>
          <w:rFonts w:ascii="Adobe Clean" w:hAnsi="Adobe Clean"/>
          <w:b/>
        </w:rPr>
        <w:t>src</w:t>
      </w:r>
      <w:r w:rsidRPr="00721C08">
        <w:rPr>
          <w:rFonts w:ascii="Adobe Clean" w:hAnsi="Adobe Clean"/>
        </w:rPr>
        <w:t xml:space="preserve"> &gt; </w:t>
      </w:r>
      <w:r w:rsidRPr="00721C08">
        <w:rPr>
          <w:rFonts w:ascii="Adobe Clean" w:hAnsi="Adobe Clean"/>
          <w:b/>
        </w:rPr>
        <w:t>app</w:t>
      </w:r>
      <w:r w:rsidRPr="00721C08">
        <w:rPr>
          <w:rFonts w:ascii="Adobe Clean" w:hAnsi="Adobe Clean"/>
        </w:rPr>
        <w:t xml:space="preserve"> &gt; </w:t>
      </w:r>
      <w:r w:rsidRPr="00721C08">
        <w:rPr>
          <w:rFonts w:ascii="Adobe Clean" w:hAnsi="Adobe Clean"/>
          <w:b/>
        </w:rPr>
        <w:t>components</w:t>
      </w:r>
      <w:r w:rsidRPr="00721C08">
        <w:rPr>
          <w:rFonts w:ascii="Adobe Clean" w:hAnsi="Adobe Clean"/>
        </w:rPr>
        <w:t xml:space="preserve"> &gt; </w:t>
      </w:r>
      <w:r w:rsidRPr="00721C08">
        <w:rPr>
          <w:rFonts w:ascii="Adobe Clean" w:hAnsi="Adobe Clean"/>
          <w:b/>
        </w:rPr>
        <w:t>text</w:t>
      </w:r>
      <w:r w:rsidRPr="00721C08">
        <w:rPr>
          <w:rFonts w:ascii="Adobe Clean" w:hAnsi="Adobe Clean"/>
        </w:rPr>
        <w:t xml:space="preserve"> &gt; </w:t>
      </w:r>
      <w:r w:rsidRPr="00721C08">
        <w:rPr>
          <w:rFonts w:ascii="Adobe Clean" w:hAnsi="Adobe Clean"/>
          <w:b/>
        </w:rPr>
        <w:t>text.component.ts</w:t>
      </w:r>
    </w:p>
    <w:p w14:paraId="2DC62615" w14:textId="77777777" w:rsidR="00721C08" w:rsidRPr="00721C08" w:rsidRDefault="00721C08" w:rsidP="00901921">
      <w:pPr>
        <w:numPr>
          <w:ilvl w:val="0"/>
          <w:numId w:val="7"/>
        </w:numPr>
        <w:spacing w:after="200"/>
        <w:rPr>
          <w:rFonts w:ascii="Adobe Clean" w:hAnsi="Adobe Clean"/>
        </w:rPr>
      </w:pPr>
      <w:r w:rsidRPr="00721C08">
        <w:rPr>
          <w:rFonts w:ascii="Adobe Clean" w:hAnsi="Adobe Clean"/>
          <w:b/>
        </w:rPr>
        <w:t>angular-app</w:t>
      </w:r>
      <w:r w:rsidRPr="00721C08">
        <w:rPr>
          <w:rFonts w:ascii="Adobe Clean" w:hAnsi="Adobe Clean"/>
        </w:rPr>
        <w:t xml:space="preserve"> &gt; </w:t>
      </w:r>
      <w:r w:rsidRPr="00721C08">
        <w:rPr>
          <w:rFonts w:ascii="Adobe Clean" w:hAnsi="Adobe Clean"/>
          <w:b/>
        </w:rPr>
        <w:t>src</w:t>
      </w:r>
      <w:r w:rsidRPr="00721C08">
        <w:rPr>
          <w:rFonts w:ascii="Adobe Clean" w:hAnsi="Adobe Clean"/>
        </w:rPr>
        <w:t xml:space="preserve"> &gt; </w:t>
      </w:r>
      <w:r w:rsidRPr="00721C08">
        <w:rPr>
          <w:rFonts w:ascii="Adobe Clean" w:hAnsi="Adobe Clean"/>
          <w:b/>
        </w:rPr>
        <w:t>app</w:t>
      </w:r>
      <w:r w:rsidRPr="00721C08">
        <w:rPr>
          <w:rFonts w:ascii="Adobe Clean" w:hAnsi="Adobe Clean"/>
        </w:rPr>
        <w:t xml:space="preserve"> &gt; </w:t>
      </w:r>
      <w:r w:rsidRPr="00721C08">
        <w:rPr>
          <w:rFonts w:ascii="Adobe Clean" w:hAnsi="Adobe Clean"/>
          <w:b/>
        </w:rPr>
        <w:t>components</w:t>
      </w:r>
      <w:r w:rsidRPr="00721C08">
        <w:rPr>
          <w:rFonts w:ascii="Adobe Clean" w:hAnsi="Adobe Clean"/>
        </w:rPr>
        <w:t xml:space="preserve"> &gt; </w:t>
      </w:r>
      <w:r w:rsidRPr="00721C08">
        <w:rPr>
          <w:rFonts w:ascii="Adobe Clean" w:hAnsi="Adobe Clean"/>
          <w:b/>
        </w:rPr>
        <w:t>text</w:t>
      </w:r>
      <w:r w:rsidRPr="00721C08">
        <w:rPr>
          <w:rFonts w:ascii="Adobe Clean" w:hAnsi="Adobe Clean"/>
        </w:rPr>
        <w:t xml:space="preserve"> &gt; </w:t>
      </w:r>
      <w:r w:rsidRPr="00721C08">
        <w:rPr>
          <w:rFonts w:ascii="Adobe Clean" w:hAnsi="Adobe Clean"/>
          <w:b/>
        </w:rPr>
        <w:t>text.component.html</w:t>
      </w:r>
    </w:p>
    <w:p w14:paraId="25AFC71A" w14:textId="77777777" w:rsidR="00721C08" w:rsidRPr="00721C08" w:rsidRDefault="00721C08" w:rsidP="00901921">
      <w:pPr>
        <w:pStyle w:val="Compact"/>
        <w:numPr>
          <w:ilvl w:val="0"/>
          <w:numId w:val="20"/>
        </w:numPr>
      </w:pPr>
      <w:r w:rsidRPr="00721C08">
        <w:t xml:space="preserve">Note how the </w:t>
      </w:r>
      <w:r w:rsidRPr="00721C08">
        <w:rPr>
          <w:i/>
        </w:rPr>
        <w:t>text</w:t>
      </w:r>
      <w:r w:rsidRPr="00721C08">
        <w:t xml:space="preserve"> field is made available and how it is </w:t>
      </w:r>
      <w:r w:rsidRPr="00721C08">
        <w:rPr>
          <w:i/>
        </w:rPr>
        <w:t>mapped</w:t>
      </w:r>
      <w:r w:rsidRPr="00721C08">
        <w:t xml:space="preserve"> to the component.</w:t>
      </w:r>
    </w:p>
    <w:p w14:paraId="6375F142" w14:textId="77777777" w:rsidR="00721C08" w:rsidRPr="00721C08" w:rsidRDefault="00721C08" w:rsidP="00721C08">
      <w:pPr>
        <w:pStyle w:val="Heading2"/>
        <w:rPr>
          <w:rFonts w:ascii="Adobe Clean" w:hAnsi="Adobe Clean"/>
        </w:rPr>
      </w:pPr>
      <w:bookmarkStart w:id="125" w:name="lesson-3---wknd-events-app"/>
      <w:bookmarkStart w:id="126" w:name="_Toc11858751"/>
      <w:bookmarkEnd w:id="125"/>
      <w:r w:rsidRPr="00721C08">
        <w:rPr>
          <w:rFonts w:ascii="Adobe Clean" w:hAnsi="Adobe Clean"/>
        </w:rPr>
        <w:t>Lesson 3 - WKND Events App</w:t>
      </w:r>
      <w:bookmarkEnd w:id="126"/>
    </w:p>
    <w:p w14:paraId="3EB54F63" w14:textId="77777777" w:rsidR="00721C08" w:rsidRPr="00721C08" w:rsidRDefault="00721C08" w:rsidP="00721C08">
      <w:pPr>
        <w:pStyle w:val="Heading3"/>
        <w:rPr>
          <w:rFonts w:ascii="Adobe Clean" w:hAnsi="Adobe Clean"/>
        </w:rPr>
      </w:pPr>
      <w:bookmarkStart w:id="127" w:name="objective-2"/>
      <w:bookmarkStart w:id="128" w:name="_Toc11858752"/>
      <w:bookmarkEnd w:id="127"/>
      <w:r w:rsidRPr="00721C08">
        <w:rPr>
          <w:rFonts w:ascii="Adobe Clean" w:hAnsi="Adobe Clean"/>
        </w:rPr>
        <w:t>Objective</w:t>
      </w:r>
      <w:bookmarkEnd w:id="128"/>
    </w:p>
    <w:p w14:paraId="4CB35DB5" w14:textId="77777777" w:rsidR="00721C08" w:rsidRPr="00721C08" w:rsidRDefault="00721C08" w:rsidP="00901921">
      <w:pPr>
        <w:pStyle w:val="Compact"/>
        <w:numPr>
          <w:ilvl w:val="0"/>
          <w:numId w:val="21"/>
        </w:numPr>
      </w:pPr>
      <w:r w:rsidRPr="00721C08">
        <w:t xml:space="preserve">Install the </w:t>
      </w:r>
      <w:r w:rsidRPr="00721C08">
        <w:rPr>
          <w:b/>
        </w:rPr>
        <w:t>WKND Events App</w:t>
      </w:r>
      <w:r w:rsidRPr="00721C08">
        <w:t xml:space="preserve"> to a local AEM instance.</w:t>
      </w:r>
    </w:p>
    <w:p w14:paraId="181ED34E" w14:textId="77777777" w:rsidR="00721C08" w:rsidRPr="00721C08" w:rsidRDefault="00721C08" w:rsidP="00901921">
      <w:pPr>
        <w:pStyle w:val="Compact"/>
        <w:numPr>
          <w:ilvl w:val="0"/>
          <w:numId w:val="21"/>
        </w:numPr>
      </w:pPr>
      <w:r w:rsidRPr="00721C08">
        <w:t>Inspect a more mature SPA, built based on the SPA Starter kit.</w:t>
      </w:r>
    </w:p>
    <w:p w14:paraId="719D160C" w14:textId="77777777" w:rsidR="00721C08" w:rsidRPr="00721C08" w:rsidRDefault="00721C08" w:rsidP="00901921">
      <w:pPr>
        <w:pStyle w:val="Compact"/>
        <w:numPr>
          <w:ilvl w:val="0"/>
          <w:numId w:val="21"/>
        </w:numPr>
      </w:pPr>
      <w:r w:rsidRPr="00721C08">
        <w:t>Understand advanced use cases with the SPA Editor.</w:t>
      </w:r>
    </w:p>
    <w:p w14:paraId="3263CBD6" w14:textId="77777777" w:rsidR="00721C08" w:rsidRPr="00721C08" w:rsidRDefault="00721C08" w:rsidP="00721C08">
      <w:pPr>
        <w:pStyle w:val="Heading3"/>
        <w:rPr>
          <w:rFonts w:ascii="Adobe Clean" w:hAnsi="Adobe Clean"/>
        </w:rPr>
      </w:pPr>
      <w:bookmarkStart w:id="129" w:name="lesson-context-2"/>
      <w:bookmarkStart w:id="130" w:name="_Toc11858753"/>
      <w:bookmarkEnd w:id="129"/>
      <w:r w:rsidRPr="00721C08">
        <w:rPr>
          <w:rFonts w:ascii="Adobe Clean" w:hAnsi="Adobe Clean"/>
        </w:rPr>
        <w:t>Lesson Context</w:t>
      </w:r>
      <w:bookmarkEnd w:id="130"/>
    </w:p>
    <w:p w14:paraId="398FA5C9" w14:textId="77777777" w:rsidR="00721C08" w:rsidRPr="00721C08" w:rsidRDefault="00721C08" w:rsidP="00721C08">
      <w:pPr>
        <w:pStyle w:val="FirstParagraph"/>
      </w:pPr>
      <w:r w:rsidRPr="00721C08">
        <w:t>In this lesson we will install the WKND Events App. This application displays a series of upcoming events and information for the ficticious life-style brand WKND. The application provides an example how structured data can be combined with editorial content to create a rich and compelling experience. In the following lessons, the WKND Events App will be extended.</w:t>
      </w:r>
    </w:p>
    <w:p w14:paraId="56D7F014" w14:textId="77777777" w:rsidR="00721C08" w:rsidRPr="00721C08" w:rsidRDefault="00721C08" w:rsidP="00721C08">
      <w:pPr>
        <w:pStyle w:val="BlockText"/>
        <w:rPr>
          <w:rFonts w:ascii="Adobe Clean" w:hAnsi="Adobe Clean"/>
        </w:rPr>
      </w:pPr>
      <w:r w:rsidRPr="00721C08">
        <w:rPr>
          <w:rFonts w:ascii="Adobe Clean" w:hAnsi="Adobe Clean"/>
        </w:rPr>
        <w:t xml:space="preserve">This version of the WKND Events app has been modified to include both React and Angular code bases. </w:t>
      </w:r>
      <w:r w:rsidRPr="00721C08">
        <w:rPr>
          <w:rFonts w:ascii="Adobe Clean" w:hAnsi="Adobe Clean"/>
          <w:b/>
        </w:rPr>
        <w:t>Note</w:t>
      </w:r>
      <w:r w:rsidRPr="00721C08">
        <w:rPr>
          <w:rFonts w:ascii="Adobe Clean" w:hAnsi="Adobe Clean"/>
        </w:rPr>
        <w:t xml:space="preserve"> that this is </w:t>
      </w:r>
      <w:r w:rsidRPr="00721C08">
        <w:rPr>
          <w:rFonts w:ascii="Adobe Clean" w:hAnsi="Adobe Clean"/>
          <w:b/>
        </w:rPr>
        <w:t>not</w:t>
      </w:r>
      <w:r w:rsidRPr="00721C08">
        <w:rPr>
          <w:rFonts w:ascii="Adobe Clean" w:hAnsi="Adobe Clean"/>
        </w:rPr>
        <w:t xml:space="preserve"> a standard, but done to make it easier to go through the lab material. In a real-world use case, typically only a single JS framework would be used.</w:t>
      </w:r>
    </w:p>
    <w:p w14:paraId="352203DC" w14:textId="77777777" w:rsidR="00721C08" w:rsidRPr="00721C08" w:rsidRDefault="00721C08" w:rsidP="00721C08">
      <w:pPr>
        <w:pStyle w:val="Heading4"/>
        <w:rPr>
          <w:rFonts w:ascii="Adobe Clean" w:hAnsi="Adobe Clean"/>
        </w:rPr>
      </w:pPr>
      <w:bookmarkStart w:id="131" w:name="exercise-3.1---open-wknd-events-project"/>
      <w:bookmarkEnd w:id="131"/>
      <w:r w:rsidRPr="00721C08">
        <w:rPr>
          <w:rFonts w:ascii="Adobe Clean" w:hAnsi="Adobe Clean"/>
        </w:rPr>
        <w:t>Exercise 3.1 - Open WKND Events Project</w:t>
      </w:r>
    </w:p>
    <w:p w14:paraId="74FAEB88" w14:textId="77777777" w:rsidR="00721C08" w:rsidRPr="00721C08" w:rsidRDefault="00721C08" w:rsidP="00901921">
      <w:pPr>
        <w:pStyle w:val="Compact"/>
        <w:numPr>
          <w:ilvl w:val="0"/>
          <w:numId w:val="22"/>
        </w:numPr>
      </w:pPr>
      <w:r w:rsidRPr="00721C08">
        <w:t xml:space="preserve">Open </w:t>
      </w:r>
      <w:r w:rsidRPr="00721C08">
        <w:rPr>
          <w:b/>
        </w:rPr>
        <w:t>Visual Studio Code</w:t>
      </w:r>
    </w:p>
    <w:p w14:paraId="592AADBA" w14:textId="77777777" w:rsidR="00721C08" w:rsidRPr="00721C08" w:rsidRDefault="00721C08" w:rsidP="00901921">
      <w:pPr>
        <w:pStyle w:val="Compact"/>
        <w:numPr>
          <w:ilvl w:val="0"/>
          <w:numId w:val="22"/>
        </w:numPr>
      </w:pPr>
      <w:r w:rsidRPr="00721C08">
        <w:lastRenderedPageBreak/>
        <w:t xml:space="preserve">Click </w:t>
      </w:r>
      <w:r w:rsidRPr="00721C08">
        <w:rPr>
          <w:b/>
        </w:rPr>
        <w:t>Open Folder</w:t>
      </w:r>
      <w:r w:rsidRPr="00721C08">
        <w:t xml:space="preserve"> and navigate to </w:t>
      </w:r>
      <w:r w:rsidRPr="00721C08">
        <w:rPr>
          <w:b/>
        </w:rPr>
        <w:t>Desktop</w:t>
      </w:r>
      <w:r w:rsidRPr="00721C08">
        <w:t xml:space="preserve"> &gt; </w:t>
      </w:r>
      <w:r w:rsidRPr="00721C08">
        <w:rPr>
          <w:b/>
        </w:rPr>
        <w:t>resources</w:t>
      </w:r>
      <w:r w:rsidRPr="00721C08">
        <w:t xml:space="preserve"> &gt; </w:t>
      </w:r>
      <w:r w:rsidRPr="00721C08">
        <w:rPr>
          <w:b/>
        </w:rPr>
        <w:t>lesson-3</w:t>
      </w:r>
      <w:r w:rsidRPr="00721C08">
        <w:t xml:space="preserve"> &gt; </w:t>
      </w:r>
      <w:r w:rsidRPr="00721C08">
        <w:rPr>
          <w:b/>
        </w:rPr>
        <w:t>aem-guides-wknd-events</w:t>
      </w:r>
      <w:r w:rsidRPr="00721C08">
        <w:t xml:space="preserve"> </w:t>
      </w:r>
      <w:r w:rsidRPr="00721C08">
        <w:rPr>
          <w:noProof/>
        </w:rPr>
        <w:drawing>
          <wp:inline distT="0" distB="0" distL="0" distR="0" wp14:anchorId="3CFB11F4" wp14:editId="06EC98C2">
            <wp:extent cx="5334000" cy="2906550"/>
            <wp:effectExtent l="0" t="0" r="0" b="0"/>
            <wp:docPr id="92" name="Picture" descr="wknd-events folder"/>
            <wp:cNvGraphicFramePr/>
            <a:graphic xmlns:a="http://schemas.openxmlformats.org/drawingml/2006/main">
              <a:graphicData uri="http://schemas.openxmlformats.org/drawingml/2006/picture">
                <pic:pic xmlns:pic="http://schemas.openxmlformats.org/drawingml/2006/picture">
                  <pic:nvPicPr>
                    <pic:cNvPr id="0" name="Picture" descr="./images/lesson-3/vscode-wknd-events.png"/>
                    <pic:cNvPicPr>
                      <a:picLocks noChangeAspect="1" noChangeArrowheads="1"/>
                    </pic:cNvPicPr>
                  </pic:nvPicPr>
                  <pic:blipFill>
                    <a:blip r:embed="rId64"/>
                    <a:stretch>
                      <a:fillRect/>
                    </a:stretch>
                  </pic:blipFill>
                  <pic:spPr bwMode="auto">
                    <a:xfrm>
                      <a:off x="0" y="0"/>
                      <a:ext cx="5334000" cy="2906550"/>
                    </a:xfrm>
                    <a:prstGeom prst="rect">
                      <a:avLst/>
                    </a:prstGeom>
                    <a:noFill/>
                    <a:ln w="9525">
                      <a:noFill/>
                      <a:headEnd/>
                      <a:tailEnd/>
                    </a:ln>
                  </pic:spPr>
                </pic:pic>
              </a:graphicData>
            </a:graphic>
          </wp:inline>
        </w:drawing>
      </w:r>
    </w:p>
    <w:p w14:paraId="55579302" w14:textId="77777777" w:rsidR="00721C08" w:rsidRPr="00721C08" w:rsidRDefault="00721C08" w:rsidP="00901921">
      <w:pPr>
        <w:pStyle w:val="Compact"/>
        <w:numPr>
          <w:ilvl w:val="0"/>
          <w:numId w:val="22"/>
        </w:numPr>
      </w:pPr>
      <w:r w:rsidRPr="00721C08">
        <w:t>There are 5 folders in the project that represent individual Maven modules</w:t>
      </w:r>
    </w:p>
    <w:p w14:paraId="1BAF96C9" w14:textId="77777777" w:rsidR="00721C08" w:rsidRPr="00721C08" w:rsidRDefault="00721C08" w:rsidP="00901921">
      <w:pPr>
        <w:pStyle w:val="Compact"/>
        <w:numPr>
          <w:ilvl w:val="1"/>
          <w:numId w:val="7"/>
        </w:numPr>
      </w:pPr>
      <w:r w:rsidRPr="00721C08">
        <w:rPr>
          <w:b/>
        </w:rPr>
        <w:t>angular-app</w:t>
      </w:r>
      <w:r w:rsidRPr="00721C08">
        <w:t xml:space="preserve"> Angular version of WKND Events</w:t>
      </w:r>
    </w:p>
    <w:p w14:paraId="3A385571" w14:textId="77777777" w:rsidR="00721C08" w:rsidRPr="00721C08" w:rsidRDefault="00721C08" w:rsidP="00901921">
      <w:pPr>
        <w:pStyle w:val="Compact"/>
        <w:numPr>
          <w:ilvl w:val="1"/>
          <w:numId w:val="7"/>
        </w:numPr>
      </w:pPr>
      <w:r w:rsidRPr="00721C08">
        <w:rPr>
          <w:b/>
        </w:rPr>
        <w:t>core</w:t>
      </w:r>
      <w:r w:rsidRPr="00721C08">
        <w:t>: OSGi bundle containing Java code</w:t>
      </w:r>
    </w:p>
    <w:p w14:paraId="1E32A147" w14:textId="77777777" w:rsidR="00721C08" w:rsidRPr="00721C08" w:rsidRDefault="00721C08" w:rsidP="00901921">
      <w:pPr>
        <w:pStyle w:val="Compact"/>
        <w:numPr>
          <w:ilvl w:val="1"/>
          <w:numId w:val="7"/>
        </w:numPr>
      </w:pPr>
      <w:r w:rsidRPr="00721C08">
        <w:rPr>
          <w:b/>
        </w:rPr>
        <w:t>react-app</w:t>
      </w:r>
      <w:r w:rsidRPr="00721C08">
        <w:t xml:space="preserve"> React version of WKND Events</w:t>
      </w:r>
    </w:p>
    <w:p w14:paraId="1761D060" w14:textId="77777777" w:rsidR="00721C08" w:rsidRPr="00721C08" w:rsidRDefault="00721C08" w:rsidP="00901921">
      <w:pPr>
        <w:pStyle w:val="Compact"/>
        <w:numPr>
          <w:ilvl w:val="1"/>
          <w:numId w:val="7"/>
        </w:numPr>
      </w:pPr>
      <w:r w:rsidRPr="00721C08">
        <w:rPr>
          <w:b/>
        </w:rPr>
        <w:t>ui.apps</w:t>
      </w:r>
      <w:r w:rsidRPr="00721C08">
        <w:t xml:space="preserve"> - AEM components and dialog definitions</w:t>
      </w:r>
    </w:p>
    <w:p w14:paraId="1E83B377" w14:textId="77777777" w:rsidR="00721C08" w:rsidRPr="00721C08" w:rsidRDefault="00721C08" w:rsidP="00901921">
      <w:pPr>
        <w:pStyle w:val="Compact"/>
        <w:numPr>
          <w:ilvl w:val="1"/>
          <w:numId w:val="7"/>
        </w:numPr>
      </w:pPr>
      <w:r w:rsidRPr="00721C08">
        <w:rPr>
          <w:b/>
        </w:rPr>
        <w:t>ui.content</w:t>
      </w:r>
      <w:r w:rsidRPr="00721C08">
        <w:t xml:space="preserve"> - AEM templates, configurations, and structural content</w:t>
      </w:r>
    </w:p>
    <w:p w14:paraId="3D88A5BC" w14:textId="77777777" w:rsidR="00721C08" w:rsidRPr="00721C08" w:rsidRDefault="00721C08" w:rsidP="00721C08">
      <w:pPr>
        <w:pStyle w:val="Heading3"/>
        <w:rPr>
          <w:rFonts w:ascii="Adobe Clean" w:hAnsi="Adobe Clean"/>
        </w:rPr>
      </w:pPr>
      <w:bookmarkStart w:id="132" w:name="exercise-3.2---build-the-wknd-events-pro"/>
      <w:bookmarkStart w:id="133" w:name="_Toc11858754"/>
      <w:bookmarkEnd w:id="132"/>
      <w:r w:rsidRPr="00721C08">
        <w:rPr>
          <w:rFonts w:ascii="Adobe Clean" w:hAnsi="Adobe Clean"/>
        </w:rPr>
        <w:t>Exercise 3.2 - Build the WKND Events Project</w:t>
      </w:r>
      <w:bookmarkEnd w:id="133"/>
    </w:p>
    <w:p w14:paraId="3E4AFE68" w14:textId="77777777" w:rsidR="00721C08" w:rsidRPr="00721C08" w:rsidRDefault="00721C08" w:rsidP="00901921">
      <w:pPr>
        <w:numPr>
          <w:ilvl w:val="0"/>
          <w:numId w:val="23"/>
        </w:numPr>
        <w:spacing w:after="200"/>
        <w:rPr>
          <w:rFonts w:ascii="Adobe Clean" w:hAnsi="Adobe Clean"/>
        </w:rPr>
      </w:pPr>
      <w:r w:rsidRPr="00721C08">
        <w:rPr>
          <w:rFonts w:ascii="Adobe Clean" w:hAnsi="Adobe Clean"/>
        </w:rPr>
        <w:t xml:space="preserve">In </w:t>
      </w:r>
      <w:r w:rsidRPr="00721C08">
        <w:rPr>
          <w:rFonts w:ascii="Adobe Clean" w:hAnsi="Adobe Clean"/>
          <w:b/>
        </w:rPr>
        <w:t>Visual Studio Code</w:t>
      </w:r>
      <w:r w:rsidRPr="00721C08">
        <w:rPr>
          <w:rFonts w:ascii="Adobe Clean" w:hAnsi="Adobe Clean"/>
        </w:rPr>
        <w:t xml:space="preserve"> from menu bar &gt; </w:t>
      </w:r>
      <w:r w:rsidRPr="00721C08">
        <w:rPr>
          <w:rFonts w:ascii="Adobe Clean" w:hAnsi="Adobe Clean"/>
          <w:b/>
        </w:rPr>
        <w:t>Terminal</w:t>
      </w:r>
      <w:r w:rsidRPr="00721C08">
        <w:rPr>
          <w:rFonts w:ascii="Adobe Clean" w:hAnsi="Adobe Clean"/>
        </w:rPr>
        <w:t xml:space="preserve"> &gt; </w:t>
      </w:r>
      <w:r w:rsidRPr="00721C08">
        <w:rPr>
          <w:rFonts w:ascii="Adobe Clean" w:hAnsi="Adobe Clean"/>
          <w:b/>
        </w:rPr>
        <w:t>New Terminal</w:t>
      </w:r>
    </w:p>
    <w:p w14:paraId="5E0E9ED7"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lastRenderedPageBreak/>
        <w:drawing>
          <wp:inline distT="0" distB="0" distL="0" distR="0" wp14:anchorId="3DACF928" wp14:editId="2FDF5397">
            <wp:extent cx="3568700" cy="3822700"/>
            <wp:effectExtent l="0" t="0" r="0" b="0"/>
            <wp:docPr id="39" name="Picture" descr="Open terminal"/>
            <wp:cNvGraphicFramePr/>
            <a:graphic xmlns:a="http://schemas.openxmlformats.org/drawingml/2006/main">
              <a:graphicData uri="http://schemas.openxmlformats.org/drawingml/2006/picture">
                <pic:pic xmlns:pic="http://schemas.openxmlformats.org/drawingml/2006/picture">
                  <pic:nvPicPr>
                    <pic:cNvPr id="0" name="Picture" descr="./images/lesson-1/open-terminal.png"/>
                    <pic:cNvPicPr>
                      <a:picLocks noChangeAspect="1" noChangeArrowheads="1"/>
                    </pic:cNvPicPr>
                  </pic:nvPicPr>
                  <pic:blipFill>
                    <a:blip r:embed="rId35"/>
                    <a:stretch>
                      <a:fillRect/>
                    </a:stretch>
                  </pic:blipFill>
                  <pic:spPr bwMode="auto">
                    <a:xfrm>
                      <a:off x="0" y="0"/>
                      <a:ext cx="3568700" cy="3822700"/>
                    </a:xfrm>
                    <a:prstGeom prst="rect">
                      <a:avLst/>
                    </a:prstGeom>
                    <a:noFill/>
                    <a:ln w="9525">
                      <a:noFill/>
                      <a:headEnd/>
                      <a:tailEnd/>
                    </a:ln>
                  </pic:spPr>
                </pic:pic>
              </a:graphicData>
            </a:graphic>
          </wp:inline>
        </w:drawing>
      </w:r>
    </w:p>
    <w:p w14:paraId="71F08DBF"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Open terminal</w:t>
      </w:r>
    </w:p>
    <w:p w14:paraId="347ACAF4" w14:textId="77777777" w:rsidR="00721C08" w:rsidRPr="00721C08" w:rsidRDefault="00721C08" w:rsidP="00901921">
      <w:pPr>
        <w:pStyle w:val="Compact"/>
        <w:numPr>
          <w:ilvl w:val="0"/>
          <w:numId w:val="23"/>
        </w:numPr>
      </w:pPr>
      <w:r w:rsidRPr="00721C08">
        <w:t xml:space="preserve">The terminal should default to be in the directory: </w:t>
      </w:r>
      <w:r w:rsidRPr="00721C08">
        <w:rPr>
          <w:rStyle w:val="VerbatimChar"/>
          <w:rFonts w:ascii="Adobe Clean" w:hAnsi="Adobe Clean"/>
        </w:rPr>
        <w:t>~/Desktop/resources/lesson-3/aem-guides-wknd-events</w:t>
      </w:r>
      <w:r w:rsidRPr="00721C08">
        <w:t>.</w:t>
      </w:r>
    </w:p>
    <w:p w14:paraId="65C8C223" w14:textId="77777777" w:rsidR="00721C08" w:rsidRPr="00721C08" w:rsidRDefault="00721C08" w:rsidP="00901921">
      <w:pPr>
        <w:numPr>
          <w:ilvl w:val="0"/>
          <w:numId w:val="23"/>
        </w:numPr>
        <w:spacing w:after="200"/>
        <w:rPr>
          <w:rFonts w:ascii="Adobe Clean" w:hAnsi="Adobe Clean"/>
        </w:rPr>
      </w:pPr>
      <w:r w:rsidRPr="00721C08">
        <w:rPr>
          <w:rFonts w:ascii="Adobe Clean" w:hAnsi="Adobe Clean"/>
        </w:rPr>
        <w:t>Run the following command in the terminal:</w:t>
      </w:r>
    </w:p>
    <w:p w14:paraId="61CCAE33"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 mvn -PautoInstallPackage clean install</w:t>
      </w:r>
    </w:p>
    <w:p w14:paraId="0443D38A" w14:textId="77777777" w:rsidR="00721C08" w:rsidRPr="00721C08" w:rsidRDefault="00721C08" w:rsidP="00901921">
      <w:pPr>
        <w:numPr>
          <w:ilvl w:val="0"/>
          <w:numId w:val="6"/>
        </w:numPr>
        <w:spacing w:after="200"/>
        <w:rPr>
          <w:rFonts w:ascii="Adobe Clean" w:hAnsi="Adobe Clean"/>
        </w:rPr>
      </w:pPr>
      <w:r w:rsidRPr="00721C08">
        <w:rPr>
          <w:rFonts w:ascii="Adobe Clean" w:hAnsi="Adobe Clean"/>
        </w:rPr>
        <w:t xml:space="preserve">This will build and deploy the application to a local instance of AEM running at </w:t>
      </w:r>
      <w:hyperlink r:id="rId65">
        <w:r w:rsidRPr="00721C08">
          <w:rPr>
            <w:rStyle w:val="Hyperlink"/>
            <w:rFonts w:ascii="Adobe Clean" w:hAnsi="Adobe Clean"/>
          </w:rPr>
          <w:t>http://localhost:4502</w:t>
        </w:r>
      </w:hyperlink>
      <w:r w:rsidRPr="00721C08">
        <w:rPr>
          <w:rFonts w:ascii="Adobe Clean" w:hAnsi="Adobe Clean"/>
        </w:rPr>
        <w:t>.</w:t>
      </w:r>
    </w:p>
    <w:p w14:paraId="39171605"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INFO] ------------------------------------------------------------------------</w:t>
      </w:r>
      <w:r w:rsidRPr="00721C08">
        <w:rPr>
          <w:rFonts w:ascii="Adobe Clean" w:hAnsi="Adobe Clean"/>
        </w:rPr>
        <w:br/>
      </w:r>
      <w:r w:rsidRPr="00721C08">
        <w:rPr>
          <w:rStyle w:val="VerbatimChar"/>
          <w:rFonts w:ascii="Adobe Clean" w:hAnsi="Adobe Clean"/>
        </w:rPr>
        <w:t>[INFO] Reactor Summary:</w:t>
      </w:r>
      <w:r w:rsidRPr="00721C08">
        <w:rPr>
          <w:rFonts w:ascii="Adobe Clean" w:hAnsi="Adobe Clean"/>
        </w:rPr>
        <w:br/>
      </w:r>
      <w:r w:rsidRPr="00721C08">
        <w:rPr>
          <w:rStyle w:val="VerbatimChar"/>
          <w:rFonts w:ascii="Adobe Clean" w:hAnsi="Adobe Clean"/>
        </w:rPr>
        <w:t>[INFO]</w:t>
      </w:r>
      <w:r w:rsidRPr="00721C08">
        <w:rPr>
          <w:rFonts w:ascii="Adobe Clean" w:hAnsi="Adobe Clean"/>
        </w:rPr>
        <w:br/>
      </w:r>
      <w:r w:rsidRPr="00721C08">
        <w:rPr>
          <w:rStyle w:val="VerbatimChar"/>
          <w:rFonts w:ascii="Adobe Clean" w:hAnsi="Adobe Clean"/>
        </w:rPr>
        <w:t>[INFO] aem-guides-wknd-events ............................. SUCCESS [  0.357 s]</w:t>
      </w:r>
      <w:r w:rsidRPr="00721C08">
        <w:rPr>
          <w:rFonts w:ascii="Adobe Clean" w:hAnsi="Adobe Clean"/>
        </w:rPr>
        <w:br/>
      </w:r>
      <w:r w:rsidRPr="00721C08">
        <w:rPr>
          <w:rStyle w:val="VerbatimChar"/>
          <w:rFonts w:ascii="Adobe Clean" w:hAnsi="Adobe Clean"/>
        </w:rPr>
        <w:t>[INFO] WKND Events - Core ................................. SUCCESS [  2.692 s]</w:t>
      </w:r>
      <w:r w:rsidRPr="00721C08">
        <w:rPr>
          <w:rFonts w:ascii="Adobe Clean" w:hAnsi="Adobe Clean"/>
        </w:rPr>
        <w:br/>
      </w:r>
      <w:r w:rsidRPr="00721C08">
        <w:rPr>
          <w:rStyle w:val="VerbatimChar"/>
          <w:rFonts w:ascii="Adobe Clean" w:hAnsi="Adobe Clean"/>
        </w:rPr>
        <w:t>[INFO] WKND Events - React App ............................ SUCCESS [ 59.979 s]</w:t>
      </w:r>
      <w:r w:rsidRPr="00721C08">
        <w:rPr>
          <w:rFonts w:ascii="Adobe Clean" w:hAnsi="Adobe Clean"/>
        </w:rPr>
        <w:br/>
      </w:r>
      <w:r w:rsidRPr="00721C08">
        <w:rPr>
          <w:rStyle w:val="VerbatimChar"/>
          <w:rFonts w:ascii="Adobe Clean" w:hAnsi="Adobe Clean"/>
        </w:rPr>
        <w:t>[INFO] WKND Events - Angular App .......................... SUCCESS [ 32.656 s]</w:t>
      </w:r>
      <w:r w:rsidRPr="00721C08">
        <w:rPr>
          <w:rFonts w:ascii="Adobe Clean" w:hAnsi="Adobe Clean"/>
        </w:rPr>
        <w:br/>
      </w:r>
      <w:r w:rsidRPr="00721C08">
        <w:rPr>
          <w:rStyle w:val="VerbatimChar"/>
          <w:rFonts w:ascii="Adobe Clean" w:hAnsi="Adobe Clean"/>
        </w:rPr>
        <w:t>[INFO] WKND Events - UI content ........................... SUCCESS [  5.754 s]</w:t>
      </w:r>
      <w:r w:rsidRPr="00721C08">
        <w:rPr>
          <w:rFonts w:ascii="Adobe Clean" w:hAnsi="Adobe Clean"/>
        </w:rPr>
        <w:br/>
      </w:r>
      <w:r w:rsidRPr="00721C08">
        <w:rPr>
          <w:rStyle w:val="VerbatimChar"/>
          <w:rFonts w:ascii="Adobe Clean" w:hAnsi="Adobe Clean"/>
        </w:rPr>
        <w:t>[INFO] WKND Events - UI apps .............................. SUCCESS [  1.213 s]</w:t>
      </w:r>
      <w:r w:rsidRPr="00721C08">
        <w:rPr>
          <w:rFonts w:ascii="Adobe Clean" w:hAnsi="Adobe Clean"/>
        </w:rPr>
        <w:br/>
      </w:r>
      <w:r w:rsidRPr="00721C08">
        <w:rPr>
          <w:rStyle w:val="VerbatimChar"/>
          <w:rFonts w:ascii="Adobe Clean" w:hAnsi="Adobe Clean"/>
        </w:rPr>
        <w:t>[INFO] ------------------------------------------------------------------------</w:t>
      </w:r>
      <w:r w:rsidRPr="00721C08">
        <w:rPr>
          <w:rFonts w:ascii="Adobe Clean" w:hAnsi="Adobe Clean"/>
        </w:rPr>
        <w:br/>
      </w:r>
      <w:r w:rsidRPr="00721C08">
        <w:rPr>
          <w:rStyle w:val="VerbatimChar"/>
          <w:rFonts w:ascii="Adobe Clean" w:hAnsi="Adobe Clean"/>
        </w:rPr>
        <w:t>[INFO] BUILD SUCCESS</w:t>
      </w:r>
      <w:r w:rsidRPr="00721C08">
        <w:rPr>
          <w:rFonts w:ascii="Adobe Clean" w:hAnsi="Adobe Clean"/>
        </w:rPr>
        <w:br/>
      </w:r>
      <w:r w:rsidRPr="00721C08">
        <w:rPr>
          <w:rStyle w:val="VerbatimChar"/>
          <w:rFonts w:ascii="Adobe Clean" w:hAnsi="Adobe Clean"/>
        </w:rPr>
        <w:t>[INFO] ------------------------------------------------------------------------</w:t>
      </w:r>
    </w:p>
    <w:p w14:paraId="45B4A332" w14:textId="77777777" w:rsidR="00721C08" w:rsidRPr="00721C08" w:rsidRDefault="00721C08" w:rsidP="00901921">
      <w:pPr>
        <w:pStyle w:val="Compact"/>
        <w:numPr>
          <w:ilvl w:val="0"/>
          <w:numId w:val="23"/>
        </w:numPr>
      </w:pPr>
      <w:r w:rsidRPr="00721C08">
        <w:lastRenderedPageBreak/>
        <w:t xml:space="preserve">Open the browser and navigate to AEM: </w:t>
      </w:r>
      <w:hyperlink r:id="rId66">
        <w:r w:rsidRPr="00721C08">
          <w:rPr>
            <w:rStyle w:val="Hyperlink"/>
          </w:rPr>
          <w:t>http://localhost:4502</w:t>
        </w:r>
      </w:hyperlink>
      <w:r w:rsidRPr="00721C08">
        <w:t>.</w:t>
      </w:r>
    </w:p>
    <w:p w14:paraId="3DE585CA" w14:textId="77777777" w:rsidR="00721C08" w:rsidRPr="00721C08" w:rsidRDefault="00721C08" w:rsidP="00901921">
      <w:pPr>
        <w:pStyle w:val="Compact"/>
        <w:numPr>
          <w:ilvl w:val="0"/>
          <w:numId w:val="23"/>
        </w:numPr>
      </w:pPr>
      <w:r w:rsidRPr="00721C08">
        <w:t xml:space="preserve">Click </w:t>
      </w:r>
      <w:r w:rsidRPr="00721C08">
        <w:rPr>
          <w:b/>
        </w:rPr>
        <w:t>Tools</w:t>
      </w:r>
      <w:r w:rsidRPr="00721C08">
        <w:t xml:space="preserve"> &gt; </w:t>
      </w:r>
      <w:r w:rsidRPr="00721C08">
        <w:rPr>
          <w:b/>
        </w:rPr>
        <w:t>Deployment</w:t>
      </w:r>
      <w:r w:rsidRPr="00721C08">
        <w:t xml:space="preserve"> &gt; </w:t>
      </w:r>
      <w:r w:rsidRPr="00721C08">
        <w:rPr>
          <w:b/>
        </w:rPr>
        <w:t>Packages</w:t>
      </w:r>
      <w:r w:rsidRPr="00721C08">
        <w:t xml:space="preserve"> to navigate to CRX Package Manager: </w:t>
      </w:r>
      <w:hyperlink r:id="rId67">
        <w:r w:rsidRPr="00721C08">
          <w:rPr>
            <w:rStyle w:val="Hyperlink"/>
          </w:rPr>
          <w:t>http://localhost:4502/crx/packmgr/index.jsp</w:t>
        </w:r>
      </w:hyperlink>
    </w:p>
    <w:p w14:paraId="294A5AF2" w14:textId="77777777" w:rsidR="00721C08" w:rsidRPr="00721C08" w:rsidRDefault="00721C08" w:rsidP="00901921">
      <w:pPr>
        <w:numPr>
          <w:ilvl w:val="0"/>
          <w:numId w:val="23"/>
        </w:numPr>
        <w:spacing w:after="200"/>
        <w:rPr>
          <w:rFonts w:ascii="Adobe Clean" w:hAnsi="Adobe Clean"/>
        </w:rPr>
      </w:pPr>
      <w:r w:rsidRPr="00721C08">
        <w:rPr>
          <w:rFonts w:ascii="Adobe Clean" w:hAnsi="Adobe Clean"/>
        </w:rPr>
        <w:t>You should see that the package has been deployed:</w:t>
      </w:r>
    </w:p>
    <w:p w14:paraId="248FB11C"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drawing>
          <wp:inline distT="0" distB="0" distL="0" distR="0" wp14:anchorId="25969C74" wp14:editId="1DFCC464">
            <wp:extent cx="5334000" cy="1823785"/>
            <wp:effectExtent l="0" t="0" r="0" b="0"/>
            <wp:docPr id="40" name="Picture" descr="WKND Events Packages"/>
            <wp:cNvGraphicFramePr/>
            <a:graphic xmlns:a="http://schemas.openxmlformats.org/drawingml/2006/main">
              <a:graphicData uri="http://schemas.openxmlformats.org/drawingml/2006/picture">
                <pic:pic xmlns:pic="http://schemas.openxmlformats.org/drawingml/2006/picture">
                  <pic:nvPicPr>
                    <pic:cNvPr id="0" name="Picture" descr="./images/lesson-3/wknd-packages.png"/>
                    <pic:cNvPicPr>
                      <a:picLocks noChangeAspect="1" noChangeArrowheads="1"/>
                    </pic:cNvPicPr>
                  </pic:nvPicPr>
                  <pic:blipFill>
                    <a:blip r:embed="rId68"/>
                    <a:stretch>
                      <a:fillRect/>
                    </a:stretch>
                  </pic:blipFill>
                  <pic:spPr bwMode="auto">
                    <a:xfrm>
                      <a:off x="0" y="0"/>
                      <a:ext cx="5334000" cy="1823785"/>
                    </a:xfrm>
                    <a:prstGeom prst="rect">
                      <a:avLst/>
                    </a:prstGeom>
                    <a:noFill/>
                    <a:ln w="9525">
                      <a:noFill/>
                      <a:headEnd/>
                      <a:tailEnd/>
                    </a:ln>
                  </pic:spPr>
                </pic:pic>
              </a:graphicData>
            </a:graphic>
          </wp:inline>
        </w:drawing>
      </w:r>
    </w:p>
    <w:p w14:paraId="378A45AE"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WKND Events Packages</w:t>
      </w:r>
    </w:p>
    <w:p w14:paraId="4E9FFB21" w14:textId="77777777" w:rsidR="00721C08" w:rsidRPr="00721C08" w:rsidRDefault="00721C08" w:rsidP="00721C08">
      <w:pPr>
        <w:pStyle w:val="Heading3"/>
        <w:rPr>
          <w:rFonts w:ascii="Adobe Clean" w:hAnsi="Adobe Clean"/>
        </w:rPr>
      </w:pPr>
      <w:bookmarkStart w:id="134" w:name="exercise-3.3---view-the-wknd-events-app"/>
      <w:bookmarkStart w:id="135" w:name="_Toc11858755"/>
      <w:bookmarkEnd w:id="134"/>
      <w:r w:rsidRPr="00721C08">
        <w:rPr>
          <w:rFonts w:ascii="Adobe Clean" w:hAnsi="Adobe Clean"/>
        </w:rPr>
        <w:t>Exercise 3.3 - View the WKND Events App</w:t>
      </w:r>
      <w:bookmarkEnd w:id="135"/>
    </w:p>
    <w:p w14:paraId="6A71EF70" w14:textId="77777777" w:rsidR="00721C08" w:rsidRPr="00721C08" w:rsidRDefault="00721C08" w:rsidP="00901921">
      <w:pPr>
        <w:numPr>
          <w:ilvl w:val="0"/>
          <w:numId w:val="24"/>
        </w:numPr>
        <w:spacing w:after="200"/>
        <w:rPr>
          <w:rFonts w:ascii="Adobe Clean" w:hAnsi="Adobe Clean"/>
        </w:rPr>
      </w:pPr>
      <w:r w:rsidRPr="00721C08">
        <w:rPr>
          <w:rFonts w:ascii="Adobe Clean" w:hAnsi="Adobe Clean"/>
        </w:rPr>
        <w:t xml:space="preserve">From the AEM Start Menu </w:t>
      </w:r>
      <w:hyperlink r:id="rId69">
        <w:r w:rsidRPr="00721C08">
          <w:rPr>
            <w:rStyle w:val="Hyperlink"/>
            <w:rFonts w:ascii="Adobe Clean" w:hAnsi="Adobe Clean"/>
          </w:rPr>
          <w:t>http://localhost:4502/aem/start.html</w:t>
        </w:r>
      </w:hyperlink>
      <w:r w:rsidRPr="00721C08">
        <w:rPr>
          <w:rFonts w:ascii="Adobe Clean" w:hAnsi="Adobe Clean"/>
        </w:rPr>
        <w:t xml:space="preserve"> Navigate to </w:t>
      </w:r>
      <w:r w:rsidRPr="00721C08">
        <w:rPr>
          <w:rFonts w:ascii="Adobe Clean" w:hAnsi="Adobe Clean"/>
          <w:b/>
        </w:rPr>
        <w:t>Sites</w:t>
      </w:r>
      <w:r w:rsidRPr="00721C08">
        <w:rPr>
          <w:rFonts w:ascii="Adobe Clean" w:hAnsi="Adobe Clean"/>
        </w:rPr>
        <w:t>.</w:t>
      </w:r>
    </w:p>
    <w:p w14:paraId="2FFB7C59"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drawing>
          <wp:inline distT="0" distB="0" distL="0" distR="0" wp14:anchorId="0506F74A" wp14:editId="774985E1">
            <wp:extent cx="1701800" cy="1549400"/>
            <wp:effectExtent l="0" t="0" r="0" b="0"/>
            <wp:docPr id="41" name="Picture" descr="Sites icon"/>
            <wp:cNvGraphicFramePr/>
            <a:graphic xmlns:a="http://schemas.openxmlformats.org/drawingml/2006/main">
              <a:graphicData uri="http://schemas.openxmlformats.org/drawingml/2006/picture">
                <pic:pic xmlns:pic="http://schemas.openxmlformats.org/drawingml/2006/picture">
                  <pic:nvPicPr>
                    <pic:cNvPr id="0" name="Picture" descr="./images/lesson-2/sites-icon.png"/>
                    <pic:cNvPicPr>
                      <a:picLocks noChangeAspect="1" noChangeArrowheads="1"/>
                    </pic:cNvPicPr>
                  </pic:nvPicPr>
                  <pic:blipFill>
                    <a:blip r:embed="rId49"/>
                    <a:stretch>
                      <a:fillRect/>
                    </a:stretch>
                  </pic:blipFill>
                  <pic:spPr bwMode="auto">
                    <a:xfrm>
                      <a:off x="0" y="0"/>
                      <a:ext cx="1701800" cy="1549400"/>
                    </a:xfrm>
                    <a:prstGeom prst="rect">
                      <a:avLst/>
                    </a:prstGeom>
                    <a:noFill/>
                    <a:ln w="9525">
                      <a:noFill/>
                      <a:headEnd/>
                      <a:tailEnd/>
                    </a:ln>
                  </pic:spPr>
                </pic:pic>
              </a:graphicData>
            </a:graphic>
          </wp:inline>
        </w:drawing>
      </w:r>
    </w:p>
    <w:p w14:paraId="5DDE21F2"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Sites icon</w:t>
      </w:r>
    </w:p>
    <w:p w14:paraId="2DC922EC" w14:textId="77777777" w:rsidR="00721C08" w:rsidRPr="00721C08" w:rsidRDefault="00721C08" w:rsidP="00901921">
      <w:pPr>
        <w:numPr>
          <w:ilvl w:val="0"/>
          <w:numId w:val="24"/>
        </w:numPr>
        <w:spacing w:after="200"/>
        <w:rPr>
          <w:rFonts w:ascii="Adobe Clean" w:hAnsi="Adobe Clean"/>
        </w:rPr>
      </w:pPr>
      <w:r w:rsidRPr="00721C08">
        <w:rPr>
          <w:rFonts w:ascii="Adobe Clean" w:hAnsi="Adobe Clean"/>
          <w:noProof/>
        </w:rPr>
        <w:drawing>
          <wp:inline distT="0" distB="0" distL="0" distR="0" wp14:anchorId="5AA20B30" wp14:editId="1594136C">
            <wp:extent cx="635000" cy="635000"/>
            <wp:effectExtent l="0" t="0" r="0" b="0"/>
            <wp:docPr id="42"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Navigate to </w:t>
      </w:r>
      <w:r w:rsidRPr="00721C08">
        <w:rPr>
          <w:rFonts w:ascii="Adobe Clean" w:hAnsi="Adobe Clean"/>
          <w:b/>
        </w:rPr>
        <w:t>WKND Events</w:t>
      </w:r>
      <w:r w:rsidRPr="00721C08">
        <w:rPr>
          <w:rFonts w:ascii="Adobe Clean" w:hAnsi="Adobe Clean"/>
        </w:rPr>
        <w:t xml:space="preserve"> &gt; </w:t>
      </w:r>
      <w:r w:rsidRPr="00721C08">
        <w:rPr>
          <w:rFonts w:ascii="Adobe Clean" w:hAnsi="Adobe Clean"/>
          <w:b/>
        </w:rPr>
        <w:t>React</w:t>
      </w:r>
      <w:r w:rsidRPr="00721C08">
        <w:rPr>
          <w:rFonts w:ascii="Adobe Clean" w:hAnsi="Adobe Clean"/>
        </w:rPr>
        <w:t xml:space="preserve"> &gt; </w:t>
      </w:r>
      <w:r w:rsidRPr="00721C08">
        <w:rPr>
          <w:rFonts w:ascii="Adobe Clean" w:hAnsi="Adobe Clean"/>
          <w:b/>
        </w:rPr>
        <w:t>Home</w:t>
      </w:r>
      <w:r w:rsidRPr="00721C08">
        <w:rPr>
          <w:rFonts w:ascii="Adobe Clean" w:hAnsi="Adobe Clean"/>
        </w:rPr>
        <w:t xml:space="preserve"> and open the page using the Sites Editor:</w:t>
      </w:r>
    </w:p>
    <w:p w14:paraId="184D81B1"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lastRenderedPageBreak/>
        <w:drawing>
          <wp:inline distT="0" distB="0" distL="0" distR="0" wp14:anchorId="6CB9C7AF" wp14:editId="2E2E8048">
            <wp:extent cx="5334000" cy="2345791"/>
            <wp:effectExtent l="0" t="0" r="0" b="0"/>
            <wp:docPr id="43" name="Picture" descr="Open React Home"/>
            <wp:cNvGraphicFramePr/>
            <a:graphic xmlns:a="http://schemas.openxmlformats.org/drawingml/2006/main">
              <a:graphicData uri="http://schemas.openxmlformats.org/drawingml/2006/picture">
                <pic:pic xmlns:pic="http://schemas.openxmlformats.org/drawingml/2006/picture">
                  <pic:nvPicPr>
                    <pic:cNvPr id="0" name="Picture" descr="./images/lesson-3/sites-navigation.png"/>
                    <pic:cNvPicPr>
                      <a:picLocks noChangeAspect="1" noChangeArrowheads="1"/>
                    </pic:cNvPicPr>
                  </pic:nvPicPr>
                  <pic:blipFill>
                    <a:blip r:embed="rId70"/>
                    <a:stretch>
                      <a:fillRect/>
                    </a:stretch>
                  </pic:blipFill>
                  <pic:spPr bwMode="auto">
                    <a:xfrm>
                      <a:off x="0" y="0"/>
                      <a:ext cx="5334000" cy="2345791"/>
                    </a:xfrm>
                    <a:prstGeom prst="rect">
                      <a:avLst/>
                    </a:prstGeom>
                    <a:noFill/>
                    <a:ln w="9525">
                      <a:noFill/>
                      <a:headEnd/>
                      <a:tailEnd/>
                    </a:ln>
                  </pic:spPr>
                </pic:pic>
              </a:graphicData>
            </a:graphic>
          </wp:inline>
        </w:drawing>
      </w:r>
    </w:p>
    <w:p w14:paraId="7075217D"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Open React Home</w:t>
      </w:r>
    </w:p>
    <w:p w14:paraId="5892AF78" w14:textId="77777777" w:rsidR="00721C08" w:rsidRPr="00721C08" w:rsidRDefault="00721C08" w:rsidP="00901921">
      <w:pPr>
        <w:pStyle w:val="Compact"/>
        <w:numPr>
          <w:ilvl w:val="0"/>
          <w:numId w:val="6"/>
        </w:numPr>
      </w:pPr>
      <w:r w:rsidRPr="00721C08">
        <w:rPr>
          <w:b/>
        </w:rPr>
        <w:t>or</w:t>
      </w:r>
      <w:r w:rsidRPr="00721C08">
        <w:t xml:space="preserve"> </w:t>
      </w:r>
      <w:r w:rsidRPr="00721C08">
        <w:rPr>
          <w:noProof/>
        </w:rPr>
        <w:drawing>
          <wp:inline distT="0" distB="0" distL="0" distR="0" wp14:anchorId="48FC1FCD" wp14:editId="0B5CC68E">
            <wp:extent cx="635000" cy="635000"/>
            <wp:effectExtent l="0" t="0" r="0" b="0"/>
            <wp:docPr id="44"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Navigate to </w:t>
      </w:r>
      <w:r w:rsidRPr="00721C08">
        <w:rPr>
          <w:b/>
        </w:rPr>
        <w:t>WKND Events</w:t>
      </w:r>
      <w:r w:rsidRPr="00721C08">
        <w:t xml:space="preserve"> &gt; </w:t>
      </w:r>
      <w:r w:rsidRPr="00721C08">
        <w:rPr>
          <w:b/>
        </w:rPr>
        <w:t>Angular</w:t>
      </w:r>
      <w:r w:rsidRPr="00721C08">
        <w:t xml:space="preserve"> &gt; </w:t>
      </w:r>
      <w:r w:rsidRPr="00721C08">
        <w:rPr>
          <w:b/>
        </w:rPr>
        <w:t>Home</w:t>
      </w:r>
      <w:r w:rsidRPr="00721C08">
        <w:t xml:space="preserve"> and open the page using the Sites Editor:</w:t>
      </w:r>
    </w:p>
    <w:p w14:paraId="0E628090" w14:textId="77777777" w:rsidR="00721C08" w:rsidRPr="00721C08" w:rsidRDefault="00721C08" w:rsidP="00901921">
      <w:pPr>
        <w:pStyle w:val="Compact"/>
        <w:numPr>
          <w:ilvl w:val="0"/>
          <w:numId w:val="24"/>
        </w:numPr>
      </w:pPr>
      <w:r w:rsidRPr="00721C08">
        <w:t>Inspect the application's home page.</w:t>
      </w:r>
    </w:p>
    <w:p w14:paraId="73EAD25A" w14:textId="77777777" w:rsidR="00721C08" w:rsidRPr="00721C08" w:rsidRDefault="00721C08" w:rsidP="00901921">
      <w:pPr>
        <w:pStyle w:val="Compact"/>
        <w:numPr>
          <w:ilvl w:val="0"/>
          <w:numId w:val="24"/>
        </w:numPr>
      </w:pPr>
      <w:r w:rsidRPr="00721C08">
        <w:t xml:space="preserve">Switch the Sites Editor to </w:t>
      </w:r>
      <w:r w:rsidRPr="00721C08">
        <w:rPr>
          <w:b/>
        </w:rPr>
        <w:t>Preview</w:t>
      </w:r>
      <w:r w:rsidRPr="00721C08">
        <w:t xml:space="preserve"> mode by clicking the </w:t>
      </w:r>
      <w:r w:rsidRPr="00721C08">
        <w:rPr>
          <w:b/>
        </w:rPr>
        <w:t>Preview</w:t>
      </w:r>
      <w:r w:rsidRPr="00721C08">
        <w:t xml:space="preserve"> button in the upper right-hand corner: </w:t>
      </w:r>
      <w:r w:rsidRPr="00721C08">
        <w:rPr>
          <w:noProof/>
        </w:rPr>
        <w:drawing>
          <wp:inline distT="0" distB="0" distL="0" distR="0" wp14:anchorId="0139E937" wp14:editId="25B49C3A">
            <wp:extent cx="2679700" cy="660400"/>
            <wp:effectExtent l="0" t="0" r="0" b="0"/>
            <wp:docPr id="45" name="Picture" descr="Preview"/>
            <wp:cNvGraphicFramePr/>
            <a:graphic xmlns:a="http://schemas.openxmlformats.org/drawingml/2006/main">
              <a:graphicData uri="http://schemas.openxmlformats.org/drawingml/2006/picture">
                <pic:pic xmlns:pic="http://schemas.openxmlformats.org/drawingml/2006/picture">
                  <pic:nvPicPr>
                    <pic:cNvPr id="0" name="Picture" descr="./images/lesson-3/preview-button.png"/>
                    <pic:cNvPicPr>
                      <a:picLocks noChangeAspect="1" noChangeArrowheads="1"/>
                    </pic:cNvPicPr>
                  </pic:nvPicPr>
                  <pic:blipFill>
                    <a:blip r:embed="rId71"/>
                    <a:stretch>
                      <a:fillRect/>
                    </a:stretch>
                  </pic:blipFill>
                  <pic:spPr bwMode="auto">
                    <a:xfrm>
                      <a:off x="0" y="0"/>
                      <a:ext cx="2679700" cy="660400"/>
                    </a:xfrm>
                    <a:prstGeom prst="rect">
                      <a:avLst/>
                    </a:prstGeom>
                    <a:noFill/>
                    <a:ln w="9525">
                      <a:noFill/>
                      <a:headEnd/>
                      <a:tailEnd/>
                    </a:ln>
                  </pic:spPr>
                </pic:pic>
              </a:graphicData>
            </a:graphic>
          </wp:inline>
        </w:drawing>
      </w:r>
      <w:r w:rsidRPr="00721C08">
        <w:t>.</w:t>
      </w:r>
    </w:p>
    <w:p w14:paraId="1294AFD3" w14:textId="77777777" w:rsidR="00721C08" w:rsidRPr="00721C08" w:rsidRDefault="00721C08" w:rsidP="00901921">
      <w:pPr>
        <w:numPr>
          <w:ilvl w:val="0"/>
          <w:numId w:val="24"/>
        </w:numPr>
        <w:spacing w:after="200"/>
        <w:rPr>
          <w:rFonts w:ascii="Adobe Clean" w:hAnsi="Adobe Clean"/>
        </w:rPr>
      </w:pPr>
      <w:r w:rsidRPr="00721C08">
        <w:rPr>
          <w:rFonts w:ascii="Adobe Clean" w:hAnsi="Adobe Clean"/>
        </w:rPr>
        <w:t xml:space="preserve">Navigate to different parts of the app by clicking the links in the custom </w:t>
      </w:r>
      <w:r w:rsidRPr="00721C08">
        <w:rPr>
          <w:rFonts w:ascii="Adobe Clean" w:hAnsi="Adobe Clean"/>
          <w:b/>
        </w:rPr>
        <w:t>List</w:t>
      </w:r>
      <w:r w:rsidRPr="00721C08">
        <w:rPr>
          <w:rFonts w:ascii="Adobe Clean" w:hAnsi="Adobe Clean"/>
        </w:rPr>
        <w:t xml:space="preserve"> component.</w:t>
      </w:r>
    </w:p>
    <w:p w14:paraId="6D29DF22" w14:textId="77777777" w:rsidR="00721C08" w:rsidRPr="00721C08" w:rsidRDefault="00721C08" w:rsidP="00721C08">
      <w:pPr>
        <w:pStyle w:val="Heading2"/>
        <w:rPr>
          <w:rFonts w:ascii="Adobe Clean" w:hAnsi="Adobe Clean"/>
        </w:rPr>
      </w:pPr>
      <w:bookmarkStart w:id="136" w:name="lesson-4---json-contract"/>
      <w:bookmarkStart w:id="137" w:name="_Toc11858756"/>
      <w:bookmarkEnd w:id="136"/>
      <w:r w:rsidRPr="00721C08">
        <w:rPr>
          <w:rFonts w:ascii="Adobe Clean" w:hAnsi="Adobe Clean"/>
        </w:rPr>
        <w:t>Lesson 4 - JSON Contract</w:t>
      </w:r>
      <w:bookmarkEnd w:id="137"/>
    </w:p>
    <w:p w14:paraId="7A61FF01" w14:textId="77777777" w:rsidR="00721C08" w:rsidRPr="00721C08" w:rsidRDefault="00721C08" w:rsidP="00721C08">
      <w:pPr>
        <w:pStyle w:val="FirstParagraph"/>
      </w:pPr>
      <w:r w:rsidRPr="00721C08">
        <w:t xml:space="preserve">A new business requirement for the WKND Events App is to create a teaser-like component for promoted content. The mockup for the </w:t>
      </w:r>
      <w:r w:rsidRPr="00721C08">
        <w:rPr>
          <w:b/>
        </w:rPr>
        <w:t>Promo</w:t>
      </w:r>
      <w:r w:rsidRPr="00721C08">
        <w:t xml:space="preserve"> component is below:</w:t>
      </w:r>
    </w:p>
    <w:p w14:paraId="1C80B9AF" w14:textId="77777777" w:rsidR="00721C08" w:rsidRPr="00721C08" w:rsidRDefault="00721C08" w:rsidP="00721C08">
      <w:pPr>
        <w:pStyle w:val="FigurewithCaption"/>
        <w:rPr>
          <w:rFonts w:ascii="Adobe Clean" w:hAnsi="Adobe Clean"/>
        </w:rPr>
      </w:pPr>
      <w:r w:rsidRPr="00721C08">
        <w:rPr>
          <w:rFonts w:ascii="Adobe Clean" w:hAnsi="Adobe Clean"/>
          <w:noProof/>
        </w:rPr>
        <w:lastRenderedPageBreak/>
        <w:drawing>
          <wp:inline distT="0" distB="0" distL="0" distR="0" wp14:anchorId="1CDA2E39" wp14:editId="792BF4D1">
            <wp:extent cx="5334000" cy="2715901"/>
            <wp:effectExtent l="0" t="0" r="0" b="0"/>
            <wp:docPr id="93" name="Picture" descr="Sponsored Content Mockups"/>
            <wp:cNvGraphicFramePr/>
            <a:graphic xmlns:a="http://schemas.openxmlformats.org/drawingml/2006/main">
              <a:graphicData uri="http://schemas.openxmlformats.org/drawingml/2006/picture">
                <pic:pic xmlns:pic="http://schemas.openxmlformats.org/drawingml/2006/picture">
                  <pic:nvPicPr>
                    <pic:cNvPr id="0" name="Picture" descr="./images/lesson-4/promo-mockup.png"/>
                    <pic:cNvPicPr>
                      <a:picLocks noChangeAspect="1" noChangeArrowheads="1"/>
                    </pic:cNvPicPr>
                  </pic:nvPicPr>
                  <pic:blipFill>
                    <a:blip r:embed="rId72"/>
                    <a:stretch>
                      <a:fillRect/>
                    </a:stretch>
                  </pic:blipFill>
                  <pic:spPr bwMode="auto">
                    <a:xfrm>
                      <a:off x="0" y="0"/>
                      <a:ext cx="5334000" cy="2715901"/>
                    </a:xfrm>
                    <a:prstGeom prst="rect">
                      <a:avLst/>
                    </a:prstGeom>
                    <a:noFill/>
                    <a:ln w="9525">
                      <a:noFill/>
                      <a:headEnd/>
                      <a:tailEnd/>
                    </a:ln>
                  </pic:spPr>
                </pic:pic>
              </a:graphicData>
            </a:graphic>
          </wp:inline>
        </w:drawing>
      </w:r>
    </w:p>
    <w:p w14:paraId="11602CD8" w14:textId="77777777" w:rsidR="00721C08" w:rsidRPr="00721C08" w:rsidRDefault="00721C08" w:rsidP="00721C08">
      <w:pPr>
        <w:pStyle w:val="ImageCaption"/>
        <w:rPr>
          <w:rFonts w:ascii="Adobe Clean" w:hAnsi="Adobe Clean"/>
        </w:rPr>
      </w:pPr>
      <w:r w:rsidRPr="00721C08">
        <w:rPr>
          <w:rFonts w:ascii="Adobe Clean" w:hAnsi="Adobe Clean"/>
        </w:rPr>
        <w:t>Sponsored Content Mockups</w:t>
      </w:r>
    </w:p>
    <w:p w14:paraId="31A50BC6" w14:textId="77777777" w:rsidR="00721C08" w:rsidRPr="00721C08" w:rsidRDefault="00721C08" w:rsidP="00721C08">
      <w:pPr>
        <w:pStyle w:val="Heading3"/>
        <w:rPr>
          <w:rFonts w:ascii="Adobe Clean" w:hAnsi="Adobe Clean"/>
        </w:rPr>
      </w:pPr>
      <w:bookmarkStart w:id="138" w:name="objective-3"/>
      <w:bookmarkStart w:id="139" w:name="_Toc11858757"/>
      <w:bookmarkEnd w:id="138"/>
      <w:r w:rsidRPr="00721C08">
        <w:rPr>
          <w:rFonts w:ascii="Adobe Clean" w:hAnsi="Adobe Clean"/>
        </w:rPr>
        <w:t>Objective</w:t>
      </w:r>
      <w:bookmarkEnd w:id="139"/>
    </w:p>
    <w:p w14:paraId="23C17257" w14:textId="77777777" w:rsidR="00721C08" w:rsidRPr="00721C08" w:rsidRDefault="00721C08" w:rsidP="00901921">
      <w:pPr>
        <w:pStyle w:val="Compact"/>
        <w:numPr>
          <w:ilvl w:val="0"/>
          <w:numId w:val="25"/>
        </w:numPr>
      </w:pPr>
      <w:r w:rsidRPr="00721C08">
        <w:t>Create a new component by starting with the JSON structure.</w:t>
      </w:r>
    </w:p>
    <w:p w14:paraId="4F4C2B0D" w14:textId="77777777" w:rsidR="00721C08" w:rsidRPr="00721C08" w:rsidRDefault="00721C08" w:rsidP="00901921">
      <w:pPr>
        <w:pStyle w:val="Compact"/>
        <w:numPr>
          <w:ilvl w:val="0"/>
          <w:numId w:val="25"/>
        </w:numPr>
      </w:pPr>
      <w:r w:rsidRPr="00721C08">
        <w:t>Learn how creating a JSON contract upfront can facilitate Front-end and back-end development in parallel.</w:t>
      </w:r>
    </w:p>
    <w:p w14:paraId="381C7B73" w14:textId="77777777" w:rsidR="00721C08" w:rsidRPr="00721C08" w:rsidRDefault="00721C08" w:rsidP="00901921">
      <w:pPr>
        <w:pStyle w:val="Compact"/>
        <w:numPr>
          <w:ilvl w:val="0"/>
          <w:numId w:val="25"/>
        </w:numPr>
      </w:pPr>
      <w:r w:rsidRPr="00721C08">
        <w:t>Plan what parts of the component will be editable and the impact this has on the development responsibilities.</w:t>
      </w:r>
    </w:p>
    <w:p w14:paraId="37B8A991" w14:textId="77777777" w:rsidR="00721C08" w:rsidRPr="00721C08" w:rsidRDefault="00721C08" w:rsidP="00721C08">
      <w:pPr>
        <w:pStyle w:val="Heading3"/>
        <w:rPr>
          <w:rFonts w:ascii="Adobe Clean" w:hAnsi="Adobe Clean"/>
        </w:rPr>
      </w:pPr>
      <w:bookmarkStart w:id="140" w:name="lesson-context-3"/>
      <w:bookmarkStart w:id="141" w:name="_Toc11858758"/>
      <w:bookmarkEnd w:id="140"/>
      <w:r w:rsidRPr="00721C08">
        <w:rPr>
          <w:rFonts w:ascii="Adobe Clean" w:hAnsi="Adobe Clean"/>
        </w:rPr>
        <w:t>Lesson Context</w:t>
      </w:r>
      <w:bookmarkEnd w:id="141"/>
    </w:p>
    <w:p w14:paraId="424E01C2" w14:textId="77777777" w:rsidR="00721C08" w:rsidRPr="00721C08" w:rsidRDefault="00721C08" w:rsidP="00721C08">
      <w:pPr>
        <w:pStyle w:val="FirstParagraph"/>
      </w:pPr>
      <w:r w:rsidRPr="00721C08">
        <w:t>When planning a new component it is important to start with the JSON structure that will ultimately drive the SPA component. By defining the expected JSON structure upfront this allows both front-end and back-end developers to begin working in parallel.</w:t>
      </w:r>
    </w:p>
    <w:p w14:paraId="45A64066" w14:textId="77777777" w:rsidR="00721C08" w:rsidRPr="00721C08" w:rsidRDefault="00721C08" w:rsidP="00721C08">
      <w:pPr>
        <w:pStyle w:val="FigurewithCaption"/>
        <w:rPr>
          <w:rFonts w:ascii="Adobe Clean" w:hAnsi="Adobe Clean"/>
        </w:rPr>
      </w:pPr>
      <w:r w:rsidRPr="00721C08">
        <w:rPr>
          <w:rFonts w:ascii="Adobe Clean" w:hAnsi="Adobe Clean"/>
          <w:noProof/>
        </w:rPr>
        <w:lastRenderedPageBreak/>
        <w:drawing>
          <wp:inline distT="0" distB="0" distL="0" distR="0" wp14:anchorId="265BEFA6" wp14:editId="30057CF6">
            <wp:extent cx="5334000" cy="2906232"/>
            <wp:effectExtent l="0" t="0" r="0" b="0"/>
            <wp:docPr id="47" name="Picture" descr="Separation of Concerns"/>
            <wp:cNvGraphicFramePr/>
            <a:graphic xmlns:a="http://schemas.openxmlformats.org/drawingml/2006/main">
              <a:graphicData uri="http://schemas.openxmlformats.org/drawingml/2006/picture">
                <pic:pic xmlns:pic="http://schemas.openxmlformats.org/drawingml/2006/picture">
                  <pic:nvPicPr>
                    <pic:cNvPr id="0" name="Picture" descr="./images/lesson-4/separation-concerns.png"/>
                    <pic:cNvPicPr>
                      <a:picLocks noChangeAspect="1" noChangeArrowheads="1"/>
                    </pic:cNvPicPr>
                  </pic:nvPicPr>
                  <pic:blipFill>
                    <a:blip r:embed="rId73"/>
                    <a:stretch>
                      <a:fillRect/>
                    </a:stretch>
                  </pic:blipFill>
                  <pic:spPr bwMode="auto">
                    <a:xfrm>
                      <a:off x="0" y="0"/>
                      <a:ext cx="5334000" cy="2906232"/>
                    </a:xfrm>
                    <a:prstGeom prst="rect">
                      <a:avLst/>
                    </a:prstGeom>
                    <a:noFill/>
                    <a:ln w="9525">
                      <a:noFill/>
                      <a:headEnd/>
                      <a:tailEnd/>
                    </a:ln>
                  </pic:spPr>
                </pic:pic>
              </a:graphicData>
            </a:graphic>
          </wp:inline>
        </w:drawing>
      </w:r>
    </w:p>
    <w:p w14:paraId="1601697E" w14:textId="77777777" w:rsidR="00721C08" w:rsidRPr="00721C08" w:rsidRDefault="00721C08" w:rsidP="00721C08">
      <w:pPr>
        <w:pStyle w:val="ImageCaption"/>
        <w:rPr>
          <w:rFonts w:ascii="Adobe Clean" w:hAnsi="Adobe Clean"/>
        </w:rPr>
      </w:pPr>
      <w:r w:rsidRPr="00721C08">
        <w:rPr>
          <w:rFonts w:ascii="Adobe Clean" w:hAnsi="Adobe Clean"/>
        </w:rPr>
        <w:t>Separation of Concerns</w:t>
      </w:r>
    </w:p>
    <w:p w14:paraId="4F38B17B" w14:textId="77777777" w:rsidR="00721C08" w:rsidRPr="00721C08" w:rsidRDefault="00721C08" w:rsidP="00721C08">
      <w:pPr>
        <w:pStyle w:val="Heading4"/>
        <w:rPr>
          <w:rFonts w:ascii="Adobe Clean" w:hAnsi="Adobe Clean"/>
        </w:rPr>
      </w:pPr>
      <w:bookmarkStart w:id="142" w:name="exercise-4.1---update-the-mock-json"/>
      <w:bookmarkEnd w:id="142"/>
      <w:r w:rsidRPr="00721C08">
        <w:rPr>
          <w:rFonts w:ascii="Adobe Clean" w:hAnsi="Adobe Clean"/>
        </w:rPr>
        <w:t>Exercise 4.1 - Update the Mock JSON</w:t>
      </w:r>
    </w:p>
    <w:p w14:paraId="4CFDAA0D" w14:textId="77777777" w:rsidR="00721C08" w:rsidRPr="00721C08" w:rsidRDefault="00721C08" w:rsidP="00901921">
      <w:pPr>
        <w:pStyle w:val="Compact"/>
        <w:numPr>
          <w:ilvl w:val="0"/>
          <w:numId w:val="26"/>
        </w:numPr>
      </w:pPr>
      <w:r w:rsidRPr="00721C08">
        <w:t xml:space="preserve">Switch back to the </w:t>
      </w:r>
      <w:r w:rsidRPr="00721C08">
        <w:rPr>
          <w:b/>
        </w:rPr>
        <w:t>Visual Studio Code</w:t>
      </w:r>
      <w:r w:rsidRPr="00721C08">
        <w:t xml:space="preserve"> IDE and open the </w:t>
      </w:r>
      <w:r w:rsidRPr="00721C08">
        <w:rPr>
          <w:b/>
        </w:rPr>
        <w:t>AEM Guides WKND Events</w:t>
      </w:r>
      <w:r w:rsidRPr="00721C08">
        <w:t xml:space="preserve"> project (from Lesson 3).</w:t>
      </w:r>
    </w:p>
    <w:p w14:paraId="3A71A3EB" w14:textId="77777777" w:rsidR="00721C08" w:rsidRPr="00721C08" w:rsidRDefault="00721C08" w:rsidP="00901921">
      <w:pPr>
        <w:pStyle w:val="Compact"/>
        <w:numPr>
          <w:ilvl w:val="0"/>
          <w:numId w:val="26"/>
        </w:numPr>
      </w:pPr>
      <w:r w:rsidRPr="00721C08">
        <w:t>Open the mock JSON file:</w:t>
      </w:r>
    </w:p>
    <w:p w14:paraId="34AA3721" w14:textId="77777777" w:rsidR="00721C08" w:rsidRPr="00721C08" w:rsidRDefault="00721C08" w:rsidP="00901921">
      <w:pPr>
        <w:pStyle w:val="Compact"/>
        <w:numPr>
          <w:ilvl w:val="1"/>
          <w:numId w:val="7"/>
        </w:numPr>
      </w:pPr>
      <w:r w:rsidRPr="00721C08">
        <w:rPr>
          <w:noProof/>
        </w:rPr>
        <w:drawing>
          <wp:inline distT="0" distB="0" distL="0" distR="0" wp14:anchorId="5D97B20C" wp14:editId="1F96578B">
            <wp:extent cx="635000" cy="635000"/>
            <wp:effectExtent l="0" t="0" r="0" b="0"/>
            <wp:docPr id="94"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React: </w:t>
      </w:r>
      <w:r w:rsidRPr="00721C08">
        <w:rPr>
          <w:b/>
        </w:rPr>
        <w:t>react-app</w:t>
      </w:r>
      <w:r w:rsidRPr="00721C08">
        <w:t xml:space="preserve"> &gt; </w:t>
      </w:r>
      <w:r w:rsidRPr="00721C08">
        <w:rPr>
          <w:b/>
        </w:rPr>
        <w:t>public</w:t>
      </w:r>
      <w:r w:rsidRPr="00721C08">
        <w:t xml:space="preserve"> &gt; Open the file </w:t>
      </w:r>
      <w:r w:rsidRPr="00721C08">
        <w:rPr>
          <w:b/>
        </w:rPr>
        <w:t>mock.model.json</w:t>
      </w:r>
      <w:r w:rsidRPr="00721C08">
        <w:t>.</w:t>
      </w:r>
    </w:p>
    <w:p w14:paraId="0111AEC8" w14:textId="77777777" w:rsidR="00721C08" w:rsidRPr="00721C08" w:rsidRDefault="00721C08" w:rsidP="00901921">
      <w:pPr>
        <w:pStyle w:val="Compact"/>
        <w:numPr>
          <w:ilvl w:val="1"/>
          <w:numId w:val="7"/>
        </w:numPr>
      </w:pPr>
      <w:r w:rsidRPr="00721C08">
        <w:rPr>
          <w:noProof/>
        </w:rPr>
        <w:drawing>
          <wp:inline distT="0" distB="0" distL="0" distR="0" wp14:anchorId="65A93986" wp14:editId="2810B534">
            <wp:extent cx="635000" cy="635000"/>
            <wp:effectExtent l="0" t="0" r="0" b="0"/>
            <wp:docPr id="49"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Angular: </w:t>
      </w:r>
      <w:r w:rsidRPr="00721C08">
        <w:rPr>
          <w:b/>
        </w:rPr>
        <w:t>angurl-app</w:t>
      </w:r>
      <w:r w:rsidRPr="00721C08">
        <w:t xml:space="preserve"> &gt; </w:t>
      </w:r>
      <w:r w:rsidRPr="00721C08">
        <w:rPr>
          <w:b/>
        </w:rPr>
        <w:t>src</w:t>
      </w:r>
      <w:r w:rsidRPr="00721C08">
        <w:t xml:space="preserve"> &gt; </w:t>
      </w:r>
      <w:r w:rsidRPr="00721C08">
        <w:rPr>
          <w:b/>
        </w:rPr>
        <w:t>mocks</w:t>
      </w:r>
      <w:r w:rsidRPr="00721C08">
        <w:t xml:space="preserve"> &gt; </w:t>
      </w:r>
      <w:r w:rsidRPr="00721C08">
        <w:rPr>
          <w:b/>
        </w:rPr>
        <w:t>json</w:t>
      </w:r>
      <w:r w:rsidRPr="00721C08">
        <w:t xml:space="preserve"> &gt; </w:t>
      </w:r>
      <w:r w:rsidRPr="00721C08">
        <w:rPr>
          <w:b/>
        </w:rPr>
        <w:t>angular.model.json</w:t>
      </w:r>
    </w:p>
    <w:p w14:paraId="1E6ACE34" w14:textId="77777777" w:rsidR="00721C08" w:rsidRPr="00721C08" w:rsidRDefault="00721C08" w:rsidP="00901921">
      <w:pPr>
        <w:pStyle w:val="Compact"/>
        <w:numPr>
          <w:ilvl w:val="0"/>
          <w:numId w:val="26"/>
        </w:numPr>
      </w:pPr>
      <w:r w:rsidRPr="00721C08">
        <w:t xml:space="preserve">Find the JSON for the </w:t>
      </w:r>
      <w:r w:rsidRPr="00721C08">
        <w:rPr>
          <w:b/>
        </w:rPr>
        <w:t>Promo</w:t>
      </w:r>
      <w:r w:rsidRPr="00721C08">
        <w:t xml:space="preserve"> component by searching for the keyword </w:t>
      </w:r>
      <w:r w:rsidRPr="00721C08">
        <w:rPr>
          <w:rStyle w:val="VerbatimChar"/>
          <w:rFonts w:ascii="Adobe Clean" w:hAnsi="Adobe Clean"/>
        </w:rPr>
        <w:t>promo</w:t>
      </w:r>
      <w:r w:rsidRPr="00721C08">
        <w:t xml:space="preserve">. The JSON structure for the component has already been partially stubbed-out. Note the internal field </w:t>
      </w:r>
      <w:r w:rsidRPr="00721C08">
        <w:rPr>
          <w:rStyle w:val="VerbatimChar"/>
          <w:rFonts w:ascii="Adobe Clean" w:hAnsi="Adobe Clean"/>
        </w:rPr>
        <w:t>:type</w:t>
      </w:r>
      <w:r w:rsidRPr="00721C08">
        <w:t xml:space="preserve"> and the value of </w:t>
      </w:r>
      <w:r w:rsidRPr="00721C08">
        <w:rPr>
          <w:rStyle w:val="VerbatimChar"/>
          <w:rFonts w:ascii="Adobe Clean" w:hAnsi="Adobe Clean"/>
        </w:rPr>
        <w:t>wknd-events/components/content/promo</w:t>
      </w:r>
      <w:r w:rsidRPr="00721C08">
        <w:t>. This is the property that will tie the React component with the JSON properties.</w:t>
      </w:r>
    </w:p>
    <w:p w14:paraId="0275666E" w14:textId="77777777" w:rsidR="00721C08" w:rsidRPr="00721C08" w:rsidRDefault="00721C08" w:rsidP="00901921">
      <w:pPr>
        <w:numPr>
          <w:ilvl w:val="0"/>
          <w:numId w:val="26"/>
        </w:numPr>
        <w:spacing w:after="200"/>
        <w:rPr>
          <w:rFonts w:ascii="Adobe Clean" w:hAnsi="Adobe Clean"/>
        </w:rPr>
      </w:pPr>
      <w:r w:rsidRPr="00721C08">
        <w:rPr>
          <w:rFonts w:ascii="Adobe Clean" w:hAnsi="Adobe Clean"/>
        </w:rPr>
        <w:t xml:space="preserve">Update the JSON to add a new property with a key of </w:t>
      </w:r>
      <w:r w:rsidRPr="00721C08">
        <w:rPr>
          <w:rStyle w:val="VerbatimChar"/>
          <w:rFonts w:ascii="Adobe Clean" w:hAnsi="Adobe Clean"/>
        </w:rPr>
        <w:t>offerText</w:t>
      </w:r>
      <w:r w:rsidRPr="00721C08">
        <w:rPr>
          <w:rFonts w:ascii="Adobe Clean" w:hAnsi="Adobe Clean"/>
        </w:rPr>
        <w:t xml:space="preserve"> (just above </w:t>
      </w:r>
      <w:r w:rsidRPr="00721C08">
        <w:rPr>
          <w:rStyle w:val="VerbatimChar"/>
          <w:rFonts w:ascii="Adobe Clean" w:hAnsi="Adobe Clean"/>
        </w:rPr>
        <w:t>actionItems</w:t>
      </w:r>
      <w:r w:rsidRPr="00721C08">
        <w:rPr>
          <w:rFonts w:ascii="Adobe Clean" w:hAnsi="Adobe Clean"/>
        </w:rPr>
        <w:t>):</w:t>
      </w:r>
    </w:p>
    <w:p w14:paraId="6CE73827" w14:textId="77777777" w:rsidR="00721C08" w:rsidRPr="00721C08" w:rsidRDefault="00721C08" w:rsidP="00901921">
      <w:pPr>
        <w:pStyle w:val="SourceCode"/>
        <w:numPr>
          <w:ilvl w:val="0"/>
          <w:numId w:val="6"/>
        </w:numPr>
        <w:rPr>
          <w:rFonts w:ascii="Adobe Clean" w:hAnsi="Adobe Clean"/>
        </w:rPr>
      </w:pPr>
      <w:r w:rsidRPr="00721C08">
        <w:rPr>
          <w:rStyle w:val="NormalTok"/>
          <w:rFonts w:ascii="Adobe Clean" w:hAnsi="Adobe Clean"/>
        </w:rPr>
        <w:t>"promo": {</w:t>
      </w:r>
      <w:r w:rsidRPr="00721C08">
        <w:rPr>
          <w:rFonts w:ascii="Adobe Clean" w:hAnsi="Adobe Clean"/>
        </w:rPr>
        <w:br/>
      </w:r>
      <w:r w:rsidRPr="00721C08">
        <w:rPr>
          <w:rStyle w:val="VariableTok"/>
          <w:rFonts w:ascii="Adobe Clean" w:hAnsi="Adobe Clean"/>
        </w:rPr>
        <w:t>+    "offerText": "$2000 / Month",</w:t>
      </w:r>
      <w:r w:rsidRPr="00721C08">
        <w:rPr>
          <w:rFonts w:ascii="Adobe Clean" w:hAnsi="Adobe Clean"/>
        </w:rPr>
        <w:br/>
      </w:r>
      <w:r w:rsidRPr="00721C08">
        <w:rPr>
          <w:rStyle w:val="NormalTok"/>
          <w:rFonts w:ascii="Adobe Clean" w:hAnsi="Adobe Clean"/>
        </w:rPr>
        <w:t xml:space="preserve">    "actionItems": [</w:t>
      </w:r>
      <w:r w:rsidRPr="00721C08">
        <w:rPr>
          <w:rFonts w:ascii="Adobe Clean" w:hAnsi="Adobe Clean"/>
        </w:rPr>
        <w:br/>
      </w:r>
      <w:r w:rsidRPr="00721C08">
        <w:rPr>
          <w:rStyle w:val="NormalTok"/>
          <w:rFonts w:ascii="Adobe Clean" w:hAnsi="Adobe Clean"/>
        </w:rPr>
        <w:t xml:space="preserve">        {</w:t>
      </w:r>
      <w:r w:rsidRPr="00721C08">
        <w:rPr>
          <w:rFonts w:ascii="Adobe Clean" w:hAnsi="Adobe Clean"/>
        </w:rPr>
        <w:br/>
      </w:r>
      <w:r w:rsidRPr="00721C08">
        <w:rPr>
          <w:rStyle w:val="NormalTok"/>
          <w:rFonts w:ascii="Adobe Clean" w:hAnsi="Adobe Clean"/>
        </w:rPr>
        <w:t xml:space="preserve">            "title": "Learn More",</w:t>
      </w:r>
      <w:r w:rsidRPr="00721C08">
        <w:rPr>
          <w:rFonts w:ascii="Adobe Clean" w:hAnsi="Adobe Clean"/>
        </w:rPr>
        <w:br/>
      </w:r>
      <w:r w:rsidRPr="00721C08">
        <w:rPr>
          <w:rStyle w:val="NormalTok"/>
          <w:rFonts w:ascii="Adobe Clean" w:hAnsi="Adobe Clean"/>
        </w:rPr>
        <w:t xml:space="preserve">            "url": "/content/wknd-events/react/home/wknd-free-pass.html"</w:t>
      </w:r>
      <w:r w:rsidRPr="00721C08">
        <w:rPr>
          <w:rFonts w:ascii="Adobe Clean" w:hAnsi="Adobe Clean"/>
        </w:rPr>
        <w:br/>
      </w:r>
      <w:r w:rsidRPr="00721C08">
        <w:rPr>
          <w:rStyle w:val="NormalTok"/>
          <w:rFonts w:ascii="Adobe Clean" w:hAnsi="Adobe Clean"/>
        </w:rPr>
        <w:t xml:space="preserve">        }</w:t>
      </w:r>
      <w:r w:rsidRPr="00721C08">
        <w:rPr>
          <w:rFonts w:ascii="Adobe Clean" w:hAnsi="Adobe Clean"/>
        </w:rPr>
        <w:br/>
      </w:r>
      <w:r w:rsidRPr="00721C08">
        <w:rPr>
          <w:rStyle w:val="NormalTok"/>
          <w:rFonts w:ascii="Adobe Clean" w:hAnsi="Adobe Clean"/>
        </w:rPr>
        <w:lastRenderedPageBreak/>
        <w:t xml:space="preserve">    ],</w:t>
      </w:r>
      <w:r w:rsidRPr="00721C08">
        <w:rPr>
          <w:rFonts w:ascii="Adobe Clean" w:hAnsi="Adobe Clean"/>
        </w:rPr>
        <w:br/>
      </w:r>
      <w:r w:rsidRPr="00721C08">
        <w:rPr>
          <w:rStyle w:val="NormalTok"/>
          <w:rFonts w:ascii="Adobe Clean" w:hAnsi="Adobe Clean"/>
        </w:rPr>
        <w:t xml:space="preserve">    "description": "&lt;p&gt;Get a Monthly package handcrafted for &lt;b&gt;you&lt;/b&gt;. Secret Shows, Special Discounts, limited access art shows. Discover your city events and venues in a smarter way, relevant to your interests.&lt;/p&gt;\r\n",</w:t>
      </w:r>
      <w:r w:rsidRPr="00721C08">
        <w:rPr>
          <w:rFonts w:ascii="Adobe Clean" w:hAnsi="Adobe Clean"/>
        </w:rPr>
        <w:br/>
      </w:r>
      <w:r w:rsidRPr="00721C08">
        <w:rPr>
          <w:rStyle w:val="NormalTok"/>
          <w:rFonts w:ascii="Adobe Clean" w:hAnsi="Adobe Clean"/>
        </w:rPr>
        <w:t xml:space="preserve">    "title": "Wknds Free Pass",</w:t>
      </w:r>
      <w:r w:rsidRPr="00721C08">
        <w:rPr>
          <w:rFonts w:ascii="Adobe Clean" w:hAnsi="Adobe Clean"/>
        </w:rPr>
        <w:br/>
      </w:r>
      <w:r w:rsidRPr="00721C08">
        <w:rPr>
          <w:rStyle w:val="NormalTok"/>
          <w:rFonts w:ascii="Adobe Clean" w:hAnsi="Adobe Clean"/>
        </w:rPr>
        <w:t xml:space="preserve">    "image": {</w:t>
      </w:r>
      <w:r w:rsidRPr="00721C08">
        <w:rPr>
          <w:rFonts w:ascii="Adobe Clean" w:hAnsi="Adobe Clean"/>
        </w:rPr>
        <w:br/>
      </w:r>
      <w:r w:rsidRPr="00721C08">
        <w:rPr>
          <w:rStyle w:val="NormalTok"/>
          <w:rFonts w:ascii="Adobe Clean" w:hAnsi="Adobe Clean"/>
        </w:rPr>
        <w:t xml:space="preserve">        "src": "/images/fpo.jpg",</w:t>
      </w:r>
      <w:r w:rsidRPr="00721C08">
        <w:rPr>
          <w:rFonts w:ascii="Adobe Clean" w:hAnsi="Adobe Clean"/>
        </w:rPr>
        <w:br/>
      </w:r>
      <w:r w:rsidRPr="00721C08">
        <w:rPr>
          <w:rStyle w:val="NormalTok"/>
          <w:rFonts w:ascii="Adobe Clean" w:hAnsi="Adobe Clean"/>
        </w:rPr>
        <w:t xml:space="preserve">        "srcUriTemplate": "/content/wknd-events/react/home/_jcr_content/root/responsivegrid/promo.coreimg{.width}.jpeg/1549076604849.jpeg",</w:t>
      </w:r>
      <w:r w:rsidRPr="00721C08">
        <w:rPr>
          <w:rFonts w:ascii="Adobe Clean" w:hAnsi="Adobe Clean"/>
        </w:rPr>
        <w:br/>
      </w:r>
      <w:r w:rsidRPr="00721C08">
        <w:rPr>
          <w:rStyle w:val="NormalTok"/>
          <w:rFonts w:ascii="Adobe Clean" w:hAnsi="Adobe Clean"/>
        </w:rPr>
        <w:t xml:space="preserve">        "areas": [],</w:t>
      </w:r>
      <w:r w:rsidRPr="00721C08">
        <w:rPr>
          <w:rFonts w:ascii="Adobe Clean" w:hAnsi="Adobe Clean"/>
        </w:rPr>
        <w:br/>
      </w:r>
      <w:r w:rsidRPr="00721C08">
        <w:rPr>
          <w:rStyle w:val="NormalTok"/>
          <w:rFonts w:ascii="Adobe Clean" w:hAnsi="Adobe Clean"/>
        </w:rPr>
        <w:t xml:space="preserve">        "uuid": "135c380d-c6b5-4035-96a3-d18ef3556327",</w:t>
      </w:r>
      <w:r w:rsidRPr="00721C08">
        <w:rPr>
          <w:rFonts w:ascii="Adobe Clean" w:hAnsi="Adobe Clean"/>
        </w:rPr>
        <w:br/>
      </w:r>
      <w:r w:rsidRPr="00721C08">
        <w:rPr>
          <w:rStyle w:val="NormalTok"/>
          <w:rFonts w:ascii="Adobe Clean" w:hAnsi="Adobe Clean"/>
        </w:rPr>
        <w:t xml:space="preserve">        "lazyEnabled": false,</w:t>
      </w:r>
      <w:r w:rsidRPr="00721C08">
        <w:rPr>
          <w:rFonts w:ascii="Adobe Clean" w:hAnsi="Adobe Clean"/>
        </w:rPr>
        <w:br/>
      </w:r>
      <w:r w:rsidRPr="00721C08">
        <w:rPr>
          <w:rStyle w:val="NormalTok"/>
          <w:rFonts w:ascii="Adobe Clean" w:hAnsi="Adobe Clean"/>
        </w:rPr>
        <w:t xml:space="preserve">        "widths": [],</w:t>
      </w:r>
      <w:r w:rsidRPr="00721C08">
        <w:rPr>
          <w:rFonts w:ascii="Adobe Clean" w:hAnsi="Adobe Clean"/>
        </w:rPr>
        <w:br/>
      </w:r>
      <w:r w:rsidRPr="00721C08">
        <w:rPr>
          <w:rStyle w:val="NormalTok"/>
          <w:rFonts w:ascii="Adobe Clean" w:hAnsi="Adobe Clean"/>
        </w:rPr>
        <w:t xml:space="preserve">        ":type": "wknd-events/components/content/image"</w:t>
      </w:r>
      <w:r w:rsidRPr="00721C08">
        <w:rPr>
          <w:rFonts w:ascii="Adobe Clean" w:hAnsi="Adobe Clean"/>
        </w:rPr>
        <w:br/>
      </w:r>
      <w:r w:rsidRPr="00721C08">
        <w:rPr>
          <w:rStyle w:val="NormalTok"/>
          <w:rFonts w:ascii="Adobe Clean" w:hAnsi="Adobe Clean"/>
        </w:rPr>
        <w:t xml:space="preserve">    },</w:t>
      </w:r>
      <w:r w:rsidRPr="00721C08">
        <w:rPr>
          <w:rFonts w:ascii="Adobe Clean" w:hAnsi="Adobe Clean"/>
        </w:rPr>
        <w:br/>
      </w:r>
      <w:r w:rsidRPr="00721C08">
        <w:rPr>
          <w:rStyle w:val="NormalTok"/>
          <w:rFonts w:ascii="Adobe Clean" w:hAnsi="Adobe Clean"/>
        </w:rPr>
        <w:t xml:space="preserve">    "actionsEnabled": true,</w:t>
      </w:r>
      <w:r w:rsidRPr="00721C08">
        <w:rPr>
          <w:rFonts w:ascii="Adobe Clean" w:hAnsi="Adobe Clean"/>
        </w:rPr>
        <w:br/>
      </w:r>
      <w:r w:rsidRPr="00721C08">
        <w:rPr>
          <w:rStyle w:val="NormalTok"/>
          <w:rFonts w:ascii="Adobe Clean" w:hAnsi="Adobe Clean"/>
        </w:rPr>
        <w:t xml:space="preserve">    "linkURL": "/content/wknd-events/react/home/wknd-free-pass.html",</w:t>
      </w:r>
      <w:r w:rsidRPr="00721C08">
        <w:rPr>
          <w:rFonts w:ascii="Adobe Clean" w:hAnsi="Adobe Clean"/>
        </w:rPr>
        <w:br/>
      </w:r>
      <w:r w:rsidRPr="00721C08">
        <w:rPr>
          <w:rStyle w:val="NormalTok"/>
          <w:rFonts w:ascii="Adobe Clean" w:hAnsi="Adobe Clean"/>
        </w:rPr>
        <w:t xml:space="preserve">    "imageLinkHidden": false,</w:t>
      </w:r>
      <w:r w:rsidRPr="00721C08">
        <w:rPr>
          <w:rFonts w:ascii="Adobe Clean" w:hAnsi="Adobe Clean"/>
        </w:rPr>
        <w:br/>
      </w:r>
      <w:r w:rsidRPr="00721C08">
        <w:rPr>
          <w:rStyle w:val="NormalTok"/>
          <w:rFonts w:ascii="Adobe Clean" w:hAnsi="Adobe Clean"/>
        </w:rPr>
        <w:t xml:space="preserve">    "titleLinkHidden": false,</w:t>
      </w:r>
      <w:r w:rsidRPr="00721C08">
        <w:rPr>
          <w:rFonts w:ascii="Adobe Clean" w:hAnsi="Adobe Clean"/>
        </w:rPr>
        <w:br/>
      </w:r>
      <w:r w:rsidRPr="00721C08">
        <w:rPr>
          <w:rStyle w:val="NormalTok"/>
          <w:rFonts w:ascii="Adobe Clean" w:hAnsi="Adobe Clean"/>
        </w:rPr>
        <w:t xml:space="preserve">    ":type": "wknd-events/components/content/promo"</w:t>
      </w:r>
      <w:r w:rsidRPr="00721C08">
        <w:rPr>
          <w:rFonts w:ascii="Adobe Clean" w:hAnsi="Adobe Clean"/>
        </w:rPr>
        <w:br/>
      </w:r>
      <w:r w:rsidRPr="00721C08">
        <w:rPr>
          <w:rStyle w:val="NormalTok"/>
          <w:rFonts w:ascii="Adobe Clean" w:hAnsi="Adobe Clean"/>
        </w:rPr>
        <w:t>}</w:t>
      </w:r>
    </w:p>
    <w:p w14:paraId="7D621C7A" w14:textId="77777777" w:rsidR="00721C08" w:rsidRPr="00721C08" w:rsidRDefault="00721C08" w:rsidP="00721C08">
      <w:pPr>
        <w:pStyle w:val="Heading2"/>
        <w:rPr>
          <w:rFonts w:ascii="Adobe Clean" w:hAnsi="Adobe Clean"/>
        </w:rPr>
      </w:pPr>
      <w:bookmarkStart w:id="143" w:name="lesson-5---front-end-development"/>
      <w:bookmarkStart w:id="144" w:name="_Toc11858759"/>
      <w:bookmarkEnd w:id="143"/>
      <w:r w:rsidRPr="00721C08">
        <w:rPr>
          <w:rFonts w:ascii="Adobe Clean" w:hAnsi="Adobe Clean"/>
        </w:rPr>
        <w:t>Lesson 5 - Front-end Development</w:t>
      </w:r>
      <w:bookmarkEnd w:id="144"/>
    </w:p>
    <w:p w14:paraId="37EB67A3" w14:textId="77777777" w:rsidR="00721C08" w:rsidRPr="00721C08" w:rsidRDefault="00721C08" w:rsidP="00721C08">
      <w:pPr>
        <w:pStyle w:val="Heading3"/>
        <w:rPr>
          <w:rFonts w:ascii="Adobe Clean" w:hAnsi="Adobe Clean"/>
        </w:rPr>
      </w:pPr>
      <w:bookmarkStart w:id="145" w:name="objective-4"/>
      <w:bookmarkStart w:id="146" w:name="_Toc11858760"/>
      <w:bookmarkEnd w:id="145"/>
      <w:r w:rsidRPr="00721C08">
        <w:rPr>
          <w:rFonts w:ascii="Adobe Clean" w:hAnsi="Adobe Clean"/>
        </w:rPr>
        <w:t>Objective</w:t>
      </w:r>
      <w:bookmarkEnd w:id="146"/>
    </w:p>
    <w:p w14:paraId="5CF3A0AB" w14:textId="77777777" w:rsidR="00721C08" w:rsidRPr="00721C08" w:rsidRDefault="00721C08" w:rsidP="00901921">
      <w:pPr>
        <w:pStyle w:val="Compact"/>
        <w:numPr>
          <w:ilvl w:val="0"/>
          <w:numId w:val="27"/>
        </w:numPr>
      </w:pPr>
      <w:r w:rsidRPr="00721C08">
        <w:t>Register a frontend component to map a backend data structure.</w:t>
      </w:r>
    </w:p>
    <w:p w14:paraId="0967B2C4" w14:textId="77777777" w:rsidR="00721C08" w:rsidRPr="00721C08" w:rsidRDefault="00721C08" w:rsidP="00901921">
      <w:pPr>
        <w:pStyle w:val="Compact"/>
        <w:numPr>
          <w:ilvl w:val="0"/>
          <w:numId w:val="27"/>
        </w:numPr>
      </w:pPr>
      <w:r w:rsidRPr="00721C08">
        <w:t>Learn how the data structure served by AEM is transformed into component properties.</w:t>
      </w:r>
    </w:p>
    <w:p w14:paraId="6A41B93B" w14:textId="77777777" w:rsidR="00721C08" w:rsidRPr="00721C08" w:rsidRDefault="00721C08" w:rsidP="00901921">
      <w:pPr>
        <w:pStyle w:val="Compact"/>
        <w:numPr>
          <w:ilvl w:val="0"/>
          <w:numId w:val="27"/>
        </w:numPr>
      </w:pPr>
      <w:r w:rsidRPr="00721C08">
        <w:t>Drive the content author experience from the frontend component.</w:t>
      </w:r>
    </w:p>
    <w:p w14:paraId="766BF6D4" w14:textId="77777777" w:rsidR="00721C08" w:rsidRPr="00721C08" w:rsidRDefault="00721C08" w:rsidP="00901921">
      <w:pPr>
        <w:pStyle w:val="Compact"/>
        <w:numPr>
          <w:ilvl w:val="0"/>
          <w:numId w:val="27"/>
        </w:numPr>
      </w:pPr>
      <w:r w:rsidRPr="00721C08">
        <w:t>Understand the role played by the ModelManager.</w:t>
      </w:r>
    </w:p>
    <w:p w14:paraId="26E92086" w14:textId="77777777" w:rsidR="00721C08" w:rsidRPr="00721C08" w:rsidRDefault="00721C08" w:rsidP="00901921">
      <w:pPr>
        <w:pStyle w:val="Compact"/>
        <w:numPr>
          <w:ilvl w:val="0"/>
          <w:numId w:val="27"/>
        </w:numPr>
      </w:pPr>
      <w:r w:rsidRPr="00721C08">
        <w:t>Get to know the main components provided by the SPA SDK.</w:t>
      </w:r>
    </w:p>
    <w:p w14:paraId="589171BF" w14:textId="77777777" w:rsidR="00721C08" w:rsidRPr="00721C08" w:rsidRDefault="00721C08" w:rsidP="00901921">
      <w:pPr>
        <w:pStyle w:val="Compact"/>
        <w:numPr>
          <w:ilvl w:val="0"/>
          <w:numId w:val="27"/>
        </w:numPr>
      </w:pPr>
      <w:r w:rsidRPr="00721C08">
        <w:t>Observe components becoming editable.</w:t>
      </w:r>
    </w:p>
    <w:p w14:paraId="5EC587A6" w14:textId="77777777" w:rsidR="00721C08" w:rsidRPr="00721C08" w:rsidRDefault="00721C08" w:rsidP="00721C08">
      <w:pPr>
        <w:pStyle w:val="Heading3"/>
        <w:rPr>
          <w:rFonts w:ascii="Adobe Clean" w:hAnsi="Adobe Clean"/>
        </w:rPr>
      </w:pPr>
      <w:bookmarkStart w:id="147" w:name="lesson-context-4"/>
      <w:bookmarkStart w:id="148" w:name="_Toc11858761"/>
      <w:bookmarkEnd w:id="147"/>
      <w:r w:rsidRPr="00721C08">
        <w:rPr>
          <w:rFonts w:ascii="Adobe Clean" w:hAnsi="Adobe Clean"/>
        </w:rPr>
        <w:t>Lesson Context</w:t>
      </w:r>
      <w:bookmarkEnd w:id="148"/>
    </w:p>
    <w:p w14:paraId="5AF1CE49" w14:textId="77777777" w:rsidR="00721C08" w:rsidRPr="00721C08" w:rsidRDefault="00721C08" w:rsidP="00721C08">
      <w:pPr>
        <w:pStyle w:val="FirstParagraph"/>
      </w:pPr>
      <w:r w:rsidRPr="00721C08">
        <w:t>The lesson illustrates how editable frontend components are developed and how the AEM data is provided as properties. Get more familiar with the notion of library of frontend component and the dynamic instantiation of components. Better understand the motivations and advantages of delegating the content structure to AEM. Learn how to support the author's experience from within the frontend project.</w:t>
      </w:r>
    </w:p>
    <w:p w14:paraId="09839E57" w14:textId="77777777" w:rsidR="00721C08" w:rsidRPr="00721C08" w:rsidRDefault="00721C08" w:rsidP="00721C08">
      <w:pPr>
        <w:pStyle w:val="Heading4"/>
        <w:rPr>
          <w:rFonts w:ascii="Adobe Clean" w:hAnsi="Adobe Clean"/>
        </w:rPr>
      </w:pPr>
      <w:bookmarkStart w:id="149" w:name="react-logo-exercise-5.1---start-the-deve"/>
      <w:bookmarkEnd w:id="149"/>
      <w:r w:rsidRPr="00721C08">
        <w:rPr>
          <w:rFonts w:ascii="Adobe Clean" w:hAnsi="Adobe Clean"/>
          <w:noProof/>
        </w:rPr>
        <w:lastRenderedPageBreak/>
        <w:drawing>
          <wp:inline distT="0" distB="0" distL="0" distR="0" wp14:anchorId="24045878" wp14:editId="55C2BF7F">
            <wp:extent cx="635000" cy="635000"/>
            <wp:effectExtent l="0" t="0" r="0" b="0"/>
            <wp:docPr id="50"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Exercise 5.1 - Start the development server</w:t>
      </w:r>
    </w:p>
    <w:p w14:paraId="195E1E97" w14:textId="77777777" w:rsidR="00721C08" w:rsidRPr="00721C08" w:rsidRDefault="00721C08" w:rsidP="00901921">
      <w:pPr>
        <w:pStyle w:val="Compact"/>
        <w:numPr>
          <w:ilvl w:val="0"/>
          <w:numId w:val="28"/>
        </w:numPr>
      </w:pPr>
      <w:r w:rsidRPr="00721C08">
        <w:t xml:space="preserve">Within </w:t>
      </w:r>
      <w:r w:rsidRPr="00721C08">
        <w:rPr>
          <w:b/>
        </w:rPr>
        <w:t>Visual Studio Code</w:t>
      </w:r>
      <w:r w:rsidRPr="00721C08">
        <w:t xml:space="preserve"> open the terminal (if not opened already: from menu bar &gt; </w:t>
      </w:r>
      <w:r w:rsidRPr="00721C08">
        <w:rPr>
          <w:b/>
        </w:rPr>
        <w:t>Terminal</w:t>
      </w:r>
      <w:r w:rsidRPr="00721C08">
        <w:t xml:space="preserve"> &gt; </w:t>
      </w:r>
      <w:r w:rsidRPr="00721C08">
        <w:rPr>
          <w:b/>
        </w:rPr>
        <w:t>New Terminal</w:t>
      </w:r>
      <w:r w:rsidRPr="00721C08">
        <w:t>).</w:t>
      </w:r>
    </w:p>
    <w:p w14:paraId="4AC8360F" w14:textId="77777777" w:rsidR="00721C08" w:rsidRPr="00721C08" w:rsidRDefault="00721C08" w:rsidP="00901921">
      <w:pPr>
        <w:pStyle w:val="Compact"/>
        <w:numPr>
          <w:ilvl w:val="0"/>
          <w:numId w:val="28"/>
        </w:numPr>
      </w:pPr>
      <w:r w:rsidRPr="00721C08">
        <w:t xml:space="preserve">The terminal should already be in the directory: </w:t>
      </w:r>
      <w:r w:rsidRPr="00721C08">
        <w:rPr>
          <w:rStyle w:val="VerbatimChar"/>
          <w:rFonts w:ascii="Adobe Clean" w:hAnsi="Adobe Clean"/>
        </w:rPr>
        <w:t>~/Desktop/resources/lesson-3/aem-guides-wknd-events</w:t>
      </w:r>
      <w:r w:rsidRPr="00721C08">
        <w:t>.</w:t>
      </w:r>
    </w:p>
    <w:p w14:paraId="7DCEC7EB" w14:textId="77777777" w:rsidR="00721C08" w:rsidRPr="00721C08" w:rsidRDefault="00721C08" w:rsidP="00901921">
      <w:pPr>
        <w:numPr>
          <w:ilvl w:val="0"/>
          <w:numId w:val="28"/>
        </w:numPr>
        <w:spacing w:after="200"/>
        <w:rPr>
          <w:rFonts w:ascii="Adobe Clean" w:hAnsi="Adobe Clean"/>
        </w:rPr>
      </w:pPr>
      <w:r w:rsidRPr="00721C08">
        <w:rPr>
          <w:rFonts w:ascii="Adobe Clean" w:hAnsi="Adobe Clean"/>
        </w:rPr>
        <w:t xml:space="preserve">Navigate to the </w:t>
      </w:r>
      <w:r w:rsidRPr="00721C08">
        <w:rPr>
          <w:rStyle w:val="VerbatimChar"/>
          <w:rFonts w:ascii="Adobe Clean" w:hAnsi="Adobe Clean"/>
        </w:rPr>
        <w:t>react-app</w:t>
      </w:r>
      <w:r w:rsidRPr="00721C08">
        <w:rPr>
          <w:rFonts w:ascii="Adobe Clean" w:hAnsi="Adobe Clean"/>
        </w:rPr>
        <w:t xml:space="preserve"> directory with the following command:</w:t>
      </w:r>
    </w:p>
    <w:p w14:paraId="00D886D9"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 cd react-app</w:t>
      </w:r>
    </w:p>
    <w:p w14:paraId="0DB9EBB5" w14:textId="77777777" w:rsidR="00721C08" w:rsidRPr="00721C08" w:rsidRDefault="00721C08" w:rsidP="00901921">
      <w:pPr>
        <w:numPr>
          <w:ilvl w:val="0"/>
          <w:numId w:val="28"/>
        </w:numPr>
        <w:spacing w:after="200"/>
        <w:rPr>
          <w:rFonts w:ascii="Adobe Clean" w:hAnsi="Adobe Clean"/>
        </w:rPr>
      </w:pPr>
      <w:r w:rsidRPr="00721C08">
        <w:rPr>
          <w:rFonts w:ascii="Adobe Clean" w:hAnsi="Adobe Clean"/>
        </w:rPr>
        <w:t>Enter the following command to start the local developer server:</w:t>
      </w:r>
    </w:p>
    <w:p w14:paraId="30942D10"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 REACT_APP_PAGE_MODEL_PATH=mock.model.json npm start</w:t>
      </w:r>
    </w:p>
    <w:p w14:paraId="3F918788"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Compiled successfully!</w:t>
      </w:r>
      <w:r w:rsidRPr="00721C08">
        <w:rPr>
          <w:rFonts w:ascii="Adobe Clean" w:hAnsi="Adobe Clean"/>
        </w:rPr>
        <w:br/>
      </w:r>
      <w:r w:rsidRPr="00721C08">
        <w:rPr>
          <w:rFonts w:ascii="Adobe Clean" w:hAnsi="Adobe Clean"/>
        </w:rPr>
        <w:br/>
      </w:r>
      <w:r w:rsidRPr="00721C08">
        <w:rPr>
          <w:rStyle w:val="VerbatimChar"/>
          <w:rFonts w:ascii="Adobe Clean" w:hAnsi="Adobe Clean"/>
        </w:rPr>
        <w:t>You can now view react-app in the browser.</w:t>
      </w:r>
      <w:r w:rsidRPr="00721C08">
        <w:rPr>
          <w:rFonts w:ascii="Adobe Clean" w:hAnsi="Adobe Clean"/>
        </w:rPr>
        <w:br/>
      </w:r>
      <w:r w:rsidRPr="00721C08">
        <w:rPr>
          <w:rFonts w:ascii="Adobe Clean" w:hAnsi="Adobe Clean"/>
        </w:rPr>
        <w:br/>
      </w:r>
      <w:r w:rsidRPr="00721C08">
        <w:rPr>
          <w:rStyle w:val="VerbatimChar"/>
          <w:rFonts w:ascii="Adobe Clean" w:hAnsi="Adobe Clean"/>
        </w:rPr>
        <w:t>Local:            http://localhost:3000/</w:t>
      </w:r>
      <w:r w:rsidRPr="00721C08">
        <w:rPr>
          <w:rFonts w:ascii="Adobe Clean" w:hAnsi="Adobe Clean"/>
        </w:rPr>
        <w:br/>
      </w:r>
      <w:r w:rsidRPr="00721C08">
        <w:rPr>
          <w:rStyle w:val="VerbatimChar"/>
          <w:rFonts w:ascii="Adobe Clean" w:hAnsi="Adobe Clean"/>
        </w:rPr>
        <w:t>On Your Network:  http://192.168.1.152:3000/</w:t>
      </w:r>
      <w:r w:rsidRPr="00721C08">
        <w:rPr>
          <w:rFonts w:ascii="Adobe Clean" w:hAnsi="Adobe Clean"/>
        </w:rPr>
        <w:br/>
      </w:r>
      <w:r w:rsidRPr="00721C08">
        <w:rPr>
          <w:rFonts w:ascii="Adobe Clean" w:hAnsi="Adobe Clean"/>
        </w:rPr>
        <w:br/>
      </w:r>
      <w:r w:rsidRPr="00721C08">
        <w:rPr>
          <w:rStyle w:val="VerbatimChar"/>
          <w:rFonts w:ascii="Adobe Clean" w:hAnsi="Adobe Clean"/>
        </w:rPr>
        <w:t>Note that the development build is not optimized.</w:t>
      </w:r>
      <w:r w:rsidRPr="00721C08">
        <w:rPr>
          <w:rFonts w:ascii="Adobe Clean" w:hAnsi="Adobe Clean"/>
        </w:rPr>
        <w:br/>
      </w:r>
      <w:r w:rsidRPr="00721C08">
        <w:rPr>
          <w:rStyle w:val="VerbatimChar"/>
          <w:rFonts w:ascii="Adobe Clean" w:hAnsi="Adobe Clean"/>
        </w:rPr>
        <w:t>To create a production build, use npm run build.</w:t>
      </w:r>
    </w:p>
    <w:p w14:paraId="4D093DE4" w14:textId="77777777" w:rsidR="00721C08" w:rsidRPr="00721C08" w:rsidRDefault="00721C08" w:rsidP="00901921">
      <w:pPr>
        <w:pStyle w:val="Compact"/>
        <w:numPr>
          <w:ilvl w:val="0"/>
          <w:numId w:val="28"/>
        </w:numPr>
      </w:pPr>
      <w:r w:rsidRPr="00721C08">
        <w:t xml:space="preserve">This should launch a new browser tab running at </w:t>
      </w:r>
      <w:hyperlink r:id="rId74">
        <w:r w:rsidRPr="00721C08">
          <w:rPr>
            <w:rStyle w:val="Hyperlink"/>
          </w:rPr>
          <w:t>http://localhost:3000</w:t>
        </w:r>
      </w:hyperlink>
      <w:r w:rsidRPr="00721C08">
        <w:t xml:space="preserve">. Navigate to </w:t>
      </w:r>
      <w:hyperlink r:id="rId75">
        <w:r w:rsidRPr="00721C08">
          <w:rPr>
            <w:rStyle w:val="Hyperlink"/>
          </w:rPr>
          <w:t>http://localhost:3000/content/wknd-events/react/home.html</w:t>
        </w:r>
      </w:hyperlink>
    </w:p>
    <w:p w14:paraId="76982EF0" w14:textId="77777777" w:rsidR="00721C08" w:rsidRPr="00721C08" w:rsidRDefault="00721C08" w:rsidP="00901921">
      <w:pPr>
        <w:numPr>
          <w:ilvl w:val="0"/>
          <w:numId w:val="28"/>
        </w:numPr>
        <w:spacing w:after="200"/>
        <w:rPr>
          <w:rFonts w:ascii="Adobe Clean" w:hAnsi="Adobe Clean"/>
        </w:rPr>
      </w:pPr>
      <w:r w:rsidRPr="00721C08">
        <w:rPr>
          <w:rFonts w:ascii="Adobe Clean" w:hAnsi="Adobe Clean"/>
        </w:rPr>
        <w:t xml:space="preserve">You should now see the WKND Events App running using a mock JSON file located at </w:t>
      </w:r>
      <w:r w:rsidRPr="00721C08">
        <w:rPr>
          <w:rStyle w:val="VerbatimChar"/>
          <w:rFonts w:ascii="Adobe Clean" w:hAnsi="Adobe Clean"/>
        </w:rPr>
        <w:t>react-app/public/mock.model.json</w:t>
      </w:r>
      <w:r w:rsidRPr="00721C08">
        <w:rPr>
          <w:rFonts w:ascii="Adobe Clean" w:hAnsi="Adobe Clean"/>
        </w:rPr>
        <w:t>.</w:t>
      </w:r>
    </w:p>
    <w:p w14:paraId="474DA898" w14:textId="77777777" w:rsidR="00721C08" w:rsidRPr="00721C08" w:rsidRDefault="00721C08" w:rsidP="00721C08">
      <w:pPr>
        <w:pStyle w:val="BlockText"/>
        <w:rPr>
          <w:rFonts w:ascii="Adobe Clean" w:hAnsi="Adobe Clean"/>
        </w:rPr>
      </w:pPr>
      <w:r w:rsidRPr="00721C08">
        <w:rPr>
          <w:rFonts w:ascii="Adobe Clean" w:hAnsi="Adobe Clean"/>
        </w:rPr>
        <w:t xml:space="preserve">Note the Promo component is </w:t>
      </w:r>
      <w:r w:rsidRPr="00721C08">
        <w:rPr>
          <w:rFonts w:ascii="Adobe Clean" w:hAnsi="Adobe Clean"/>
          <w:b/>
        </w:rPr>
        <w:t>not</w:t>
      </w:r>
      <w:r w:rsidRPr="00721C08">
        <w:rPr>
          <w:rFonts w:ascii="Adobe Clean" w:hAnsi="Adobe Clean"/>
        </w:rPr>
        <w:t xml:space="preserve"> visible.</w:t>
      </w:r>
    </w:p>
    <w:p w14:paraId="0949AF5B" w14:textId="77777777" w:rsidR="00721C08" w:rsidRPr="00721C08" w:rsidRDefault="00721C08" w:rsidP="00721C08">
      <w:pPr>
        <w:pStyle w:val="Heading4"/>
        <w:rPr>
          <w:rFonts w:ascii="Adobe Clean" w:hAnsi="Adobe Clean"/>
        </w:rPr>
      </w:pPr>
      <w:bookmarkStart w:id="150" w:name="react-logo-exercise-5.2---map-json-model"/>
      <w:bookmarkEnd w:id="150"/>
      <w:r w:rsidRPr="00721C08">
        <w:rPr>
          <w:rFonts w:ascii="Adobe Clean" w:hAnsi="Adobe Clean"/>
          <w:noProof/>
        </w:rPr>
        <w:drawing>
          <wp:inline distT="0" distB="0" distL="0" distR="0" wp14:anchorId="2B39450D" wp14:editId="4F1ADC5D">
            <wp:extent cx="635000" cy="635000"/>
            <wp:effectExtent l="0" t="0" r="0" b="0"/>
            <wp:docPr id="51"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Exercise 5.2 - Map JSON model to Promo Component</w:t>
      </w:r>
    </w:p>
    <w:p w14:paraId="6AD8EB41" w14:textId="77777777" w:rsidR="00721C08" w:rsidRPr="00721C08" w:rsidRDefault="00721C08" w:rsidP="00901921">
      <w:pPr>
        <w:pStyle w:val="Compact"/>
        <w:numPr>
          <w:ilvl w:val="0"/>
          <w:numId w:val="29"/>
        </w:numPr>
      </w:pPr>
      <w:r w:rsidRPr="00721C08">
        <w:t xml:space="preserve">Within </w:t>
      </w:r>
      <w:r w:rsidRPr="00721C08">
        <w:rPr>
          <w:b/>
        </w:rPr>
        <w:t>Visual Studio Code</w:t>
      </w:r>
      <w:r w:rsidRPr="00721C08">
        <w:t xml:space="preserve"> navigate to </w:t>
      </w:r>
      <w:r w:rsidRPr="00721C08">
        <w:rPr>
          <w:b/>
        </w:rPr>
        <w:t>react-app</w:t>
      </w:r>
      <w:r w:rsidRPr="00721C08">
        <w:t xml:space="preserve"> &gt; </w:t>
      </w:r>
      <w:r w:rsidRPr="00721C08">
        <w:rPr>
          <w:b/>
        </w:rPr>
        <w:t>src</w:t>
      </w:r>
      <w:r w:rsidRPr="00721C08">
        <w:t xml:space="preserve"> &gt; </w:t>
      </w:r>
      <w:r w:rsidRPr="00721C08">
        <w:rPr>
          <w:b/>
        </w:rPr>
        <w:t>components</w:t>
      </w:r>
      <w:r w:rsidRPr="00721C08">
        <w:t xml:space="preserve"> &gt; </w:t>
      </w:r>
      <w:r w:rsidRPr="00721C08">
        <w:rPr>
          <w:b/>
        </w:rPr>
        <w:t>promo</w:t>
      </w:r>
      <w:r w:rsidRPr="00721C08">
        <w:t>.</w:t>
      </w:r>
    </w:p>
    <w:p w14:paraId="1EC61B78" w14:textId="77777777" w:rsidR="00721C08" w:rsidRPr="00721C08" w:rsidRDefault="00721C08" w:rsidP="00901921">
      <w:pPr>
        <w:pStyle w:val="Compact"/>
        <w:numPr>
          <w:ilvl w:val="0"/>
          <w:numId w:val="29"/>
        </w:numPr>
      </w:pPr>
      <w:r w:rsidRPr="00721C08">
        <w:t xml:space="preserve">Open the file </w:t>
      </w:r>
      <w:r w:rsidRPr="00721C08">
        <w:rPr>
          <w:b/>
        </w:rPr>
        <w:t>Promo.js</w:t>
      </w:r>
      <w:r w:rsidRPr="00721C08">
        <w:t>. This is a partially stubbed out React component that will render the Promo content.</w:t>
      </w:r>
    </w:p>
    <w:p w14:paraId="31189200" w14:textId="77777777" w:rsidR="00721C08" w:rsidRPr="00721C08" w:rsidRDefault="00721C08" w:rsidP="00901921">
      <w:pPr>
        <w:numPr>
          <w:ilvl w:val="0"/>
          <w:numId w:val="29"/>
        </w:numPr>
        <w:spacing w:after="200"/>
        <w:rPr>
          <w:rFonts w:ascii="Adobe Clean" w:hAnsi="Adobe Clean"/>
        </w:rPr>
      </w:pPr>
      <w:r w:rsidRPr="00721C08">
        <w:rPr>
          <w:rFonts w:ascii="Adobe Clean" w:hAnsi="Adobe Clean"/>
        </w:rPr>
        <w:t xml:space="preserve">At the very bottom of the file, beneath the last </w:t>
      </w:r>
      <w:r w:rsidRPr="00721C08">
        <w:rPr>
          <w:rStyle w:val="VerbatimChar"/>
          <w:rFonts w:ascii="Adobe Clean" w:hAnsi="Adobe Clean"/>
        </w:rPr>
        <w:t>}</w:t>
      </w:r>
      <w:r w:rsidRPr="00721C08">
        <w:rPr>
          <w:rFonts w:ascii="Adobe Clean" w:hAnsi="Adobe Clean"/>
        </w:rPr>
        <w:t xml:space="preserve"> curly brace add the following line:</w:t>
      </w:r>
    </w:p>
    <w:p w14:paraId="16A5E7D0" w14:textId="77777777" w:rsidR="00721C08" w:rsidRPr="00721C08" w:rsidRDefault="00721C08" w:rsidP="00901921">
      <w:pPr>
        <w:pStyle w:val="SourceCode"/>
        <w:numPr>
          <w:ilvl w:val="0"/>
          <w:numId w:val="6"/>
        </w:numPr>
        <w:rPr>
          <w:rFonts w:ascii="Adobe Clean" w:hAnsi="Adobe Clean"/>
        </w:rPr>
      </w:pPr>
      <w:r w:rsidRPr="00721C08">
        <w:rPr>
          <w:rStyle w:val="AttributeTok"/>
          <w:rFonts w:ascii="Adobe Clean" w:hAnsi="Adobe Clean"/>
        </w:rPr>
        <w:t>MapTo</w:t>
      </w:r>
      <w:r w:rsidRPr="00721C08">
        <w:rPr>
          <w:rStyle w:val="NormalTok"/>
          <w:rFonts w:ascii="Adobe Clean" w:hAnsi="Adobe Clean"/>
        </w:rPr>
        <w:t>(</w:t>
      </w:r>
      <w:r w:rsidRPr="00721C08">
        <w:rPr>
          <w:rStyle w:val="StringTok"/>
          <w:rFonts w:ascii="Adobe Clean" w:hAnsi="Adobe Clean"/>
        </w:rPr>
        <w:t>'wknd-events/components/content/promo'</w:t>
      </w:r>
      <w:r w:rsidRPr="00721C08">
        <w:rPr>
          <w:rStyle w:val="NormalTok"/>
          <w:rFonts w:ascii="Adobe Clean" w:hAnsi="Adobe Clean"/>
        </w:rPr>
        <w:t>)(Promo</w:t>
      </w:r>
      <w:r w:rsidRPr="00721C08">
        <w:rPr>
          <w:rStyle w:val="OperatorTok"/>
          <w:rFonts w:ascii="Adobe Clean" w:hAnsi="Adobe Clean"/>
        </w:rPr>
        <w:t>,</w:t>
      </w:r>
      <w:r w:rsidRPr="00721C08">
        <w:rPr>
          <w:rStyle w:val="NormalTok"/>
          <w:rFonts w:ascii="Adobe Clean" w:hAnsi="Adobe Clean"/>
        </w:rPr>
        <w:t xml:space="preserve"> PromoEditConfig)</w:t>
      </w:r>
      <w:r w:rsidRPr="00721C08">
        <w:rPr>
          <w:rStyle w:val="OperatorTok"/>
          <w:rFonts w:ascii="Adobe Clean" w:hAnsi="Adobe Clean"/>
        </w:rPr>
        <w:t>;</w:t>
      </w:r>
    </w:p>
    <w:p w14:paraId="75BAD9EC" w14:textId="77777777" w:rsidR="00721C08" w:rsidRPr="00721C08" w:rsidRDefault="00721C08" w:rsidP="00901921">
      <w:pPr>
        <w:pStyle w:val="Compact"/>
        <w:numPr>
          <w:ilvl w:val="0"/>
          <w:numId w:val="6"/>
        </w:numPr>
      </w:pPr>
      <w:r w:rsidRPr="00721C08">
        <w:t>Save your changes.</w:t>
      </w:r>
    </w:p>
    <w:p w14:paraId="1C4717E4" w14:textId="77777777" w:rsidR="00721C08" w:rsidRPr="00721C08" w:rsidRDefault="00721C08" w:rsidP="00901921">
      <w:pPr>
        <w:pStyle w:val="Compact"/>
        <w:numPr>
          <w:ilvl w:val="0"/>
          <w:numId w:val="29"/>
        </w:numPr>
      </w:pPr>
      <w:r w:rsidRPr="00721C08">
        <w:t xml:space="preserve">Navigate to </w:t>
      </w:r>
      <w:r w:rsidRPr="00721C08">
        <w:rPr>
          <w:b/>
        </w:rPr>
        <w:t>react-app</w:t>
      </w:r>
      <w:r w:rsidRPr="00721C08">
        <w:t xml:space="preserve"> &gt; </w:t>
      </w:r>
      <w:r w:rsidRPr="00721C08">
        <w:rPr>
          <w:b/>
        </w:rPr>
        <w:t>src</w:t>
      </w:r>
      <w:r w:rsidRPr="00721C08">
        <w:t xml:space="preserve"> &gt; </w:t>
      </w:r>
      <w:r w:rsidRPr="00721C08">
        <w:rPr>
          <w:b/>
        </w:rPr>
        <w:t>components</w:t>
      </w:r>
      <w:r w:rsidRPr="00721C08">
        <w:t xml:space="preserve"> and open the file </w:t>
      </w:r>
      <w:r w:rsidRPr="00721C08">
        <w:rPr>
          <w:b/>
        </w:rPr>
        <w:t>MappedComponents.js</w:t>
      </w:r>
      <w:r w:rsidRPr="00721C08">
        <w:t>.</w:t>
      </w:r>
    </w:p>
    <w:p w14:paraId="6E6C41B1" w14:textId="77777777" w:rsidR="00721C08" w:rsidRPr="00721C08" w:rsidRDefault="00721C08" w:rsidP="00901921">
      <w:pPr>
        <w:numPr>
          <w:ilvl w:val="0"/>
          <w:numId w:val="29"/>
        </w:numPr>
        <w:spacing w:after="200"/>
        <w:rPr>
          <w:rFonts w:ascii="Adobe Clean" w:hAnsi="Adobe Clean"/>
        </w:rPr>
      </w:pPr>
      <w:r w:rsidRPr="00721C08">
        <w:rPr>
          <w:rFonts w:ascii="Adobe Clean" w:hAnsi="Adobe Clean"/>
        </w:rPr>
        <w:lastRenderedPageBreak/>
        <w:t>Add the following line to the end of the file:</w:t>
      </w:r>
    </w:p>
    <w:p w14:paraId="4A212886" w14:textId="77777777" w:rsidR="00721C08" w:rsidRPr="00721C08" w:rsidRDefault="00721C08" w:rsidP="00901921">
      <w:pPr>
        <w:pStyle w:val="SourceCode"/>
        <w:numPr>
          <w:ilvl w:val="0"/>
          <w:numId w:val="6"/>
        </w:numPr>
        <w:rPr>
          <w:rFonts w:ascii="Adobe Clean" w:hAnsi="Adobe Clean"/>
        </w:rPr>
      </w:pPr>
      <w:r w:rsidRPr="00721C08">
        <w:rPr>
          <w:rStyle w:val="AttributeTok"/>
          <w:rFonts w:ascii="Adobe Clean" w:hAnsi="Adobe Clean"/>
        </w:rPr>
        <w:t>require</w:t>
      </w:r>
      <w:r w:rsidRPr="00721C08">
        <w:rPr>
          <w:rStyle w:val="NormalTok"/>
          <w:rFonts w:ascii="Adobe Clean" w:hAnsi="Adobe Clean"/>
        </w:rPr>
        <w:t>(</w:t>
      </w:r>
      <w:r w:rsidRPr="00721C08">
        <w:rPr>
          <w:rStyle w:val="StringTok"/>
          <w:rFonts w:ascii="Adobe Clean" w:hAnsi="Adobe Clean"/>
        </w:rPr>
        <w:t>'./promo/Promo'</w:t>
      </w:r>
      <w:r w:rsidRPr="00721C08">
        <w:rPr>
          <w:rStyle w:val="NormalTok"/>
          <w:rFonts w:ascii="Adobe Clean" w:hAnsi="Adobe Clean"/>
        </w:rPr>
        <w:t>)</w:t>
      </w:r>
      <w:r w:rsidRPr="00721C08">
        <w:rPr>
          <w:rStyle w:val="OperatorTok"/>
          <w:rFonts w:ascii="Adobe Clean" w:hAnsi="Adobe Clean"/>
        </w:rPr>
        <w:t>;</w:t>
      </w:r>
    </w:p>
    <w:p w14:paraId="751C7504" w14:textId="77777777" w:rsidR="00721C08" w:rsidRPr="00721C08" w:rsidRDefault="00721C08" w:rsidP="00901921">
      <w:pPr>
        <w:pStyle w:val="Compact"/>
        <w:numPr>
          <w:ilvl w:val="0"/>
          <w:numId w:val="6"/>
        </w:numPr>
      </w:pPr>
      <w:r w:rsidRPr="00721C08">
        <w:t>Save your changes.</w:t>
      </w:r>
    </w:p>
    <w:p w14:paraId="5FC22093" w14:textId="77777777" w:rsidR="00721C08" w:rsidRPr="00721C08" w:rsidRDefault="00721C08" w:rsidP="00901921">
      <w:pPr>
        <w:numPr>
          <w:ilvl w:val="0"/>
          <w:numId w:val="29"/>
        </w:numPr>
        <w:spacing w:after="200"/>
        <w:rPr>
          <w:rFonts w:ascii="Adobe Clean" w:hAnsi="Adobe Clean"/>
        </w:rPr>
      </w:pPr>
      <w:r w:rsidRPr="00721C08">
        <w:rPr>
          <w:rFonts w:ascii="Adobe Clean" w:hAnsi="Adobe Clean"/>
        </w:rPr>
        <w:t xml:space="preserve">Return to the browser and navigate to </w:t>
      </w:r>
      <w:hyperlink r:id="rId76">
        <w:r w:rsidRPr="00721C08">
          <w:rPr>
            <w:rStyle w:val="Hyperlink"/>
            <w:rFonts w:ascii="Adobe Clean" w:hAnsi="Adobe Clean"/>
          </w:rPr>
          <w:t>http://localhost:3000/content/wknd-events/react/home.html</w:t>
        </w:r>
      </w:hyperlink>
      <w:r w:rsidRPr="00721C08">
        <w:rPr>
          <w:rFonts w:ascii="Adobe Clean" w:hAnsi="Adobe Clean"/>
        </w:rPr>
        <w:t>. You should now see a loosely styled version of the Promo component:</w:t>
      </w:r>
    </w:p>
    <w:p w14:paraId="356886A3" w14:textId="77777777" w:rsidR="00721C08" w:rsidRPr="00721C08" w:rsidRDefault="00721C08" w:rsidP="00721C08">
      <w:pPr>
        <w:pStyle w:val="FigurewithCaption"/>
        <w:rPr>
          <w:rFonts w:ascii="Adobe Clean" w:hAnsi="Adobe Clean"/>
        </w:rPr>
      </w:pPr>
      <w:r w:rsidRPr="00721C08">
        <w:rPr>
          <w:rFonts w:ascii="Adobe Clean" w:hAnsi="Adobe Clean"/>
          <w:noProof/>
        </w:rPr>
        <w:drawing>
          <wp:inline distT="0" distB="0" distL="0" distR="0" wp14:anchorId="5484B10D" wp14:editId="018934B1">
            <wp:extent cx="5334000" cy="4143910"/>
            <wp:effectExtent l="0" t="0" r="0" b="0"/>
            <wp:docPr id="52" name="Picture" descr="unstyled promo"/>
            <wp:cNvGraphicFramePr/>
            <a:graphic xmlns:a="http://schemas.openxmlformats.org/drawingml/2006/main">
              <a:graphicData uri="http://schemas.openxmlformats.org/drawingml/2006/picture">
                <pic:pic xmlns:pic="http://schemas.openxmlformats.org/drawingml/2006/picture">
                  <pic:nvPicPr>
                    <pic:cNvPr id="0" name="Picture" descr="./images/lesson-5/unstyled-promo.png"/>
                    <pic:cNvPicPr>
                      <a:picLocks noChangeAspect="1" noChangeArrowheads="1"/>
                    </pic:cNvPicPr>
                  </pic:nvPicPr>
                  <pic:blipFill>
                    <a:blip r:embed="rId77"/>
                    <a:stretch>
                      <a:fillRect/>
                    </a:stretch>
                  </pic:blipFill>
                  <pic:spPr bwMode="auto">
                    <a:xfrm>
                      <a:off x="0" y="0"/>
                      <a:ext cx="5334000" cy="4143910"/>
                    </a:xfrm>
                    <a:prstGeom prst="rect">
                      <a:avLst/>
                    </a:prstGeom>
                    <a:noFill/>
                    <a:ln w="9525">
                      <a:noFill/>
                      <a:headEnd/>
                      <a:tailEnd/>
                    </a:ln>
                  </pic:spPr>
                </pic:pic>
              </a:graphicData>
            </a:graphic>
          </wp:inline>
        </w:drawing>
      </w:r>
    </w:p>
    <w:p w14:paraId="0601EFE3" w14:textId="77777777" w:rsidR="00721C08" w:rsidRPr="00721C08" w:rsidRDefault="00721C08" w:rsidP="00721C08">
      <w:pPr>
        <w:pStyle w:val="ImageCaption"/>
        <w:rPr>
          <w:rFonts w:ascii="Adobe Clean" w:hAnsi="Adobe Clean"/>
        </w:rPr>
      </w:pPr>
      <w:r w:rsidRPr="00721C08">
        <w:rPr>
          <w:rFonts w:ascii="Adobe Clean" w:hAnsi="Adobe Clean"/>
        </w:rPr>
        <w:t>unstyled promo</w:t>
      </w:r>
    </w:p>
    <w:p w14:paraId="135C94AF" w14:textId="77777777" w:rsidR="00721C08" w:rsidRPr="00721C08" w:rsidRDefault="00721C08" w:rsidP="00721C08">
      <w:pPr>
        <w:pStyle w:val="Heading4"/>
        <w:rPr>
          <w:rFonts w:ascii="Adobe Clean" w:hAnsi="Adobe Clean"/>
        </w:rPr>
      </w:pPr>
      <w:bookmarkStart w:id="151" w:name="react-logo-exercise-5.3---add-offer-text"/>
      <w:bookmarkEnd w:id="151"/>
      <w:r w:rsidRPr="00721C08">
        <w:rPr>
          <w:rFonts w:ascii="Adobe Clean" w:hAnsi="Adobe Clean"/>
          <w:noProof/>
        </w:rPr>
        <w:drawing>
          <wp:inline distT="0" distB="0" distL="0" distR="0" wp14:anchorId="07B70C2C" wp14:editId="145AAB5C">
            <wp:extent cx="635000" cy="635000"/>
            <wp:effectExtent l="0" t="0" r="0" b="0"/>
            <wp:docPr id="53"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Exercise 5.3 - Add Offer Text and Style</w:t>
      </w:r>
    </w:p>
    <w:p w14:paraId="61C0C069" w14:textId="77777777" w:rsidR="00721C08" w:rsidRPr="00721C08" w:rsidRDefault="00721C08" w:rsidP="00901921">
      <w:pPr>
        <w:pStyle w:val="Compact"/>
        <w:numPr>
          <w:ilvl w:val="0"/>
          <w:numId w:val="30"/>
        </w:numPr>
      </w:pPr>
      <w:r w:rsidRPr="00721C08">
        <w:t xml:space="preserve">Return to </w:t>
      </w:r>
      <w:r w:rsidRPr="00721C08">
        <w:rPr>
          <w:b/>
        </w:rPr>
        <w:t>Visual Studio Code</w:t>
      </w:r>
      <w:r w:rsidRPr="00721C08">
        <w:t xml:space="preserve"> and re-open </w:t>
      </w:r>
      <w:r w:rsidRPr="00721C08">
        <w:rPr>
          <w:b/>
        </w:rPr>
        <w:t>Promo.js</w:t>
      </w:r>
      <w:r w:rsidRPr="00721C08">
        <w:t xml:space="preserve"> beneath </w:t>
      </w:r>
      <w:r w:rsidRPr="00721C08">
        <w:rPr>
          <w:b/>
        </w:rPr>
        <w:t>react-app</w:t>
      </w:r>
      <w:r w:rsidRPr="00721C08">
        <w:t xml:space="preserve"> &gt; </w:t>
      </w:r>
      <w:r w:rsidRPr="00721C08">
        <w:rPr>
          <w:b/>
        </w:rPr>
        <w:t>src</w:t>
      </w:r>
      <w:r w:rsidRPr="00721C08">
        <w:t xml:space="preserve"> &gt; </w:t>
      </w:r>
      <w:r w:rsidRPr="00721C08">
        <w:rPr>
          <w:b/>
        </w:rPr>
        <w:t>components</w:t>
      </w:r>
      <w:r w:rsidRPr="00721C08">
        <w:t xml:space="preserve"> &gt; </w:t>
      </w:r>
      <w:r w:rsidRPr="00721C08">
        <w:rPr>
          <w:b/>
        </w:rPr>
        <w:t>promo</w:t>
      </w:r>
      <w:r w:rsidRPr="00721C08">
        <w:t>.</w:t>
      </w:r>
    </w:p>
    <w:p w14:paraId="3AA256E2" w14:textId="77777777" w:rsidR="00721C08" w:rsidRPr="00721C08" w:rsidRDefault="00721C08" w:rsidP="00901921">
      <w:pPr>
        <w:numPr>
          <w:ilvl w:val="0"/>
          <w:numId w:val="30"/>
        </w:numPr>
        <w:spacing w:after="200"/>
        <w:rPr>
          <w:rFonts w:ascii="Adobe Clean" w:hAnsi="Adobe Clean"/>
        </w:rPr>
      </w:pPr>
      <w:r w:rsidRPr="00721C08">
        <w:rPr>
          <w:rFonts w:ascii="Adobe Clean" w:hAnsi="Adobe Clean"/>
        </w:rPr>
        <w:t xml:space="preserve">In the </w:t>
      </w:r>
      <w:r w:rsidRPr="00721C08">
        <w:rPr>
          <w:rStyle w:val="VerbatimChar"/>
          <w:rFonts w:ascii="Adobe Clean" w:hAnsi="Adobe Clean"/>
        </w:rPr>
        <w:t>render()</w:t>
      </w:r>
      <w:r w:rsidRPr="00721C08">
        <w:rPr>
          <w:rFonts w:ascii="Adobe Clean" w:hAnsi="Adobe Clean"/>
        </w:rPr>
        <w:t xml:space="preserve"> method add the following snippet of JSX beneath the </w:t>
      </w:r>
      <w:r w:rsidRPr="00721C08">
        <w:rPr>
          <w:rStyle w:val="VerbatimChar"/>
          <w:rFonts w:ascii="Adobe Clean" w:hAnsi="Adobe Clean"/>
        </w:rPr>
        <w:t>h3</w:t>
      </w:r>
      <w:r w:rsidRPr="00721C08">
        <w:rPr>
          <w:rFonts w:ascii="Adobe Clean" w:hAnsi="Adobe Clean"/>
        </w:rPr>
        <w:t xml:space="preserve"> Promo Title:</w:t>
      </w:r>
    </w:p>
    <w:p w14:paraId="00EBF4AC" w14:textId="77777777" w:rsidR="00721C08" w:rsidRPr="00721C08" w:rsidRDefault="00721C08" w:rsidP="00901921">
      <w:pPr>
        <w:pStyle w:val="SourceCode"/>
        <w:numPr>
          <w:ilvl w:val="0"/>
          <w:numId w:val="6"/>
        </w:numPr>
        <w:rPr>
          <w:rFonts w:ascii="Adobe Clean" w:hAnsi="Adobe Clean"/>
        </w:rPr>
      </w:pPr>
      <w:r w:rsidRPr="00721C08">
        <w:rPr>
          <w:rStyle w:val="NormalTok"/>
          <w:rFonts w:ascii="Adobe Clean" w:hAnsi="Adobe Clean"/>
        </w:rPr>
        <w:t>render() {</w:t>
      </w:r>
      <w:r w:rsidRPr="00721C08">
        <w:rPr>
          <w:rFonts w:ascii="Adobe Clean" w:hAnsi="Adobe Clean"/>
        </w:rPr>
        <w:br/>
      </w:r>
      <w:r w:rsidRPr="00721C08">
        <w:rPr>
          <w:rStyle w:val="NormalTok"/>
          <w:rFonts w:ascii="Adobe Clean" w:hAnsi="Adobe Clean"/>
        </w:rPr>
        <w:t xml:space="preserve">    ...</w:t>
      </w:r>
      <w:r w:rsidRPr="00721C08">
        <w:rPr>
          <w:rFonts w:ascii="Adobe Clean" w:hAnsi="Adobe Clean"/>
        </w:rPr>
        <w:br/>
      </w:r>
      <w:r w:rsidRPr="00721C08">
        <w:rPr>
          <w:rStyle w:val="NormalTok"/>
          <w:rFonts w:ascii="Adobe Clean" w:hAnsi="Adobe Clean"/>
        </w:rPr>
        <w:t xml:space="preserve">    &lt;h3 className="Promo-title"&gt;{this.title}&lt;/h3&gt;</w:t>
      </w:r>
      <w:r w:rsidRPr="00721C08">
        <w:rPr>
          <w:rFonts w:ascii="Adobe Clean" w:hAnsi="Adobe Clean"/>
        </w:rPr>
        <w:br/>
      </w:r>
      <w:r w:rsidRPr="00721C08">
        <w:rPr>
          <w:rStyle w:val="VariableTok"/>
          <w:rFonts w:ascii="Adobe Clean" w:hAnsi="Adobe Clean"/>
        </w:rPr>
        <w:lastRenderedPageBreak/>
        <w:t>+   &lt;h6 className="Promo-offer"&gt;{this.props.offerText}&lt;/h6&gt;</w:t>
      </w:r>
      <w:r w:rsidRPr="00721C08">
        <w:rPr>
          <w:rFonts w:ascii="Adobe Clean" w:hAnsi="Adobe Clean"/>
        </w:rPr>
        <w:br/>
      </w:r>
      <w:r w:rsidRPr="00721C08">
        <w:rPr>
          <w:rStyle w:val="NormalTok"/>
          <w:rFonts w:ascii="Adobe Clean" w:hAnsi="Adobe Clean"/>
        </w:rPr>
        <w:t xml:space="preserve">    ...  </w:t>
      </w:r>
      <w:r w:rsidRPr="00721C08">
        <w:rPr>
          <w:rFonts w:ascii="Adobe Clean" w:hAnsi="Adobe Clean"/>
        </w:rPr>
        <w:br/>
      </w:r>
      <w:r w:rsidRPr="00721C08">
        <w:rPr>
          <w:rStyle w:val="NormalTok"/>
          <w:rFonts w:ascii="Adobe Clean" w:hAnsi="Adobe Clean"/>
        </w:rPr>
        <w:t>}</w:t>
      </w:r>
    </w:p>
    <w:p w14:paraId="7716126B" w14:textId="77777777" w:rsidR="00721C08" w:rsidRPr="00721C08" w:rsidRDefault="00721C08" w:rsidP="00901921">
      <w:pPr>
        <w:pStyle w:val="Compact"/>
        <w:numPr>
          <w:ilvl w:val="0"/>
          <w:numId w:val="6"/>
        </w:numPr>
      </w:pPr>
      <w:r w:rsidRPr="00721C08">
        <w:t xml:space="preserve">Save your changes. The component should now render the value of the property </w:t>
      </w:r>
      <w:r w:rsidRPr="00721C08">
        <w:rPr>
          <w:rStyle w:val="VerbatimChar"/>
          <w:rFonts w:ascii="Adobe Clean" w:hAnsi="Adobe Clean"/>
        </w:rPr>
        <w:t>offerText</w:t>
      </w:r>
      <w:r w:rsidRPr="00721C08">
        <w:t>.</w:t>
      </w:r>
    </w:p>
    <w:p w14:paraId="24CD8BF5" w14:textId="77777777" w:rsidR="00721C08" w:rsidRPr="00721C08" w:rsidRDefault="00721C08" w:rsidP="00901921">
      <w:pPr>
        <w:numPr>
          <w:ilvl w:val="0"/>
          <w:numId w:val="30"/>
        </w:numPr>
        <w:spacing w:after="200"/>
        <w:rPr>
          <w:rFonts w:ascii="Adobe Clean" w:hAnsi="Adobe Clean"/>
        </w:rPr>
      </w:pPr>
      <w:r w:rsidRPr="00721C08">
        <w:rPr>
          <w:rFonts w:ascii="Adobe Clean" w:hAnsi="Adobe Clean"/>
        </w:rPr>
        <w:t xml:space="preserve">At the top of the file add the following line beneath the last </w:t>
      </w:r>
      <w:r w:rsidRPr="00721C08">
        <w:rPr>
          <w:rStyle w:val="VerbatimChar"/>
          <w:rFonts w:ascii="Adobe Clean" w:hAnsi="Adobe Clean"/>
        </w:rPr>
        <w:t>import</w:t>
      </w:r>
      <w:r w:rsidRPr="00721C08">
        <w:rPr>
          <w:rFonts w:ascii="Adobe Clean" w:hAnsi="Adobe Clean"/>
        </w:rPr>
        <w:t xml:space="preserve"> statement:</w:t>
      </w:r>
    </w:p>
    <w:p w14:paraId="7C7F0965" w14:textId="77777777" w:rsidR="00721C08" w:rsidRPr="00721C08" w:rsidRDefault="00721C08" w:rsidP="00901921">
      <w:pPr>
        <w:pStyle w:val="SourceCode"/>
        <w:numPr>
          <w:ilvl w:val="0"/>
          <w:numId w:val="6"/>
        </w:numPr>
        <w:rPr>
          <w:rFonts w:ascii="Adobe Clean" w:hAnsi="Adobe Clean"/>
        </w:rPr>
      </w:pPr>
      <w:r w:rsidRPr="00721C08">
        <w:rPr>
          <w:rStyle w:val="NormalTok"/>
          <w:rFonts w:ascii="Adobe Clean" w:hAnsi="Adobe Clean"/>
        </w:rPr>
        <w:t xml:space="preserve">  import { Image } from '../image/Image';</w:t>
      </w:r>
      <w:r w:rsidRPr="00721C08">
        <w:rPr>
          <w:rFonts w:ascii="Adobe Clean" w:hAnsi="Adobe Clean"/>
        </w:rPr>
        <w:br/>
      </w:r>
      <w:r w:rsidRPr="00721C08">
        <w:rPr>
          <w:rStyle w:val="VariableTok"/>
          <w:rFonts w:ascii="Adobe Clean" w:hAnsi="Adobe Clean"/>
        </w:rPr>
        <w:t>+ import "./Promo.scss";</w:t>
      </w:r>
    </w:p>
    <w:p w14:paraId="30986E44" w14:textId="77777777" w:rsidR="00721C08" w:rsidRPr="00721C08" w:rsidRDefault="00721C08" w:rsidP="00901921">
      <w:pPr>
        <w:pStyle w:val="Compact"/>
        <w:numPr>
          <w:ilvl w:val="0"/>
          <w:numId w:val="6"/>
        </w:numPr>
      </w:pPr>
      <w:r w:rsidRPr="00721C08">
        <w:t xml:space="preserve">Save your changes. This will now include some styles defined in the SaSS file </w:t>
      </w:r>
      <w:r w:rsidRPr="00721C08">
        <w:rPr>
          <w:rStyle w:val="VerbatimChar"/>
          <w:rFonts w:ascii="Adobe Clean" w:hAnsi="Adobe Clean"/>
        </w:rPr>
        <w:t>Promo.scss</w:t>
      </w:r>
      <w:r w:rsidRPr="00721C08">
        <w:t>.</w:t>
      </w:r>
    </w:p>
    <w:p w14:paraId="62CAE2DE" w14:textId="77777777" w:rsidR="00721C08" w:rsidRPr="00721C08" w:rsidRDefault="00721C08" w:rsidP="00901921">
      <w:pPr>
        <w:numPr>
          <w:ilvl w:val="0"/>
          <w:numId w:val="30"/>
        </w:numPr>
        <w:spacing w:after="200"/>
        <w:rPr>
          <w:rFonts w:ascii="Adobe Clean" w:hAnsi="Adobe Clean"/>
        </w:rPr>
      </w:pPr>
      <w:r w:rsidRPr="00721C08">
        <w:rPr>
          <w:rFonts w:ascii="Adobe Clean" w:hAnsi="Adobe Clean"/>
        </w:rPr>
        <w:t xml:space="preserve">Return to the browser and navigate to </w:t>
      </w:r>
      <w:hyperlink r:id="rId78">
        <w:r w:rsidRPr="00721C08">
          <w:rPr>
            <w:rStyle w:val="Hyperlink"/>
            <w:rFonts w:ascii="Adobe Clean" w:hAnsi="Adobe Clean"/>
          </w:rPr>
          <w:t>http://localhost:3000/content/wknd-events/react/home.html</w:t>
        </w:r>
      </w:hyperlink>
      <w:r w:rsidRPr="00721C08">
        <w:rPr>
          <w:rFonts w:ascii="Adobe Clean" w:hAnsi="Adobe Clean"/>
        </w:rPr>
        <w:t xml:space="preserve">. You should now see a styled version of the Promo component with the </w:t>
      </w:r>
      <w:r w:rsidRPr="00721C08">
        <w:rPr>
          <w:rStyle w:val="VerbatimChar"/>
          <w:rFonts w:ascii="Adobe Clean" w:hAnsi="Adobe Clean"/>
        </w:rPr>
        <w:t>offerText</w:t>
      </w:r>
      <w:r w:rsidRPr="00721C08">
        <w:rPr>
          <w:rFonts w:ascii="Adobe Clean" w:hAnsi="Adobe Clean"/>
        </w:rPr>
        <w:t xml:space="preserve"> displayed.</w:t>
      </w:r>
    </w:p>
    <w:p w14:paraId="1C6E5962" w14:textId="77777777" w:rsidR="00721C08" w:rsidRPr="00721C08" w:rsidRDefault="00721C08" w:rsidP="00901921">
      <w:pPr>
        <w:pStyle w:val="Compact"/>
        <w:numPr>
          <w:ilvl w:val="0"/>
          <w:numId w:val="6"/>
        </w:numPr>
      </w:pPr>
      <w:r w:rsidRPr="00721C08">
        <w:rPr>
          <w:noProof/>
        </w:rPr>
        <w:drawing>
          <wp:inline distT="0" distB="0" distL="0" distR="0" wp14:anchorId="756CB050" wp14:editId="65B4E4FC">
            <wp:extent cx="5334000" cy="2238762"/>
            <wp:effectExtent l="0" t="0" r="0" b="0"/>
            <wp:docPr id="54" name="Picture" descr="offer Text"/>
            <wp:cNvGraphicFramePr/>
            <a:graphic xmlns:a="http://schemas.openxmlformats.org/drawingml/2006/main">
              <a:graphicData uri="http://schemas.openxmlformats.org/drawingml/2006/picture">
                <pic:pic xmlns:pic="http://schemas.openxmlformats.org/drawingml/2006/picture">
                  <pic:nvPicPr>
                    <pic:cNvPr id="0" name="Picture" descr="./images/lesson-5/offer-text-styled.png"/>
                    <pic:cNvPicPr>
                      <a:picLocks noChangeAspect="1" noChangeArrowheads="1"/>
                    </pic:cNvPicPr>
                  </pic:nvPicPr>
                  <pic:blipFill>
                    <a:blip r:embed="rId79"/>
                    <a:stretch>
                      <a:fillRect/>
                    </a:stretch>
                  </pic:blipFill>
                  <pic:spPr bwMode="auto">
                    <a:xfrm>
                      <a:off x="0" y="0"/>
                      <a:ext cx="5334000" cy="2238762"/>
                    </a:xfrm>
                    <a:prstGeom prst="rect">
                      <a:avLst/>
                    </a:prstGeom>
                    <a:noFill/>
                    <a:ln w="9525">
                      <a:noFill/>
                      <a:headEnd/>
                      <a:tailEnd/>
                    </a:ln>
                  </pic:spPr>
                </pic:pic>
              </a:graphicData>
            </a:graphic>
          </wp:inline>
        </w:drawing>
      </w:r>
    </w:p>
    <w:p w14:paraId="5067CC4F" w14:textId="77777777" w:rsidR="00721C08" w:rsidRPr="00721C08" w:rsidRDefault="00721C08" w:rsidP="00901921">
      <w:pPr>
        <w:numPr>
          <w:ilvl w:val="0"/>
          <w:numId w:val="30"/>
        </w:numPr>
        <w:spacing w:after="200"/>
        <w:rPr>
          <w:rFonts w:ascii="Adobe Clean" w:hAnsi="Adobe Clean"/>
        </w:rPr>
      </w:pPr>
      <w:r w:rsidRPr="00721C08">
        <w:rPr>
          <w:rFonts w:ascii="Adobe Clean" w:hAnsi="Adobe Clean"/>
        </w:rPr>
        <w:t xml:space="preserve">Return to </w:t>
      </w:r>
      <w:r w:rsidRPr="00721C08">
        <w:rPr>
          <w:rFonts w:ascii="Adobe Clean" w:hAnsi="Adobe Clean"/>
          <w:b/>
        </w:rPr>
        <w:t>Visual Studio Code</w:t>
      </w:r>
      <w:r w:rsidRPr="00721C08">
        <w:rPr>
          <w:rFonts w:ascii="Adobe Clean" w:hAnsi="Adobe Clean"/>
        </w:rPr>
        <w:t xml:space="preserve"> and in the terminal press </w:t>
      </w:r>
      <w:r w:rsidRPr="00721C08">
        <w:rPr>
          <w:rStyle w:val="VerbatimChar"/>
          <w:rFonts w:ascii="Adobe Clean" w:hAnsi="Adobe Clean"/>
        </w:rPr>
        <w:t>control</w:t>
      </w:r>
      <w:r w:rsidRPr="00721C08">
        <w:rPr>
          <w:rFonts w:ascii="Adobe Clean" w:hAnsi="Adobe Clean"/>
        </w:rPr>
        <w:t>+</w:t>
      </w:r>
      <w:r w:rsidRPr="00721C08">
        <w:rPr>
          <w:rStyle w:val="VerbatimChar"/>
          <w:rFonts w:ascii="Adobe Clean" w:hAnsi="Adobe Clean"/>
        </w:rPr>
        <w:t>c</w:t>
      </w:r>
      <w:r w:rsidRPr="00721C08">
        <w:rPr>
          <w:rFonts w:ascii="Adobe Clean" w:hAnsi="Adobe Clean"/>
        </w:rPr>
        <w:t xml:space="preserve"> to stop the development server.</w:t>
      </w:r>
    </w:p>
    <w:p w14:paraId="3915C605" w14:textId="77777777" w:rsidR="00721C08" w:rsidRPr="00721C08" w:rsidRDefault="00721C08" w:rsidP="00721C08">
      <w:pPr>
        <w:pStyle w:val="Heading4"/>
        <w:rPr>
          <w:rFonts w:ascii="Adobe Clean" w:hAnsi="Adobe Clean"/>
        </w:rPr>
      </w:pPr>
      <w:bookmarkStart w:id="152" w:name="angular-logo-exercise-5.1---start-the-de"/>
      <w:bookmarkEnd w:id="152"/>
      <w:r w:rsidRPr="00721C08">
        <w:rPr>
          <w:rFonts w:ascii="Adobe Clean" w:hAnsi="Adobe Clean"/>
          <w:noProof/>
        </w:rPr>
        <w:drawing>
          <wp:inline distT="0" distB="0" distL="0" distR="0" wp14:anchorId="67C179C7" wp14:editId="0469A628">
            <wp:extent cx="635000" cy="635000"/>
            <wp:effectExtent l="0" t="0" r="0" b="0"/>
            <wp:docPr id="55"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Exercise 5.1 - Start the development server</w:t>
      </w:r>
    </w:p>
    <w:p w14:paraId="135A870F" w14:textId="77777777" w:rsidR="00721C08" w:rsidRPr="00721C08" w:rsidRDefault="00721C08" w:rsidP="00901921">
      <w:pPr>
        <w:pStyle w:val="Compact"/>
        <w:numPr>
          <w:ilvl w:val="0"/>
          <w:numId w:val="31"/>
        </w:numPr>
      </w:pPr>
      <w:r w:rsidRPr="00721C08">
        <w:t xml:space="preserve">Within </w:t>
      </w:r>
      <w:r w:rsidRPr="00721C08">
        <w:rPr>
          <w:b/>
        </w:rPr>
        <w:t>Visual Studio Code</w:t>
      </w:r>
      <w:r w:rsidRPr="00721C08">
        <w:t xml:space="preserve"> open the terminal (if not opened already: from menu bar &gt; </w:t>
      </w:r>
      <w:r w:rsidRPr="00721C08">
        <w:rPr>
          <w:b/>
        </w:rPr>
        <w:t>Terminal</w:t>
      </w:r>
      <w:r w:rsidRPr="00721C08">
        <w:t xml:space="preserve"> &gt; </w:t>
      </w:r>
      <w:r w:rsidRPr="00721C08">
        <w:rPr>
          <w:b/>
        </w:rPr>
        <w:t>New Terminal</w:t>
      </w:r>
      <w:r w:rsidRPr="00721C08">
        <w:t>).</w:t>
      </w:r>
    </w:p>
    <w:p w14:paraId="12FC0ABE" w14:textId="77777777" w:rsidR="00721C08" w:rsidRPr="00721C08" w:rsidRDefault="00721C08" w:rsidP="00901921">
      <w:pPr>
        <w:pStyle w:val="Compact"/>
        <w:numPr>
          <w:ilvl w:val="0"/>
          <w:numId w:val="31"/>
        </w:numPr>
      </w:pPr>
      <w:r w:rsidRPr="00721C08">
        <w:t xml:space="preserve">The terminal should already be in the directory: </w:t>
      </w:r>
      <w:r w:rsidRPr="00721C08">
        <w:rPr>
          <w:rStyle w:val="VerbatimChar"/>
          <w:rFonts w:ascii="Adobe Clean" w:hAnsi="Adobe Clean"/>
        </w:rPr>
        <w:t>~/Desktop/resources/lesson-3/aem-guides-wknd-events</w:t>
      </w:r>
      <w:r w:rsidRPr="00721C08">
        <w:t>.</w:t>
      </w:r>
    </w:p>
    <w:p w14:paraId="6A34C8A7" w14:textId="77777777" w:rsidR="00721C08" w:rsidRPr="00721C08" w:rsidRDefault="00721C08" w:rsidP="00901921">
      <w:pPr>
        <w:numPr>
          <w:ilvl w:val="0"/>
          <w:numId w:val="31"/>
        </w:numPr>
        <w:spacing w:after="200"/>
        <w:rPr>
          <w:rFonts w:ascii="Adobe Clean" w:hAnsi="Adobe Clean"/>
        </w:rPr>
      </w:pPr>
      <w:r w:rsidRPr="00721C08">
        <w:rPr>
          <w:rFonts w:ascii="Adobe Clean" w:hAnsi="Adobe Clean"/>
        </w:rPr>
        <w:t xml:space="preserve">Navigate to the </w:t>
      </w:r>
      <w:r w:rsidRPr="00721C08">
        <w:rPr>
          <w:rStyle w:val="VerbatimChar"/>
          <w:rFonts w:ascii="Adobe Clean" w:hAnsi="Adobe Clean"/>
        </w:rPr>
        <w:t>angular-app</w:t>
      </w:r>
      <w:r w:rsidRPr="00721C08">
        <w:rPr>
          <w:rFonts w:ascii="Adobe Clean" w:hAnsi="Adobe Clean"/>
        </w:rPr>
        <w:t xml:space="preserve"> directory with the following command:</w:t>
      </w:r>
    </w:p>
    <w:p w14:paraId="0602A043"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 cd angular-app</w:t>
      </w:r>
    </w:p>
    <w:p w14:paraId="2DCAEBE7" w14:textId="77777777" w:rsidR="00721C08" w:rsidRPr="00721C08" w:rsidRDefault="00721C08" w:rsidP="00901921">
      <w:pPr>
        <w:numPr>
          <w:ilvl w:val="0"/>
          <w:numId w:val="31"/>
        </w:numPr>
        <w:spacing w:after="200"/>
        <w:rPr>
          <w:rFonts w:ascii="Adobe Clean" w:hAnsi="Adobe Clean"/>
        </w:rPr>
      </w:pPr>
      <w:r w:rsidRPr="00721C08">
        <w:rPr>
          <w:rFonts w:ascii="Adobe Clean" w:hAnsi="Adobe Clean"/>
        </w:rPr>
        <w:t>Enter the following command to start the local developer server:</w:t>
      </w:r>
    </w:p>
    <w:p w14:paraId="5CC8D448"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 ng serve --proxy-config ./proxy.mock.conf.json</w:t>
      </w:r>
    </w:p>
    <w:p w14:paraId="1F84C66B"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lastRenderedPageBreak/>
        <w:t>** Angular Live Development Server is listening on localhost:4200, open your browser on http://localhost:4200/ **</w:t>
      </w:r>
      <w:r w:rsidRPr="00721C08">
        <w:rPr>
          <w:rFonts w:ascii="Adobe Clean" w:hAnsi="Adobe Clean"/>
        </w:rPr>
        <w:br/>
      </w:r>
      <w:r w:rsidRPr="00721C08">
        <w:rPr>
          <w:rStyle w:val="VerbatimChar"/>
          <w:rFonts w:ascii="Adobe Clean" w:hAnsi="Adobe Clean"/>
        </w:rPr>
        <w:t>10% building modules 3/3 modules 0 active[HPM] Proxy created: [ '/content/**/*.model.json' ]  -&gt;  http://localhost:4200</w:t>
      </w:r>
      <w:r w:rsidRPr="00721C08">
        <w:rPr>
          <w:rFonts w:ascii="Adobe Clean" w:hAnsi="Adobe Clean"/>
        </w:rPr>
        <w:br/>
      </w:r>
      <w:r w:rsidRPr="00721C08">
        <w:rPr>
          <w:rStyle w:val="VerbatimChar"/>
          <w:rFonts w:ascii="Adobe Clean" w:hAnsi="Adobe Clean"/>
        </w:rPr>
        <w:t>[HPM] Proxy rewrite rule created: "^/content/wknd-events" ~&gt; "/mocks/json"</w:t>
      </w:r>
      <w:r w:rsidRPr="00721C08">
        <w:rPr>
          <w:rFonts w:ascii="Adobe Clean" w:hAnsi="Adobe Clean"/>
        </w:rPr>
        <w:br/>
      </w:r>
      <w:r w:rsidRPr="00721C08">
        <w:rPr>
          <w:rStyle w:val="VerbatimChar"/>
          <w:rFonts w:ascii="Adobe Clean" w:hAnsi="Adobe Clean"/>
        </w:rPr>
        <w:t>[HPM] Subscribed to http-proxy events:  [ 'error', 'close' ]</w:t>
      </w:r>
      <w:r w:rsidRPr="00721C08">
        <w:rPr>
          <w:rFonts w:ascii="Adobe Clean" w:hAnsi="Adobe Clean"/>
        </w:rPr>
        <w:br/>
      </w:r>
      <w:r w:rsidRPr="00721C08">
        <w:rPr>
          <w:rStyle w:val="VerbatimChar"/>
          <w:rFonts w:ascii="Adobe Clean" w:hAnsi="Adobe Clean"/>
        </w:rPr>
        <w:t>[HPM] Proxy created: [ '/content/**/*.jpg', '/content/**/*.jpeg' ]  -&gt;  http://localhost:4200</w:t>
      </w:r>
      <w:r w:rsidRPr="00721C08">
        <w:rPr>
          <w:rFonts w:ascii="Adobe Clean" w:hAnsi="Adobe Clean"/>
        </w:rPr>
        <w:br/>
      </w:r>
      <w:r w:rsidRPr="00721C08">
        <w:rPr>
          <w:rStyle w:val="VerbatimChar"/>
          <w:rFonts w:ascii="Adobe Clean" w:hAnsi="Adobe Clean"/>
        </w:rPr>
        <w:t>[HPM] Proxy rewrite rule created: ".*" ~&gt; "/mocks/assets/fpo.jpg"</w:t>
      </w:r>
      <w:r w:rsidRPr="00721C08">
        <w:rPr>
          <w:rFonts w:ascii="Adobe Clean" w:hAnsi="Adobe Clean"/>
        </w:rPr>
        <w:br/>
      </w:r>
      <w:r w:rsidRPr="00721C08">
        <w:rPr>
          <w:rStyle w:val="VerbatimChar"/>
          <w:rFonts w:ascii="Adobe Clean" w:hAnsi="Adobe Clean"/>
        </w:rPr>
        <w:t>[HPM] Subscribed to http-proxy events:  [ 'error', 'close' ]</w:t>
      </w:r>
    </w:p>
    <w:p w14:paraId="43BCBECD" w14:textId="77777777" w:rsidR="00721C08" w:rsidRPr="00721C08" w:rsidRDefault="00721C08" w:rsidP="00901921">
      <w:pPr>
        <w:pStyle w:val="Compact"/>
        <w:numPr>
          <w:ilvl w:val="0"/>
          <w:numId w:val="31"/>
        </w:numPr>
      </w:pPr>
      <w:r w:rsidRPr="00721C08">
        <w:t xml:space="preserve">Open a new browser tab and navigate to </w:t>
      </w:r>
      <w:hyperlink r:id="rId80">
        <w:r w:rsidRPr="00721C08">
          <w:rPr>
            <w:rStyle w:val="Hyperlink"/>
          </w:rPr>
          <w:t>http://localhost:4200/content/wknd-events/angular/home.html</w:t>
        </w:r>
      </w:hyperlink>
    </w:p>
    <w:p w14:paraId="3AF0A6B3" w14:textId="77777777" w:rsidR="00721C08" w:rsidRPr="00721C08" w:rsidRDefault="00721C08" w:rsidP="00901921">
      <w:pPr>
        <w:numPr>
          <w:ilvl w:val="0"/>
          <w:numId w:val="31"/>
        </w:numPr>
        <w:spacing w:after="200"/>
        <w:rPr>
          <w:rFonts w:ascii="Adobe Clean" w:hAnsi="Adobe Clean"/>
        </w:rPr>
      </w:pPr>
      <w:r w:rsidRPr="00721C08">
        <w:rPr>
          <w:rFonts w:ascii="Adobe Clean" w:hAnsi="Adobe Clean"/>
        </w:rPr>
        <w:t xml:space="preserve">You should now see the WKND Events App running using the file located a </w:t>
      </w:r>
      <w:r w:rsidRPr="00721C08">
        <w:rPr>
          <w:rStyle w:val="VerbatimChar"/>
          <w:rFonts w:ascii="Adobe Clean" w:hAnsi="Adobe Clean"/>
        </w:rPr>
        <w:t>angular-app/src/mocks/json/angular.model.json</w:t>
      </w:r>
      <w:r w:rsidRPr="00721C08">
        <w:rPr>
          <w:rFonts w:ascii="Adobe Clean" w:hAnsi="Adobe Clean"/>
        </w:rPr>
        <w:t>.</w:t>
      </w:r>
    </w:p>
    <w:p w14:paraId="3D37EDE7" w14:textId="77777777" w:rsidR="00721C08" w:rsidRPr="00721C08" w:rsidRDefault="00721C08" w:rsidP="00721C08">
      <w:pPr>
        <w:pStyle w:val="BlockText"/>
        <w:rPr>
          <w:rFonts w:ascii="Adobe Clean" w:hAnsi="Adobe Clean"/>
        </w:rPr>
      </w:pPr>
      <w:r w:rsidRPr="00721C08">
        <w:rPr>
          <w:rFonts w:ascii="Adobe Clean" w:hAnsi="Adobe Clean"/>
        </w:rPr>
        <w:t xml:space="preserve">Note the Promo component is </w:t>
      </w:r>
      <w:r w:rsidRPr="00721C08">
        <w:rPr>
          <w:rFonts w:ascii="Adobe Clean" w:hAnsi="Adobe Clean"/>
          <w:b/>
        </w:rPr>
        <w:t>not</w:t>
      </w:r>
      <w:r w:rsidRPr="00721C08">
        <w:rPr>
          <w:rFonts w:ascii="Adobe Clean" w:hAnsi="Adobe Clean"/>
        </w:rPr>
        <w:t xml:space="preserve"> visible.</w:t>
      </w:r>
    </w:p>
    <w:p w14:paraId="25AE9EB2" w14:textId="77777777" w:rsidR="00721C08" w:rsidRPr="00721C08" w:rsidRDefault="00721C08" w:rsidP="00721C08">
      <w:pPr>
        <w:pStyle w:val="Heading4"/>
        <w:rPr>
          <w:rFonts w:ascii="Adobe Clean" w:hAnsi="Adobe Clean"/>
        </w:rPr>
      </w:pPr>
      <w:bookmarkStart w:id="153" w:name="angular-logo-exercise-5.2---map-json-mod"/>
      <w:bookmarkEnd w:id="153"/>
      <w:r w:rsidRPr="00721C08">
        <w:rPr>
          <w:rFonts w:ascii="Adobe Clean" w:hAnsi="Adobe Clean"/>
          <w:noProof/>
        </w:rPr>
        <w:drawing>
          <wp:inline distT="0" distB="0" distL="0" distR="0" wp14:anchorId="6417FE5B" wp14:editId="0785E13F">
            <wp:extent cx="635000" cy="635000"/>
            <wp:effectExtent l="0" t="0" r="0" b="0"/>
            <wp:docPr id="56"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Exercise 5.2 - Map JSON model to Promo Component</w:t>
      </w:r>
    </w:p>
    <w:p w14:paraId="370ADC18" w14:textId="77777777" w:rsidR="00721C08" w:rsidRPr="00721C08" w:rsidRDefault="00721C08" w:rsidP="00901921">
      <w:pPr>
        <w:pStyle w:val="Compact"/>
        <w:numPr>
          <w:ilvl w:val="0"/>
          <w:numId w:val="32"/>
        </w:numPr>
      </w:pPr>
      <w:r w:rsidRPr="00721C08">
        <w:t xml:space="preserve">Within </w:t>
      </w:r>
      <w:r w:rsidRPr="00721C08">
        <w:rPr>
          <w:b/>
        </w:rPr>
        <w:t>Visual Studio Code</w:t>
      </w:r>
      <w:r w:rsidRPr="00721C08">
        <w:t xml:space="preserve"> navigate to </w:t>
      </w:r>
      <w:r w:rsidRPr="00721C08">
        <w:rPr>
          <w:b/>
        </w:rPr>
        <w:t>angular-app</w:t>
      </w:r>
      <w:r w:rsidRPr="00721C08">
        <w:t xml:space="preserve"> &gt; </w:t>
      </w:r>
      <w:r w:rsidRPr="00721C08">
        <w:rPr>
          <w:b/>
        </w:rPr>
        <w:t>src</w:t>
      </w:r>
      <w:r w:rsidRPr="00721C08">
        <w:t xml:space="preserve"> &gt; </w:t>
      </w:r>
      <w:r w:rsidRPr="00721C08">
        <w:rPr>
          <w:b/>
        </w:rPr>
        <w:t>app</w:t>
      </w:r>
      <w:r w:rsidRPr="00721C08">
        <w:t xml:space="preserve"> &gt; </w:t>
      </w:r>
      <w:r w:rsidRPr="00721C08">
        <w:rPr>
          <w:b/>
        </w:rPr>
        <w:t>components</w:t>
      </w:r>
      <w:r w:rsidRPr="00721C08">
        <w:t xml:space="preserve"> &gt; </w:t>
      </w:r>
      <w:r w:rsidRPr="00721C08">
        <w:rPr>
          <w:b/>
        </w:rPr>
        <w:t>promo</w:t>
      </w:r>
      <w:r w:rsidRPr="00721C08">
        <w:t>.</w:t>
      </w:r>
    </w:p>
    <w:p w14:paraId="36AA5EDC" w14:textId="77777777" w:rsidR="00721C08" w:rsidRPr="00721C08" w:rsidRDefault="00721C08" w:rsidP="00901921">
      <w:pPr>
        <w:pStyle w:val="Compact"/>
        <w:numPr>
          <w:ilvl w:val="0"/>
          <w:numId w:val="32"/>
        </w:numPr>
      </w:pPr>
      <w:r w:rsidRPr="00721C08">
        <w:t xml:space="preserve">Open the file </w:t>
      </w:r>
      <w:r w:rsidRPr="00721C08">
        <w:rPr>
          <w:b/>
        </w:rPr>
        <w:t>promo.component.ts</w:t>
      </w:r>
      <w:r w:rsidRPr="00721C08">
        <w:t>. This is a partially stubbed out Angular component that will render the Promo content.</w:t>
      </w:r>
    </w:p>
    <w:p w14:paraId="4105E51B" w14:textId="77777777" w:rsidR="00721C08" w:rsidRPr="00721C08" w:rsidRDefault="00721C08" w:rsidP="00901921">
      <w:pPr>
        <w:numPr>
          <w:ilvl w:val="0"/>
          <w:numId w:val="32"/>
        </w:numPr>
        <w:spacing w:after="200"/>
        <w:rPr>
          <w:rFonts w:ascii="Adobe Clean" w:hAnsi="Adobe Clean"/>
        </w:rPr>
      </w:pPr>
      <w:r w:rsidRPr="00721C08">
        <w:rPr>
          <w:rFonts w:ascii="Adobe Clean" w:hAnsi="Adobe Clean"/>
        </w:rPr>
        <w:t xml:space="preserve">At the very bottom of the file, </w:t>
      </w:r>
      <w:r w:rsidRPr="00721C08">
        <w:rPr>
          <w:rFonts w:ascii="Adobe Clean" w:hAnsi="Adobe Clean"/>
          <w:b/>
        </w:rPr>
        <w:t>promo.component.ts</w:t>
      </w:r>
      <w:r w:rsidRPr="00721C08">
        <w:rPr>
          <w:rFonts w:ascii="Adobe Clean" w:hAnsi="Adobe Clean"/>
        </w:rPr>
        <w:t xml:space="preserve">, beneath the last </w:t>
      </w:r>
      <w:r w:rsidRPr="00721C08">
        <w:rPr>
          <w:rStyle w:val="VerbatimChar"/>
          <w:rFonts w:ascii="Adobe Clean" w:hAnsi="Adobe Clean"/>
        </w:rPr>
        <w:t>}</w:t>
      </w:r>
      <w:r w:rsidRPr="00721C08">
        <w:rPr>
          <w:rFonts w:ascii="Adobe Clean" w:hAnsi="Adobe Clean"/>
        </w:rPr>
        <w:t xml:space="preserve"> curly brace add the following line:</w:t>
      </w:r>
    </w:p>
    <w:p w14:paraId="1A3305B7" w14:textId="77777777" w:rsidR="00721C08" w:rsidRPr="00721C08" w:rsidRDefault="00721C08" w:rsidP="00901921">
      <w:pPr>
        <w:pStyle w:val="SourceCode"/>
        <w:numPr>
          <w:ilvl w:val="0"/>
          <w:numId w:val="6"/>
        </w:numPr>
        <w:rPr>
          <w:rFonts w:ascii="Adobe Clean" w:hAnsi="Adobe Clean"/>
        </w:rPr>
      </w:pPr>
      <w:r w:rsidRPr="00721C08">
        <w:rPr>
          <w:rStyle w:val="AttributeTok"/>
          <w:rFonts w:ascii="Adobe Clean" w:hAnsi="Adobe Clean"/>
        </w:rPr>
        <w:t>MapTo</w:t>
      </w:r>
      <w:r w:rsidRPr="00721C08">
        <w:rPr>
          <w:rStyle w:val="NormalTok"/>
          <w:rFonts w:ascii="Adobe Clean" w:hAnsi="Adobe Clean"/>
        </w:rPr>
        <w:t>(</w:t>
      </w:r>
      <w:r w:rsidRPr="00721C08">
        <w:rPr>
          <w:rStyle w:val="StringTok"/>
          <w:rFonts w:ascii="Adobe Clean" w:hAnsi="Adobe Clean"/>
        </w:rPr>
        <w:t>'wknd-events/components/content/promo'</w:t>
      </w:r>
      <w:r w:rsidRPr="00721C08">
        <w:rPr>
          <w:rStyle w:val="NormalTok"/>
          <w:rFonts w:ascii="Adobe Clean" w:hAnsi="Adobe Clean"/>
        </w:rPr>
        <w:t>)(PromoComponent</w:t>
      </w:r>
      <w:r w:rsidRPr="00721C08">
        <w:rPr>
          <w:rStyle w:val="OperatorTok"/>
          <w:rFonts w:ascii="Adobe Clean" w:hAnsi="Adobe Clean"/>
        </w:rPr>
        <w:t>,</w:t>
      </w:r>
      <w:r w:rsidRPr="00721C08">
        <w:rPr>
          <w:rStyle w:val="NormalTok"/>
          <w:rFonts w:ascii="Adobe Clean" w:hAnsi="Adobe Clean"/>
        </w:rPr>
        <w:t xml:space="preserve"> PromoEditConfig)</w:t>
      </w:r>
      <w:r w:rsidRPr="00721C08">
        <w:rPr>
          <w:rStyle w:val="OperatorTok"/>
          <w:rFonts w:ascii="Adobe Clean" w:hAnsi="Adobe Clean"/>
        </w:rPr>
        <w:t>;</w:t>
      </w:r>
    </w:p>
    <w:p w14:paraId="326F0D35" w14:textId="77777777" w:rsidR="00721C08" w:rsidRPr="00721C08" w:rsidRDefault="00721C08" w:rsidP="00901921">
      <w:pPr>
        <w:pStyle w:val="Compact"/>
        <w:numPr>
          <w:ilvl w:val="0"/>
          <w:numId w:val="6"/>
        </w:numPr>
      </w:pPr>
      <w:r w:rsidRPr="00721C08">
        <w:t>Save your changes.</w:t>
      </w:r>
    </w:p>
    <w:p w14:paraId="695A67EB" w14:textId="77777777" w:rsidR="00721C08" w:rsidRPr="00721C08" w:rsidRDefault="00721C08" w:rsidP="00901921">
      <w:pPr>
        <w:pStyle w:val="Compact"/>
        <w:numPr>
          <w:ilvl w:val="0"/>
          <w:numId w:val="32"/>
        </w:numPr>
      </w:pPr>
      <w:r w:rsidRPr="00721C08">
        <w:t xml:space="preserve">Navigate to </w:t>
      </w:r>
      <w:r w:rsidRPr="00721C08">
        <w:rPr>
          <w:b/>
        </w:rPr>
        <w:t>angular-app</w:t>
      </w:r>
      <w:r w:rsidRPr="00721C08">
        <w:t xml:space="preserve"> &gt; </w:t>
      </w:r>
      <w:r w:rsidRPr="00721C08">
        <w:rPr>
          <w:b/>
        </w:rPr>
        <w:t>src</w:t>
      </w:r>
      <w:r w:rsidRPr="00721C08">
        <w:t xml:space="preserve"> &gt; </w:t>
      </w:r>
      <w:r w:rsidRPr="00721C08">
        <w:rPr>
          <w:b/>
        </w:rPr>
        <w:t>app</w:t>
      </w:r>
      <w:r w:rsidRPr="00721C08">
        <w:t xml:space="preserve"> and open the file </w:t>
      </w:r>
      <w:r w:rsidRPr="00721C08">
        <w:rPr>
          <w:b/>
        </w:rPr>
        <w:t>app.module.ts</w:t>
      </w:r>
      <w:r w:rsidRPr="00721C08">
        <w:t>.</w:t>
      </w:r>
    </w:p>
    <w:p w14:paraId="4C518F04" w14:textId="77777777" w:rsidR="00721C08" w:rsidRPr="00721C08" w:rsidRDefault="00721C08" w:rsidP="00901921">
      <w:pPr>
        <w:numPr>
          <w:ilvl w:val="0"/>
          <w:numId w:val="32"/>
        </w:numPr>
        <w:spacing w:after="200"/>
        <w:rPr>
          <w:rFonts w:ascii="Adobe Clean" w:hAnsi="Adobe Clean"/>
        </w:rPr>
      </w:pPr>
      <w:r w:rsidRPr="00721C08">
        <w:rPr>
          <w:rFonts w:ascii="Adobe Clean" w:hAnsi="Adobe Clean"/>
        </w:rPr>
        <w:t xml:space="preserve">Update the </w:t>
      </w:r>
      <w:r w:rsidRPr="00721C08">
        <w:rPr>
          <w:rFonts w:ascii="Adobe Clean" w:hAnsi="Adobe Clean"/>
          <w:b/>
        </w:rPr>
        <w:t>@NgModule declarations</w:t>
      </w:r>
      <w:r w:rsidRPr="00721C08">
        <w:rPr>
          <w:rFonts w:ascii="Adobe Clean" w:hAnsi="Adobe Clean"/>
        </w:rPr>
        <w:t xml:space="preserve"> to add the </w:t>
      </w:r>
      <w:r w:rsidRPr="00721C08">
        <w:rPr>
          <w:rStyle w:val="VerbatimChar"/>
          <w:rFonts w:ascii="Adobe Clean" w:hAnsi="Adobe Clean"/>
        </w:rPr>
        <w:t>PromoComponent</w:t>
      </w:r>
      <w:r w:rsidRPr="00721C08">
        <w:rPr>
          <w:rFonts w:ascii="Adobe Clean" w:hAnsi="Adobe Clean"/>
        </w:rPr>
        <w:t>:</w:t>
      </w:r>
    </w:p>
    <w:p w14:paraId="6FE874D3" w14:textId="77777777" w:rsidR="00721C08" w:rsidRPr="00721C08" w:rsidRDefault="00721C08" w:rsidP="00901921">
      <w:pPr>
        <w:pStyle w:val="SourceCode"/>
        <w:numPr>
          <w:ilvl w:val="0"/>
          <w:numId w:val="6"/>
        </w:numPr>
        <w:rPr>
          <w:rFonts w:ascii="Adobe Clean" w:hAnsi="Adobe Clean"/>
        </w:rPr>
      </w:pPr>
      <w:r w:rsidRPr="00721C08">
        <w:rPr>
          <w:rStyle w:val="NormalTok"/>
          <w:rFonts w:ascii="Adobe Clean" w:hAnsi="Adobe Clean"/>
        </w:rPr>
        <w:t>...</w:t>
      </w:r>
      <w:r w:rsidRPr="00721C08">
        <w:rPr>
          <w:rFonts w:ascii="Adobe Clean" w:hAnsi="Adobe Clean"/>
        </w:rPr>
        <w:br/>
      </w:r>
      <w:r w:rsidRPr="00721C08">
        <w:rPr>
          <w:rStyle w:val="NormalTok"/>
          <w:rFonts w:ascii="Adobe Clean" w:hAnsi="Adobe Clean"/>
        </w:rPr>
        <w:t>@NgModule({</w:t>
      </w:r>
      <w:r w:rsidRPr="00721C08">
        <w:rPr>
          <w:rFonts w:ascii="Adobe Clean" w:hAnsi="Adobe Clean"/>
        </w:rPr>
        <w:br/>
      </w:r>
      <w:r w:rsidRPr="00721C08">
        <w:rPr>
          <w:rStyle w:val="NormalTok"/>
          <w:rFonts w:ascii="Adobe Clean" w:hAnsi="Adobe Clean"/>
        </w:rPr>
        <w:t>declarations: [</w:t>
      </w:r>
      <w:r w:rsidRPr="00721C08">
        <w:rPr>
          <w:rFonts w:ascii="Adobe Clean" w:hAnsi="Adobe Clean"/>
        </w:rPr>
        <w:br/>
      </w:r>
      <w:r w:rsidRPr="00721C08">
        <w:rPr>
          <w:rStyle w:val="NormalTok"/>
          <w:rFonts w:ascii="Adobe Clean" w:hAnsi="Adobe Clean"/>
        </w:rPr>
        <w:t xml:space="preserve">    AppComponent,</w:t>
      </w:r>
      <w:r w:rsidRPr="00721C08">
        <w:rPr>
          <w:rFonts w:ascii="Adobe Clean" w:hAnsi="Adobe Clean"/>
        </w:rPr>
        <w:br/>
      </w:r>
      <w:r w:rsidRPr="00721C08">
        <w:rPr>
          <w:rStyle w:val="NormalTok"/>
          <w:rFonts w:ascii="Adobe Clean" w:hAnsi="Adobe Clean"/>
        </w:rPr>
        <w:t xml:space="preserve">    PageComponent,</w:t>
      </w:r>
      <w:r w:rsidRPr="00721C08">
        <w:rPr>
          <w:rFonts w:ascii="Adobe Clean" w:hAnsi="Adobe Clean"/>
        </w:rPr>
        <w:br/>
      </w:r>
      <w:r w:rsidRPr="00721C08">
        <w:rPr>
          <w:rStyle w:val="NormalTok"/>
          <w:rFonts w:ascii="Adobe Clean" w:hAnsi="Adobe Clean"/>
        </w:rPr>
        <w:t xml:space="preserve">    TextComponent,</w:t>
      </w:r>
      <w:r w:rsidRPr="00721C08">
        <w:rPr>
          <w:rFonts w:ascii="Adobe Clean" w:hAnsi="Adobe Clean"/>
        </w:rPr>
        <w:br/>
      </w:r>
      <w:r w:rsidRPr="00721C08">
        <w:rPr>
          <w:rStyle w:val="NormalTok"/>
          <w:rFonts w:ascii="Adobe Clean" w:hAnsi="Adobe Clean"/>
        </w:rPr>
        <w:t xml:space="preserve">    ImageComponent,</w:t>
      </w:r>
      <w:r w:rsidRPr="00721C08">
        <w:rPr>
          <w:rFonts w:ascii="Adobe Clean" w:hAnsi="Adobe Clean"/>
        </w:rPr>
        <w:br/>
      </w:r>
      <w:r w:rsidRPr="00721C08">
        <w:rPr>
          <w:rStyle w:val="NormalTok"/>
          <w:rFonts w:ascii="Adobe Clean" w:hAnsi="Adobe Clean"/>
        </w:rPr>
        <w:t xml:space="preserve">    HeaderComponent,</w:t>
      </w:r>
      <w:r w:rsidRPr="00721C08">
        <w:rPr>
          <w:rFonts w:ascii="Adobe Clean" w:hAnsi="Adobe Clean"/>
        </w:rPr>
        <w:br/>
      </w:r>
      <w:r w:rsidRPr="00721C08">
        <w:rPr>
          <w:rStyle w:val="NormalTok"/>
          <w:rFonts w:ascii="Adobe Clean" w:hAnsi="Adobe Clean"/>
        </w:rPr>
        <w:t xml:space="preserve">    ListComponent,</w:t>
      </w:r>
      <w:r w:rsidRPr="00721C08">
        <w:rPr>
          <w:rFonts w:ascii="Adobe Clean" w:hAnsi="Adobe Clean"/>
        </w:rPr>
        <w:br/>
      </w:r>
      <w:r w:rsidRPr="00721C08">
        <w:rPr>
          <w:rStyle w:val="NormalTok"/>
          <w:rFonts w:ascii="Adobe Clean" w:hAnsi="Adobe Clean"/>
        </w:rPr>
        <w:t xml:space="preserve">    EventInfoComponent,</w:t>
      </w:r>
      <w:r w:rsidRPr="00721C08">
        <w:rPr>
          <w:rFonts w:ascii="Adobe Clean" w:hAnsi="Adobe Clean"/>
        </w:rPr>
        <w:br/>
      </w:r>
      <w:r w:rsidRPr="00721C08">
        <w:rPr>
          <w:rStyle w:val="NormalTok"/>
          <w:rFonts w:ascii="Adobe Clean" w:hAnsi="Adobe Clean"/>
        </w:rPr>
        <w:t xml:space="preserve">    EventDateComponent,</w:t>
      </w:r>
      <w:r w:rsidRPr="00721C08">
        <w:rPr>
          <w:rFonts w:ascii="Adobe Clean" w:hAnsi="Adobe Clean"/>
        </w:rPr>
        <w:br/>
      </w:r>
      <w:r w:rsidRPr="00721C08">
        <w:rPr>
          <w:rStyle w:val="NormalTok"/>
          <w:rFonts w:ascii="Adobe Clean" w:hAnsi="Adobe Clean"/>
        </w:rPr>
        <w:t xml:space="preserve">    EventListComponent,</w:t>
      </w:r>
      <w:r w:rsidRPr="00721C08">
        <w:rPr>
          <w:rFonts w:ascii="Adobe Clean" w:hAnsi="Adobe Clean"/>
        </w:rPr>
        <w:br/>
      </w:r>
      <w:r w:rsidRPr="00721C08">
        <w:rPr>
          <w:rStyle w:val="NormalTok"/>
          <w:rFonts w:ascii="Adobe Clean" w:hAnsi="Adobe Clean"/>
        </w:rPr>
        <w:lastRenderedPageBreak/>
        <w:t xml:space="preserve">    ButtonComponent,</w:t>
      </w:r>
      <w:r w:rsidRPr="00721C08">
        <w:rPr>
          <w:rFonts w:ascii="Adobe Clean" w:hAnsi="Adobe Clean"/>
        </w:rPr>
        <w:br/>
      </w:r>
      <w:r w:rsidRPr="00721C08">
        <w:rPr>
          <w:rStyle w:val="VariableTok"/>
          <w:rFonts w:ascii="Adobe Clean" w:hAnsi="Adobe Clean"/>
        </w:rPr>
        <w:t xml:space="preserve">+   PromoComponent        </w:t>
      </w:r>
      <w:r w:rsidRPr="00721C08">
        <w:rPr>
          <w:rFonts w:ascii="Adobe Clean" w:hAnsi="Adobe Clean"/>
        </w:rPr>
        <w:br/>
      </w:r>
      <w:r w:rsidRPr="00721C08">
        <w:rPr>
          <w:rStyle w:val="NormalTok"/>
          <w:rFonts w:ascii="Adobe Clean" w:hAnsi="Adobe Clean"/>
        </w:rPr>
        <w:t xml:space="preserve"> ]</w:t>
      </w:r>
      <w:r w:rsidRPr="00721C08">
        <w:rPr>
          <w:rFonts w:ascii="Adobe Clean" w:hAnsi="Adobe Clean"/>
        </w:rPr>
        <w:br/>
      </w:r>
      <w:r w:rsidRPr="00721C08">
        <w:rPr>
          <w:rStyle w:val="NormalTok"/>
          <w:rFonts w:ascii="Adobe Clean" w:hAnsi="Adobe Clean"/>
        </w:rPr>
        <w:t>...</w:t>
      </w:r>
    </w:p>
    <w:p w14:paraId="43D6C3D4" w14:textId="77777777" w:rsidR="00721C08" w:rsidRPr="00721C08" w:rsidRDefault="00721C08" w:rsidP="00901921">
      <w:pPr>
        <w:pStyle w:val="Compact"/>
        <w:numPr>
          <w:ilvl w:val="0"/>
          <w:numId w:val="6"/>
        </w:numPr>
      </w:pPr>
      <w:r w:rsidRPr="00721C08">
        <w:t>Save your changes.</w:t>
      </w:r>
    </w:p>
    <w:p w14:paraId="21237B8D" w14:textId="77777777" w:rsidR="00721C08" w:rsidRPr="00721C08" w:rsidRDefault="00721C08" w:rsidP="00901921">
      <w:pPr>
        <w:numPr>
          <w:ilvl w:val="0"/>
          <w:numId w:val="32"/>
        </w:numPr>
        <w:spacing w:after="200"/>
        <w:rPr>
          <w:rFonts w:ascii="Adobe Clean" w:hAnsi="Adobe Clean"/>
        </w:rPr>
      </w:pPr>
      <w:r w:rsidRPr="00721C08">
        <w:rPr>
          <w:rFonts w:ascii="Adobe Clean" w:hAnsi="Adobe Clean"/>
        </w:rPr>
        <w:t xml:space="preserve">Update the </w:t>
      </w:r>
      <w:r w:rsidRPr="00721C08">
        <w:rPr>
          <w:rFonts w:ascii="Adobe Clean" w:hAnsi="Adobe Clean"/>
          <w:b/>
        </w:rPr>
        <w:t>entryComponents</w:t>
      </w:r>
      <w:r w:rsidRPr="00721C08">
        <w:rPr>
          <w:rFonts w:ascii="Adobe Clean" w:hAnsi="Adobe Clean"/>
        </w:rPr>
        <w:t xml:space="preserve"> to add the </w:t>
      </w:r>
      <w:r w:rsidRPr="00721C08">
        <w:rPr>
          <w:rStyle w:val="VerbatimChar"/>
          <w:rFonts w:ascii="Adobe Clean" w:hAnsi="Adobe Clean"/>
        </w:rPr>
        <w:t>PromoComponent</w:t>
      </w:r>
      <w:r w:rsidRPr="00721C08">
        <w:rPr>
          <w:rFonts w:ascii="Adobe Clean" w:hAnsi="Adobe Clean"/>
        </w:rPr>
        <w:t>:</w:t>
      </w:r>
    </w:p>
    <w:p w14:paraId="69479A66" w14:textId="77777777" w:rsidR="00721C08" w:rsidRPr="00721C08" w:rsidRDefault="00721C08" w:rsidP="00901921">
      <w:pPr>
        <w:pStyle w:val="SourceCode"/>
        <w:numPr>
          <w:ilvl w:val="0"/>
          <w:numId w:val="6"/>
        </w:numPr>
        <w:rPr>
          <w:rFonts w:ascii="Adobe Clean" w:hAnsi="Adobe Clean"/>
        </w:rPr>
      </w:pPr>
      <w:r w:rsidRPr="00721C08">
        <w:rPr>
          <w:rStyle w:val="NormalTok"/>
          <w:rFonts w:ascii="Adobe Clean" w:hAnsi="Adobe Clean"/>
        </w:rPr>
        <w:t>...</w:t>
      </w:r>
      <w:r w:rsidRPr="00721C08">
        <w:rPr>
          <w:rFonts w:ascii="Adobe Clean" w:hAnsi="Adobe Clean"/>
        </w:rPr>
        <w:br/>
      </w:r>
      <w:r w:rsidRPr="00721C08">
        <w:rPr>
          <w:rStyle w:val="NormalTok"/>
          <w:rFonts w:ascii="Adobe Clean" w:hAnsi="Adobe Clean"/>
        </w:rPr>
        <w:t>entryComponents: [</w:t>
      </w:r>
      <w:r w:rsidRPr="00721C08">
        <w:rPr>
          <w:rFonts w:ascii="Adobe Clean" w:hAnsi="Adobe Clean"/>
        </w:rPr>
        <w:br/>
      </w:r>
      <w:r w:rsidRPr="00721C08">
        <w:rPr>
          <w:rStyle w:val="NormalTok"/>
          <w:rFonts w:ascii="Adobe Clean" w:hAnsi="Adobe Clean"/>
        </w:rPr>
        <w:t xml:space="preserve">    ImageComponent, </w:t>
      </w:r>
      <w:r w:rsidRPr="00721C08">
        <w:rPr>
          <w:rFonts w:ascii="Adobe Clean" w:hAnsi="Adobe Clean"/>
        </w:rPr>
        <w:br/>
      </w:r>
      <w:r w:rsidRPr="00721C08">
        <w:rPr>
          <w:rStyle w:val="NormalTok"/>
          <w:rFonts w:ascii="Adobe Clean" w:hAnsi="Adobe Clean"/>
        </w:rPr>
        <w:t xml:space="preserve">    ListComponent, </w:t>
      </w:r>
      <w:r w:rsidRPr="00721C08">
        <w:rPr>
          <w:rFonts w:ascii="Adobe Clean" w:hAnsi="Adobe Clean"/>
        </w:rPr>
        <w:br/>
      </w:r>
      <w:r w:rsidRPr="00721C08">
        <w:rPr>
          <w:rStyle w:val="NormalTok"/>
          <w:rFonts w:ascii="Adobe Clean" w:hAnsi="Adobe Clean"/>
        </w:rPr>
        <w:t xml:space="preserve">    TextComponent,</w:t>
      </w:r>
      <w:r w:rsidRPr="00721C08">
        <w:rPr>
          <w:rFonts w:ascii="Adobe Clean" w:hAnsi="Adobe Clean"/>
        </w:rPr>
        <w:br/>
      </w:r>
      <w:r w:rsidRPr="00721C08">
        <w:rPr>
          <w:rStyle w:val="NormalTok"/>
          <w:rFonts w:ascii="Adobe Clean" w:hAnsi="Adobe Clean"/>
        </w:rPr>
        <w:t xml:space="preserve">    EventListComponent,</w:t>
      </w:r>
      <w:r w:rsidRPr="00721C08">
        <w:rPr>
          <w:rFonts w:ascii="Adobe Clean" w:hAnsi="Adobe Clean"/>
        </w:rPr>
        <w:br/>
      </w:r>
      <w:r w:rsidRPr="00721C08">
        <w:rPr>
          <w:rStyle w:val="VariableTok"/>
          <w:rFonts w:ascii="Adobe Clean" w:hAnsi="Adobe Clean"/>
        </w:rPr>
        <w:t>+   PromoComponent</w:t>
      </w:r>
      <w:r w:rsidRPr="00721C08">
        <w:rPr>
          <w:rFonts w:ascii="Adobe Clean" w:hAnsi="Adobe Clean"/>
        </w:rPr>
        <w:br/>
      </w:r>
      <w:r w:rsidRPr="00721C08">
        <w:rPr>
          <w:rStyle w:val="NormalTok"/>
          <w:rFonts w:ascii="Adobe Clean" w:hAnsi="Adobe Clean"/>
        </w:rPr>
        <w:t xml:space="preserve">   ]</w:t>
      </w:r>
      <w:r w:rsidRPr="00721C08">
        <w:rPr>
          <w:rFonts w:ascii="Adobe Clean" w:hAnsi="Adobe Clean"/>
        </w:rPr>
        <w:br/>
      </w:r>
      <w:r w:rsidRPr="00721C08">
        <w:rPr>
          <w:rStyle w:val="NormalTok"/>
          <w:rFonts w:ascii="Adobe Clean" w:hAnsi="Adobe Clean"/>
        </w:rPr>
        <w:t>...</w:t>
      </w:r>
    </w:p>
    <w:p w14:paraId="7AFB3483" w14:textId="77777777" w:rsidR="00721C08" w:rsidRPr="00721C08" w:rsidRDefault="00721C08" w:rsidP="00901921">
      <w:pPr>
        <w:numPr>
          <w:ilvl w:val="0"/>
          <w:numId w:val="32"/>
        </w:numPr>
        <w:spacing w:after="200"/>
        <w:rPr>
          <w:rFonts w:ascii="Adobe Clean" w:hAnsi="Adobe Clean"/>
        </w:rPr>
      </w:pPr>
      <w:r w:rsidRPr="00721C08">
        <w:rPr>
          <w:rFonts w:ascii="Adobe Clean" w:hAnsi="Adobe Clean"/>
        </w:rPr>
        <w:t xml:space="preserve">Return to the browser and navigate to </w:t>
      </w:r>
      <w:hyperlink r:id="rId81">
        <w:r w:rsidRPr="00721C08">
          <w:rPr>
            <w:rStyle w:val="Hyperlink"/>
            <w:rFonts w:ascii="Adobe Clean" w:hAnsi="Adobe Clean"/>
          </w:rPr>
          <w:t>http://localhost:4200/content/wknd-events/angular/home.html</w:t>
        </w:r>
      </w:hyperlink>
      <w:r w:rsidRPr="00721C08">
        <w:rPr>
          <w:rFonts w:ascii="Adobe Clean" w:hAnsi="Adobe Clean"/>
        </w:rPr>
        <w:t>. You should now see a loosely styled version of the Promo component:</w:t>
      </w:r>
    </w:p>
    <w:p w14:paraId="121A704A" w14:textId="77777777" w:rsidR="00721C08" w:rsidRPr="00721C08" w:rsidRDefault="00721C08" w:rsidP="00721C08">
      <w:pPr>
        <w:pStyle w:val="FigurewithCaption"/>
        <w:rPr>
          <w:rFonts w:ascii="Adobe Clean" w:hAnsi="Adobe Clean"/>
        </w:rPr>
      </w:pPr>
      <w:r w:rsidRPr="00721C08">
        <w:rPr>
          <w:rFonts w:ascii="Adobe Clean" w:hAnsi="Adobe Clean"/>
          <w:noProof/>
        </w:rPr>
        <w:lastRenderedPageBreak/>
        <w:drawing>
          <wp:inline distT="0" distB="0" distL="0" distR="0" wp14:anchorId="361EEEDA" wp14:editId="5BBDE72D">
            <wp:extent cx="5334000" cy="4143910"/>
            <wp:effectExtent l="0" t="0" r="0" b="0"/>
            <wp:docPr id="57" name="Picture" descr="unstyled promo"/>
            <wp:cNvGraphicFramePr/>
            <a:graphic xmlns:a="http://schemas.openxmlformats.org/drawingml/2006/main">
              <a:graphicData uri="http://schemas.openxmlformats.org/drawingml/2006/picture">
                <pic:pic xmlns:pic="http://schemas.openxmlformats.org/drawingml/2006/picture">
                  <pic:nvPicPr>
                    <pic:cNvPr id="0" name="Picture" descr="./images/lesson-5/unstyled-promo.png"/>
                    <pic:cNvPicPr>
                      <a:picLocks noChangeAspect="1" noChangeArrowheads="1"/>
                    </pic:cNvPicPr>
                  </pic:nvPicPr>
                  <pic:blipFill>
                    <a:blip r:embed="rId77"/>
                    <a:stretch>
                      <a:fillRect/>
                    </a:stretch>
                  </pic:blipFill>
                  <pic:spPr bwMode="auto">
                    <a:xfrm>
                      <a:off x="0" y="0"/>
                      <a:ext cx="5334000" cy="4143910"/>
                    </a:xfrm>
                    <a:prstGeom prst="rect">
                      <a:avLst/>
                    </a:prstGeom>
                    <a:noFill/>
                    <a:ln w="9525">
                      <a:noFill/>
                      <a:headEnd/>
                      <a:tailEnd/>
                    </a:ln>
                  </pic:spPr>
                </pic:pic>
              </a:graphicData>
            </a:graphic>
          </wp:inline>
        </w:drawing>
      </w:r>
    </w:p>
    <w:p w14:paraId="1B529389" w14:textId="77777777" w:rsidR="00721C08" w:rsidRPr="00721C08" w:rsidRDefault="00721C08" w:rsidP="00721C08">
      <w:pPr>
        <w:pStyle w:val="ImageCaption"/>
        <w:rPr>
          <w:rFonts w:ascii="Adobe Clean" w:hAnsi="Adobe Clean"/>
        </w:rPr>
      </w:pPr>
      <w:r w:rsidRPr="00721C08">
        <w:rPr>
          <w:rFonts w:ascii="Adobe Clean" w:hAnsi="Adobe Clean"/>
        </w:rPr>
        <w:t>unstyled promo</w:t>
      </w:r>
    </w:p>
    <w:p w14:paraId="49F2C1A4" w14:textId="77777777" w:rsidR="00721C08" w:rsidRPr="00721C08" w:rsidRDefault="00721C08" w:rsidP="00721C08">
      <w:pPr>
        <w:pStyle w:val="Heading4"/>
        <w:rPr>
          <w:rFonts w:ascii="Adobe Clean" w:hAnsi="Adobe Clean"/>
        </w:rPr>
      </w:pPr>
      <w:bookmarkStart w:id="154" w:name="angular-logo-exercise-5.3---add-offer-te"/>
      <w:bookmarkEnd w:id="154"/>
      <w:r w:rsidRPr="00721C08">
        <w:rPr>
          <w:rFonts w:ascii="Adobe Clean" w:hAnsi="Adobe Clean"/>
          <w:noProof/>
        </w:rPr>
        <w:drawing>
          <wp:inline distT="0" distB="0" distL="0" distR="0" wp14:anchorId="1F5A9C37" wp14:editId="7227AEE9">
            <wp:extent cx="635000" cy="635000"/>
            <wp:effectExtent l="0" t="0" r="0" b="0"/>
            <wp:docPr id="58"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rPr>
          <w:rFonts w:ascii="Adobe Clean" w:hAnsi="Adobe Clean"/>
        </w:rPr>
        <w:t xml:space="preserve"> Exercise 5.3 - Add Offer Text and Style</w:t>
      </w:r>
    </w:p>
    <w:p w14:paraId="00FB8660" w14:textId="77777777" w:rsidR="00721C08" w:rsidRPr="00721C08" w:rsidRDefault="00721C08" w:rsidP="00901921">
      <w:pPr>
        <w:pStyle w:val="Compact"/>
        <w:numPr>
          <w:ilvl w:val="0"/>
          <w:numId w:val="33"/>
        </w:numPr>
      </w:pPr>
      <w:r w:rsidRPr="00721C08">
        <w:t xml:space="preserve">Within </w:t>
      </w:r>
      <w:r w:rsidRPr="00721C08">
        <w:rPr>
          <w:b/>
        </w:rPr>
        <w:t>Visual Studio Code</w:t>
      </w:r>
      <w:r w:rsidRPr="00721C08">
        <w:t xml:space="preserve"> navigate to </w:t>
      </w:r>
      <w:r w:rsidRPr="00721C08">
        <w:rPr>
          <w:b/>
        </w:rPr>
        <w:t>angular-app</w:t>
      </w:r>
      <w:r w:rsidRPr="00721C08">
        <w:t xml:space="preserve"> &gt; </w:t>
      </w:r>
      <w:r w:rsidRPr="00721C08">
        <w:rPr>
          <w:b/>
        </w:rPr>
        <w:t>src</w:t>
      </w:r>
      <w:r w:rsidRPr="00721C08">
        <w:t xml:space="preserve"> &gt; </w:t>
      </w:r>
      <w:r w:rsidRPr="00721C08">
        <w:rPr>
          <w:b/>
        </w:rPr>
        <w:t>app</w:t>
      </w:r>
      <w:r w:rsidRPr="00721C08">
        <w:t xml:space="preserve"> &gt; </w:t>
      </w:r>
      <w:r w:rsidRPr="00721C08">
        <w:rPr>
          <w:b/>
        </w:rPr>
        <w:t>components</w:t>
      </w:r>
      <w:r w:rsidRPr="00721C08">
        <w:t xml:space="preserve"> &gt; </w:t>
      </w:r>
      <w:r w:rsidRPr="00721C08">
        <w:rPr>
          <w:b/>
        </w:rPr>
        <w:t>promo</w:t>
      </w:r>
      <w:r w:rsidRPr="00721C08">
        <w:t xml:space="preserve">. Open the file </w:t>
      </w:r>
      <w:r w:rsidRPr="00721C08">
        <w:rPr>
          <w:b/>
        </w:rPr>
        <w:t>promo.component.ts</w:t>
      </w:r>
      <w:r w:rsidRPr="00721C08">
        <w:t>.</w:t>
      </w:r>
    </w:p>
    <w:p w14:paraId="4C5EC387" w14:textId="77777777" w:rsidR="00721C08" w:rsidRPr="00721C08" w:rsidRDefault="00721C08" w:rsidP="00901921">
      <w:pPr>
        <w:numPr>
          <w:ilvl w:val="0"/>
          <w:numId w:val="33"/>
        </w:numPr>
        <w:spacing w:after="200"/>
        <w:rPr>
          <w:rFonts w:ascii="Adobe Clean" w:hAnsi="Adobe Clean"/>
        </w:rPr>
      </w:pPr>
      <w:r w:rsidRPr="00721C08">
        <w:rPr>
          <w:rFonts w:ascii="Adobe Clean" w:hAnsi="Adobe Clean"/>
        </w:rPr>
        <w:t xml:space="preserve">Add a </w:t>
      </w:r>
      <w:r w:rsidRPr="00721C08">
        <w:rPr>
          <w:rStyle w:val="VerbatimChar"/>
          <w:rFonts w:ascii="Adobe Clean" w:hAnsi="Adobe Clean"/>
        </w:rPr>
        <w:t>styleUrls</w:t>
      </w:r>
      <w:r w:rsidRPr="00721C08">
        <w:rPr>
          <w:rFonts w:ascii="Adobe Clean" w:hAnsi="Adobe Clean"/>
        </w:rPr>
        <w:t xml:space="preserve"> property to the </w:t>
      </w:r>
      <w:r w:rsidRPr="00721C08">
        <w:rPr>
          <w:rStyle w:val="VerbatimChar"/>
          <w:rFonts w:ascii="Adobe Clean" w:hAnsi="Adobe Clean"/>
        </w:rPr>
        <w:t>@Component</w:t>
      </w:r>
      <w:r w:rsidRPr="00721C08">
        <w:rPr>
          <w:rFonts w:ascii="Adobe Clean" w:hAnsi="Adobe Clean"/>
        </w:rPr>
        <w:t xml:space="preserve"> annotation to point to the file </w:t>
      </w:r>
      <w:r w:rsidRPr="00721C08">
        <w:rPr>
          <w:rStyle w:val="VerbatimChar"/>
          <w:rFonts w:ascii="Adobe Clean" w:hAnsi="Adobe Clean"/>
        </w:rPr>
        <w:t>./promo.component.scss</w:t>
      </w:r>
      <w:r w:rsidRPr="00721C08">
        <w:rPr>
          <w:rFonts w:ascii="Adobe Clean" w:hAnsi="Adobe Clean"/>
        </w:rPr>
        <w:t>:</w:t>
      </w:r>
    </w:p>
    <w:p w14:paraId="6A7FE3CA" w14:textId="77777777" w:rsidR="00721C08" w:rsidRPr="00721C08" w:rsidRDefault="00721C08" w:rsidP="00901921">
      <w:pPr>
        <w:pStyle w:val="SourceCode"/>
        <w:numPr>
          <w:ilvl w:val="0"/>
          <w:numId w:val="6"/>
        </w:numPr>
        <w:rPr>
          <w:rFonts w:ascii="Adobe Clean" w:hAnsi="Adobe Clean"/>
        </w:rPr>
      </w:pPr>
      <w:r w:rsidRPr="00721C08">
        <w:rPr>
          <w:rStyle w:val="NormalTok"/>
          <w:rFonts w:ascii="Adobe Clean" w:hAnsi="Adobe Clean"/>
        </w:rPr>
        <w:t>...</w:t>
      </w:r>
      <w:r w:rsidRPr="00721C08">
        <w:rPr>
          <w:rFonts w:ascii="Adobe Clean" w:hAnsi="Adobe Clean"/>
        </w:rPr>
        <w:br/>
      </w:r>
      <w:r w:rsidRPr="00721C08">
        <w:rPr>
          <w:rStyle w:val="NormalTok"/>
          <w:rFonts w:ascii="Adobe Clean" w:hAnsi="Adobe Clean"/>
        </w:rPr>
        <w:t>@Component({</w:t>
      </w:r>
      <w:r w:rsidRPr="00721C08">
        <w:rPr>
          <w:rFonts w:ascii="Adobe Clean" w:hAnsi="Adobe Clean"/>
        </w:rPr>
        <w:br/>
      </w:r>
      <w:r w:rsidRPr="00721C08">
        <w:rPr>
          <w:rStyle w:val="NormalTok"/>
          <w:rFonts w:ascii="Adobe Clean" w:hAnsi="Adobe Clean"/>
        </w:rPr>
        <w:t xml:space="preserve">  selector: 'app-promo',</w:t>
      </w:r>
      <w:r w:rsidRPr="00721C08">
        <w:rPr>
          <w:rFonts w:ascii="Adobe Clean" w:hAnsi="Adobe Clean"/>
        </w:rPr>
        <w:br/>
      </w:r>
      <w:r w:rsidRPr="00721C08">
        <w:rPr>
          <w:rStyle w:val="NormalTok"/>
          <w:rFonts w:ascii="Adobe Clean" w:hAnsi="Adobe Clean"/>
        </w:rPr>
        <w:t xml:space="preserve">  templateUrl: './promo.component.html',</w:t>
      </w:r>
      <w:r w:rsidRPr="00721C08">
        <w:rPr>
          <w:rFonts w:ascii="Adobe Clean" w:hAnsi="Adobe Clean"/>
        </w:rPr>
        <w:br/>
      </w:r>
      <w:r w:rsidRPr="00721C08">
        <w:rPr>
          <w:rStyle w:val="VariableTok"/>
          <w:rFonts w:ascii="Adobe Clean" w:hAnsi="Adobe Clean"/>
        </w:rPr>
        <w:t>+ styleUrls: ['./promo.component.scss']</w:t>
      </w:r>
      <w:r w:rsidRPr="00721C08">
        <w:rPr>
          <w:rFonts w:ascii="Adobe Clean" w:hAnsi="Adobe Clean"/>
        </w:rPr>
        <w:br/>
      </w:r>
      <w:r w:rsidRPr="00721C08">
        <w:rPr>
          <w:rStyle w:val="NormalTok"/>
          <w:rFonts w:ascii="Adobe Clean" w:hAnsi="Adobe Clean"/>
        </w:rPr>
        <w:t>})</w:t>
      </w:r>
      <w:r w:rsidRPr="00721C08">
        <w:rPr>
          <w:rFonts w:ascii="Adobe Clean" w:hAnsi="Adobe Clean"/>
        </w:rPr>
        <w:br/>
      </w:r>
      <w:r w:rsidRPr="00721C08">
        <w:rPr>
          <w:rStyle w:val="NormalTok"/>
          <w:rFonts w:ascii="Adobe Clean" w:hAnsi="Adobe Clean"/>
        </w:rPr>
        <w:t>export class PromoComponent implements OnInit {</w:t>
      </w:r>
      <w:r w:rsidRPr="00721C08">
        <w:rPr>
          <w:rFonts w:ascii="Adobe Clean" w:hAnsi="Adobe Clean"/>
        </w:rPr>
        <w:br/>
      </w:r>
      <w:r w:rsidRPr="00721C08">
        <w:rPr>
          <w:rStyle w:val="NormalTok"/>
          <w:rFonts w:ascii="Adobe Clean" w:hAnsi="Adobe Clean"/>
        </w:rPr>
        <w:t>...</w:t>
      </w:r>
    </w:p>
    <w:p w14:paraId="4752A834" w14:textId="77777777" w:rsidR="00721C08" w:rsidRPr="00721C08" w:rsidRDefault="00721C08" w:rsidP="00901921">
      <w:pPr>
        <w:pStyle w:val="Compact"/>
        <w:numPr>
          <w:ilvl w:val="0"/>
          <w:numId w:val="6"/>
        </w:numPr>
      </w:pPr>
      <w:r w:rsidRPr="00721C08">
        <w:t>Save your changes.</w:t>
      </w:r>
    </w:p>
    <w:p w14:paraId="490BBB57" w14:textId="77777777" w:rsidR="00721C08" w:rsidRPr="00721C08" w:rsidRDefault="00721C08" w:rsidP="00901921">
      <w:pPr>
        <w:numPr>
          <w:ilvl w:val="0"/>
          <w:numId w:val="33"/>
        </w:numPr>
        <w:spacing w:after="200"/>
        <w:rPr>
          <w:rFonts w:ascii="Adobe Clean" w:hAnsi="Adobe Clean"/>
        </w:rPr>
      </w:pPr>
      <w:r w:rsidRPr="00721C08">
        <w:rPr>
          <w:rFonts w:ascii="Adobe Clean" w:hAnsi="Adobe Clean"/>
        </w:rPr>
        <w:lastRenderedPageBreak/>
        <w:t xml:space="preserve">Update the </w:t>
      </w:r>
      <w:r w:rsidRPr="00721C08">
        <w:rPr>
          <w:rStyle w:val="VerbatimChar"/>
          <w:rFonts w:ascii="Adobe Clean" w:hAnsi="Adobe Clean"/>
        </w:rPr>
        <w:t>PromoComponent</w:t>
      </w:r>
      <w:r w:rsidRPr="00721C08">
        <w:rPr>
          <w:rFonts w:ascii="Adobe Clean" w:hAnsi="Adobe Clean"/>
        </w:rPr>
        <w:t xml:space="preserve"> class to add a new </w:t>
      </w:r>
      <w:r w:rsidRPr="00721C08">
        <w:rPr>
          <w:rStyle w:val="VerbatimChar"/>
          <w:rFonts w:ascii="Adobe Clean" w:hAnsi="Adobe Clean"/>
        </w:rPr>
        <w:t>@Input()</w:t>
      </w:r>
      <w:r w:rsidRPr="00721C08">
        <w:rPr>
          <w:rFonts w:ascii="Adobe Clean" w:hAnsi="Adobe Clean"/>
        </w:rPr>
        <w:t xml:space="preserve"> for </w:t>
      </w:r>
      <w:r w:rsidRPr="00721C08">
        <w:rPr>
          <w:rStyle w:val="VerbatimChar"/>
          <w:rFonts w:ascii="Adobe Clean" w:hAnsi="Adobe Clean"/>
        </w:rPr>
        <w:t>offerText</w:t>
      </w:r>
      <w:r w:rsidRPr="00721C08">
        <w:rPr>
          <w:rFonts w:ascii="Adobe Clean" w:hAnsi="Adobe Clean"/>
        </w:rPr>
        <w:t>:</w:t>
      </w:r>
    </w:p>
    <w:p w14:paraId="621EDA63" w14:textId="77777777" w:rsidR="00721C08" w:rsidRPr="00721C08" w:rsidRDefault="00721C08" w:rsidP="00901921">
      <w:pPr>
        <w:pStyle w:val="SourceCode"/>
        <w:numPr>
          <w:ilvl w:val="0"/>
          <w:numId w:val="6"/>
        </w:numPr>
        <w:rPr>
          <w:rFonts w:ascii="Adobe Clean" w:hAnsi="Adobe Clean"/>
        </w:rPr>
      </w:pPr>
      <w:r w:rsidRPr="00721C08">
        <w:rPr>
          <w:rStyle w:val="NormalTok"/>
          <w:rFonts w:ascii="Adobe Clean" w:hAnsi="Adobe Clean"/>
        </w:rPr>
        <w:t>export class PromoComponent implements OnInit {</w:t>
      </w:r>
      <w:r w:rsidRPr="00721C08">
        <w:rPr>
          <w:rFonts w:ascii="Adobe Clean" w:hAnsi="Adobe Clean"/>
        </w:rPr>
        <w:br/>
      </w:r>
      <w:r w:rsidRPr="00721C08">
        <w:rPr>
          <w:rStyle w:val="NormalTok"/>
          <w:rFonts w:ascii="Adobe Clean" w:hAnsi="Adobe Clean"/>
        </w:rPr>
        <w:t xml:space="preserve">  @Input() title: string;</w:t>
      </w:r>
      <w:r w:rsidRPr="00721C08">
        <w:rPr>
          <w:rFonts w:ascii="Adobe Clean" w:hAnsi="Adobe Clean"/>
        </w:rPr>
        <w:br/>
      </w:r>
      <w:r w:rsidRPr="00721C08">
        <w:rPr>
          <w:rStyle w:val="NormalTok"/>
          <w:rFonts w:ascii="Adobe Clean" w:hAnsi="Adobe Clean"/>
        </w:rPr>
        <w:t xml:space="preserve">  @Input() description: string;</w:t>
      </w:r>
      <w:r w:rsidRPr="00721C08">
        <w:rPr>
          <w:rFonts w:ascii="Adobe Clean" w:hAnsi="Adobe Clean"/>
        </w:rPr>
        <w:br/>
      </w:r>
      <w:r w:rsidRPr="00721C08">
        <w:rPr>
          <w:rStyle w:val="VariableTok"/>
          <w:rFonts w:ascii="Adobe Clean" w:hAnsi="Adobe Clean"/>
        </w:rPr>
        <w:t xml:space="preserve">+ @Input() offerText: string; </w:t>
      </w:r>
      <w:r w:rsidRPr="00721C08">
        <w:rPr>
          <w:rFonts w:ascii="Adobe Clean" w:hAnsi="Adobe Clean"/>
        </w:rPr>
        <w:br/>
      </w:r>
      <w:r w:rsidRPr="00721C08">
        <w:rPr>
          <w:rStyle w:val="NormalTok"/>
          <w:rFonts w:ascii="Adobe Clean" w:hAnsi="Adobe Clean"/>
        </w:rPr>
        <w:t>}</w:t>
      </w:r>
    </w:p>
    <w:p w14:paraId="54ACE360" w14:textId="77777777" w:rsidR="00721C08" w:rsidRPr="00721C08" w:rsidRDefault="00721C08" w:rsidP="00901921">
      <w:pPr>
        <w:pStyle w:val="Compact"/>
        <w:numPr>
          <w:ilvl w:val="0"/>
          <w:numId w:val="6"/>
        </w:numPr>
      </w:pPr>
      <w:r w:rsidRPr="00721C08">
        <w:t>Save your changes.</w:t>
      </w:r>
    </w:p>
    <w:p w14:paraId="079BCACC" w14:textId="77777777" w:rsidR="00721C08" w:rsidRPr="00721C08" w:rsidRDefault="00721C08" w:rsidP="00901921">
      <w:pPr>
        <w:numPr>
          <w:ilvl w:val="0"/>
          <w:numId w:val="33"/>
        </w:numPr>
        <w:spacing w:after="200"/>
        <w:rPr>
          <w:rFonts w:ascii="Adobe Clean" w:hAnsi="Adobe Clean"/>
        </w:rPr>
      </w:pPr>
      <w:r w:rsidRPr="00721C08">
        <w:rPr>
          <w:rFonts w:ascii="Adobe Clean" w:hAnsi="Adobe Clean"/>
        </w:rPr>
        <w:t xml:space="preserve">Open the file </w:t>
      </w:r>
      <w:r w:rsidRPr="00721C08">
        <w:rPr>
          <w:rFonts w:ascii="Adobe Clean" w:hAnsi="Adobe Clean"/>
          <w:b/>
        </w:rPr>
        <w:t>angular-app</w:t>
      </w:r>
      <w:r w:rsidRPr="00721C08">
        <w:rPr>
          <w:rFonts w:ascii="Adobe Clean" w:hAnsi="Adobe Clean"/>
        </w:rPr>
        <w:t xml:space="preserve"> &gt; </w:t>
      </w:r>
      <w:r w:rsidRPr="00721C08">
        <w:rPr>
          <w:rFonts w:ascii="Adobe Clean" w:hAnsi="Adobe Clean"/>
          <w:b/>
        </w:rPr>
        <w:t>src</w:t>
      </w:r>
      <w:r w:rsidRPr="00721C08">
        <w:rPr>
          <w:rFonts w:ascii="Adobe Clean" w:hAnsi="Adobe Clean"/>
        </w:rPr>
        <w:t xml:space="preserve"> &gt; </w:t>
      </w:r>
      <w:r w:rsidRPr="00721C08">
        <w:rPr>
          <w:rFonts w:ascii="Adobe Clean" w:hAnsi="Adobe Clean"/>
          <w:b/>
        </w:rPr>
        <w:t>app</w:t>
      </w:r>
      <w:r w:rsidRPr="00721C08">
        <w:rPr>
          <w:rFonts w:ascii="Adobe Clean" w:hAnsi="Adobe Clean"/>
        </w:rPr>
        <w:t xml:space="preserve"> &gt; </w:t>
      </w:r>
      <w:r w:rsidRPr="00721C08">
        <w:rPr>
          <w:rFonts w:ascii="Adobe Clean" w:hAnsi="Adobe Clean"/>
          <w:b/>
        </w:rPr>
        <w:t>components</w:t>
      </w:r>
      <w:r w:rsidRPr="00721C08">
        <w:rPr>
          <w:rFonts w:ascii="Adobe Clean" w:hAnsi="Adobe Clean"/>
        </w:rPr>
        <w:t xml:space="preserve"> &gt; </w:t>
      </w:r>
      <w:r w:rsidRPr="00721C08">
        <w:rPr>
          <w:rFonts w:ascii="Adobe Clean" w:hAnsi="Adobe Clean"/>
          <w:b/>
        </w:rPr>
        <w:t>promo</w:t>
      </w:r>
      <w:r w:rsidRPr="00721C08">
        <w:rPr>
          <w:rFonts w:ascii="Adobe Clean" w:hAnsi="Adobe Clean"/>
        </w:rPr>
        <w:t xml:space="preserve"> &gt; </w:t>
      </w:r>
      <w:r w:rsidRPr="00721C08">
        <w:rPr>
          <w:rFonts w:ascii="Adobe Clean" w:hAnsi="Adobe Clean"/>
          <w:b/>
        </w:rPr>
        <w:t>promo.component.html</w:t>
      </w:r>
      <w:r w:rsidRPr="00721C08">
        <w:rPr>
          <w:rFonts w:ascii="Adobe Clean" w:hAnsi="Adobe Clean"/>
        </w:rPr>
        <w:t xml:space="preserve">. Add the following markup to render the value of </w:t>
      </w:r>
      <w:r w:rsidRPr="00721C08">
        <w:rPr>
          <w:rStyle w:val="VerbatimChar"/>
          <w:rFonts w:ascii="Adobe Clean" w:hAnsi="Adobe Clean"/>
        </w:rPr>
        <w:t>offerText</w:t>
      </w:r>
      <w:r w:rsidRPr="00721C08">
        <w:rPr>
          <w:rFonts w:ascii="Adobe Clean" w:hAnsi="Adobe Clean"/>
        </w:rPr>
        <w:t>:</w:t>
      </w:r>
    </w:p>
    <w:p w14:paraId="7EBF9D51" w14:textId="77777777" w:rsidR="00721C08" w:rsidRPr="00721C08" w:rsidRDefault="00721C08" w:rsidP="00901921">
      <w:pPr>
        <w:pStyle w:val="SourceCode"/>
        <w:numPr>
          <w:ilvl w:val="0"/>
          <w:numId w:val="6"/>
        </w:numPr>
        <w:rPr>
          <w:rFonts w:ascii="Adobe Clean" w:hAnsi="Adobe Clean"/>
        </w:rPr>
      </w:pPr>
      <w:r w:rsidRPr="00721C08">
        <w:rPr>
          <w:rStyle w:val="NormalTok"/>
          <w:rFonts w:ascii="Adobe Clean" w:hAnsi="Adobe Clean"/>
        </w:rPr>
        <w:t>...</w:t>
      </w:r>
      <w:r w:rsidRPr="00721C08">
        <w:rPr>
          <w:rFonts w:ascii="Adobe Clean" w:hAnsi="Adobe Clean"/>
        </w:rPr>
        <w:br/>
      </w:r>
      <w:r w:rsidRPr="00721C08">
        <w:rPr>
          <w:rStyle w:val="NormalTok"/>
          <w:rFonts w:ascii="Adobe Clean" w:hAnsi="Adobe Clean"/>
        </w:rPr>
        <w:t xml:space="preserve"> &lt;div class="Promo-content"&gt;</w:t>
      </w:r>
      <w:r w:rsidRPr="00721C08">
        <w:rPr>
          <w:rFonts w:ascii="Adobe Clean" w:hAnsi="Adobe Clean"/>
        </w:rPr>
        <w:br/>
      </w:r>
      <w:r w:rsidRPr="00721C08">
        <w:rPr>
          <w:rStyle w:val="NormalTok"/>
          <w:rFonts w:ascii="Adobe Clean" w:hAnsi="Adobe Clean"/>
        </w:rPr>
        <w:t xml:space="preserve">    &lt;span class="Promo-sponsor"&gt;Sponsored&lt;/span&gt;</w:t>
      </w:r>
      <w:r w:rsidRPr="00721C08">
        <w:rPr>
          <w:rFonts w:ascii="Adobe Clean" w:hAnsi="Adobe Clean"/>
        </w:rPr>
        <w:br/>
      </w:r>
      <w:r w:rsidRPr="00721C08">
        <w:rPr>
          <w:rStyle w:val="NormalTok"/>
          <w:rFonts w:ascii="Adobe Clean" w:hAnsi="Adobe Clean"/>
        </w:rPr>
        <w:t xml:space="preserve">    &lt;h3 class="Promo-title"&gt;{{title}}&lt;/h3&gt;</w:t>
      </w:r>
      <w:r w:rsidRPr="00721C08">
        <w:rPr>
          <w:rFonts w:ascii="Adobe Clean" w:hAnsi="Adobe Clean"/>
        </w:rPr>
        <w:br/>
      </w:r>
      <w:r w:rsidRPr="00721C08">
        <w:rPr>
          <w:rStyle w:val="VariableTok"/>
          <w:rFonts w:ascii="Adobe Clean" w:hAnsi="Adobe Clean"/>
        </w:rPr>
        <w:t>+    &lt;h6 class="Promo-offer"&gt;{{offerText}}&lt;/h6&gt;</w:t>
      </w:r>
      <w:r w:rsidRPr="00721C08">
        <w:rPr>
          <w:rFonts w:ascii="Adobe Clean" w:hAnsi="Adobe Clean"/>
        </w:rPr>
        <w:br/>
      </w:r>
      <w:r w:rsidRPr="00721C08">
        <w:rPr>
          <w:rStyle w:val="NormalTok"/>
          <w:rFonts w:ascii="Adobe Clean" w:hAnsi="Adobe Clean"/>
        </w:rPr>
        <w:t>...</w:t>
      </w:r>
    </w:p>
    <w:p w14:paraId="180328E2" w14:textId="77777777" w:rsidR="00721C08" w:rsidRPr="00721C08" w:rsidRDefault="00721C08" w:rsidP="00901921">
      <w:pPr>
        <w:pStyle w:val="Compact"/>
        <w:numPr>
          <w:ilvl w:val="0"/>
          <w:numId w:val="6"/>
        </w:numPr>
      </w:pPr>
      <w:r w:rsidRPr="00721C08">
        <w:t>Save your changes.</w:t>
      </w:r>
    </w:p>
    <w:p w14:paraId="4C4434B3" w14:textId="77777777" w:rsidR="00721C08" w:rsidRPr="00721C08" w:rsidRDefault="00721C08" w:rsidP="00901921">
      <w:pPr>
        <w:numPr>
          <w:ilvl w:val="0"/>
          <w:numId w:val="33"/>
        </w:numPr>
        <w:spacing w:after="200"/>
        <w:rPr>
          <w:rFonts w:ascii="Adobe Clean" w:hAnsi="Adobe Clean"/>
        </w:rPr>
      </w:pPr>
      <w:r w:rsidRPr="00721C08">
        <w:rPr>
          <w:rFonts w:ascii="Adobe Clean" w:hAnsi="Adobe Clean"/>
        </w:rPr>
        <w:t xml:space="preserve">Return to the browser and navigate to </w:t>
      </w:r>
      <w:hyperlink r:id="rId82">
        <w:r w:rsidRPr="00721C08">
          <w:rPr>
            <w:rStyle w:val="Hyperlink"/>
            <w:rFonts w:ascii="Adobe Clean" w:hAnsi="Adobe Clean"/>
          </w:rPr>
          <w:t>http://localhost:4200/content/wknd-events/angular/home.html</w:t>
        </w:r>
      </w:hyperlink>
      <w:r w:rsidRPr="00721C08">
        <w:rPr>
          <w:rFonts w:ascii="Adobe Clean" w:hAnsi="Adobe Clean"/>
        </w:rPr>
        <w:t xml:space="preserve">. You should now see a styled version of the Promo component with the </w:t>
      </w:r>
      <w:r w:rsidRPr="00721C08">
        <w:rPr>
          <w:rStyle w:val="VerbatimChar"/>
          <w:rFonts w:ascii="Adobe Clean" w:hAnsi="Adobe Clean"/>
        </w:rPr>
        <w:t>offerText</w:t>
      </w:r>
      <w:r w:rsidRPr="00721C08">
        <w:rPr>
          <w:rFonts w:ascii="Adobe Clean" w:hAnsi="Adobe Clean"/>
        </w:rPr>
        <w:t xml:space="preserve"> displayed.</w:t>
      </w:r>
    </w:p>
    <w:p w14:paraId="6FA6A59E" w14:textId="77777777" w:rsidR="00721C08" w:rsidRPr="00721C08" w:rsidRDefault="00721C08" w:rsidP="00901921">
      <w:pPr>
        <w:pStyle w:val="Compact"/>
        <w:numPr>
          <w:ilvl w:val="0"/>
          <w:numId w:val="6"/>
        </w:numPr>
      </w:pPr>
      <w:r w:rsidRPr="00721C08">
        <w:rPr>
          <w:noProof/>
        </w:rPr>
        <w:drawing>
          <wp:inline distT="0" distB="0" distL="0" distR="0" wp14:anchorId="776E250A" wp14:editId="578FEF56">
            <wp:extent cx="5334000" cy="2238762"/>
            <wp:effectExtent l="0" t="0" r="0" b="0"/>
            <wp:docPr id="59" name="Picture" descr="offer Text"/>
            <wp:cNvGraphicFramePr/>
            <a:graphic xmlns:a="http://schemas.openxmlformats.org/drawingml/2006/main">
              <a:graphicData uri="http://schemas.openxmlformats.org/drawingml/2006/picture">
                <pic:pic xmlns:pic="http://schemas.openxmlformats.org/drawingml/2006/picture">
                  <pic:nvPicPr>
                    <pic:cNvPr id="0" name="Picture" descr="./images/lesson-5/offer-text-styled.png"/>
                    <pic:cNvPicPr>
                      <a:picLocks noChangeAspect="1" noChangeArrowheads="1"/>
                    </pic:cNvPicPr>
                  </pic:nvPicPr>
                  <pic:blipFill>
                    <a:blip r:embed="rId79"/>
                    <a:stretch>
                      <a:fillRect/>
                    </a:stretch>
                  </pic:blipFill>
                  <pic:spPr bwMode="auto">
                    <a:xfrm>
                      <a:off x="0" y="0"/>
                      <a:ext cx="5334000" cy="2238762"/>
                    </a:xfrm>
                    <a:prstGeom prst="rect">
                      <a:avLst/>
                    </a:prstGeom>
                    <a:noFill/>
                    <a:ln w="9525">
                      <a:noFill/>
                      <a:headEnd/>
                      <a:tailEnd/>
                    </a:ln>
                  </pic:spPr>
                </pic:pic>
              </a:graphicData>
            </a:graphic>
          </wp:inline>
        </w:drawing>
      </w:r>
    </w:p>
    <w:p w14:paraId="672CA27F" w14:textId="77777777" w:rsidR="00721C08" w:rsidRPr="00721C08" w:rsidRDefault="00721C08" w:rsidP="00901921">
      <w:pPr>
        <w:numPr>
          <w:ilvl w:val="0"/>
          <w:numId w:val="33"/>
        </w:numPr>
        <w:spacing w:after="200"/>
        <w:rPr>
          <w:rFonts w:ascii="Adobe Clean" w:hAnsi="Adobe Clean"/>
        </w:rPr>
      </w:pPr>
      <w:r w:rsidRPr="00721C08">
        <w:rPr>
          <w:rFonts w:ascii="Adobe Clean" w:hAnsi="Adobe Clean"/>
        </w:rPr>
        <w:t xml:space="preserve">Return to </w:t>
      </w:r>
      <w:r w:rsidRPr="00721C08">
        <w:rPr>
          <w:rFonts w:ascii="Adobe Clean" w:hAnsi="Adobe Clean"/>
          <w:b/>
        </w:rPr>
        <w:t>Visual Studio Code</w:t>
      </w:r>
      <w:r w:rsidRPr="00721C08">
        <w:rPr>
          <w:rFonts w:ascii="Adobe Clean" w:hAnsi="Adobe Clean"/>
        </w:rPr>
        <w:t xml:space="preserve"> and in the terminal press </w:t>
      </w:r>
      <w:r w:rsidRPr="00721C08">
        <w:rPr>
          <w:rStyle w:val="VerbatimChar"/>
          <w:rFonts w:ascii="Adobe Clean" w:hAnsi="Adobe Clean"/>
        </w:rPr>
        <w:t>control</w:t>
      </w:r>
      <w:r w:rsidRPr="00721C08">
        <w:rPr>
          <w:rFonts w:ascii="Adobe Clean" w:hAnsi="Adobe Clean"/>
        </w:rPr>
        <w:t>+</w:t>
      </w:r>
      <w:r w:rsidRPr="00721C08">
        <w:rPr>
          <w:rStyle w:val="VerbatimChar"/>
          <w:rFonts w:ascii="Adobe Clean" w:hAnsi="Adobe Clean"/>
        </w:rPr>
        <w:t>c</w:t>
      </w:r>
      <w:r w:rsidRPr="00721C08">
        <w:rPr>
          <w:rFonts w:ascii="Adobe Clean" w:hAnsi="Adobe Clean"/>
        </w:rPr>
        <w:t xml:space="preserve"> to stop the development server.</w:t>
      </w:r>
    </w:p>
    <w:p w14:paraId="3662C4F8" w14:textId="77777777" w:rsidR="00721C08" w:rsidRPr="00721C08" w:rsidRDefault="00721C08" w:rsidP="00721C08">
      <w:pPr>
        <w:pStyle w:val="Heading2"/>
        <w:rPr>
          <w:rFonts w:ascii="Adobe Clean" w:hAnsi="Adobe Clean"/>
        </w:rPr>
      </w:pPr>
      <w:bookmarkStart w:id="155" w:name="lesson-6---back-end-development"/>
      <w:bookmarkStart w:id="156" w:name="_Toc11858762"/>
      <w:bookmarkEnd w:id="155"/>
      <w:r w:rsidRPr="00721C08">
        <w:rPr>
          <w:rFonts w:ascii="Adobe Clean" w:hAnsi="Adobe Clean"/>
        </w:rPr>
        <w:t>Lesson 6 - Back-end Development</w:t>
      </w:r>
      <w:bookmarkEnd w:id="156"/>
    </w:p>
    <w:p w14:paraId="062B27FA" w14:textId="77777777" w:rsidR="00721C08" w:rsidRPr="00721C08" w:rsidRDefault="00721C08" w:rsidP="00721C08">
      <w:pPr>
        <w:pStyle w:val="Heading3"/>
        <w:rPr>
          <w:rFonts w:ascii="Adobe Clean" w:hAnsi="Adobe Clean"/>
        </w:rPr>
      </w:pPr>
      <w:bookmarkStart w:id="157" w:name="objective-5"/>
      <w:bookmarkStart w:id="158" w:name="_Toc11858763"/>
      <w:bookmarkEnd w:id="157"/>
      <w:r w:rsidRPr="00721C08">
        <w:rPr>
          <w:rFonts w:ascii="Adobe Clean" w:hAnsi="Adobe Clean"/>
        </w:rPr>
        <w:t>Objective</w:t>
      </w:r>
      <w:bookmarkEnd w:id="158"/>
    </w:p>
    <w:p w14:paraId="40A9590B" w14:textId="77777777" w:rsidR="00721C08" w:rsidRPr="00721C08" w:rsidRDefault="00721C08" w:rsidP="00901921">
      <w:pPr>
        <w:pStyle w:val="Compact"/>
        <w:numPr>
          <w:ilvl w:val="0"/>
          <w:numId w:val="34"/>
        </w:numPr>
      </w:pPr>
      <w:r w:rsidRPr="00721C08">
        <w:t>Familiarize yourself with the Sling Model Exporter.</w:t>
      </w:r>
    </w:p>
    <w:p w14:paraId="3BC9CFD1" w14:textId="77777777" w:rsidR="00721C08" w:rsidRPr="00721C08" w:rsidRDefault="00721C08" w:rsidP="00901921">
      <w:pPr>
        <w:pStyle w:val="Compact"/>
        <w:numPr>
          <w:ilvl w:val="0"/>
          <w:numId w:val="34"/>
        </w:numPr>
      </w:pPr>
      <w:r w:rsidRPr="00721C08">
        <w:lastRenderedPageBreak/>
        <w:t>Discover the interfaces that are at the heart of the communication layer between AEM and the frontend libraries.</w:t>
      </w:r>
    </w:p>
    <w:p w14:paraId="48365014" w14:textId="77777777" w:rsidR="00721C08" w:rsidRPr="00721C08" w:rsidRDefault="00721C08" w:rsidP="00901921">
      <w:pPr>
        <w:pStyle w:val="Compact"/>
        <w:numPr>
          <w:ilvl w:val="0"/>
          <w:numId w:val="34"/>
        </w:numPr>
      </w:pPr>
      <w:r w:rsidRPr="00721C08">
        <w:t>Understand the role of AEM dialogs and how they facilitate in-context authoring.</w:t>
      </w:r>
    </w:p>
    <w:p w14:paraId="66AAF039" w14:textId="77777777" w:rsidR="00721C08" w:rsidRPr="00721C08" w:rsidRDefault="00721C08" w:rsidP="00721C08">
      <w:pPr>
        <w:pStyle w:val="Heading3"/>
        <w:rPr>
          <w:rFonts w:ascii="Adobe Clean" w:hAnsi="Adobe Clean"/>
        </w:rPr>
      </w:pPr>
      <w:bookmarkStart w:id="159" w:name="lesson-context-5"/>
      <w:bookmarkStart w:id="160" w:name="_Toc11858764"/>
      <w:bookmarkEnd w:id="159"/>
      <w:r w:rsidRPr="00721C08">
        <w:rPr>
          <w:rFonts w:ascii="Adobe Clean" w:hAnsi="Adobe Clean"/>
        </w:rPr>
        <w:t>Lesson Context</w:t>
      </w:r>
      <w:bookmarkEnd w:id="160"/>
    </w:p>
    <w:p w14:paraId="46CE9632" w14:textId="77777777" w:rsidR="00721C08" w:rsidRPr="00721C08" w:rsidRDefault="00721C08" w:rsidP="00721C08">
      <w:pPr>
        <w:pStyle w:val="FirstParagraph"/>
      </w:pPr>
      <w:r w:rsidRPr="00721C08">
        <w:t>The lesson explores how data is processed and serialized on the AEM back-end. Implement the interfaces that constitute the main building blocks of the data structure exposed to the frontend libraries. As the project progresses, expose new fields. This lesson will also explore the requirements needed to create an AEM component with a Dialog to facilitate authoring.</w:t>
      </w:r>
    </w:p>
    <w:p w14:paraId="7E64CDAF" w14:textId="77777777" w:rsidR="00721C08" w:rsidRPr="00721C08" w:rsidRDefault="00721C08" w:rsidP="00721C08">
      <w:pPr>
        <w:pStyle w:val="Heading4"/>
        <w:rPr>
          <w:rFonts w:ascii="Adobe Clean" w:hAnsi="Adobe Clean"/>
        </w:rPr>
      </w:pPr>
      <w:bookmarkStart w:id="161" w:name="exercise-6.1---implement-the-sling-model"/>
      <w:bookmarkEnd w:id="161"/>
      <w:r w:rsidRPr="00721C08">
        <w:rPr>
          <w:rFonts w:ascii="Adobe Clean" w:hAnsi="Adobe Clean"/>
        </w:rPr>
        <w:t>Exercise 6.1 - Implement the Sling Model for the Promo component</w:t>
      </w:r>
    </w:p>
    <w:p w14:paraId="7C33A463" w14:textId="77777777" w:rsidR="00721C08" w:rsidRPr="00721C08" w:rsidRDefault="00721C08" w:rsidP="00721C08">
      <w:pPr>
        <w:pStyle w:val="FirstParagraph"/>
      </w:pPr>
      <w:r w:rsidRPr="00721C08">
        <w:t>A Sling Model is an annotation-driven POJO that is used to easily model data from the JCR and add business logic. The Sling Model Exporter is an annotation that can be added to a Sling Model to easily serialize the methods in the form of JSON output.</w:t>
      </w:r>
    </w:p>
    <w:p w14:paraId="643666DE" w14:textId="77777777" w:rsidR="00721C08" w:rsidRPr="00721C08" w:rsidRDefault="00721C08" w:rsidP="00901921">
      <w:pPr>
        <w:numPr>
          <w:ilvl w:val="0"/>
          <w:numId w:val="35"/>
        </w:numPr>
        <w:spacing w:after="200"/>
        <w:rPr>
          <w:rFonts w:ascii="Adobe Clean" w:hAnsi="Adobe Clean"/>
        </w:rPr>
      </w:pPr>
      <w:r w:rsidRPr="00721C08">
        <w:rPr>
          <w:rFonts w:ascii="Adobe Clean" w:hAnsi="Adobe Clean"/>
        </w:rPr>
        <w:t xml:space="preserve">In </w:t>
      </w:r>
      <w:r w:rsidRPr="00721C08">
        <w:rPr>
          <w:rFonts w:ascii="Adobe Clean" w:hAnsi="Adobe Clean"/>
          <w:b/>
        </w:rPr>
        <w:t>Visual Studio Code</w:t>
      </w:r>
      <w:r w:rsidRPr="00721C08">
        <w:rPr>
          <w:rFonts w:ascii="Adobe Clean" w:hAnsi="Adobe Clean"/>
        </w:rPr>
        <w:t xml:space="preserve">, with the </w:t>
      </w:r>
      <w:r w:rsidRPr="00721C08">
        <w:rPr>
          <w:rFonts w:ascii="Adobe Clean" w:hAnsi="Adobe Clean"/>
          <w:b/>
        </w:rPr>
        <w:t>WKND Events</w:t>
      </w:r>
      <w:r w:rsidRPr="00721C08">
        <w:rPr>
          <w:rFonts w:ascii="Adobe Clean" w:hAnsi="Adobe Clean"/>
        </w:rPr>
        <w:t xml:space="preserve"> project open, navigate to </w:t>
      </w:r>
      <w:r w:rsidRPr="00721C08">
        <w:rPr>
          <w:rFonts w:ascii="Adobe Clean" w:hAnsi="Adobe Clean"/>
          <w:b/>
        </w:rPr>
        <w:t>core</w:t>
      </w:r>
      <w:r w:rsidRPr="00721C08">
        <w:rPr>
          <w:rFonts w:ascii="Adobe Clean" w:hAnsi="Adobe Clean"/>
        </w:rPr>
        <w:t xml:space="preserve"> &gt; </w:t>
      </w:r>
      <w:r w:rsidRPr="00721C08">
        <w:rPr>
          <w:rFonts w:ascii="Adobe Clean" w:hAnsi="Adobe Clean"/>
          <w:b/>
        </w:rPr>
        <w:t>src</w:t>
      </w:r>
      <w:r w:rsidRPr="00721C08">
        <w:rPr>
          <w:rFonts w:ascii="Adobe Clean" w:hAnsi="Adobe Clean"/>
        </w:rPr>
        <w:t xml:space="preserve"> &gt; </w:t>
      </w:r>
      <w:r w:rsidRPr="00721C08">
        <w:rPr>
          <w:rFonts w:ascii="Adobe Clean" w:hAnsi="Adobe Clean"/>
          <w:b/>
        </w:rPr>
        <w:t>main</w:t>
      </w:r>
      <w:r w:rsidRPr="00721C08">
        <w:rPr>
          <w:rFonts w:ascii="Adobe Clean" w:hAnsi="Adobe Clean"/>
        </w:rPr>
        <w:t xml:space="preserve"> &gt; </w:t>
      </w:r>
      <w:r w:rsidRPr="00721C08">
        <w:rPr>
          <w:rFonts w:ascii="Adobe Clean" w:hAnsi="Adobe Clean"/>
          <w:b/>
        </w:rPr>
        <w:t>java</w:t>
      </w:r>
      <w:r w:rsidRPr="00721C08">
        <w:rPr>
          <w:rFonts w:ascii="Adobe Clean" w:hAnsi="Adobe Clean"/>
        </w:rPr>
        <w:t xml:space="preserve"> &gt; </w:t>
      </w:r>
      <w:r w:rsidRPr="00721C08">
        <w:rPr>
          <w:rFonts w:ascii="Adobe Clean" w:hAnsi="Adobe Clean"/>
          <w:b/>
        </w:rPr>
        <w:t>com</w:t>
      </w:r>
      <w:r w:rsidRPr="00721C08">
        <w:rPr>
          <w:rFonts w:ascii="Adobe Clean" w:hAnsi="Adobe Clean"/>
        </w:rPr>
        <w:t xml:space="preserve"> &gt; </w:t>
      </w:r>
      <w:r w:rsidRPr="00721C08">
        <w:rPr>
          <w:rFonts w:ascii="Adobe Clean" w:hAnsi="Adobe Clean"/>
          <w:b/>
        </w:rPr>
        <w:t>adobe</w:t>
      </w:r>
      <w:r w:rsidRPr="00721C08">
        <w:rPr>
          <w:rFonts w:ascii="Adobe Clean" w:hAnsi="Adobe Clean"/>
        </w:rPr>
        <w:t xml:space="preserve"> &gt; </w:t>
      </w:r>
      <w:r w:rsidRPr="00721C08">
        <w:rPr>
          <w:rFonts w:ascii="Adobe Clean" w:hAnsi="Adobe Clean"/>
          <w:b/>
        </w:rPr>
        <w:t>aem</w:t>
      </w:r>
      <w:r w:rsidRPr="00721C08">
        <w:rPr>
          <w:rFonts w:ascii="Adobe Clean" w:hAnsi="Adobe Clean"/>
        </w:rPr>
        <w:t xml:space="preserve"> &gt; </w:t>
      </w:r>
      <w:r w:rsidRPr="00721C08">
        <w:rPr>
          <w:rFonts w:ascii="Adobe Clean" w:hAnsi="Adobe Clean"/>
          <w:b/>
        </w:rPr>
        <w:t>guides</w:t>
      </w:r>
      <w:r w:rsidRPr="00721C08">
        <w:rPr>
          <w:rFonts w:ascii="Adobe Clean" w:hAnsi="Adobe Clean"/>
        </w:rPr>
        <w:t xml:space="preserve"> &gt; </w:t>
      </w:r>
      <w:r w:rsidRPr="00721C08">
        <w:rPr>
          <w:rFonts w:ascii="Adobe Clean" w:hAnsi="Adobe Clean"/>
          <w:b/>
        </w:rPr>
        <w:t>wkndevents</w:t>
      </w:r>
      <w:r w:rsidRPr="00721C08">
        <w:rPr>
          <w:rFonts w:ascii="Adobe Clean" w:hAnsi="Adobe Clean"/>
        </w:rPr>
        <w:t xml:space="preserve"> &gt; </w:t>
      </w:r>
      <w:r w:rsidRPr="00721C08">
        <w:rPr>
          <w:rFonts w:ascii="Adobe Clean" w:hAnsi="Adobe Clean"/>
          <w:b/>
        </w:rPr>
        <w:t>core</w:t>
      </w:r>
      <w:r w:rsidRPr="00721C08">
        <w:rPr>
          <w:rFonts w:ascii="Adobe Clean" w:hAnsi="Adobe Clean"/>
        </w:rPr>
        <w:t xml:space="preserve"> &gt; </w:t>
      </w:r>
      <w:r w:rsidRPr="00721C08">
        <w:rPr>
          <w:rFonts w:ascii="Adobe Clean" w:hAnsi="Adobe Clean"/>
          <w:b/>
        </w:rPr>
        <w:t>models</w:t>
      </w:r>
      <w:r w:rsidRPr="00721C08">
        <w:rPr>
          <w:rFonts w:ascii="Adobe Clean" w:hAnsi="Adobe Clean"/>
        </w:rPr>
        <w:t>.</w:t>
      </w:r>
    </w:p>
    <w:p w14:paraId="16154B10" w14:textId="77777777" w:rsidR="00721C08" w:rsidRPr="00721C08" w:rsidRDefault="00721C08" w:rsidP="00901921">
      <w:pPr>
        <w:pStyle w:val="Compact"/>
        <w:numPr>
          <w:ilvl w:val="0"/>
          <w:numId w:val="6"/>
        </w:numPr>
      </w:pPr>
      <w:r w:rsidRPr="00721C08">
        <w:rPr>
          <w:noProof/>
        </w:rPr>
        <w:drawing>
          <wp:inline distT="0" distB="0" distL="0" distR="0" wp14:anchorId="47DD9613" wp14:editId="1AD33CF5">
            <wp:extent cx="5334000" cy="4532704"/>
            <wp:effectExtent l="0" t="0" r="0" b="0"/>
            <wp:docPr id="60" name="Picture" descr="File tree core"/>
            <wp:cNvGraphicFramePr/>
            <a:graphic xmlns:a="http://schemas.openxmlformats.org/drawingml/2006/main">
              <a:graphicData uri="http://schemas.openxmlformats.org/drawingml/2006/picture">
                <pic:pic xmlns:pic="http://schemas.openxmlformats.org/drawingml/2006/picture">
                  <pic:nvPicPr>
                    <pic:cNvPr id="0" name="Picture" descr="./images/lesson-6/java-package-tree.png"/>
                    <pic:cNvPicPr>
                      <a:picLocks noChangeAspect="1" noChangeArrowheads="1"/>
                    </pic:cNvPicPr>
                  </pic:nvPicPr>
                  <pic:blipFill>
                    <a:blip r:embed="rId83"/>
                    <a:stretch>
                      <a:fillRect/>
                    </a:stretch>
                  </pic:blipFill>
                  <pic:spPr bwMode="auto">
                    <a:xfrm>
                      <a:off x="0" y="0"/>
                      <a:ext cx="5334000" cy="4532704"/>
                    </a:xfrm>
                    <a:prstGeom prst="rect">
                      <a:avLst/>
                    </a:prstGeom>
                    <a:noFill/>
                    <a:ln w="9525">
                      <a:noFill/>
                      <a:headEnd/>
                      <a:tailEnd/>
                    </a:ln>
                  </pic:spPr>
                </pic:pic>
              </a:graphicData>
            </a:graphic>
          </wp:inline>
        </w:drawing>
      </w:r>
    </w:p>
    <w:p w14:paraId="49ED5451" w14:textId="77777777" w:rsidR="00721C08" w:rsidRPr="00721C08" w:rsidRDefault="00721C08" w:rsidP="00901921">
      <w:pPr>
        <w:pStyle w:val="Compact"/>
        <w:numPr>
          <w:ilvl w:val="0"/>
          <w:numId w:val="35"/>
        </w:numPr>
      </w:pPr>
      <w:r w:rsidRPr="00721C08">
        <w:lastRenderedPageBreak/>
        <w:t xml:space="preserve">Open the file </w:t>
      </w:r>
      <w:r w:rsidRPr="00721C08">
        <w:rPr>
          <w:b/>
        </w:rPr>
        <w:t>Promo.java</w:t>
      </w:r>
      <w:r w:rsidRPr="00721C08">
        <w:t xml:space="preserve">. This is the Java Interface that will be implemented. It extends the Core Component </w:t>
      </w:r>
      <w:hyperlink r:id="rId84">
        <w:r w:rsidRPr="00721C08">
          <w:rPr>
            <w:rStyle w:val="Hyperlink"/>
          </w:rPr>
          <w:t>Teaser</w:t>
        </w:r>
      </w:hyperlink>
      <w:r w:rsidRPr="00721C08">
        <w:t xml:space="preserve">. The </w:t>
      </w:r>
      <w:r w:rsidRPr="00721C08">
        <w:rPr>
          <w:b/>
        </w:rPr>
        <w:t>Teaser</w:t>
      </w:r>
      <w:r w:rsidRPr="00721C08">
        <w:t xml:space="preserve"> component provides support for a Title, Description, Image and Call To Action buttons. We will extend the </w:t>
      </w:r>
      <w:r w:rsidRPr="00721C08">
        <w:rPr>
          <w:b/>
        </w:rPr>
        <w:t>Teaser</w:t>
      </w:r>
      <w:r w:rsidRPr="00721C08">
        <w:t xml:space="preserve"> by adding support for the </w:t>
      </w:r>
      <w:r w:rsidRPr="00721C08">
        <w:rPr>
          <w:b/>
        </w:rPr>
        <w:t>offerText</w:t>
      </w:r>
      <w:r w:rsidRPr="00721C08">
        <w:t>.</w:t>
      </w:r>
    </w:p>
    <w:p w14:paraId="30C88769" w14:textId="77777777" w:rsidR="00721C08" w:rsidRPr="00721C08" w:rsidRDefault="00721C08" w:rsidP="00901921">
      <w:pPr>
        <w:numPr>
          <w:ilvl w:val="0"/>
          <w:numId w:val="35"/>
        </w:numPr>
        <w:spacing w:after="200"/>
        <w:rPr>
          <w:rFonts w:ascii="Adobe Clean" w:hAnsi="Adobe Clean"/>
        </w:rPr>
      </w:pPr>
      <w:r w:rsidRPr="00721C08">
        <w:rPr>
          <w:rFonts w:ascii="Adobe Clean" w:hAnsi="Adobe Clean"/>
        </w:rPr>
        <w:t xml:space="preserve">Add the following method to the </w:t>
      </w:r>
      <w:r w:rsidRPr="00721C08">
        <w:rPr>
          <w:rFonts w:ascii="Adobe Clean" w:hAnsi="Adobe Clean"/>
          <w:b/>
        </w:rPr>
        <w:t>Promo.java</w:t>
      </w:r>
      <w:r w:rsidRPr="00721C08">
        <w:rPr>
          <w:rFonts w:ascii="Adobe Clean" w:hAnsi="Adobe Clean"/>
        </w:rPr>
        <w:t xml:space="preserve"> interface:</w:t>
      </w:r>
    </w:p>
    <w:p w14:paraId="17FF94C6" w14:textId="77777777" w:rsidR="00721C08" w:rsidRPr="00721C08" w:rsidRDefault="00721C08" w:rsidP="00901921">
      <w:pPr>
        <w:pStyle w:val="SourceCode"/>
        <w:numPr>
          <w:ilvl w:val="0"/>
          <w:numId w:val="6"/>
        </w:numPr>
        <w:rPr>
          <w:rFonts w:ascii="Adobe Clean" w:hAnsi="Adobe Clean"/>
        </w:rPr>
      </w:pPr>
      <w:r w:rsidRPr="00721C08">
        <w:rPr>
          <w:rStyle w:val="AttributeTok"/>
          <w:rFonts w:ascii="Adobe Clean" w:hAnsi="Adobe Clean"/>
        </w:rPr>
        <w:t>@Nullable</w:t>
      </w:r>
      <w:r w:rsidRPr="00721C08">
        <w:rPr>
          <w:rFonts w:ascii="Adobe Clean" w:hAnsi="Adobe Clean"/>
        </w:rPr>
        <w:br/>
      </w:r>
      <w:r w:rsidRPr="00721C08">
        <w:rPr>
          <w:rStyle w:val="KeywordTok"/>
          <w:rFonts w:ascii="Adobe Clean" w:hAnsi="Adobe Clean"/>
        </w:rPr>
        <w:t>default</w:t>
      </w:r>
      <w:r w:rsidRPr="00721C08">
        <w:rPr>
          <w:rStyle w:val="NormalTok"/>
          <w:rFonts w:ascii="Adobe Clean" w:hAnsi="Adobe Clean"/>
        </w:rPr>
        <w:t xml:space="preserve"> </w:t>
      </w:r>
      <w:r w:rsidRPr="00721C08">
        <w:rPr>
          <w:rStyle w:val="BuiltInTok"/>
          <w:rFonts w:ascii="Adobe Clean" w:hAnsi="Adobe Clean"/>
        </w:rPr>
        <w:t>String</w:t>
      </w:r>
      <w:r w:rsidRPr="00721C08">
        <w:rPr>
          <w:rStyle w:val="NormalTok"/>
          <w:rFonts w:ascii="Adobe Clean" w:hAnsi="Adobe Clean"/>
        </w:rPr>
        <w:t xml:space="preserve"> </w:t>
      </w:r>
      <w:r w:rsidRPr="00721C08">
        <w:rPr>
          <w:rStyle w:val="FunctionTok"/>
          <w:rFonts w:ascii="Adobe Clean" w:hAnsi="Adobe Clean"/>
        </w:rPr>
        <w:t>getOfferText</w:t>
      </w:r>
      <w:r w:rsidRPr="00721C08">
        <w:rPr>
          <w:rStyle w:val="NormalTok"/>
          <w:rFonts w:ascii="Adobe Clean" w:hAnsi="Adobe Clean"/>
        </w:rPr>
        <w:t>() {</w:t>
      </w:r>
      <w:r w:rsidRPr="00721C08">
        <w:rPr>
          <w:rFonts w:ascii="Adobe Clean" w:hAnsi="Adobe Clean"/>
        </w:rPr>
        <w:br/>
      </w:r>
      <w:r w:rsidRPr="00721C08">
        <w:rPr>
          <w:rStyle w:val="NormalTok"/>
          <w:rFonts w:ascii="Adobe Clean" w:hAnsi="Adobe Clean"/>
        </w:rPr>
        <w:t xml:space="preserve">    </w:t>
      </w:r>
      <w:r w:rsidRPr="00721C08">
        <w:rPr>
          <w:rStyle w:val="KeywordTok"/>
          <w:rFonts w:ascii="Adobe Clean" w:hAnsi="Adobe Clean"/>
        </w:rPr>
        <w:t>throw</w:t>
      </w:r>
      <w:r w:rsidRPr="00721C08">
        <w:rPr>
          <w:rStyle w:val="NormalTok"/>
          <w:rFonts w:ascii="Adobe Clean" w:hAnsi="Adobe Clean"/>
        </w:rPr>
        <w:t xml:space="preserve"> </w:t>
      </w:r>
      <w:r w:rsidRPr="00721C08">
        <w:rPr>
          <w:rStyle w:val="KeywordTok"/>
          <w:rFonts w:ascii="Adobe Clean" w:hAnsi="Adobe Clean"/>
        </w:rPr>
        <w:t>new</w:t>
      </w:r>
      <w:r w:rsidRPr="00721C08">
        <w:rPr>
          <w:rStyle w:val="NormalTok"/>
          <w:rFonts w:ascii="Adobe Clean" w:hAnsi="Adobe Clean"/>
        </w:rPr>
        <w:t xml:space="preserve"> </w:t>
      </w:r>
      <w:r w:rsidRPr="00721C08">
        <w:rPr>
          <w:rStyle w:val="BuiltInTok"/>
          <w:rFonts w:ascii="Adobe Clean" w:hAnsi="Adobe Clean"/>
        </w:rPr>
        <w:t>UnsupportedOperationException</w:t>
      </w:r>
      <w:r w:rsidRPr="00721C08">
        <w:rPr>
          <w:rStyle w:val="NormalTok"/>
          <w:rFonts w:ascii="Adobe Clean" w:hAnsi="Adobe Clean"/>
        </w:rPr>
        <w:t>();</w:t>
      </w:r>
      <w:r w:rsidRPr="00721C08">
        <w:rPr>
          <w:rFonts w:ascii="Adobe Clean" w:hAnsi="Adobe Clean"/>
        </w:rPr>
        <w:br/>
      </w:r>
      <w:r w:rsidRPr="00721C08">
        <w:rPr>
          <w:rStyle w:val="NormalTok"/>
          <w:rFonts w:ascii="Adobe Clean" w:hAnsi="Adobe Clean"/>
        </w:rPr>
        <w:t>}</w:t>
      </w:r>
    </w:p>
    <w:p w14:paraId="42FB2A4D" w14:textId="77777777" w:rsidR="00721C08" w:rsidRPr="00721C08" w:rsidRDefault="00721C08" w:rsidP="00901921">
      <w:pPr>
        <w:pStyle w:val="Compact"/>
        <w:numPr>
          <w:ilvl w:val="0"/>
          <w:numId w:val="6"/>
        </w:numPr>
      </w:pPr>
      <w:r w:rsidRPr="00721C08">
        <w:t xml:space="preserve">Also note the static variable </w:t>
      </w:r>
      <w:r w:rsidRPr="00721C08">
        <w:rPr>
          <w:rStyle w:val="VerbatimChar"/>
          <w:rFonts w:ascii="Adobe Clean" w:hAnsi="Adobe Clean"/>
        </w:rPr>
        <w:t>PN_OFFER_TEXT</w:t>
      </w:r>
      <w:r w:rsidRPr="00721C08">
        <w:t xml:space="preserve">. The value of this variable will map to the name of the </w:t>
      </w:r>
      <w:r w:rsidRPr="00721C08">
        <w:rPr>
          <w:b/>
        </w:rPr>
        <w:t>offerText</w:t>
      </w:r>
      <w:r w:rsidRPr="00721C08">
        <w:t xml:space="preserve"> property stored in the JCR.</w:t>
      </w:r>
    </w:p>
    <w:p w14:paraId="3892928E" w14:textId="77777777" w:rsidR="00721C08" w:rsidRPr="00721C08" w:rsidRDefault="00721C08" w:rsidP="00901921">
      <w:pPr>
        <w:numPr>
          <w:ilvl w:val="0"/>
          <w:numId w:val="35"/>
        </w:numPr>
        <w:spacing w:after="200"/>
        <w:rPr>
          <w:rFonts w:ascii="Adobe Clean" w:hAnsi="Adobe Clean"/>
        </w:rPr>
      </w:pPr>
      <w:r w:rsidRPr="00721C08">
        <w:rPr>
          <w:rFonts w:ascii="Adobe Clean" w:hAnsi="Adobe Clean"/>
        </w:rPr>
        <w:t xml:space="preserve">Beneath </w:t>
      </w:r>
      <w:r w:rsidRPr="00721C08">
        <w:rPr>
          <w:rFonts w:ascii="Adobe Clean" w:hAnsi="Adobe Clean"/>
          <w:b/>
        </w:rPr>
        <w:t>models</w:t>
      </w:r>
      <w:r w:rsidRPr="00721C08">
        <w:rPr>
          <w:rFonts w:ascii="Adobe Clean" w:hAnsi="Adobe Clean"/>
        </w:rPr>
        <w:t xml:space="preserve"> folder expand the </w:t>
      </w:r>
      <w:r w:rsidRPr="00721C08">
        <w:rPr>
          <w:rFonts w:ascii="Adobe Clean" w:hAnsi="Adobe Clean"/>
          <w:b/>
        </w:rPr>
        <w:t>impl</w:t>
      </w:r>
      <w:r w:rsidRPr="00721C08">
        <w:rPr>
          <w:rFonts w:ascii="Adobe Clean" w:hAnsi="Adobe Clean"/>
        </w:rPr>
        <w:t xml:space="preserve"> folder and open </w:t>
      </w:r>
      <w:r w:rsidRPr="00721C08">
        <w:rPr>
          <w:rFonts w:ascii="Adobe Clean" w:hAnsi="Adobe Clean"/>
          <w:b/>
        </w:rPr>
        <w:t>PromoImpl.java</w:t>
      </w:r>
      <w:r w:rsidRPr="00721C08">
        <w:rPr>
          <w:rFonts w:ascii="Adobe Clean" w:hAnsi="Adobe Clean"/>
        </w:rPr>
        <w:t xml:space="preserve">. This is the class that will implement the </w:t>
      </w:r>
      <w:r w:rsidRPr="00721C08">
        <w:rPr>
          <w:rFonts w:ascii="Adobe Clean" w:hAnsi="Adobe Clean"/>
          <w:b/>
        </w:rPr>
        <w:t>Promo</w:t>
      </w:r>
      <w:r w:rsidRPr="00721C08">
        <w:rPr>
          <w:rFonts w:ascii="Adobe Clean" w:hAnsi="Adobe Clean"/>
        </w:rPr>
        <w:t xml:space="preserve"> interface and is the Sling Model. Note the following annotations:</w:t>
      </w:r>
    </w:p>
    <w:p w14:paraId="6A0D2F78" w14:textId="77777777" w:rsidR="00721C08" w:rsidRPr="00721C08" w:rsidRDefault="00721C08" w:rsidP="00901921">
      <w:pPr>
        <w:pStyle w:val="SourceCode"/>
        <w:numPr>
          <w:ilvl w:val="0"/>
          <w:numId w:val="6"/>
        </w:numPr>
        <w:rPr>
          <w:rFonts w:ascii="Adobe Clean" w:hAnsi="Adobe Clean"/>
        </w:rPr>
      </w:pPr>
      <w:r w:rsidRPr="00721C08">
        <w:rPr>
          <w:rStyle w:val="AttributeTok"/>
          <w:rFonts w:ascii="Adobe Clean" w:hAnsi="Adobe Clean"/>
        </w:rPr>
        <w:t>@Model</w:t>
      </w:r>
      <w:r w:rsidRPr="00721C08">
        <w:rPr>
          <w:rStyle w:val="NormalTok"/>
          <w:rFonts w:ascii="Adobe Clean" w:hAnsi="Adobe Clean"/>
        </w:rPr>
        <w:t>(</w:t>
      </w:r>
      <w:r w:rsidRPr="00721C08">
        <w:rPr>
          <w:rFonts w:ascii="Adobe Clean" w:hAnsi="Adobe Clean"/>
        </w:rPr>
        <w:br/>
      </w:r>
      <w:r w:rsidRPr="00721C08">
        <w:rPr>
          <w:rStyle w:val="NormalTok"/>
          <w:rFonts w:ascii="Adobe Clean" w:hAnsi="Adobe Clean"/>
        </w:rPr>
        <w:t xml:space="preserve">    adaptables = SlingHttpServletRequest.</w:t>
      </w:r>
      <w:r w:rsidRPr="00721C08">
        <w:rPr>
          <w:rStyle w:val="FunctionTok"/>
          <w:rFonts w:ascii="Adobe Clean" w:hAnsi="Adobe Clean"/>
        </w:rPr>
        <w:t>class</w:t>
      </w:r>
      <w:r w:rsidRPr="00721C08">
        <w:rPr>
          <w:rStyle w:val="NormalTok"/>
          <w:rFonts w:ascii="Adobe Clean" w:hAnsi="Adobe Clean"/>
        </w:rPr>
        <w:t xml:space="preserve">, </w:t>
      </w:r>
      <w:r w:rsidRPr="00721C08">
        <w:rPr>
          <w:rFonts w:ascii="Adobe Clean" w:hAnsi="Adobe Clean"/>
        </w:rPr>
        <w:br/>
      </w:r>
      <w:r w:rsidRPr="00721C08">
        <w:rPr>
          <w:rStyle w:val="NormalTok"/>
          <w:rFonts w:ascii="Adobe Clean" w:hAnsi="Adobe Clean"/>
        </w:rPr>
        <w:t xml:space="preserve">    adapters = {Promo.</w:t>
      </w:r>
      <w:r w:rsidRPr="00721C08">
        <w:rPr>
          <w:rStyle w:val="FunctionTok"/>
          <w:rFonts w:ascii="Adobe Clean" w:hAnsi="Adobe Clean"/>
        </w:rPr>
        <w:t>class</w:t>
      </w:r>
      <w:r w:rsidRPr="00721C08">
        <w:rPr>
          <w:rStyle w:val="NormalTok"/>
          <w:rFonts w:ascii="Adobe Clean" w:hAnsi="Adobe Clean"/>
        </w:rPr>
        <w:t>, ComponentExporter.</w:t>
      </w:r>
      <w:r w:rsidRPr="00721C08">
        <w:rPr>
          <w:rStyle w:val="FunctionTok"/>
          <w:rFonts w:ascii="Adobe Clean" w:hAnsi="Adobe Clean"/>
        </w:rPr>
        <w:t>class</w:t>
      </w:r>
      <w:r w:rsidRPr="00721C08">
        <w:rPr>
          <w:rStyle w:val="NormalTok"/>
          <w:rFonts w:ascii="Adobe Clean" w:hAnsi="Adobe Clean"/>
        </w:rPr>
        <w:t xml:space="preserve">}, </w:t>
      </w:r>
      <w:r w:rsidRPr="00721C08">
        <w:rPr>
          <w:rFonts w:ascii="Adobe Clean" w:hAnsi="Adobe Clean"/>
        </w:rPr>
        <w:br/>
      </w:r>
      <w:r w:rsidRPr="00721C08">
        <w:rPr>
          <w:rStyle w:val="NormalTok"/>
          <w:rFonts w:ascii="Adobe Clean" w:hAnsi="Adobe Clean"/>
        </w:rPr>
        <w:t xml:space="preserve">    resourceType = PromoImpl.</w:t>
      </w:r>
      <w:r w:rsidRPr="00721C08">
        <w:rPr>
          <w:rStyle w:val="FunctionTok"/>
          <w:rFonts w:ascii="Adobe Clean" w:hAnsi="Adobe Clean"/>
        </w:rPr>
        <w:t>RESOURCE_TYPE</w:t>
      </w:r>
      <w:r w:rsidRPr="00721C08">
        <w:rPr>
          <w:rStyle w:val="NormalTok"/>
          <w:rFonts w:ascii="Adobe Clean" w:hAnsi="Adobe Clean"/>
        </w:rPr>
        <w:t>,</w:t>
      </w:r>
      <w:r w:rsidRPr="00721C08">
        <w:rPr>
          <w:rFonts w:ascii="Adobe Clean" w:hAnsi="Adobe Clean"/>
        </w:rPr>
        <w:br/>
      </w:r>
      <w:r w:rsidRPr="00721C08">
        <w:rPr>
          <w:rStyle w:val="NormalTok"/>
          <w:rFonts w:ascii="Adobe Clean" w:hAnsi="Adobe Clean"/>
        </w:rPr>
        <w:t xml:space="preserve">    defaultInjectionStrategy = DefaultInjectionStrategy.</w:t>
      </w:r>
      <w:r w:rsidRPr="00721C08">
        <w:rPr>
          <w:rStyle w:val="FunctionTok"/>
          <w:rFonts w:ascii="Adobe Clean" w:hAnsi="Adobe Clean"/>
        </w:rPr>
        <w:t>OPTIONAL</w:t>
      </w:r>
      <w:r w:rsidRPr="00721C08">
        <w:rPr>
          <w:rFonts w:ascii="Adobe Clean" w:hAnsi="Adobe Clean"/>
        </w:rPr>
        <w:br/>
      </w:r>
      <w:r w:rsidRPr="00721C08">
        <w:rPr>
          <w:rStyle w:val="NormalTok"/>
          <w:rFonts w:ascii="Adobe Clean" w:hAnsi="Adobe Clean"/>
        </w:rPr>
        <w:t>)</w:t>
      </w:r>
      <w:r w:rsidRPr="00721C08">
        <w:rPr>
          <w:rFonts w:ascii="Adobe Clean" w:hAnsi="Adobe Clean"/>
        </w:rPr>
        <w:br/>
      </w:r>
      <w:r w:rsidRPr="00721C08">
        <w:rPr>
          <w:rStyle w:val="AttributeTok"/>
          <w:rFonts w:ascii="Adobe Clean" w:hAnsi="Adobe Clean"/>
        </w:rPr>
        <w:t>@Exporter</w:t>
      </w:r>
      <w:r w:rsidRPr="00721C08">
        <w:rPr>
          <w:rStyle w:val="NormalTok"/>
          <w:rFonts w:ascii="Adobe Clean" w:hAnsi="Adobe Clean"/>
        </w:rPr>
        <w:t>(</w:t>
      </w:r>
      <w:r w:rsidRPr="00721C08">
        <w:rPr>
          <w:rFonts w:ascii="Adobe Clean" w:hAnsi="Adobe Clean"/>
        </w:rPr>
        <w:br/>
      </w:r>
      <w:r w:rsidRPr="00721C08">
        <w:rPr>
          <w:rStyle w:val="NormalTok"/>
          <w:rFonts w:ascii="Adobe Clean" w:hAnsi="Adobe Clean"/>
        </w:rPr>
        <w:t xml:space="preserve">    name = ExporterConstants.</w:t>
      </w:r>
      <w:r w:rsidRPr="00721C08">
        <w:rPr>
          <w:rStyle w:val="FunctionTok"/>
          <w:rFonts w:ascii="Adobe Clean" w:hAnsi="Adobe Clean"/>
        </w:rPr>
        <w:t>SLING_MODEL_EXPORTER_NAME</w:t>
      </w:r>
      <w:r w:rsidRPr="00721C08">
        <w:rPr>
          <w:rStyle w:val="NormalTok"/>
          <w:rFonts w:ascii="Adobe Clean" w:hAnsi="Adobe Clean"/>
        </w:rPr>
        <w:t xml:space="preserve">, </w:t>
      </w:r>
      <w:r w:rsidRPr="00721C08">
        <w:rPr>
          <w:rFonts w:ascii="Adobe Clean" w:hAnsi="Adobe Clean"/>
        </w:rPr>
        <w:br/>
      </w:r>
      <w:r w:rsidRPr="00721C08">
        <w:rPr>
          <w:rStyle w:val="NormalTok"/>
          <w:rFonts w:ascii="Adobe Clean" w:hAnsi="Adobe Clean"/>
        </w:rPr>
        <w:t xml:space="preserve">    extensions = ExporterConstants.</w:t>
      </w:r>
      <w:r w:rsidRPr="00721C08">
        <w:rPr>
          <w:rStyle w:val="FunctionTok"/>
          <w:rFonts w:ascii="Adobe Clean" w:hAnsi="Adobe Clean"/>
        </w:rPr>
        <w:t>SLING_MODEL_EXTENSION</w:t>
      </w:r>
      <w:r w:rsidRPr="00721C08">
        <w:rPr>
          <w:rFonts w:ascii="Adobe Clean" w:hAnsi="Adobe Clean"/>
        </w:rPr>
        <w:br/>
      </w:r>
      <w:r w:rsidRPr="00721C08">
        <w:rPr>
          <w:rStyle w:val="NormalTok"/>
          <w:rFonts w:ascii="Adobe Clean" w:hAnsi="Adobe Clean"/>
        </w:rPr>
        <w:t>)</w:t>
      </w:r>
    </w:p>
    <w:p w14:paraId="16E2FF4A" w14:textId="77777777" w:rsidR="00721C08" w:rsidRPr="00721C08" w:rsidRDefault="00721C08" w:rsidP="00901921">
      <w:pPr>
        <w:pStyle w:val="Compact"/>
        <w:numPr>
          <w:ilvl w:val="0"/>
          <w:numId w:val="6"/>
        </w:numPr>
      </w:pPr>
      <w:r w:rsidRPr="00721C08">
        <w:t xml:space="preserve">These are the annotations that define the Sling Model and Sling Model Exporter. Also note the value of </w:t>
      </w:r>
      <w:r w:rsidRPr="00721C08">
        <w:rPr>
          <w:rStyle w:val="VerbatimChar"/>
          <w:rFonts w:ascii="Adobe Clean" w:hAnsi="Adobe Clean"/>
        </w:rPr>
        <w:t>RESOURCE_TYPE=wknd-events/components/content/promo</w:t>
      </w:r>
      <w:r w:rsidRPr="00721C08">
        <w:t xml:space="preserve">, which corresponds the internal </w:t>
      </w:r>
      <w:r w:rsidRPr="00721C08">
        <w:rPr>
          <w:rStyle w:val="VerbatimChar"/>
          <w:rFonts w:ascii="Adobe Clean" w:hAnsi="Adobe Clean"/>
        </w:rPr>
        <w:t>:type</w:t>
      </w:r>
      <w:r w:rsidRPr="00721C08">
        <w:t xml:space="preserve"> value from Lesson 4 in the JSON model.</w:t>
      </w:r>
    </w:p>
    <w:p w14:paraId="1D68748E" w14:textId="77777777" w:rsidR="00721C08" w:rsidRPr="00721C08" w:rsidRDefault="00721C08" w:rsidP="00901921">
      <w:pPr>
        <w:numPr>
          <w:ilvl w:val="0"/>
          <w:numId w:val="35"/>
        </w:numPr>
        <w:spacing w:after="200"/>
        <w:rPr>
          <w:rFonts w:ascii="Adobe Clean" w:hAnsi="Adobe Clean"/>
        </w:rPr>
      </w:pPr>
      <w:r w:rsidRPr="00721C08">
        <w:rPr>
          <w:rFonts w:ascii="Adobe Clean" w:hAnsi="Adobe Clean"/>
        </w:rPr>
        <w:t xml:space="preserve">Add the following code within the </w:t>
      </w:r>
      <w:r w:rsidRPr="00721C08">
        <w:rPr>
          <w:rFonts w:ascii="Adobe Clean" w:hAnsi="Adobe Clean"/>
          <w:b/>
        </w:rPr>
        <w:t>PromoImpl</w:t>
      </w:r>
      <w:r w:rsidRPr="00721C08">
        <w:rPr>
          <w:rFonts w:ascii="Adobe Clean" w:hAnsi="Adobe Clean"/>
        </w:rPr>
        <w:t xml:space="preserve"> class to map the JCR property to a Java variable named </w:t>
      </w:r>
      <w:r w:rsidRPr="00721C08">
        <w:rPr>
          <w:rFonts w:ascii="Adobe Clean" w:hAnsi="Adobe Clean"/>
          <w:b/>
        </w:rPr>
        <w:t>offerText</w:t>
      </w:r>
      <w:r w:rsidRPr="00721C08">
        <w:rPr>
          <w:rFonts w:ascii="Adobe Clean" w:hAnsi="Adobe Clean"/>
        </w:rPr>
        <w:t>:</w:t>
      </w:r>
    </w:p>
    <w:p w14:paraId="4B4C27AE" w14:textId="77777777" w:rsidR="00721C08" w:rsidRPr="00721C08" w:rsidRDefault="00721C08" w:rsidP="00901921">
      <w:pPr>
        <w:pStyle w:val="SourceCode"/>
        <w:numPr>
          <w:ilvl w:val="0"/>
          <w:numId w:val="6"/>
        </w:numPr>
        <w:rPr>
          <w:rFonts w:ascii="Adobe Clean" w:hAnsi="Adobe Clean"/>
        </w:rPr>
      </w:pPr>
      <w:r w:rsidRPr="00721C08">
        <w:rPr>
          <w:rStyle w:val="KeywordTok"/>
          <w:rFonts w:ascii="Adobe Clean" w:hAnsi="Adobe Clean"/>
        </w:rPr>
        <w:t>public</w:t>
      </w:r>
      <w:r w:rsidRPr="00721C08">
        <w:rPr>
          <w:rStyle w:val="NormalTok"/>
          <w:rFonts w:ascii="Adobe Clean" w:hAnsi="Adobe Clean"/>
        </w:rPr>
        <w:t xml:space="preserve"> </w:t>
      </w:r>
      <w:r w:rsidRPr="00721C08">
        <w:rPr>
          <w:rStyle w:val="KeywordTok"/>
          <w:rFonts w:ascii="Adobe Clean" w:hAnsi="Adobe Clean"/>
        </w:rPr>
        <w:t>class</w:t>
      </w:r>
      <w:r w:rsidRPr="00721C08">
        <w:rPr>
          <w:rStyle w:val="NormalTok"/>
          <w:rFonts w:ascii="Adobe Clean" w:hAnsi="Adobe Clean"/>
        </w:rPr>
        <w:t xml:space="preserve"> PromoImpl </w:t>
      </w:r>
      <w:r w:rsidRPr="00721C08">
        <w:rPr>
          <w:rStyle w:val="KeywordTok"/>
          <w:rFonts w:ascii="Adobe Clean" w:hAnsi="Adobe Clean"/>
        </w:rPr>
        <w:t>implements</w:t>
      </w:r>
      <w:r w:rsidRPr="00721C08">
        <w:rPr>
          <w:rStyle w:val="NormalTok"/>
          <w:rFonts w:ascii="Adobe Clean" w:hAnsi="Adobe Clean"/>
        </w:rPr>
        <w:t xml:space="preserve"> Promo {</w:t>
      </w:r>
      <w:r w:rsidRPr="00721C08">
        <w:rPr>
          <w:rFonts w:ascii="Adobe Clean" w:hAnsi="Adobe Clean"/>
        </w:rPr>
        <w:br/>
      </w:r>
      <w:r w:rsidRPr="00721C08">
        <w:rPr>
          <w:rStyle w:val="NormalTok"/>
          <w:rFonts w:ascii="Adobe Clean" w:hAnsi="Adobe Clean"/>
        </w:rPr>
        <w:t xml:space="preserve">    ...</w:t>
      </w:r>
      <w:r w:rsidRPr="00721C08">
        <w:rPr>
          <w:rFonts w:ascii="Adobe Clean" w:hAnsi="Adobe Clean"/>
        </w:rPr>
        <w:br/>
      </w:r>
      <w:r w:rsidRPr="00721C08">
        <w:rPr>
          <w:rFonts w:ascii="Adobe Clean" w:hAnsi="Adobe Clean"/>
        </w:rPr>
        <w:br/>
      </w:r>
      <w:r w:rsidRPr="00721C08">
        <w:rPr>
          <w:rStyle w:val="NormalTok"/>
          <w:rFonts w:ascii="Adobe Clean" w:hAnsi="Adobe Clean"/>
        </w:rPr>
        <w:t xml:space="preserve">    </w:t>
      </w:r>
      <w:r w:rsidRPr="00721C08">
        <w:rPr>
          <w:rStyle w:val="AttributeTok"/>
          <w:rFonts w:ascii="Adobe Clean" w:hAnsi="Adobe Clean"/>
        </w:rPr>
        <w:t>@ValueMapValue</w:t>
      </w:r>
      <w:r w:rsidRPr="00721C08">
        <w:rPr>
          <w:rFonts w:ascii="Adobe Clean" w:hAnsi="Adobe Clean"/>
        </w:rPr>
        <w:br/>
      </w:r>
      <w:r w:rsidRPr="00721C08">
        <w:rPr>
          <w:rStyle w:val="NormalTok"/>
          <w:rFonts w:ascii="Adobe Clean" w:hAnsi="Adobe Clean"/>
        </w:rPr>
        <w:t xml:space="preserve">    </w:t>
      </w:r>
      <w:r w:rsidRPr="00721C08">
        <w:rPr>
          <w:rStyle w:val="AttributeTok"/>
          <w:rFonts w:ascii="Adobe Clean" w:hAnsi="Adobe Clean"/>
        </w:rPr>
        <w:t>@Named</w:t>
      </w:r>
      <w:r w:rsidRPr="00721C08">
        <w:rPr>
          <w:rStyle w:val="NormalTok"/>
          <w:rFonts w:ascii="Adobe Clean" w:hAnsi="Adobe Clean"/>
        </w:rPr>
        <w:t>(Promo.</w:t>
      </w:r>
      <w:r w:rsidRPr="00721C08">
        <w:rPr>
          <w:rStyle w:val="FunctionTok"/>
          <w:rFonts w:ascii="Adobe Clean" w:hAnsi="Adobe Clean"/>
        </w:rPr>
        <w:t>PN_OFFER_TEXT</w:t>
      </w:r>
      <w:r w:rsidRPr="00721C08">
        <w:rPr>
          <w:rStyle w:val="NormalTok"/>
          <w:rFonts w:ascii="Adobe Clean" w:hAnsi="Adobe Clean"/>
        </w:rPr>
        <w:t>)</w:t>
      </w:r>
      <w:r w:rsidRPr="00721C08">
        <w:rPr>
          <w:rFonts w:ascii="Adobe Clean" w:hAnsi="Adobe Clean"/>
        </w:rPr>
        <w:br/>
      </w:r>
      <w:r w:rsidRPr="00721C08">
        <w:rPr>
          <w:rStyle w:val="NormalTok"/>
          <w:rFonts w:ascii="Adobe Clean" w:hAnsi="Adobe Clean"/>
        </w:rPr>
        <w:t xml:space="preserve">    </w:t>
      </w:r>
      <w:r w:rsidRPr="00721C08">
        <w:rPr>
          <w:rStyle w:val="AttributeTok"/>
          <w:rFonts w:ascii="Adobe Clean" w:hAnsi="Adobe Clean"/>
        </w:rPr>
        <w:t>@Optional</w:t>
      </w:r>
      <w:r w:rsidRPr="00721C08">
        <w:rPr>
          <w:rFonts w:ascii="Adobe Clean" w:hAnsi="Adobe Clean"/>
        </w:rPr>
        <w:br/>
      </w:r>
      <w:r w:rsidRPr="00721C08">
        <w:rPr>
          <w:rStyle w:val="NormalTok"/>
          <w:rFonts w:ascii="Adobe Clean" w:hAnsi="Adobe Clean"/>
        </w:rPr>
        <w:t xml:space="preserve">    </w:t>
      </w:r>
      <w:r w:rsidRPr="00721C08">
        <w:rPr>
          <w:rStyle w:val="KeywordTok"/>
          <w:rFonts w:ascii="Adobe Clean" w:hAnsi="Adobe Clean"/>
        </w:rPr>
        <w:t>private</w:t>
      </w:r>
      <w:r w:rsidRPr="00721C08">
        <w:rPr>
          <w:rStyle w:val="NormalTok"/>
          <w:rFonts w:ascii="Adobe Clean" w:hAnsi="Adobe Clean"/>
        </w:rPr>
        <w:t xml:space="preserve"> </w:t>
      </w:r>
      <w:r w:rsidRPr="00721C08">
        <w:rPr>
          <w:rStyle w:val="BuiltInTok"/>
          <w:rFonts w:ascii="Adobe Clean" w:hAnsi="Adobe Clean"/>
        </w:rPr>
        <w:t>String</w:t>
      </w:r>
      <w:r w:rsidRPr="00721C08">
        <w:rPr>
          <w:rStyle w:val="NormalTok"/>
          <w:rFonts w:ascii="Adobe Clean" w:hAnsi="Adobe Clean"/>
        </w:rPr>
        <w:t xml:space="preserve"> offerText;</w:t>
      </w:r>
      <w:r w:rsidRPr="00721C08">
        <w:rPr>
          <w:rFonts w:ascii="Adobe Clean" w:hAnsi="Adobe Clean"/>
        </w:rPr>
        <w:br/>
      </w:r>
      <w:r w:rsidRPr="00721C08">
        <w:rPr>
          <w:rFonts w:ascii="Adobe Clean" w:hAnsi="Adobe Clean"/>
        </w:rPr>
        <w:br/>
      </w:r>
      <w:r w:rsidRPr="00721C08">
        <w:rPr>
          <w:rStyle w:val="NormalTok"/>
          <w:rFonts w:ascii="Adobe Clean" w:hAnsi="Adobe Clean"/>
        </w:rPr>
        <w:t xml:space="preserve">    ...</w:t>
      </w:r>
      <w:r w:rsidRPr="00721C08">
        <w:rPr>
          <w:rFonts w:ascii="Adobe Clean" w:hAnsi="Adobe Clean"/>
        </w:rPr>
        <w:br/>
      </w:r>
      <w:r w:rsidRPr="00721C08">
        <w:rPr>
          <w:rStyle w:val="NormalTok"/>
          <w:rFonts w:ascii="Adobe Clean" w:hAnsi="Adobe Clean"/>
        </w:rPr>
        <w:t>}</w:t>
      </w:r>
    </w:p>
    <w:p w14:paraId="439B0B9D" w14:textId="77777777" w:rsidR="00721C08" w:rsidRPr="00721C08" w:rsidRDefault="00721C08" w:rsidP="00901921">
      <w:pPr>
        <w:pStyle w:val="Compact"/>
        <w:numPr>
          <w:ilvl w:val="0"/>
          <w:numId w:val="6"/>
        </w:numPr>
      </w:pPr>
      <w:r w:rsidRPr="00721C08">
        <w:lastRenderedPageBreak/>
        <w:t xml:space="preserve">The above code uses the [@ValueMapValue](https://sling.apache.org/apidocs/sling8/org/apache/sling/models/annotations/injectorspecific/ValueMapValue.html) annotation to inject the JCR property in to the String variable named </w:t>
      </w:r>
      <w:r w:rsidRPr="00721C08">
        <w:rPr>
          <w:b/>
        </w:rPr>
        <w:t>offerText</w:t>
      </w:r>
      <w:r w:rsidRPr="00721C08">
        <w:t>. The injection strategy is explicitly marked optional.</w:t>
      </w:r>
    </w:p>
    <w:p w14:paraId="2E1951DD" w14:textId="77777777" w:rsidR="00721C08" w:rsidRPr="00721C08" w:rsidRDefault="00721C08" w:rsidP="00901921">
      <w:pPr>
        <w:numPr>
          <w:ilvl w:val="0"/>
          <w:numId w:val="35"/>
        </w:numPr>
        <w:spacing w:after="200"/>
        <w:rPr>
          <w:rFonts w:ascii="Adobe Clean" w:hAnsi="Adobe Clean"/>
        </w:rPr>
      </w:pPr>
      <w:r w:rsidRPr="00721C08">
        <w:rPr>
          <w:rFonts w:ascii="Adobe Clean" w:hAnsi="Adobe Clean"/>
        </w:rPr>
        <w:t xml:space="preserve">Finally add a </w:t>
      </w:r>
      <w:r w:rsidRPr="00721C08">
        <w:rPr>
          <w:rFonts w:ascii="Adobe Clean" w:hAnsi="Adobe Clean"/>
          <w:b/>
        </w:rPr>
        <w:t>getter</w:t>
      </w:r>
      <w:r w:rsidRPr="00721C08">
        <w:rPr>
          <w:rFonts w:ascii="Adobe Clean" w:hAnsi="Adobe Clean"/>
        </w:rPr>
        <w:t xml:space="preserve"> method to expose the value of the </w:t>
      </w:r>
      <w:r w:rsidRPr="00721C08">
        <w:rPr>
          <w:rFonts w:ascii="Adobe Clean" w:hAnsi="Adobe Clean"/>
          <w:b/>
        </w:rPr>
        <w:t>offerText</w:t>
      </w:r>
      <w:r w:rsidRPr="00721C08">
        <w:rPr>
          <w:rFonts w:ascii="Adobe Clean" w:hAnsi="Adobe Clean"/>
        </w:rPr>
        <w:t xml:space="preserve"> property in the JSON output:</w:t>
      </w:r>
    </w:p>
    <w:p w14:paraId="1C665E3C" w14:textId="77777777" w:rsidR="00721C08" w:rsidRPr="00721C08" w:rsidRDefault="00721C08" w:rsidP="00901921">
      <w:pPr>
        <w:pStyle w:val="SourceCode"/>
        <w:numPr>
          <w:ilvl w:val="0"/>
          <w:numId w:val="6"/>
        </w:numPr>
        <w:rPr>
          <w:rFonts w:ascii="Adobe Clean" w:hAnsi="Adobe Clean"/>
        </w:rPr>
      </w:pPr>
      <w:r w:rsidRPr="00721C08">
        <w:rPr>
          <w:rStyle w:val="KeywordTok"/>
          <w:rFonts w:ascii="Adobe Clean" w:hAnsi="Adobe Clean"/>
        </w:rPr>
        <w:t>public</w:t>
      </w:r>
      <w:r w:rsidRPr="00721C08">
        <w:rPr>
          <w:rStyle w:val="NormalTok"/>
          <w:rFonts w:ascii="Adobe Clean" w:hAnsi="Adobe Clean"/>
        </w:rPr>
        <w:t xml:space="preserve"> </w:t>
      </w:r>
      <w:r w:rsidRPr="00721C08">
        <w:rPr>
          <w:rStyle w:val="KeywordTok"/>
          <w:rFonts w:ascii="Adobe Clean" w:hAnsi="Adobe Clean"/>
        </w:rPr>
        <w:t>class</w:t>
      </w:r>
      <w:r w:rsidRPr="00721C08">
        <w:rPr>
          <w:rStyle w:val="NormalTok"/>
          <w:rFonts w:ascii="Adobe Clean" w:hAnsi="Adobe Clean"/>
        </w:rPr>
        <w:t xml:space="preserve"> PromoImpl </w:t>
      </w:r>
      <w:r w:rsidRPr="00721C08">
        <w:rPr>
          <w:rStyle w:val="KeywordTok"/>
          <w:rFonts w:ascii="Adobe Clean" w:hAnsi="Adobe Clean"/>
        </w:rPr>
        <w:t>implements</w:t>
      </w:r>
      <w:r w:rsidRPr="00721C08">
        <w:rPr>
          <w:rStyle w:val="NormalTok"/>
          <w:rFonts w:ascii="Adobe Clean" w:hAnsi="Adobe Clean"/>
        </w:rPr>
        <w:t xml:space="preserve"> Promo {</w:t>
      </w:r>
      <w:r w:rsidRPr="00721C08">
        <w:rPr>
          <w:rFonts w:ascii="Adobe Clean" w:hAnsi="Adobe Clean"/>
        </w:rPr>
        <w:br/>
      </w:r>
      <w:r w:rsidRPr="00721C08">
        <w:rPr>
          <w:rStyle w:val="NormalTok"/>
          <w:rFonts w:ascii="Adobe Clean" w:hAnsi="Adobe Clean"/>
        </w:rPr>
        <w:t xml:space="preserve">    ...</w:t>
      </w:r>
      <w:r w:rsidRPr="00721C08">
        <w:rPr>
          <w:rFonts w:ascii="Adobe Clean" w:hAnsi="Adobe Clean"/>
        </w:rPr>
        <w:br/>
      </w:r>
      <w:r w:rsidRPr="00721C08">
        <w:rPr>
          <w:rFonts w:ascii="Adobe Clean" w:hAnsi="Adobe Clean"/>
        </w:rPr>
        <w:br/>
      </w:r>
      <w:r w:rsidRPr="00721C08">
        <w:rPr>
          <w:rStyle w:val="NormalTok"/>
          <w:rFonts w:ascii="Adobe Clean" w:hAnsi="Adobe Clean"/>
        </w:rPr>
        <w:t xml:space="preserve">    </w:t>
      </w:r>
      <w:r w:rsidRPr="00721C08">
        <w:rPr>
          <w:rStyle w:val="AttributeTok"/>
          <w:rFonts w:ascii="Adobe Clean" w:hAnsi="Adobe Clean"/>
        </w:rPr>
        <w:t>@Override</w:t>
      </w:r>
      <w:r w:rsidRPr="00721C08">
        <w:rPr>
          <w:rFonts w:ascii="Adobe Clean" w:hAnsi="Adobe Clean"/>
        </w:rPr>
        <w:br/>
      </w:r>
      <w:r w:rsidRPr="00721C08">
        <w:rPr>
          <w:rStyle w:val="NormalTok"/>
          <w:rFonts w:ascii="Adobe Clean" w:hAnsi="Adobe Clean"/>
        </w:rPr>
        <w:t xml:space="preserve">    </w:t>
      </w:r>
      <w:r w:rsidRPr="00721C08">
        <w:rPr>
          <w:rStyle w:val="KeywordTok"/>
          <w:rFonts w:ascii="Adobe Clean" w:hAnsi="Adobe Clean"/>
        </w:rPr>
        <w:t>public</w:t>
      </w:r>
      <w:r w:rsidRPr="00721C08">
        <w:rPr>
          <w:rStyle w:val="NormalTok"/>
          <w:rFonts w:ascii="Adobe Clean" w:hAnsi="Adobe Clean"/>
        </w:rPr>
        <w:t xml:space="preserve"> </w:t>
      </w:r>
      <w:r w:rsidRPr="00721C08">
        <w:rPr>
          <w:rStyle w:val="BuiltInTok"/>
          <w:rFonts w:ascii="Adobe Clean" w:hAnsi="Adobe Clean"/>
        </w:rPr>
        <w:t>String</w:t>
      </w:r>
      <w:r w:rsidRPr="00721C08">
        <w:rPr>
          <w:rStyle w:val="NormalTok"/>
          <w:rFonts w:ascii="Adobe Clean" w:hAnsi="Adobe Clean"/>
        </w:rPr>
        <w:t xml:space="preserve"> </w:t>
      </w:r>
      <w:r w:rsidRPr="00721C08">
        <w:rPr>
          <w:rStyle w:val="FunctionTok"/>
          <w:rFonts w:ascii="Adobe Clean" w:hAnsi="Adobe Clean"/>
        </w:rPr>
        <w:t>getOfferText</w:t>
      </w:r>
      <w:r w:rsidRPr="00721C08">
        <w:rPr>
          <w:rStyle w:val="NormalTok"/>
          <w:rFonts w:ascii="Adobe Clean" w:hAnsi="Adobe Clean"/>
        </w:rPr>
        <w:t>() {</w:t>
      </w:r>
      <w:r w:rsidRPr="00721C08">
        <w:rPr>
          <w:rFonts w:ascii="Adobe Clean" w:hAnsi="Adobe Clean"/>
        </w:rPr>
        <w:br/>
      </w:r>
      <w:r w:rsidRPr="00721C08">
        <w:rPr>
          <w:rStyle w:val="NormalTok"/>
          <w:rFonts w:ascii="Adobe Clean" w:hAnsi="Adobe Clean"/>
        </w:rPr>
        <w:t xml:space="preserve">        </w:t>
      </w:r>
      <w:r w:rsidRPr="00721C08">
        <w:rPr>
          <w:rStyle w:val="KeywordTok"/>
          <w:rFonts w:ascii="Adobe Clean" w:hAnsi="Adobe Clean"/>
        </w:rPr>
        <w:t>return</w:t>
      </w:r>
      <w:r w:rsidRPr="00721C08">
        <w:rPr>
          <w:rStyle w:val="NormalTok"/>
          <w:rFonts w:ascii="Adobe Clean" w:hAnsi="Adobe Clean"/>
        </w:rPr>
        <w:t xml:space="preserve"> offerText;</w:t>
      </w:r>
      <w:r w:rsidRPr="00721C08">
        <w:rPr>
          <w:rFonts w:ascii="Adobe Clean" w:hAnsi="Adobe Clean"/>
        </w:rPr>
        <w:br/>
      </w:r>
      <w:r w:rsidRPr="00721C08">
        <w:rPr>
          <w:rStyle w:val="NormalTok"/>
          <w:rFonts w:ascii="Adobe Clean" w:hAnsi="Adobe Clean"/>
        </w:rPr>
        <w:t xml:space="preserve">    }</w:t>
      </w:r>
      <w:r w:rsidRPr="00721C08">
        <w:rPr>
          <w:rFonts w:ascii="Adobe Clean" w:hAnsi="Adobe Clean"/>
        </w:rPr>
        <w:br/>
      </w:r>
      <w:r w:rsidRPr="00721C08">
        <w:rPr>
          <w:rFonts w:ascii="Adobe Clean" w:hAnsi="Adobe Clean"/>
        </w:rPr>
        <w:br/>
      </w:r>
      <w:r w:rsidRPr="00721C08">
        <w:rPr>
          <w:rStyle w:val="NormalTok"/>
          <w:rFonts w:ascii="Adobe Clean" w:hAnsi="Adobe Clean"/>
        </w:rPr>
        <w:t xml:space="preserve">    ...</w:t>
      </w:r>
      <w:r w:rsidRPr="00721C08">
        <w:rPr>
          <w:rFonts w:ascii="Adobe Clean" w:hAnsi="Adobe Clean"/>
        </w:rPr>
        <w:br/>
      </w:r>
      <w:r w:rsidRPr="00721C08">
        <w:rPr>
          <w:rStyle w:val="NormalTok"/>
          <w:rFonts w:ascii="Adobe Clean" w:hAnsi="Adobe Clean"/>
        </w:rPr>
        <w:t>}</w:t>
      </w:r>
    </w:p>
    <w:p w14:paraId="1E39DA32" w14:textId="77777777" w:rsidR="00721C08" w:rsidRPr="00721C08" w:rsidRDefault="00721C08" w:rsidP="00721C08">
      <w:pPr>
        <w:pStyle w:val="Heading4"/>
        <w:rPr>
          <w:rFonts w:ascii="Adobe Clean" w:hAnsi="Adobe Clean"/>
        </w:rPr>
      </w:pPr>
      <w:bookmarkStart w:id="162" w:name="exercise-6.2---add-an-aem-component-to-f"/>
      <w:bookmarkEnd w:id="162"/>
      <w:r w:rsidRPr="00721C08">
        <w:rPr>
          <w:rFonts w:ascii="Adobe Clean" w:hAnsi="Adobe Clean"/>
        </w:rPr>
        <w:t>Exercise 6.2 - Add an AEM Component to facilitate Authoring</w:t>
      </w:r>
    </w:p>
    <w:p w14:paraId="2C74850F" w14:textId="77777777" w:rsidR="00721C08" w:rsidRPr="00721C08" w:rsidRDefault="00721C08" w:rsidP="00721C08">
      <w:pPr>
        <w:pStyle w:val="FirstParagraph"/>
      </w:pPr>
      <w:r w:rsidRPr="00721C08">
        <w:t xml:space="preserve">An AEM component is needed in order to allow a content author to add new versions of the </w:t>
      </w:r>
      <w:r w:rsidRPr="00721C08">
        <w:rPr>
          <w:b/>
        </w:rPr>
        <w:t>Promo</w:t>
      </w:r>
      <w:r w:rsidRPr="00721C08">
        <w:t xml:space="preserve"> component to the page. A dialog is also needed to allow the content author to edit the individual fields of the component.</w:t>
      </w:r>
    </w:p>
    <w:p w14:paraId="0D216293" w14:textId="77777777" w:rsidR="00721C08" w:rsidRPr="00721C08" w:rsidRDefault="00721C08" w:rsidP="00901921">
      <w:pPr>
        <w:numPr>
          <w:ilvl w:val="0"/>
          <w:numId w:val="36"/>
        </w:numPr>
        <w:spacing w:after="200"/>
        <w:rPr>
          <w:rFonts w:ascii="Adobe Clean" w:hAnsi="Adobe Clean"/>
        </w:rPr>
      </w:pPr>
      <w:r w:rsidRPr="00721C08">
        <w:rPr>
          <w:rFonts w:ascii="Adobe Clean" w:hAnsi="Adobe Clean"/>
        </w:rPr>
        <w:t xml:space="preserve">In </w:t>
      </w:r>
      <w:r w:rsidRPr="00721C08">
        <w:rPr>
          <w:rFonts w:ascii="Adobe Clean" w:hAnsi="Adobe Clean"/>
          <w:b/>
        </w:rPr>
        <w:t>Visual Studio Code</w:t>
      </w:r>
      <w:r w:rsidRPr="00721C08">
        <w:rPr>
          <w:rFonts w:ascii="Adobe Clean" w:hAnsi="Adobe Clean"/>
        </w:rPr>
        <w:t xml:space="preserve">, with the </w:t>
      </w:r>
      <w:r w:rsidRPr="00721C08">
        <w:rPr>
          <w:rFonts w:ascii="Adobe Clean" w:hAnsi="Adobe Clean"/>
          <w:b/>
        </w:rPr>
        <w:t>WKND Events</w:t>
      </w:r>
      <w:r w:rsidRPr="00721C08">
        <w:rPr>
          <w:rFonts w:ascii="Adobe Clean" w:hAnsi="Adobe Clean"/>
        </w:rPr>
        <w:t xml:space="preserve"> project open, navigate to </w:t>
      </w:r>
      <w:r w:rsidRPr="00721C08">
        <w:rPr>
          <w:rFonts w:ascii="Adobe Clean" w:hAnsi="Adobe Clean"/>
          <w:b/>
        </w:rPr>
        <w:t>ui.apps</w:t>
      </w:r>
      <w:r w:rsidRPr="00721C08">
        <w:rPr>
          <w:rFonts w:ascii="Adobe Clean" w:hAnsi="Adobe Clean"/>
        </w:rPr>
        <w:t xml:space="preserve"> &gt; </w:t>
      </w:r>
      <w:r w:rsidRPr="00721C08">
        <w:rPr>
          <w:rFonts w:ascii="Adobe Clean" w:hAnsi="Adobe Clean"/>
          <w:b/>
        </w:rPr>
        <w:t>src</w:t>
      </w:r>
      <w:r w:rsidRPr="00721C08">
        <w:rPr>
          <w:rFonts w:ascii="Adobe Clean" w:hAnsi="Adobe Clean"/>
        </w:rPr>
        <w:t xml:space="preserve"> &gt; </w:t>
      </w:r>
      <w:r w:rsidRPr="00721C08">
        <w:rPr>
          <w:rFonts w:ascii="Adobe Clean" w:hAnsi="Adobe Clean"/>
          <w:b/>
        </w:rPr>
        <w:t>main</w:t>
      </w:r>
      <w:r w:rsidRPr="00721C08">
        <w:rPr>
          <w:rFonts w:ascii="Adobe Clean" w:hAnsi="Adobe Clean"/>
        </w:rPr>
        <w:t xml:space="preserve"> &gt; </w:t>
      </w:r>
      <w:r w:rsidRPr="00721C08">
        <w:rPr>
          <w:rFonts w:ascii="Adobe Clean" w:hAnsi="Adobe Clean"/>
          <w:b/>
        </w:rPr>
        <w:t>content</w:t>
      </w:r>
      <w:r w:rsidRPr="00721C08">
        <w:rPr>
          <w:rFonts w:ascii="Adobe Clean" w:hAnsi="Adobe Clean"/>
        </w:rPr>
        <w:t xml:space="preserve"> &gt; </w:t>
      </w:r>
      <w:r w:rsidRPr="00721C08">
        <w:rPr>
          <w:rFonts w:ascii="Adobe Clean" w:hAnsi="Adobe Clean"/>
          <w:b/>
        </w:rPr>
        <w:t>jcr_root</w:t>
      </w:r>
      <w:r w:rsidRPr="00721C08">
        <w:rPr>
          <w:rFonts w:ascii="Adobe Clean" w:hAnsi="Adobe Clean"/>
        </w:rPr>
        <w:t xml:space="preserve"> &gt; </w:t>
      </w:r>
      <w:r w:rsidRPr="00721C08">
        <w:rPr>
          <w:rFonts w:ascii="Adobe Clean" w:hAnsi="Adobe Clean"/>
          <w:b/>
        </w:rPr>
        <w:t>apps</w:t>
      </w:r>
      <w:r w:rsidRPr="00721C08">
        <w:rPr>
          <w:rFonts w:ascii="Adobe Clean" w:hAnsi="Adobe Clean"/>
        </w:rPr>
        <w:t xml:space="preserve"> &gt; </w:t>
      </w:r>
      <w:r w:rsidRPr="00721C08">
        <w:rPr>
          <w:rFonts w:ascii="Adobe Clean" w:hAnsi="Adobe Clean"/>
          <w:b/>
        </w:rPr>
        <w:t>wknd-events</w:t>
      </w:r>
      <w:r w:rsidRPr="00721C08">
        <w:rPr>
          <w:rFonts w:ascii="Adobe Clean" w:hAnsi="Adobe Clean"/>
        </w:rPr>
        <w:t xml:space="preserve"> &gt; </w:t>
      </w:r>
      <w:r w:rsidRPr="00721C08">
        <w:rPr>
          <w:rFonts w:ascii="Adobe Clean" w:hAnsi="Adobe Clean"/>
          <w:b/>
        </w:rPr>
        <w:t>components</w:t>
      </w:r>
      <w:r w:rsidRPr="00721C08">
        <w:rPr>
          <w:rFonts w:ascii="Adobe Clean" w:hAnsi="Adobe Clean"/>
        </w:rPr>
        <w:t xml:space="preserve"> &gt; </w:t>
      </w:r>
      <w:r w:rsidRPr="00721C08">
        <w:rPr>
          <w:rFonts w:ascii="Adobe Clean" w:hAnsi="Adobe Clean"/>
          <w:b/>
        </w:rPr>
        <w:t>content</w:t>
      </w:r>
      <w:r w:rsidRPr="00721C08">
        <w:rPr>
          <w:rFonts w:ascii="Adobe Clean" w:hAnsi="Adobe Clean"/>
        </w:rPr>
        <w:t xml:space="preserve"> &gt; </w:t>
      </w:r>
      <w:r w:rsidRPr="00721C08">
        <w:rPr>
          <w:rFonts w:ascii="Adobe Clean" w:hAnsi="Adobe Clean"/>
          <w:b/>
        </w:rPr>
        <w:t>promo</w:t>
      </w:r>
      <w:r w:rsidRPr="00721C08">
        <w:rPr>
          <w:rFonts w:ascii="Adobe Clean" w:hAnsi="Adobe Clean"/>
        </w:rPr>
        <w:t>:</w:t>
      </w:r>
    </w:p>
    <w:p w14:paraId="54CF57E0"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lastRenderedPageBreak/>
        <w:drawing>
          <wp:inline distT="0" distB="0" distL="0" distR="0" wp14:anchorId="34D6459E" wp14:editId="1B39843C">
            <wp:extent cx="5334000" cy="5554717"/>
            <wp:effectExtent l="0" t="0" r="0" b="0"/>
            <wp:docPr id="61" name="Picture" descr="ui apps tree"/>
            <wp:cNvGraphicFramePr/>
            <a:graphic xmlns:a="http://schemas.openxmlformats.org/drawingml/2006/main">
              <a:graphicData uri="http://schemas.openxmlformats.org/drawingml/2006/picture">
                <pic:pic xmlns:pic="http://schemas.openxmlformats.org/drawingml/2006/picture">
                  <pic:nvPicPr>
                    <pic:cNvPr id="0" name="Picture" descr="./images/lesson-6/ui-apps-package-tree.png"/>
                    <pic:cNvPicPr>
                      <a:picLocks noChangeAspect="1" noChangeArrowheads="1"/>
                    </pic:cNvPicPr>
                  </pic:nvPicPr>
                  <pic:blipFill>
                    <a:blip r:embed="rId85"/>
                    <a:stretch>
                      <a:fillRect/>
                    </a:stretch>
                  </pic:blipFill>
                  <pic:spPr bwMode="auto">
                    <a:xfrm>
                      <a:off x="0" y="0"/>
                      <a:ext cx="5334000" cy="5554717"/>
                    </a:xfrm>
                    <a:prstGeom prst="rect">
                      <a:avLst/>
                    </a:prstGeom>
                    <a:noFill/>
                    <a:ln w="9525">
                      <a:noFill/>
                      <a:headEnd/>
                      <a:tailEnd/>
                    </a:ln>
                  </pic:spPr>
                </pic:pic>
              </a:graphicData>
            </a:graphic>
          </wp:inline>
        </w:drawing>
      </w:r>
    </w:p>
    <w:p w14:paraId="316B083D"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ui apps tree</w:t>
      </w:r>
    </w:p>
    <w:p w14:paraId="7227DA28" w14:textId="77777777" w:rsidR="00721C08" w:rsidRPr="00721C08" w:rsidRDefault="00721C08" w:rsidP="00901921">
      <w:pPr>
        <w:pStyle w:val="Compact"/>
        <w:numPr>
          <w:ilvl w:val="0"/>
          <w:numId w:val="36"/>
        </w:numPr>
      </w:pPr>
      <w:r w:rsidRPr="00721C08">
        <w:t xml:space="preserve">Beneath the </w:t>
      </w:r>
      <w:r w:rsidRPr="00721C08">
        <w:rPr>
          <w:b/>
        </w:rPr>
        <w:t>promo</w:t>
      </w:r>
      <w:r w:rsidRPr="00721C08">
        <w:t xml:space="preserve"> folder open the file named </w:t>
      </w:r>
      <w:r w:rsidRPr="00721C08">
        <w:rPr>
          <w:b/>
        </w:rPr>
        <w:t>.content.xml</w:t>
      </w:r>
      <w:r w:rsidRPr="00721C08">
        <w:t xml:space="preserve">. This is the component definition for the Promo Component. Note the </w:t>
      </w:r>
      <w:r w:rsidRPr="00721C08">
        <w:rPr>
          <w:rStyle w:val="VerbatimChar"/>
          <w:rFonts w:ascii="Adobe Clean" w:hAnsi="Adobe Clean"/>
        </w:rPr>
        <w:t>sling:resourceSuperType</w:t>
      </w:r>
      <w:r w:rsidRPr="00721C08">
        <w:t xml:space="preserve"> property. This allows the Promo component to inherit all of the functionality of the Teaser component.</w:t>
      </w:r>
    </w:p>
    <w:p w14:paraId="7DE9341A" w14:textId="77777777" w:rsidR="00721C08" w:rsidRPr="00721C08" w:rsidRDefault="00721C08" w:rsidP="00901921">
      <w:pPr>
        <w:pStyle w:val="Compact"/>
        <w:numPr>
          <w:ilvl w:val="0"/>
          <w:numId w:val="36"/>
        </w:numPr>
      </w:pPr>
      <w:r w:rsidRPr="00721C08">
        <w:t xml:space="preserve">Beneath the </w:t>
      </w:r>
      <w:r w:rsidRPr="00721C08">
        <w:rPr>
          <w:b/>
        </w:rPr>
        <w:t>promo</w:t>
      </w:r>
      <w:r w:rsidRPr="00721C08">
        <w:t xml:space="preserve"> folder expand the folder named **_cq_dialog** and open the file named </w:t>
      </w:r>
      <w:r w:rsidRPr="00721C08">
        <w:rPr>
          <w:b/>
        </w:rPr>
        <w:t>.content.xml</w:t>
      </w:r>
      <w:r w:rsidRPr="00721C08">
        <w:t xml:space="preserve"> beneath that. This partial XML represents the Dialog that will be shown to authors when editing the component in the AEM UI. Since this component inherits all of the functionality of the Teaser component, we only to insert a single additional field to allow the author to populate the </w:t>
      </w:r>
      <w:r w:rsidRPr="00721C08">
        <w:rPr>
          <w:b/>
        </w:rPr>
        <w:t>offer text</w:t>
      </w:r>
      <w:r w:rsidRPr="00721C08">
        <w:t>.</w:t>
      </w:r>
    </w:p>
    <w:p w14:paraId="7680C825" w14:textId="77777777" w:rsidR="00721C08" w:rsidRPr="00721C08" w:rsidRDefault="00721C08" w:rsidP="00901921">
      <w:pPr>
        <w:numPr>
          <w:ilvl w:val="0"/>
          <w:numId w:val="36"/>
        </w:numPr>
        <w:spacing w:after="200"/>
        <w:rPr>
          <w:rFonts w:ascii="Adobe Clean" w:hAnsi="Adobe Clean"/>
        </w:rPr>
      </w:pPr>
      <w:r w:rsidRPr="00721C08">
        <w:rPr>
          <w:rFonts w:ascii="Adobe Clean" w:hAnsi="Adobe Clean"/>
        </w:rPr>
        <w:t xml:space="preserve">In the middle of the file, find the inner-most </w:t>
      </w:r>
      <w:r w:rsidRPr="00721C08">
        <w:rPr>
          <w:rStyle w:val="VerbatimChar"/>
          <w:rFonts w:ascii="Adobe Clean" w:hAnsi="Adobe Clean"/>
        </w:rPr>
        <w:t>&lt;items jcr:primaryType="nt:unstructured"&gt;&lt;/items&gt;</w:t>
      </w:r>
      <w:r w:rsidRPr="00721C08">
        <w:rPr>
          <w:rFonts w:ascii="Adobe Clean" w:hAnsi="Adobe Clean"/>
        </w:rPr>
        <w:t xml:space="preserve"> tag. Insert the following XML in between the two tags (replacing the TODO comment):</w:t>
      </w:r>
    </w:p>
    <w:p w14:paraId="458B39A3" w14:textId="77777777" w:rsidR="00721C08" w:rsidRPr="00721C08" w:rsidRDefault="00721C08" w:rsidP="00901921">
      <w:pPr>
        <w:pStyle w:val="SourceCode"/>
        <w:numPr>
          <w:ilvl w:val="0"/>
          <w:numId w:val="6"/>
        </w:numPr>
        <w:rPr>
          <w:rFonts w:ascii="Adobe Clean" w:hAnsi="Adobe Clean"/>
        </w:rPr>
      </w:pPr>
      <w:r w:rsidRPr="00721C08">
        <w:rPr>
          <w:rStyle w:val="NormalTok"/>
          <w:rFonts w:ascii="Adobe Clean" w:hAnsi="Adobe Clean"/>
        </w:rPr>
        <w:lastRenderedPageBreak/>
        <w:t>...</w:t>
      </w:r>
      <w:r w:rsidRPr="00721C08">
        <w:rPr>
          <w:rFonts w:ascii="Adobe Clean" w:hAnsi="Adobe Clean"/>
        </w:rPr>
        <w:br/>
      </w:r>
      <w:r w:rsidRPr="00721C08">
        <w:rPr>
          <w:rStyle w:val="KeywordTok"/>
          <w:rFonts w:ascii="Adobe Clean" w:hAnsi="Adobe Clean"/>
        </w:rPr>
        <w:t>&lt;items</w:t>
      </w:r>
      <w:r w:rsidRPr="00721C08">
        <w:rPr>
          <w:rStyle w:val="OtherTok"/>
          <w:rFonts w:ascii="Adobe Clean" w:hAnsi="Adobe Clean"/>
        </w:rPr>
        <w:t xml:space="preserve"> jcr:primaryType=</w:t>
      </w:r>
      <w:r w:rsidRPr="00721C08">
        <w:rPr>
          <w:rStyle w:val="StringTok"/>
          <w:rFonts w:ascii="Adobe Clean" w:hAnsi="Adobe Clean"/>
        </w:rPr>
        <w:t>"nt:unstructured"</w:t>
      </w:r>
      <w:r w:rsidRPr="00721C08">
        <w:rPr>
          <w:rStyle w:val="KeywordTok"/>
          <w:rFonts w:ascii="Adobe Clean" w:hAnsi="Adobe Clean"/>
        </w:rPr>
        <w:t>&gt;</w:t>
      </w:r>
      <w:r w:rsidRPr="00721C08">
        <w:rPr>
          <w:rFonts w:ascii="Adobe Clean" w:hAnsi="Adobe Clean"/>
        </w:rPr>
        <w:br/>
      </w:r>
      <w:r w:rsidRPr="00721C08">
        <w:rPr>
          <w:rStyle w:val="NormalTok"/>
          <w:rFonts w:ascii="Adobe Clean" w:hAnsi="Adobe Clean"/>
        </w:rPr>
        <w:t xml:space="preserve">    </w:t>
      </w:r>
      <w:r w:rsidRPr="00721C08">
        <w:rPr>
          <w:rStyle w:val="KeywordTok"/>
          <w:rFonts w:ascii="Adobe Clean" w:hAnsi="Adobe Clean"/>
        </w:rPr>
        <w:t>&lt;offerGroup</w:t>
      </w:r>
      <w:r w:rsidRPr="00721C08">
        <w:rPr>
          <w:rFonts w:ascii="Adobe Clean" w:hAnsi="Adobe Clean"/>
        </w:rPr>
        <w:br/>
      </w:r>
      <w:r w:rsidRPr="00721C08">
        <w:rPr>
          <w:rStyle w:val="OtherTok"/>
          <w:rFonts w:ascii="Adobe Clean" w:hAnsi="Adobe Clean"/>
        </w:rPr>
        <w:t xml:space="preserve">        jcr:primaryType=</w:t>
      </w:r>
      <w:r w:rsidRPr="00721C08">
        <w:rPr>
          <w:rStyle w:val="StringTok"/>
          <w:rFonts w:ascii="Adobe Clean" w:hAnsi="Adobe Clean"/>
        </w:rPr>
        <w:t>"nt:unstructured"</w:t>
      </w:r>
      <w:r w:rsidRPr="00721C08">
        <w:rPr>
          <w:rFonts w:ascii="Adobe Clean" w:hAnsi="Adobe Clean"/>
        </w:rPr>
        <w:br/>
      </w:r>
      <w:r w:rsidRPr="00721C08">
        <w:rPr>
          <w:rStyle w:val="OtherTok"/>
          <w:rFonts w:ascii="Adobe Clean" w:hAnsi="Adobe Clean"/>
        </w:rPr>
        <w:t xml:space="preserve">        sling:resourceType=</w:t>
      </w:r>
      <w:r w:rsidRPr="00721C08">
        <w:rPr>
          <w:rStyle w:val="StringTok"/>
          <w:rFonts w:ascii="Adobe Clean" w:hAnsi="Adobe Clean"/>
        </w:rPr>
        <w:t>"granite/ui/components/coral/foundation/well"</w:t>
      </w:r>
      <w:r w:rsidRPr="00721C08">
        <w:rPr>
          <w:rFonts w:ascii="Adobe Clean" w:hAnsi="Adobe Clean"/>
        </w:rPr>
        <w:br/>
      </w:r>
      <w:r w:rsidRPr="00721C08">
        <w:rPr>
          <w:rStyle w:val="OtherTok"/>
          <w:rFonts w:ascii="Adobe Clean" w:hAnsi="Adobe Clean"/>
        </w:rPr>
        <w:t xml:space="preserve">        sling:orderBefore=</w:t>
      </w:r>
      <w:r w:rsidRPr="00721C08">
        <w:rPr>
          <w:rStyle w:val="StringTok"/>
          <w:rFonts w:ascii="Adobe Clean" w:hAnsi="Adobe Clean"/>
        </w:rPr>
        <w:t>"descriptionGroup"</w:t>
      </w:r>
      <w:r w:rsidRPr="00721C08">
        <w:rPr>
          <w:rStyle w:val="KeywordTok"/>
          <w:rFonts w:ascii="Adobe Clean" w:hAnsi="Adobe Clean"/>
        </w:rPr>
        <w:t>&gt;</w:t>
      </w:r>
      <w:r w:rsidRPr="00721C08">
        <w:rPr>
          <w:rFonts w:ascii="Adobe Clean" w:hAnsi="Adobe Clean"/>
        </w:rPr>
        <w:br/>
      </w:r>
      <w:r w:rsidRPr="00721C08">
        <w:rPr>
          <w:rStyle w:val="NormalTok"/>
          <w:rFonts w:ascii="Adobe Clean" w:hAnsi="Adobe Clean"/>
        </w:rPr>
        <w:t xml:space="preserve">        </w:t>
      </w:r>
      <w:r w:rsidRPr="00721C08">
        <w:rPr>
          <w:rStyle w:val="KeywordTok"/>
          <w:rFonts w:ascii="Adobe Clean" w:hAnsi="Adobe Clean"/>
        </w:rPr>
        <w:t>&lt;items</w:t>
      </w:r>
      <w:r w:rsidRPr="00721C08">
        <w:rPr>
          <w:rStyle w:val="OtherTok"/>
          <w:rFonts w:ascii="Adobe Clean" w:hAnsi="Adobe Clean"/>
        </w:rPr>
        <w:t xml:space="preserve"> jcr:primaryType=</w:t>
      </w:r>
      <w:r w:rsidRPr="00721C08">
        <w:rPr>
          <w:rStyle w:val="StringTok"/>
          <w:rFonts w:ascii="Adobe Clean" w:hAnsi="Adobe Clean"/>
        </w:rPr>
        <w:t>"nt:unstructured"</w:t>
      </w:r>
      <w:r w:rsidRPr="00721C08">
        <w:rPr>
          <w:rStyle w:val="KeywordTok"/>
          <w:rFonts w:ascii="Adobe Clean" w:hAnsi="Adobe Clean"/>
        </w:rPr>
        <w:t>&gt;</w:t>
      </w:r>
      <w:r w:rsidRPr="00721C08">
        <w:rPr>
          <w:rFonts w:ascii="Adobe Clean" w:hAnsi="Adobe Clean"/>
        </w:rPr>
        <w:br/>
      </w:r>
      <w:r w:rsidRPr="00721C08">
        <w:rPr>
          <w:rStyle w:val="NormalTok"/>
          <w:rFonts w:ascii="Adobe Clean" w:hAnsi="Adobe Clean"/>
        </w:rPr>
        <w:t xml:space="preserve">            </w:t>
      </w:r>
      <w:r w:rsidRPr="00721C08">
        <w:rPr>
          <w:rStyle w:val="KeywordTok"/>
          <w:rFonts w:ascii="Adobe Clean" w:hAnsi="Adobe Clean"/>
        </w:rPr>
        <w:t>&lt;offertext</w:t>
      </w:r>
      <w:r w:rsidRPr="00721C08">
        <w:rPr>
          <w:rFonts w:ascii="Adobe Clean" w:hAnsi="Adobe Clean"/>
        </w:rPr>
        <w:br/>
      </w:r>
      <w:r w:rsidRPr="00721C08">
        <w:rPr>
          <w:rStyle w:val="OtherTok"/>
          <w:rFonts w:ascii="Adobe Clean" w:hAnsi="Adobe Clean"/>
        </w:rPr>
        <w:t xml:space="preserve">                jcr:primaryType=</w:t>
      </w:r>
      <w:r w:rsidRPr="00721C08">
        <w:rPr>
          <w:rStyle w:val="StringTok"/>
          <w:rFonts w:ascii="Adobe Clean" w:hAnsi="Adobe Clean"/>
        </w:rPr>
        <w:t>"nt:unstructured"</w:t>
      </w:r>
      <w:r w:rsidRPr="00721C08">
        <w:rPr>
          <w:rFonts w:ascii="Adobe Clean" w:hAnsi="Adobe Clean"/>
        </w:rPr>
        <w:br/>
      </w:r>
      <w:r w:rsidRPr="00721C08">
        <w:rPr>
          <w:rStyle w:val="OtherTok"/>
          <w:rFonts w:ascii="Adobe Clean" w:hAnsi="Adobe Clean"/>
        </w:rPr>
        <w:t xml:space="preserve">                sling:resourceType=</w:t>
      </w:r>
      <w:r w:rsidRPr="00721C08">
        <w:rPr>
          <w:rStyle w:val="StringTok"/>
          <w:rFonts w:ascii="Adobe Clean" w:hAnsi="Adobe Clean"/>
        </w:rPr>
        <w:t>"granite/ui/components/coral/foundation/form/textfield"</w:t>
      </w:r>
      <w:r w:rsidRPr="00721C08">
        <w:rPr>
          <w:rFonts w:ascii="Adobe Clean" w:hAnsi="Adobe Clean"/>
        </w:rPr>
        <w:br/>
      </w:r>
      <w:r w:rsidRPr="00721C08">
        <w:rPr>
          <w:rStyle w:val="OtherTok"/>
          <w:rFonts w:ascii="Adobe Clean" w:hAnsi="Adobe Clean"/>
        </w:rPr>
        <w:t xml:space="preserve">                fieldDescription=</w:t>
      </w:r>
      <w:r w:rsidRPr="00721C08">
        <w:rPr>
          <w:rStyle w:val="StringTok"/>
          <w:rFonts w:ascii="Adobe Clean" w:hAnsi="Adobe Clean"/>
        </w:rPr>
        <w:t>"Text to display as the offer."</w:t>
      </w:r>
      <w:r w:rsidRPr="00721C08">
        <w:rPr>
          <w:rFonts w:ascii="Adobe Clean" w:hAnsi="Adobe Clean"/>
        </w:rPr>
        <w:br/>
      </w:r>
      <w:r w:rsidRPr="00721C08">
        <w:rPr>
          <w:rStyle w:val="OtherTok"/>
          <w:rFonts w:ascii="Adobe Clean" w:hAnsi="Adobe Clean"/>
        </w:rPr>
        <w:t xml:space="preserve">                fieldLabel=</w:t>
      </w:r>
      <w:r w:rsidRPr="00721C08">
        <w:rPr>
          <w:rStyle w:val="StringTok"/>
          <w:rFonts w:ascii="Adobe Clean" w:hAnsi="Adobe Clean"/>
        </w:rPr>
        <w:t>"Offer Text"</w:t>
      </w:r>
      <w:r w:rsidRPr="00721C08">
        <w:rPr>
          <w:rFonts w:ascii="Adobe Clean" w:hAnsi="Adobe Clean"/>
        </w:rPr>
        <w:br/>
      </w:r>
      <w:r w:rsidRPr="00721C08">
        <w:rPr>
          <w:rStyle w:val="OtherTok"/>
          <w:rFonts w:ascii="Adobe Clean" w:hAnsi="Adobe Clean"/>
        </w:rPr>
        <w:t xml:space="preserve">                name=</w:t>
      </w:r>
      <w:r w:rsidRPr="00721C08">
        <w:rPr>
          <w:rStyle w:val="StringTok"/>
          <w:rFonts w:ascii="Adobe Clean" w:hAnsi="Adobe Clean"/>
        </w:rPr>
        <w:t>"./offerText"</w:t>
      </w:r>
      <w:r w:rsidRPr="00721C08">
        <w:rPr>
          <w:rStyle w:val="KeywordTok"/>
          <w:rFonts w:ascii="Adobe Clean" w:hAnsi="Adobe Clean"/>
        </w:rPr>
        <w:t>/&gt;</w:t>
      </w:r>
      <w:r w:rsidRPr="00721C08">
        <w:rPr>
          <w:rFonts w:ascii="Adobe Clean" w:hAnsi="Adobe Clean"/>
        </w:rPr>
        <w:br/>
      </w:r>
      <w:r w:rsidRPr="00721C08">
        <w:rPr>
          <w:rStyle w:val="NormalTok"/>
          <w:rFonts w:ascii="Adobe Clean" w:hAnsi="Adobe Clean"/>
        </w:rPr>
        <w:t xml:space="preserve">        </w:t>
      </w:r>
      <w:r w:rsidRPr="00721C08">
        <w:rPr>
          <w:rStyle w:val="KeywordTok"/>
          <w:rFonts w:ascii="Adobe Clean" w:hAnsi="Adobe Clean"/>
        </w:rPr>
        <w:t>&lt;/items&gt;</w:t>
      </w:r>
      <w:r w:rsidRPr="00721C08">
        <w:rPr>
          <w:rFonts w:ascii="Adobe Clean" w:hAnsi="Adobe Clean"/>
        </w:rPr>
        <w:br/>
      </w:r>
      <w:r w:rsidRPr="00721C08">
        <w:rPr>
          <w:rStyle w:val="NormalTok"/>
          <w:rFonts w:ascii="Adobe Clean" w:hAnsi="Adobe Clean"/>
        </w:rPr>
        <w:t xml:space="preserve">    </w:t>
      </w:r>
      <w:r w:rsidRPr="00721C08">
        <w:rPr>
          <w:rStyle w:val="KeywordTok"/>
          <w:rFonts w:ascii="Adobe Clean" w:hAnsi="Adobe Clean"/>
        </w:rPr>
        <w:t>&lt;/offerGroup&gt;</w:t>
      </w:r>
      <w:r w:rsidRPr="00721C08">
        <w:rPr>
          <w:rFonts w:ascii="Adobe Clean" w:hAnsi="Adobe Clean"/>
        </w:rPr>
        <w:br/>
      </w:r>
      <w:r w:rsidRPr="00721C08">
        <w:rPr>
          <w:rStyle w:val="KeywordTok"/>
          <w:rFonts w:ascii="Adobe Clean" w:hAnsi="Adobe Clean"/>
        </w:rPr>
        <w:t>&lt;/items&gt;</w:t>
      </w:r>
      <w:r w:rsidRPr="00721C08">
        <w:rPr>
          <w:rFonts w:ascii="Adobe Clean" w:hAnsi="Adobe Clean"/>
        </w:rPr>
        <w:br/>
      </w:r>
      <w:r w:rsidRPr="00721C08">
        <w:rPr>
          <w:rStyle w:val="NormalTok"/>
          <w:rFonts w:ascii="Adobe Clean" w:hAnsi="Adobe Clean"/>
        </w:rPr>
        <w:t>...</w:t>
      </w:r>
    </w:p>
    <w:p w14:paraId="092F0859" w14:textId="77777777" w:rsidR="00721C08" w:rsidRPr="00721C08" w:rsidRDefault="00721C08" w:rsidP="00721C08">
      <w:pPr>
        <w:pStyle w:val="Heading4"/>
        <w:rPr>
          <w:rFonts w:ascii="Adobe Clean" w:hAnsi="Adobe Clean"/>
        </w:rPr>
      </w:pPr>
      <w:bookmarkStart w:id="163" w:name="exercise-6.3---deploy-the-updated-code-b"/>
      <w:bookmarkEnd w:id="163"/>
      <w:r w:rsidRPr="00721C08">
        <w:rPr>
          <w:rFonts w:ascii="Adobe Clean" w:hAnsi="Adobe Clean"/>
        </w:rPr>
        <w:t>Exercise 6.3 - Deploy the updated code base to AEM</w:t>
      </w:r>
    </w:p>
    <w:p w14:paraId="6C5FE18C" w14:textId="77777777" w:rsidR="00721C08" w:rsidRPr="00721C08" w:rsidRDefault="00721C08" w:rsidP="00901921">
      <w:pPr>
        <w:numPr>
          <w:ilvl w:val="0"/>
          <w:numId w:val="37"/>
        </w:numPr>
        <w:spacing w:after="200"/>
        <w:rPr>
          <w:rFonts w:ascii="Adobe Clean" w:hAnsi="Adobe Clean"/>
        </w:rPr>
      </w:pPr>
      <w:r w:rsidRPr="00721C08">
        <w:rPr>
          <w:rFonts w:ascii="Adobe Clean" w:hAnsi="Adobe Clean"/>
        </w:rPr>
        <w:t xml:space="preserve">In </w:t>
      </w:r>
      <w:r w:rsidRPr="00721C08">
        <w:rPr>
          <w:rFonts w:ascii="Adobe Clean" w:hAnsi="Adobe Clean"/>
          <w:b/>
        </w:rPr>
        <w:t>Visual Studio Code</w:t>
      </w:r>
      <w:r w:rsidRPr="00721C08">
        <w:rPr>
          <w:rFonts w:ascii="Adobe Clean" w:hAnsi="Adobe Clean"/>
        </w:rPr>
        <w:t xml:space="preserve"> from menu bar &gt; </w:t>
      </w:r>
      <w:r w:rsidRPr="00721C08">
        <w:rPr>
          <w:rFonts w:ascii="Adobe Clean" w:hAnsi="Adobe Clean"/>
          <w:b/>
        </w:rPr>
        <w:t>Terminal</w:t>
      </w:r>
      <w:r w:rsidRPr="00721C08">
        <w:rPr>
          <w:rFonts w:ascii="Adobe Clean" w:hAnsi="Adobe Clean"/>
        </w:rPr>
        <w:t xml:space="preserve"> &gt; </w:t>
      </w:r>
      <w:r w:rsidRPr="00721C08">
        <w:rPr>
          <w:rFonts w:ascii="Adobe Clean" w:hAnsi="Adobe Clean"/>
          <w:b/>
        </w:rPr>
        <w:t>New Terminal</w:t>
      </w:r>
    </w:p>
    <w:p w14:paraId="355C9FF0"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drawing>
          <wp:inline distT="0" distB="0" distL="0" distR="0" wp14:anchorId="0892B05E" wp14:editId="7E84ACF5">
            <wp:extent cx="3568700" cy="3822700"/>
            <wp:effectExtent l="0" t="0" r="0" b="0"/>
            <wp:docPr id="62" name="Picture" descr="Open terminal"/>
            <wp:cNvGraphicFramePr/>
            <a:graphic xmlns:a="http://schemas.openxmlformats.org/drawingml/2006/main">
              <a:graphicData uri="http://schemas.openxmlformats.org/drawingml/2006/picture">
                <pic:pic xmlns:pic="http://schemas.openxmlformats.org/drawingml/2006/picture">
                  <pic:nvPicPr>
                    <pic:cNvPr id="0" name="Picture" descr="./images/lesson-1/open-terminal.png"/>
                    <pic:cNvPicPr>
                      <a:picLocks noChangeAspect="1" noChangeArrowheads="1"/>
                    </pic:cNvPicPr>
                  </pic:nvPicPr>
                  <pic:blipFill>
                    <a:blip r:embed="rId35"/>
                    <a:stretch>
                      <a:fillRect/>
                    </a:stretch>
                  </pic:blipFill>
                  <pic:spPr bwMode="auto">
                    <a:xfrm>
                      <a:off x="0" y="0"/>
                      <a:ext cx="3568700" cy="3822700"/>
                    </a:xfrm>
                    <a:prstGeom prst="rect">
                      <a:avLst/>
                    </a:prstGeom>
                    <a:noFill/>
                    <a:ln w="9525">
                      <a:noFill/>
                      <a:headEnd/>
                      <a:tailEnd/>
                    </a:ln>
                  </pic:spPr>
                </pic:pic>
              </a:graphicData>
            </a:graphic>
          </wp:inline>
        </w:drawing>
      </w:r>
    </w:p>
    <w:p w14:paraId="3D707934"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Open terminal</w:t>
      </w:r>
    </w:p>
    <w:p w14:paraId="1EE69084" w14:textId="77777777" w:rsidR="00721C08" w:rsidRPr="00721C08" w:rsidRDefault="00721C08" w:rsidP="00901921">
      <w:pPr>
        <w:pStyle w:val="Compact"/>
        <w:numPr>
          <w:ilvl w:val="0"/>
          <w:numId w:val="37"/>
        </w:numPr>
      </w:pPr>
      <w:r w:rsidRPr="00721C08">
        <w:lastRenderedPageBreak/>
        <w:t xml:space="preserve">Ensure you are in the </w:t>
      </w:r>
      <w:r w:rsidRPr="00721C08">
        <w:rPr>
          <w:rStyle w:val="VerbatimChar"/>
          <w:rFonts w:ascii="Adobe Clean" w:hAnsi="Adobe Clean"/>
        </w:rPr>
        <w:t>aem-guides-wknd-events</w:t>
      </w:r>
      <w:r w:rsidRPr="00721C08">
        <w:t xml:space="preserve"> directory. You may need to run </w:t>
      </w:r>
      <w:r w:rsidRPr="00721C08">
        <w:rPr>
          <w:rStyle w:val="VerbatimChar"/>
          <w:rFonts w:ascii="Adobe Clean" w:hAnsi="Adobe Clean"/>
        </w:rPr>
        <w:t>$ cd ..</w:t>
      </w:r>
      <w:r w:rsidRPr="00721C08">
        <w:t xml:space="preserve"> to navigate back to the root of the project.</w:t>
      </w:r>
    </w:p>
    <w:p w14:paraId="0E42DC84" w14:textId="77777777" w:rsidR="00721C08" w:rsidRPr="00721C08" w:rsidRDefault="00721C08" w:rsidP="00901921">
      <w:pPr>
        <w:numPr>
          <w:ilvl w:val="0"/>
          <w:numId w:val="37"/>
        </w:numPr>
        <w:spacing w:after="200"/>
        <w:rPr>
          <w:rFonts w:ascii="Adobe Clean" w:hAnsi="Adobe Clean"/>
        </w:rPr>
      </w:pPr>
      <w:r w:rsidRPr="00721C08">
        <w:rPr>
          <w:rFonts w:ascii="Adobe Clean" w:hAnsi="Adobe Clean"/>
        </w:rPr>
        <w:t>Run the following command in the terminal:</w:t>
      </w:r>
    </w:p>
    <w:p w14:paraId="36126F26"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 mvn -PautoInstallPackage clean install</w:t>
      </w:r>
    </w:p>
    <w:p w14:paraId="7C3ECB4F" w14:textId="77777777" w:rsidR="00721C08" w:rsidRPr="00721C08" w:rsidRDefault="00721C08" w:rsidP="00901921">
      <w:pPr>
        <w:numPr>
          <w:ilvl w:val="0"/>
          <w:numId w:val="6"/>
        </w:numPr>
        <w:spacing w:after="200"/>
        <w:rPr>
          <w:rFonts w:ascii="Adobe Clean" w:hAnsi="Adobe Clean"/>
        </w:rPr>
      </w:pPr>
      <w:r w:rsidRPr="00721C08">
        <w:rPr>
          <w:rFonts w:ascii="Adobe Clean" w:hAnsi="Adobe Clean"/>
        </w:rPr>
        <w:t xml:space="preserve">This will build and deploy the application to a local instance of AEM running at </w:t>
      </w:r>
      <w:hyperlink r:id="rId86">
        <w:r w:rsidRPr="00721C08">
          <w:rPr>
            <w:rStyle w:val="Hyperlink"/>
            <w:rFonts w:ascii="Adobe Clean" w:hAnsi="Adobe Clean"/>
          </w:rPr>
          <w:t>http://localhost:4502</w:t>
        </w:r>
      </w:hyperlink>
      <w:r w:rsidRPr="00721C08">
        <w:rPr>
          <w:rFonts w:ascii="Adobe Clean" w:hAnsi="Adobe Clean"/>
        </w:rPr>
        <w:t>.</w:t>
      </w:r>
    </w:p>
    <w:p w14:paraId="100A92FC"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INFO] ------------------------------------------------------------------------</w:t>
      </w:r>
      <w:r w:rsidRPr="00721C08">
        <w:rPr>
          <w:rFonts w:ascii="Adobe Clean" w:hAnsi="Adobe Clean"/>
        </w:rPr>
        <w:br/>
      </w:r>
      <w:r w:rsidRPr="00721C08">
        <w:rPr>
          <w:rStyle w:val="VerbatimChar"/>
          <w:rFonts w:ascii="Adobe Clean" w:hAnsi="Adobe Clean"/>
        </w:rPr>
        <w:t>[INFO] Reactor Summary:</w:t>
      </w:r>
      <w:r w:rsidRPr="00721C08">
        <w:rPr>
          <w:rFonts w:ascii="Adobe Clean" w:hAnsi="Adobe Clean"/>
        </w:rPr>
        <w:br/>
      </w:r>
      <w:r w:rsidRPr="00721C08">
        <w:rPr>
          <w:rStyle w:val="VerbatimChar"/>
          <w:rFonts w:ascii="Adobe Clean" w:hAnsi="Adobe Clean"/>
        </w:rPr>
        <w:t>[INFO]</w:t>
      </w:r>
      <w:r w:rsidRPr="00721C08">
        <w:rPr>
          <w:rFonts w:ascii="Adobe Clean" w:hAnsi="Adobe Clean"/>
        </w:rPr>
        <w:br/>
      </w:r>
      <w:r w:rsidRPr="00721C08">
        <w:rPr>
          <w:rStyle w:val="VerbatimChar"/>
          <w:rFonts w:ascii="Adobe Clean" w:hAnsi="Adobe Clean"/>
        </w:rPr>
        <w:t>[INFO] aem-guides-wknd-events ............................. SUCCESS [  0.357 s]</w:t>
      </w:r>
      <w:r w:rsidRPr="00721C08">
        <w:rPr>
          <w:rFonts w:ascii="Adobe Clean" w:hAnsi="Adobe Clean"/>
        </w:rPr>
        <w:br/>
      </w:r>
      <w:r w:rsidRPr="00721C08">
        <w:rPr>
          <w:rStyle w:val="VerbatimChar"/>
          <w:rFonts w:ascii="Adobe Clean" w:hAnsi="Adobe Clean"/>
        </w:rPr>
        <w:t>[INFO] WKND Events - Core ................................. SUCCESS [  2.692 s]</w:t>
      </w:r>
      <w:r w:rsidRPr="00721C08">
        <w:rPr>
          <w:rFonts w:ascii="Adobe Clean" w:hAnsi="Adobe Clean"/>
        </w:rPr>
        <w:br/>
      </w:r>
      <w:r w:rsidRPr="00721C08">
        <w:rPr>
          <w:rStyle w:val="VerbatimChar"/>
          <w:rFonts w:ascii="Adobe Clean" w:hAnsi="Adobe Clean"/>
        </w:rPr>
        <w:t>[INFO] WKND Events - React App ............................ SUCCESS [ 59.979 s]</w:t>
      </w:r>
      <w:r w:rsidRPr="00721C08">
        <w:rPr>
          <w:rFonts w:ascii="Adobe Clean" w:hAnsi="Adobe Clean"/>
        </w:rPr>
        <w:br/>
      </w:r>
      <w:r w:rsidRPr="00721C08">
        <w:rPr>
          <w:rStyle w:val="VerbatimChar"/>
          <w:rFonts w:ascii="Adobe Clean" w:hAnsi="Adobe Clean"/>
        </w:rPr>
        <w:t>[INFO] WKND Events - Angular App .......................... SUCCESS [ 32.656 s]</w:t>
      </w:r>
      <w:r w:rsidRPr="00721C08">
        <w:rPr>
          <w:rFonts w:ascii="Adobe Clean" w:hAnsi="Adobe Clean"/>
        </w:rPr>
        <w:br/>
      </w:r>
      <w:r w:rsidRPr="00721C08">
        <w:rPr>
          <w:rStyle w:val="VerbatimChar"/>
          <w:rFonts w:ascii="Adobe Clean" w:hAnsi="Adobe Clean"/>
        </w:rPr>
        <w:t>[INFO] WKND Events - UI content ........................... SUCCESS [  5.754 s]</w:t>
      </w:r>
      <w:r w:rsidRPr="00721C08">
        <w:rPr>
          <w:rFonts w:ascii="Adobe Clean" w:hAnsi="Adobe Clean"/>
        </w:rPr>
        <w:br/>
      </w:r>
      <w:r w:rsidRPr="00721C08">
        <w:rPr>
          <w:rStyle w:val="VerbatimChar"/>
          <w:rFonts w:ascii="Adobe Clean" w:hAnsi="Adobe Clean"/>
        </w:rPr>
        <w:t>[INFO] WKND Events - UI apps .............................. SUCCESS [  1.213 s]</w:t>
      </w:r>
      <w:r w:rsidRPr="00721C08">
        <w:rPr>
          <w:rFonts w:ascii="Adobe Clean" w:hAnsi="Adobe Clean"/>
        </w:rPr>
        <w:br/>
      </w:r>
      <w:r w:rsidRPr="00721C08">
        <w:rPr>
          <w:rStyle w:val="VerbatimChar"/>
          <w:rFonts w:ascii="Adobe Clean" w:hAnsi="Adobe Clean"/>
        </w:rPr>
        <w:t>[INFO] ------------------------------------------------------------------------</w:t>
      </w:r>
      <w:r w:rsidRPr="00721C08">
        <w:rPr>
          <w:rFonts w:ascii="Adobe Clean" w:hAnsi="Adobe Clean"/>
        </w:rPr>
        <w:br/>
      </w:r>
      <w:r w:rsidRPr="00721C08">
        <w:rPr>
          <w:rStyle w:val="VerbatimChar"/>
          <w:rFonts w:ascii="Adobe Clean" w:hAnsi="Adobe Clean"/>
        </w:rPr>
        <w:t>[INFO] BUILD SUCCESS</w:t>
      </w:r>
      <w:r w:rsidRPr="00721C08">
        <w:rPr>
          <w:rFonts w:ascii="Adobe Clean" w:hAnsi="Adobe Clean"/>
        </w:rPr>
        <w:br/>
      </w:r>
      <w:r w:rsidRPr="00721C08">
        <w:rPr>
          <w:rStyle w:val="VerbatimChar"/>
          <w:rFonts w:ascii="Adobe Clean" w:hAnsi="Adobe Clean"/>
        </w:rPr>
        <w:t>[INFO] ------------------------------------------------------------------------</w:t>
      </w:r>
    </w:p>
    <w:p w14:paraId="00B575A3" w14:textId="77777777" w:rsidR="00721C08" w:rsidRPr="00721C08" w:rsidRDefault="00721C08" w:rsidP="00901921">
      <w:pPr>
        <w:pStyle w:val="Compact"/>
        <w:numPr>
          <w:ilvl w:val="0"/>
          <w:numId w:val="37"/>
        </w:numPr>
      </w:pPr>
      <w:r w:rsidRPr="00721C08">
        <w:t xml:space="preserve">Open the browser and navigate to AEM: </w:t>
      </w:r>
      <w:hyperlink r:id="rId87">
        <w:r w:rsidRPr="00721C08">
          <w:rPr>
            <w:rStyle w:val="Hyperlink"/>
          </w:rPr>
          <w:t>http://localhost:4502</w:t>
        </w:r>
      </w:hyperlink>
      <w:r w:rsidRPr="00721C08">
        <w:t>.</w:t>
      </w:r>
    </w:p>
    <w:p w14:paraId="4C6EA882" w14:textId="77777777" w:rsidR="00721C08" w:rsidRPr="00721C08" w:rsidRDefault="00721C08" w:rsidP="00901921">
      <w:pPr>
        <w:numPr>
          <w:ilvl w:val="0"/>
          <w:numId w:val="37"/>
        </w:numPr>
        <w:spacing w:after="200"/>
        <w:rPr>
          <w:rFonts w:ascii="Adobe Clean" w:hAnsi="Adobe Clean"/>
        </w:rPr>
      </w:pPr>
      <w:r w:rsidRPr="00721C08">
        <w:rPr>
          <w:rFonts w:ascii="Adobe Clean" w:hAnsi="Adobe Clean"/>
        </w:rPr>
        <w:t>Open WKND Events Home page:</w:t>
      </w:r>
    </w:p>
    <w:p w14:paraId="4C436934" w14:textId="77777777" w:rsidR="00721C08" w:rsidRPr="00721C08" w:rsidRDefault="00721C08" w:rsidP="00901921">
      <w:pPr>
        <w:pStyle w:val="Compact"/>
        <w:numPr>
          <w:ilvl w:val="1"/>
          <w:numId w:val="7"/>
        </w:numPr>
      </w:pPr>
      <w:r w:rsidRPr="00721C08">
        <w:rPr>
          <w:noProof/>
        </w:rPr>
        <w:drawing>
          <wp:inline distT="0" distB="0" distL="0" distR="0" wp14:anchorId="42EC36A7" wp14:editId="7AF9840C">
            <wp:extent cx="635000" cy="635000"/>
            <wp:effectExtent l="0" t="0" r="0" b="0"/>
            <wp:docPr id="63" name="Picture" descr="React"/>
            <wp:cNvGraphicFramePr/>
            <a:graphic xmlns:a="http://schemas.openxmlformats.org/drawingml/2006/main">
              <a:graphicData uri="http://schemas.openxmlformats.org/drawingml/2006/picture">
                <pic:pic xmlns:pic="http://schemas.openxmlformats.org/drawingml/2006/picture">
                  <pic:nvPicPr>
                    <pic:cNvPr id="0" name="Picture" descr="./images/react-logo.png"/>
                    <pic:cNvPicPr>
                      <a:picLocks noChangeAspect="1" noChangeArrowheads="1"/>
                    </pic:cNvPicPr>
                  </pic:nvPicPr>
                  <pic:blipFill>
                    <a:blip r:embed="rId12"/>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w:t>
      </w:r>
      <w:hyperlink r:id="rId88">
        <w:r w:rsidRPr="00721C08">
          <w:rPr>
            <w:rStyle w:val="Hyperlink"/>
          </w:rPr>
          <w:t>http://localhost:4502/editor.html/content/wknd-events/react/home.html</w:t>
        </w:r>
      </w:hyperlink>
    </w:p>
    <w:p w14:paraId="5127DD5C" w14:textId="77777777" w:rsidR="00721C08" w:rsidRPr="00721C08" w:rsidRDefault="00721C08" w:rsidP="00901921">
      <w:pPr>
        <w:pStyle w:val="Compact"/>
        <w:numPr>
          <w:ilvl w:val="1"/>
          <w:numId w:val="7"/>
        </w:numPr>
      </w:pPr>
      <w:r w:rsidRPr="00721C08">
        <w:rPr>
          <w:noProof/>
        </w:rPr>
        <w:drawing>
          <wp:inline distT="0" distB="0" distL="0" distR="0" wp14:anchorId="514BC954" wp14:editId="637776DA">
            <wp:extent cx="635000" cy="635000"/>
            <wp:effectExtent l="0" t="0" r="0" b="0"/>
            <wp:docPr id="64" name="Picture" descr="Angular"/>
            <wp:cNvGraphicFramePr/>
            <a:graphic xmlns:a="http://schemas.openxmlformats.org/drawingml/2006/main">
              <a:graphicData uri="http://schemas.openxmlformats.org/drawingml/2006/picture">
                <pic:pic xmlns:pic="http://schemas.openxmlformats.org/drawingml/2006/picture">
                  <pic:nvPicPr>
                    <pic:cNvPr id="0" name="Picture" descr="./images/angular-logo.png"/>
                    <pic:cNvPicPr>
                      <a:picLocks noChangeAspect="1" noChangeArrowheads="1"/>
                    </pic:cNvPicPr>
                  </pic:nvPicPr>
                  <pic:blipFill>
                    <a:blip r:embed="rId13"/>
                    <a:stretch>
                      <a:fillRect/>
                    </a:stretch>
                  </pic:blipFill>
                  <pic:spPr bwMode="auto">
                    <a:xfrm>
                      <a:off x="0" y="0"/>
                      <a:ext cx="635000" cy="635000"/>
                    </a:xfrm>
                    <a:prstGeom prst="rect">
                      <a:avLst/>
                    </a:prstGeom>
                    <a:noFill/>
                    <a:ln w="9525">
                      <a:noFill/>
                      <a:headEnd/>
                      <a:tailEnd/>
                    </a:ln>
                  </pic:spPr>
                </pic:pic>
              </a:graphicData>
            </a:graphic>
          </wp:inline>
        </w:drawing>
      </w:r>
      <w:r w:rsidRPr="00721C08">
        <w:t xml:space="preserve"> </w:t>
      </w:r>
      <w:hyperlink r:id="rId89">
        <w:r w:rsidRPr="00721C08">
          <w:rPr>
            <w:rStyle w:val="Hyperlink"/>
          </w:rPr>
          <w:t>http://localhost:4502/editor.html/content/wknd-events/angular/home.html</w:t>
        </w:r>
      </w:hyperlink>
    </w:p>
    <w:p w14:paraId="0163FABA" w14:textId="77777777" w:rsidR="00721C08" w:rsidRPr="00721C08" w:rsidRDefault="00721C08" w:rsidP="00901921">
      <w:pPr>
        <w:numPr>
          <w:ilvl w:val="0"/>
          <w:numId w:val="37"/>
        </w:numPr>
        <w:spacing w:after="200"/>
        <w:rPr>
          <w:rFonts w:ascii="Adobe Clean" w:hAnsi="Adobe Clean"/>
        </w:rPr>
      </w:pPr>
      <w:r w:rsidRPr="00721C08">
        <w:rPr>
          <w:rFonts w:ascii="Adobe Clean" w:hAnsi="Adobe Clean"/>
        </w:rPr>
        <w:t xml:space="preserve">Add </w:t>
      </w:r>
      <w:r w:rsidRPr="00721C08">
        <w:rPr>
          <w:rFonts w:ascii="Adobe Clean" w:hAnsi="Adobe Clean"/>
          <w:b/>
        </w:rPr>
        <w:t>Promo</w:t>
      </w:r>
      <w:r w:rsidRPr="00721C08">
        <w:rPr>
          <w:rFonts w:ascii="Adobe Clean" w:hAnsi="Adobe Clean"/>
        </w:rPr>
        <w:t xml:space="preserve"> Component to the page. Configure the </w:t>
      </w:r>
      <w:r w:rsidRPr="00721C08">
        <w:rPr>
          <w:rFonts w:ascii="Adobe Clean" w:hAnsi="Adobe Clean"/>
          <w:b/>
        </w:rPr>
        <w:t>Promo</w:t>
      </w:r>
      <w:r w:rsidRPr="00721C08">
        <w:rPr>
          <w:rFonts w:ascii="Adobe Clean" w:hAnsi="Adobe Clean"/>
        </w:rPr>
        <w:t xml:space="preserve"> component to match the mockups earlier in the Lab. Add a link to the the Promo component that points to: </w:t>
      </w:r>
      <w:r w:rsidRPr="00721C08">
        <w:rPr>
          <w:rStyle w:val="VerbatimChar"/>
          <w:rFonts w:ascii="Adobe Clean" w:hAnsi="Adobe Clean"/>
        </w:rPr>
        <w:t>/content/wknd-events/angular/home</w:t>
      </w:r>
      <w:r w:rsidRPr="00721C08">
        <w:rPr>
          <w:rFonts w:ascii="Adobe Clean" w:hAnsi="Adobe Clean"/>
        </w:rPr>
        <w:t xml:space="preserve"> or </w:t>
      </w:r>
      <w:r w:rsidRPr="00721C08">
        <w:rPr>
          <w:rStyle w:val="VerbatimChar"/>
          <w:rFonts w:ascii="Adobe Clean" w:hAnsi="Adobe Clean"/>
        </w:rPr>
        <w:t>/content/wknd-events/react/home</w:t>
      </w:r>
      <w:r w:rsidRPr="00721C08">
        <w:rPr>
          <w:rFonts w:ascii="Adobe Clean" w:hAnsi="Adobe Clean"/>
        </w:rPr>
        <w:t>.</w:t>
      </w:r>
    </w:p>
    <w:p w14:paraId="73965F0D" w14:textId="77777777" w:rsidR="00721C08" w:rsidRPr="00721C08" w:rsidRDefault="00721C08" w:rsidP="00721C08">
      <w:pPr>
        <w:pStyle w:val="Heading2"/>
        <w:rPr>
          <w:rFonts w:ascii="Adobe Clean" w:hAnsi="Adobe Clean"/>
        </w:rPr>
      </w:pPr>
      <w:bookmarkStart w:id="164" w:name="lesson-7---server-side-rendering"/>
      <w:bookmarkStart w:id="165" w:name="_Toc11858765"/>
      <w:bookmarkEnd w:id="164"/>
      <w:r w:rsidRPr="00721C08">
        <w:rPr>
          <w:rFonts w:ascii="Adobe Clean" w:hAnsi="Adobe Clean"/>
        </w:rPr>
        <w:t>Lesson 7 - Server Side Rendering</w:t>
      </w:r>
      <w:bookmarkEnd w:id="165"/>
    </w:p>
    <w:p w14:paraId="6AC95960" w14:textId="77777777" w:rsidR="00721C08" w:rsidRPr="00721C08" w:rsidRDefault="00721C08" w:rsidP="00721C08">
      <w:pPr>
        <w:pStyle w:val="Heading3"/>
        <w:rPr>
          <w:rFonts w:ascii="Adobe Clean" w:hAnsi="Adobe Clean"/>
        </w:rPr>
      </w:pPr>
      <w:bookmarkStart w:id="166" w:name="objective-6"/>
      <w:bookmarkStart w:id="167" w:name="_Toc11858766"/>
      <w:bookmarkEnd w:id="166"/>
      <w:r w:rsidRPr="00721C08">
        <w:rPr>
          <w:rFonts w:ascii="Adobe Clean" w:hAnsi="Adobe Clean"/>
        </w:rPr>
        <w:t>Objective</w:t>
      </w:r>
      <w:bookmarkEnd w:id="167"/>
    </w:p>
    <w:p w14:paraId="4976B395" w14:textId="77777777" w:rsidR="00721C08" w:rsidRPr="00721C08" w:rsidRDefault="00721C08" w:rsidP="00901921">
      <w:pPr>
        <w:pStyle w:val="Compact"/>
        <w:numPr>
          <w:ilvl w:val="0"/>
          <w:numId w:val="38"/>
        </w:numPr>
      </w:pPr>
      <w:r w:rsidRPr="00721C08">
        <w:t>Get more familiar with the Server Side Rendering of frontend components.</w:t>
      </w:r>
    </w:p>
    <w:p w14:paraId="69D430C5" w14:textId="77777777" w:rsidR="00721C08" w:rsidRPr="00721C08" w:rsidRDefault="00721C08" w:rsidP="00901921">
      <w:pPr>
        <w:pStyle w:val="Compact"/>
        <w:numPr>
          <w:ilvl w:val="0"/>
          <w:numId w:val="38"/>
        </w:numPr>
      </w:pPr>
      <w:r w:rsidRPr="00721C08">
        <w:t>Improve the SEO of the project using Server Side Rendering.</w:t>
      </w:r>
    </w:p>
    <w:p w14:paraId="0C5FE703" w14:textId="77777777" w:rsidR="00721C08" w:rsidRPr="00721C08" w:rsidRDefault="00721C08" w:rsidP="00901921">
      <w:pPr>
        <w:pStyle w:val="Compact"/>
        <w:numPr>
          <w:ilvl w:val="0"/>
          <w:numId w:val="38"/>
        </w:numPr>
      </w:pPr>
      <w:r w:rsidRPr="00721C08">
        <w:t>Compare two possible SSR architectures and their trade-off.</w:t>
      </w:r>
    </w:p>
    <w:p w14:paraId="562E11B7" w14:textId="77777777" w:rsidR="00721C08" w:rsidRPr="00721C08" w:rsidRDefault="00721C08" w:rsidP="00721C08">
      <w:pPr>
        <w:pStyle w:val="Heading3"/>
        <w:rPr>
          <w:rFonts w:ascii="Adobe Clean" w:hAnsi="Adobe Clean"/>
        </w:rPr>
      </w:pPr>
      <w:bookmarkStart w:id="168" w:name="lesson-context-6"/>
      <w:bookmarkStart w:id="169" w:name="_Toc11858767"/>
      <w:bookmarkEnd w:id="168"/>
      <w:r w:rsidRPr="00721C08">
        <w:rPr>
          <w:rFonts w:ascii="Adobe Clean" w:hAnsi="Adobe Clean"/>
        </w:rPr>
        <w:lastRenderedPageBreak/>
        <w:t>Lesson Context</w:t>
      </w:r>
      <w:bookmarkEnd w:id="169"/>
    </w:p>
    <w:p w14:paraId="406A7917" w14:textId="77777777" w:rsidR="00721C08" w:rsidRPr="00721C08" w:rsidRDefault="00721C08" w:rsidP="00721C08">
      <w:pPr>
        <w:pStyle w:val="FirstParagraph"/>
      </w:pPr>
      <w:r w:rsidRPr="00721C08">
        <w:t>The lesson provides examples of Server-Side Rendered SPA and exposes the main advantages of such an architecture. Compare different architectures and their trade-off.</w:t>
      </w:r>
    </w:p>
    <w:p w14:paraId="4FB43881" w14:textId="77777777" w:rsidR="00721C08" w:rsidRPr="00721C08" w:rsidRDefault="00721C08" w:rsidP="00721C08">
      <w:pPr>
        <w:pStyle w:val="FigurewithCaption"/>
        <w:rPr>
          <w:rFonts w:ascii="Adobe Clean" w:hAnsi="Adobe Clean"/>
        </w:rPr>
      </w:pPr>
      <w:r w:rsidRPr="00721C08">
        <w:rPr>
          <w:rFonts w:ascii="Adobe Clean" w:hAnsi="Adobe Clean"/>
          <w:noProof/>
        </w:rPr>
        <w:drawing>
          <wp:inline distT="0" distB="0" distL="0" distR="0" wp14:anchorId="79177324" wp14:editId="13A92624">
            <wp:extent cx="5334000" cy="2904131"/>
            <wp:effectExtent l="0" t="0" r="0" b="0"/>
            <wp:docPr id="65" name="Picture" descr="SSR"/>
            <wp:cNvGraphicFramePr/>
            <a:graphic xmlns:a="http://schemas.openxmlformats.org/drawingml/2006/main">
              <a:graphicData uri="http://schemas.openxmlformats.org/drawingml/2006/picture">
                <pic:pic xmlns:pic="http://schemas.openxmlformats.org/drawingml/2006/picture">
                  <pic:nvPicPr>
                    <pic:cNvPr id="0" name="Picture" descr="./images/lesson-7/server-side-rendering-cms-driven.png"/>
                    <pic:cNvPicPr>
                      <a:picLocks noChangeAspect="1" noChangeArrowheads="1"/>
                    </pic:cNvPicPr>
                  </pic:nvPicPr>
                  <pic:blipFill>
                    <a:blip r:embed="rId90"/>
                    <a:stretch>
                      <a:fillRect/>
                    </a:stretch>
                  </pic:blipFill>
                  <pic:spPr bwMode="auto">
                    <a:xfrm>
                      <a:off x="0" y="0"/>
                      <a:ext cx="5334000" cy="2904131"/>
                    </a:xfrm>
                    <a:prstGeom prst="rect">
                      <a:avLst/>
                    </a:prstGeom>
                    <a:noFill/>
                    <a:ln w="9525">
                      <a:noFill/>
                      <a:headEnd/>
                      <a:tailEnd/>
                    </a:ln>
                  </pic:spPr>
                </pic:pic>
              </a:graphicData>
            </a:graphic>
          </wp:inline>
        </w:drawing>
      </w:r>
    </w:p>
    <w:p w14:paraId="4FE87BD6" w14:textId="77777777" w:rsidR="00721C08" w:rsidRPr="00721C08" w:rsidRDefault="00721C08" w:rsidP="00721C08">
      <w:pPr>
        <w:pStyle w:val="ImageCaption"/>
        <w:rPr>
          <w:rFonts w:ascii="Adobe Clean" w:hAnsi="Adobe Clean"/>
        </w:rPr>
      </w:pPr>
      <w:r w:rsidRPr="00721C08">
        <w:rPr>
          <w:rFonts w:ascii="Adobe Clean" w:hAnsi="Adobe Clean"/>
        </w:rPr>
        <w:t>SSR</w:t>
      </w:r>
    </w:p>
    <w:p w14:paraId="24E3ABD1" w14:textId="77777777" w:rsidR="00721C08" w:rsidRPr="00721C08" w:rsidRDefault="00721C08" w:rsidP="00721C08">
      <w:pPr>
        <w:pStyle w:val="Heading3"/>
        <w:rPr>
          <w:rFonts w:ascii="Adobe Clean" w:hAnsi="Adobe Clean"/>
        </w:rPr>
      </w:pPr>
      <w:bookmarkStart w:id="170" w:name="pre-exercise-7---open-completed-wknd-eve"/>
      <w:bookmarkStart w:id="171" w:name="_Toc11858768"/>
      <w:bookmarkEnd w:id="170"/>
      <w:r w:rsidRPr="00721C08">
        <w:rPr>
          <w:rFonts w:ascii="Adobe Clean" w:hAnsi="Adobe Clean"/>
        </w:rPr>
        <w:t>Pre-Exercise 7 - Open completed WKND Events React code base</w:t>
      </w:r>
      <w:bookmarkEnd w:id="171"/>
    </w:p>
    <w:p w14:paraId="4D433A0E" w14:textId="77777777" w:rsidR="00721C08" w:rsidRPr="00721C08" w:rsidRDefault="00721C08" w:rsidP="00721C08">
      <w:pPr>
        <w:pStyle w:val="FirstParagraph"/>
      </w:pPr>
      <w:r w:rsidRPr="00721C08">
        <w:t xml:space="preserve">The </w:t>
      </w:r>
      <w:r w:rsidRPr="00721C08">
        <w:rPr>
          <w:i/>
        </w:rPr>
        <w:t>WKND - events</w:t>
      </w:r>
      <w:r w:rsidRPr="00721C08">
        <w:t xml:space="preserve"> project only contains a </w:t>
      </w:r>
      <w:r w:rsidRPr="00721C08">
        <w:rPr>
          <w:b/>
        </w:rPr>
        <w:t>React</w:t>
      </w:r>
      <w:r w:rsidRPr="00721C08">
        <w:t xml:space="preserve"> Server-Side environment. To proceed with the current exercise, please start with the provided initial content for chapter 7 located at:</w:t>
      </w:r>
    </w:p>
    <w:p w14:paraId="27170FB7" w14:textId="77777777" w:rsidR="00721C08" w:rsidRPr="00721C08" w:rsidRDefault="00721C08" w:rsidP="00721C08">
      <w:pPr>
        <w:pStyle w:val="BodyText"/>
      </w:pPr>
      <w:r w:rsidRPr="00721C08">
        <w:rPr>
          <w:b/>
        </w:rPr>
        <w:t>Desktop</w:t>
      </w:r>
      <w:r w:rsidRPr="00721C08">
        <w:t xml:space="preserve"> &gt; </w:t>
      </w:r>
      <w:r w:rsidRPr="00721C08">
        <w:rPr>
          <w:b/>
        </w:rPr>
        <w:t>resources</w:t>
      </w:r>
      <w:r w:rsidRPr="00721C08">
        <w:t xml:space="preserve"> &gt; </w:t>
      </w:r>
      <w:r w:rsidRPr="00721C08">
        <w:rPr>
          <w:b/>
        </w:rPr>
        <w:t>lesson-7</w:t>
      </w:r>
      <w:r w:rsidRPr="00721C08">
        <w:t xml:space="preserve"> &gt; </w:t>
      </w:r>
      <w:r w:rsidRPr="00721C08">
        <w:rPr>
          <w:b/>
        </w:rPr>
        <w:t>aem-guides-wknd-events-L7</w:t>
      </w:r>
      <w:r w:rsidRPr="00721C08">
        <w:t>. Complete the final exercise with this code base.</w:t>
      </w:r>
    </w:p>
    <w:p w14:paraId="3AC2B726" w14:textId="77777777" w:rsidR="00721C08" w:rsidRPr="00721C08" w:rsidRDefault="00721C08" w:rsidP="00721C08">
      <w:pPr>
        <w:pStyle w:val="Heading3"/>
        <w:rPr>
          <w:rFonts w:ascii="Adobe Clean" w:hAnsi="Adobe Clean"/>
        </w:rPr>
      </w:pPr>
      <w:bookmarkStart w:id="172" w:name="exercise-7.1---include-the-server-side-r"/>
      <w:bookmarkStart w:id="173" w:name="_Toc11858769"/>
      <w:bookmarkEnd w:id="172"/>
      <w:r w:rsidRPr="00721C08">
        <w:rPr>
          <w:rFonts w:ascii="Adobe Clean" w:hAnsi="Adobe Clean"/>
        </w:rPr>
        <w:t>Exercise 7.1 - Include the Server-Side rendering resource</w:t>
      </w:r>
      <w:bookmarkEnd w:id="173"/>
    </w:p>
    <w:p w14:paraId="5AF8F436" w14:textId="77777777" w:rsidR="00721C08" w:rsidRPr="00721C08" w:rsidRDefault="00721C08" w:rsidP="00901921">
      <w:pPr>
        <w:pStyle w:val="Compact"/>
        <w:numPr>
          <w:ilvl w:val="0"/>
          <w:numId w:val="39"/>
        </w:numPr>
      </w:pPr>
      <w:r w:rsidRPr="00721C08">
        <w:t xml:space="preserve">In </w:t>
      </w:r>
      <w:r w:rsidRPr="00721C08">
        <w:rPr>
          <w:b/>
        </w:rPr>
        <w:t>Visual Studio Code</w:t>
      </w:r>
      <w:r w:rsidRPr="00721C08">
        <w:t xml:space="preserve">, with the </w:t>
      </w:r>
      <w:r w:rsidRPr="00721C08">
        <w:rPr>
          <w:b/>
        </w:rPr>
        <w:t>WKND Events</w:t>
      </w:r>
      <w:r w:rsidRPr="00721C08">
        <w:t xml:space="preserve"> project open, navigate to </w:t>
      </w:r>
      <w:r w:rsidRPr="00721C08">
        <w:rPr>
          <w:b/>
        </w:rPr>
        <w:t>ui.apps</w:t>
      </w:r>
      <w:r w:rsidRPr="00721C08">
        <w:t xml:space="preserve"> &gt; </w:t>
      </w:r>
      <w:r w:rsidRPr="00721C08">
        <w:rPr>
          <w:b/>
        </w:rPr>
        <w:t>src</w:t>
      </w:r>
      <w:r w:rsidRPr="00721C08">
        <w:t xml:space="preserve"> &gt; </w:t>
      </w:r>
      <w:r w:rsidRPr="00721C08">
        <w:rPr>
          <w:b/>
        </w:rPr>
        <w:t>main</w:t>
      </w:r>
      <w:r w:rsidRPr="00721C08">
        <w:t xml:space="preserve"> &gt; </w:t>
      </w:r>
      <w:r w:rsidRPr="00721C08">
        <w:rPr>
          <w:b/>
        </w:rPr>
        <w:t>content</w:t>
      </w:r>
      <w:r w:rsidRPr="00721C08">
        <w:t xml:space="preserve"> &gt; </w:t>
      </w:r>
      <w:r w:rsidRPr="00721C08">
        <w:rPr>
          <w:b/>
        </w:rPr>
        <w:t>jcr_root</w:t>
      </w:r>
      <w:r w:rsidRPr="00721C08">
        <w:t xml:space="preserve"> &gt; </w:t>
      </w:r>
      <w:r w:rsidRPr="00721C08">
        <w:rPr>
          <w:b/>
        </w:rPr>
        <w:t>apps</w:t>
      </w:r>
      <w:r w:rsidRPr="00721C08">
        <w:t xml:space="preserve"> &gt; </w:t>
      </w:r>
      <w:r w:rsidRPr="00721C08">
        <w:rPr>
          <w:b/>
        </w:rPr>
        <w:t>wknd-events</w:t>
      </w:r>
      <w:r w:rsidRPr="00721C08">
        <w:t xml:space="preserve"> &gt; </w:t>
      </w:r>
      <w:r w:rsidRPr="00721C08">
        <w:rPr>
          <w:b/>
        </w:rPr>
        <w:t>components</w:t>
      </w:r>
      <w:r w:rsidRPr="00721C08">
        <w:t xml:space="preserve"> &gt; </w:t>
      </w:r>
      <w:r w:rsidRPr="00721C08">
        <w:rPr>
          <w:b/>
        </w:rPr>
        <w:t>structure</w:t>
      </w:r>
      <w:r w:rsidRPr="00721C08">
        <w:t xml:space="preserve"> &gt; </w:t>
      </w:r>
      <w:r w:rsidRPr="00721C08">
        <w:rPr>
          <w:b/>
        </w:rPr>
        <w:t>page</w:t>
      </w:r>
    </w:p>
    <w:p w14:paraId="1BBD996E" w14:textId="77777777" w:rsidR="00721C08" w:rsidRPr="00721C08" w:rsidRDefault="00721C08" w:rsidP="00721C08">
      <w:pPr>
        <w:pStyle w:val="FigurewithCaption"/>
        <w:rPr>
          <w:rFonts w:ascii="Adobe Clean" w:hAnsi="Adobe Clean"/>
        </w:rPr>
      </w:pPr>
      <w:r w:rsidRPr="00721C08">
        <w:rPr>
          <w:rFonts w:ascii="Adobe Clean" w:hAnsi="Adobe Clean"/>
          <w:noProof/>
        </w:rPr>
        <w:lastRenderedPageBreak/>
        <w:drawing>
          <wp:inline distT="0" distB="0" distL="0" distR="0" wp14:anchorId="5B28E282" wp14:editId="4A866E3E">
            <wp:extent cx="3759200" cy="5359400"/>
            <wp:effectExtent l="0" t="0" r="0" b="0"/>
            <wp:docPr id="66" name="Picture" descr="page location"/>
            <wp:cNvGraphicFramePr/>
            <a:graphic xmlns:a="http://schemas.openxmlformats.org/drawingml/2006/main">
              <a:graphicData uri="http://schemas.openxmlformats.org/drawingml/2006/picture">
                <pic:pic xmlns:pic="http://schemas.openxmlformats.org/drawingml/2006/picture">
                  <pic:nvPicPr>
                    <pic:cNvPr id="0" name="Picture" descr="./images/lesson-7/body-script-location.png"/>
                    <pic:cNvPicPr>
                      <a:picLocks noChangeAspect="1" noChangeArrowheads="1"/>
                    </pic:cNvPicPr>
                  </pic:nvPicPr>
                  <pic:blipFill>
                    <a:blip r:embed="rId91"/>
                    <a:stretch>
                      <a:fillRect/>
                    </a:stretch>
                  </pic:blipFill>
                  <pic:spPr bwMode="auto">
                    <a:xfrm>
                      <a:off x="0" y="0"/>
                      <a:ext cx="3759200" cy="5359400"/>
                    </a:xfrm>
                    <a:prstGeom prst="rect">
                      <a:avLst/>
                    </a:prstGeom>
                    <a:noFill/>
                    <a:ln w="9525">
                      <a:noFill/>
                      <a:headEnd/>
                      <a:tailEnd/>
                    </a:ln>
                  </pic:spPr>
                </pic:pic>
              </a:graphicData>
            </a:graphic>
          </wp:inline>
        </w:drawing>
      </w:r>
    </w:p>
    <w:p w14:paraId="53B3D452" w14:textId="77777777" w:rsidR="00721C08" w:rsidRPr="00721C08" w:rsidRDefault="00721C08" w:rsidP="00721C08">
      <w:pPr>
        <w:pStyle w:val="ImageCaption"/>
        <w:rPr>
          <w:rFonts w:ascii="Adobe Clean" w:hAnsi="Adobe Clean"/>
        </w:rPr>
      </w:pPr>
      <w:r w:rsidRPr="00721C08">
        <w:rPr>
          <w:rFonts w:ascii="Adobe Clean" w:hAnsi="Adobe Clean"/>
        </w:rPr>
        <w:t>page location</w:t>
      </w:r>
    </w:p>
    <w:p w14:paraId="34E532F1" w14:textId="77777777" w:rsidR="00721C08" w:rsidRPr="00721C08" w:rsidRDefault="00721C08" w:rsidP="00901921">
      <w:pPr>
        <w:pStyle w:val="Compact"/>
        <w:numPr>
          <w:ilvl w:val="0"/>
          <w:numId w:val="40"/>
        </w:numPr>
      </w:pPr>
      <w:r w:rsidRPr="00721C08">
        <w:t xml:space="preserve">Open the file </w:t>
      </w:r>
      <w:r w:rsidRPr="00721C08">
        <w:rPr>
          <w:b/>
        </w:rPr>
        <w:t>body.html</w:t>
      </w:r>
      <w:r w:rsidRPr="00721C08">
        <w:t xml:space="preserve"> beneath the </w:t>
      </w:r>
      <w:r w:rsidRPr="00721C08">
        <w:rPr>
          <w:b/>
        </w:rPr>
        <w:t>page</w:t>
      </w:r>
      <w:r w:rsidRPr="00721C08">
        <w:t xml:space="preserve"> folder.</w:t>
      </w:r>
    </w:p>
    <w:p w14:paraId="57E029A1" w14:textId="77777777" w:rsidR="00721C08" w:rsidRPr="00721C08" w:rsidRDefault="00721C08" w:rsidP="00901921">
      <w:pPr>
        <w:numPr>
          <w:ilvl w:val="0"/>
          <w:numId w:val="40"/>
        </w:numPr>
        <w:spacing w:after="200"/>
        <w:rPr>
          <w:rFonts w:ascii="Adobe Clean" w:hAnsi="Adobe Clean"/>
        </w:rPr>
      </w:pPr>
      <w:r w:rsidRPr="00721C08">
        <w:rPr>
          <w:rFonts w:ascii="Adobe Clean" w:hAnsi="Adobe Clean"/>
        </w:rPr>
        <w:t xml:space="preserve">Modify the content of the template to un-comment the </w:t>
      </w:r>
      <w:r w:rsidRPr="00721C08">
        <w:rPr>
          <w:rStyle w:val="VerbatimChar"/>
          <w:rFonts w:ascii="Adobe Clean" w:hAnsi="Adobe Clean"/>
        </w:rPr>
        <w:t>data-sly-resource</w:t>
      </w:r>
      <w:r w:rsidRPr="00721C08">
        <w:rPr>
          <w:rFonts w:ascii="Adobe Clean" w:hAnsi="Adobe Clean"/>
        </w:rPr>
        <w:t>:</w:t>
      </w:r>
    </w:p>
    <w:p w14:paraId="4DA9FCC6"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lt;app-root id="root"&gt;</w:t>
      </w:r>
      <w:r w:rsidRPr="00721C08">
        <w:rPr>
          <w:rFonts w:ascii="Adobe Clean" w:hAnsi="Adobe Clean"/>
        </w:rPr>
        <w:br/>
      </w:r>
      <w:r w:rsidRPr="00721C08">
        <w:rPr>
          <w:rStyle w:val="VerbatimChar"/>
          <w:rFonts w:ascii="Adobe Clean" w:hAnsi="Adobe Clean"/>
        </w:rPr>
        <w:t xml:space="preserve">    &lt;sly data-sly-resource="${resource @ resourceType='cq/remote/content/renderer'}" /&gt;</w:t>
      </w:r>
      <w:r w:rsidRPr="00721C08">
        <w:rPr>
          <w:rFonts w:ascii="Adobe Clean" w:hAnsi="Adobe Clean"/>
        </w:rPr>
        <w:br/>
      </w:r>
      <w:r w:rsidRPr="00721C08">
        <w:rPr>
          <w:rStyle w:val="VerbatimChar"/>
          <w:rFonts w:ascii="Adobe Clean" w:hAnsi="Adobe Clean"/>
        </w:rPr>
        <w:t>&lt;/app-root&gt;</w:t>
      </w:r>
    </w:p>
    <w:p w14:paraId="0D53185E" w14:textId="77777777" w:rsidR="00721C08" w:rsidRPr="00721C08" w:rsidRDefault="00721C08" w:rsidP="00901921">
      <w:pPr>
        <w:pStyle w:val="Compact"/>
        <w:numPr>
          <w:ilvl w:val="0"/>
          <w:numId w:val="40"/>
        </w:numPr>
      </w:pPr>
      <w:r w:rsidRPr="00721C08">
        <w:t xml:space="preserve">Open a terminal and ensure you are in the </w:t>
      </w:r>
      <w:r w:rsidRPr="00721C08">
        <w:rPr>
          <w:rStyle w:val="VerbatimChar"/>
          <w:rFonts w:ascii="Adobe Clean" w:hAnsi="Adobe Clean"/>
        </w:rPr>
        <w:t>aem-guides-wknd-events</w:t>
      </w:r>
      <w:r w:rsidRPr="00721C08">
        <w:t xml:space="preserve"> directory.</w:t>
      </w:r>
    </w:p>
    <w:p w14:paraId="47DA78DB" w14:textId="77777777" w:rsidR="00721C08" w:rsidRPr="00721C08" w:rsidRDefault="00721C08" w:rsidP="00901921">
      <w:pPr>
        <w:numPr>
          <w:ilvl w:val="0"/>
          <w:numId w:val="40"/>
        </w:numPr>
        <w:spacing w:after="200"/>
        <w:rPr>
          <w:rFonts w:ascii="Adobe Clean" w:hAnsi="Adobe Clean"/>
        </w:rPr>
      </w:pPr>
      <w:r w:rsidRPr="00721C08">
        <w:rPr>
          <w:rFonts w:ascii="Adobe Clean" w:hAnsi="Adobe Clean"/>
        </w:rPr>
        <w:t>Run the following command in the terminal:</w:t>
      </w:r>
    </w:p>
    <w:p w14:paraId="235B57EE"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 mvn -PautoInstallPackage clean install</w:t>
      </w:r>
    </w:p>
    <w:p w14:paraId="02490E4C" w14:textId="77777777" w:rsidR="00721C08" w:rsidRPr="00721C08" w:rsidRDefault="00721C08" w:rsidP="00901921">
      <w:pPr>
        <w:numPr>
          <w:ilvl w:val="0"/>
          <w:numId w:val="6"/>
        </w:numPr>
        <w:spacing w:after="200"/>
        <w:rPr>
          <w:rFonts w:ascii="Adobe Clean" w:hAnsi="Adobe Clean"/>
        </w:rPr>
      </w:pPr>
      <w:r w:rsidRPr="00721C08">
        <w:rPr>
          <w:rFonts w:ascii="Adobe Clean" w:hAnsi="Adobe Clean"/>
        </w:rPr>
        <w:t xml:space="preserve">This will build and deploy the application to a local instance of AEM running at </w:t>
      </w:r>
      <w:hyperlink r:id="rId92">
        <w:r w:rsidRPr="00721C08">
          <w:rPr>
            <w:rStyle w:val="Hyperlink"/>
            <w:rFonts w:ascii="Adobe Clean" w:hAnsi="Adobe Clean"/>
          </w:rPr>
          <w:t>http://localhost:4502</w:t>
        </w:r>
      </w:hyperlink>
      <w:r w:rsidRPr="00721C08">
        <w:rPr>
          <w:rFonts w:ascii="Adobe Clean" w:hAnsi="Adobe Clean"/>
        </w:rPr>
        <w:t>.</w:t>
      </w:r>
    </w:p>
    <w:p w14:paraId="47B61C00"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lastRenderedPageBreak/>
        <w:t>[INFO] ------------------------------------------------------------------------</w:t>
      </w:r>
      <w:r w:rsidRPr="00721C08">
        <w:rPr>
          <w:rFonts w:ascii="Adobe Clean" w:hAnsi="Adobe Clean"/>
        </w:rPr>
        <w:br/>
      </w:r>
      <w:r w:rsidRPr="00721C08">
        <w:rPr>
          <w:rStyle w:val="VerbatimChar"/>
          <w:rFonts w:ascii="Adobe Clean" w:hAnsi="Adobe Clean"/>
        </w:rPr>
        <w:t>[INFO] Reactor Summary:</w:t>
      </w:r>
      <w:r w:rsidRPr="00721C08">
        <w:rPr>
          <w:rFonts w:ascii="Adobe Clean" w:hAnsi="Adobe Clean"/>
        </w:rPr>
        <w:br/>
      </w:r>
      <w:r w:rsidRPr="00721C08">
        <w:rPr>
          <w:rStyle w:val="VerbatimChar"/>
          <w:rFonts w:ascii="Adobe Clean" w:hAnsi="Adobe Clean"/>
        </w:rPr>
        <w:t>[INFO]</w:t>
      </w:r>
      <w:r w:rsidRPr="00721C08">
        <w:rPr>
          <w:rFonts w:ascii="Adobe Clean" w:hAnsi="Adobe Clean"/>
        </w:rPr>
        <w:br/>
      </w:r>
      <w:r w:rsidRPr="00721C08">
        <w:rPr>
          <w:rStyle w:val="VerbatimChar"/>
          <w:rFonts w:ascii="Adobe Clean" w:hAnsi="Adobe Clean"/>
        </w:rPr>
        <w:t>[INFO] aem-guides-wknd-events ............................. SUCCESS [  0.357 s]</w:t>
      </w:r>
      <w:r w:rsidRPr="00721C08">
        <w:rPr>
          <w:rFonts w:ascii="Adobe Clean" w:hAnsi="Adobe Clean"/>
        </w:rPr>
        <w:br/>
      </w:r>
      <w:r w:rsidRPr="00721C08">
        <w:rPr>
          <w:rStyle w:val="VerbatimChar"/>
          <w:rFonts w:ascii="Adobe Clean" w:hAnsi="Adobe Clean"/>
        </w:rPr>
        <w:t>[INFO] WKND Events - Core ................................. SUCCESS [  2.692 s]</w:t>
      </w:r>
      <w:r w:rsidRPr="00721C08">
        <w:rPr>
          <w:rFonts w:ascii="Adobe Clean" w:hAnsi="Adobe Clean"/>
        </w:rPr>
        <w:br/>
      </w:r>
      <w:r w:rsidRPr="00721C08">
        <w:rPr>
          <w:rStyle w:val="VerbatimChar"/>
          <w:rFonts w:ascii="Adobe Clean" w:hAnsi="Adobe Clean"/>
        </w:rPr>
        <w:t>[INFO] WKND Events - React App ............................ SUCCESS [ 59.979 s]</w:t>
      </w:r>
      <w:r w:rsidRPr="00721C08">
        <w:rPr>
          <w:rFonts w:ascii="Adobe Clean" w:hAnsi="Adobe Clean"/>
        </w:rPr>
        <w:br/>
      </w:r>
      <w:r w:rsidRPr="00721C08">
        <w:rPr>
          <w:rStyle w:val="VerbatimChar"/>
          <w:rFonts w:ascii="Adobe Clean" w:hAnsi="Adobe Clean"/>
        </w:rPr>
        <w:t>[INFO] WKND Events - Angular App .......................... SUCCESS [ 32.656 s]</w:t>
      </w:r>
      <w:r w:rsidRPr="00721C08">
        <w:rPr>
          <w:rFonts w:ascii="Adobe Clean" w:hAnsi="Adobe Clean"/>
        </w:rPr>
        <w:br/>
      </w:r>
      <w:r w:rsidRPr="00721C08">
        <w:rPr>
          <w:rStyle w:val="VerbatimChar"/>
          <w:rFonts w:ascii="Adobe Clean" w:hAnsi="Adobe Clean"/>
        </w:rPr>
        <w:t>[INFO] WKND Events - UI content ........................... SUCCESS [  5.754 s]</w:t>
      </w:r>
      <w:r w:rsidRPr="00721C08">
        <w:rPr>
          <w:rFonts w:ascii="Adobe Clean" w:hAnsi="Adobe Clean"/>
        </w:rPr>
        <w:br/>
      </w:r>
      <w:r w:rsidRPr="00721C08">
        <w:rPr>
          <w:rStyle w:val="VerbatimChar"/>
          <w:rFonts w:ascii="Adobe Clean" w:hAnsi="Adobe Clean"/>
        </w:rPr>
        <w:t>[INFO] WKND Events - UI apps .............................. SUCCESS [  1.213 s]</w:t>
      </w:r>
      <w:r w:rsidRPr="00721C08">
        <w:rPr>
          <w:rFonts w:ascii="Adobe Clean" w:hAnsi="Adobe Clean"/>
        </w:rPr>
        <w:br/>
      </w:r>
      <w:r w:rsidRPr="00721C08">
        <w:rPr>
          <w:rStyle w:val="VerbatimChar"/>
          <w:rFonts w:ascii="Adobe Clean" w:hAnsi="Adobe Clean"/>
        </w:rPr>
        <w:t>[INFO] ------------------------------------------------------------------------</w:t>
      </w:r>
      <w:r w:rsidRPr="00721C08">
        <w:rPr>
          <w:rFonts w:ascii="Adobe Clean" w:hAnsi="Adobe Clean"/>
        </w:rPr>
        <w:br/>
      </w:r>
      <w:r w:rsidRPr="00721C08">
        <w:rPr>
          <w:rStyle w:val="VerbatimChar"/>
          <w:rFonts w:ascii="Adobe Clean" w:hAnsi="Adobe Clean"/>
        </w:rPr>
        <w:t>[INFO] BUILD SUCCESS</w:t>
      </w:r>
      <w:r w:rsidRPr="00721C08">
        <w:rPr>
          <w:rFonts w:ascii="Adobe Clean" w:hAnsi="Adobe Clean"/>
        </w:rPr>
        <w:br/>
      </w:r>
      <w:r w:rsidRPr="00721C08">
        <w:rPr>
          <w:rStyle w:val="VerbatimChar"/>
          <w:rFonts w:ascii="Adobe Clean" w:hAnsi="Adobe Clean"/>
        </w:rPr>
        <w:t>[INFO] ------------------------------------------------------------------------</w:t>
      </w:r>
    </w:p>
    <w:p w14:paraId="305D1427" w14:textId="77777777" w:rsidR="00721C08" w:rsidRPr="00721C08" w:rsidRDefault="00721C08" w:rsidP="00721C08">
      <w:pPr>
        <w:pStyle w:val="Heading3"/>
        <w:rPr>
          <w:rFonts w:ascii="Adobe Clean" w:hAnsi="Adobe Clean"/>
        </w:rPr>
      </w:pPr>
      <w:bookmarkStart w:id="174" w:name="exercise-7.2---start-the-local-node-serv"/>
      <w:bookmarkStart w:id="175" w:name="_Toc11858770"/>
      <w:bookmarkEnd w:id="174"/>
      <w:r w:rsidRPr="00721C08">
        <w:rPr>
          <w:rFonts w:ascii="Adobe Clean" w:hAnsi="Adobe Clean"/>
        </w:rPr>
        <w:t>Exercise 7.2 - Start the local Node Server</w:t>
      </w:r>
      <w:bookmarkEnd w:id="175"/>
    </w:p>
    <w:p w14:paraId="7DDAF913" w14:textId="77777777" w:rsidR="00721C08" w:rsidRPr="00721C08" w:rsidRDefault="00721C08" w:rsidP="00901921">
      <w:pPr>
        <w:pStyle w:val="Compact"/>
        <w:numPr>
          <w:ilvl w:val="0"/>
          <w:numId w:val="41"/>
        </w:numPr>
      </w:pPr>
      <w:r w:rsidRPr="00721C08">
        <w:t xml:space="preserve">Open a terminal window and navigate to </w:t>
      </w:r>
      <w:r w:rsidRPr="00721C08">
        <w:rPr>
          <w:b/>
        </w:rPr>
        <w:t>aem-guides-wknd-events</w:t>
      </w:r>
      <w:r w:rsidRPr="00721C08">
        <w:t xml:space="preserve"> &gt; </w:t>
      </w:r>
      <w:r w:rsidRPr="00721C08">
        <w:rPr>
          <w:b/>
        </w:rPr>
        <w:t>react-app</w:t>
      </w:r>
      <w:r w:rsidRPr="00721C08">
        <w:t xml:space="preserve"> directory.</w:t>
      </w:r>
    </w:p>
    <w:p w14:paraId="54925718" w14:textId="77777777" w:rsidR="00721C08" w:rsidRPr="00721C08" w:rsidRDefault="00721C08" w:rsidP="00901921">
      <w:pPr>
        <w:numPr>
          <w:ilvl w:val="0"/>
          <w:numId w:val="41"/>
        </w:numPr>
        <w:spacing w:after="200"/>
        <w:rPr>
          <w:rFonts w:ascii="Adobe Clean" w:hAnsi="Adobe Clean"/>
        </w:rPr>
      </w:pPr>
      <w:r w:rsidRPr="00721C08">
        <w:rPr>
          <w:rFonts w:ascii="Adobe Clean" w:hAnsi="Adobe Clean"/>
        </w:rPr>
        <w:t>Run the following command to start the server:</w:t>
      </w:r>
    </w:p>
    <w:p w14:paraId="0D24240A"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 npm run start:server</w:t>
      </w:r>
    </w:p>
    <w:p w14:paraId="3E8751D3"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Debugger listening on ws://127.0.0.1:9229/3319c007-6e3c-4024-ae4d-cd1c9706764d</w:t>
      </w:r>
      <w:r w:rsidRPr="00721C08">
        <w:rPr>
          <w:rFonts w:ascii="Adobe Clean" w:hAnsi="Adobe Clean"/>
        </w:rPr>
        <w:br/>
      </w:r>
      <w:r w:rsidRPr="00721C08">
        <w:rPr>
          <w:rStyle w:val="VerbatimChar"/>
          <w:rFonts w:ascii="Adobe Clean" w:hAnsi="Adobe Clean"/>
        </w:rPr>
        <w:t>For help, see: https://nodejs.org/en/docs/inspector</w:t>
      </w:r>
      <w:r w:rsidRPr="00721C08">
        <w:rPr>
          <w:rFonts w:ascii="Adobe Clean" w:hAnsi="Adobe Clean"/>
        </w:rPr>
        <w:br/>
      </w:r>
      <w:r w:rsidRPr="00721C08">
        <w:rPr>
          <w:rStyle w:val="VerbatimChar"/>
          <w:rFonts w:ascii="Adobe Clean" w:hAnsi="Adobe Clean"/>
        </w:rPr>
        <w:t>Example exapp listening on port 4200!</w:t>
      </w:r>
    </w:p>
    <w:p w14:paraId="685ADC59" w14:textId="77777777" w:rsidR="00721C08" w:rsidRPr="00721C08" w:rsidRDefault="00721C08" w:rsidP="00721C08">
      <w:pPr>
        <w:pStyle w:val="Heading3"/>
        <w:rPr>
          <w:rFonts w:ascii="Adobe Clean" w:hAnsi="Adobe Clean"/>
        </w:rPr>
      </w:pPr>
      <w:bookmarkStart w:id="176" w:name="exercise-7.3---configure-the-aem-remote-"/>
      <w:bookmarkStart w:id="177" w:name="_Toc11858771"/>
      <w:bookmarkEnd w:id="176"/>
      <w:r w:rsidRPr="00721C08">
        <w:rPr>
          <w:rFonts w:ascii="Adobe Clean" w:hAnsi="Adobe Clean"/>
        </w:rPr>
        <w:t>Exercise 7.3 - Configure the AEM Remote HTML Renderer Servlet</w:t>
      </w:r>
      <w:bookmarkEnd w:id="177"/>
    </w:p>
    <w:p w14:paraId="00C4343A" w14:textId="77777777" w:rsidR="00721C08" w:rsidRPr="00721C08" w:rsidRDefault="00721C08" w:rsidP="00901921">
      <w:pPr>
        <w:pStyle w:val="Compact"/>
        <w:numPr>
          <w:ilvl w:val="0"/>
          <w:numId w:val="42"/>
        </w:numPr>
      </w:pPr>
      <w:r w:rsidRPr="00721C08">
        <w:t xml:space="preserve">Open a new browser tab and navigate to </w:t>
      </w:r>
      <w:hyperlink r:id="rId93">
        <w:r w:rsidRPr="00721C08">
          <w:rPr>
            <w:rStyle w:val="Hyperlink"/>
          </w:rPr>
          <w:t>http://localhost:4502/system/console/configMgr</w:t>
        </w:r>
      </w:hyperlink>
      <w:r w:rsidRPr="00721C08">
        <w:t>.</w:t>
      </w:r>
    </w:p>
    <w:p w14:paraId="02144C26" w14:textId="77777777" w:rsidR="00721C08" w:rsidRPr="00721C08" w:rsidRDefault="00721C08" w:rsidP="00901921">
      <w:pPr>
        <w:pStyle w:val="Compact"/>
        <w:numPr>
          <w:ilvl w:val="0"/>
          <w:numId w:val="42"/>
        </w:numPr>
      </w:pPr>
      <w:r w:rsidRPr="00721C08">
        <w:t xml:space="preserve">Press </w:t>
      </w:r>
      <w:r w:rsidRPr="00721C08">
        <w:rPr>
          <w:rStyle w:val="VerbatimChar"/>
          <w:rFonts w:ascii="Adobe Clean" w:hAnsi="Adobe Clean"/>
        </w:rPr>
        <w:t>control</w:t>
      </w:r>
      <w:r w:rsidRPr="00721C08">
        <w:t>+</w:t>
      </w:r>
      <w:r w:rsidRPr="00721C08">
        <w:rPr>
          <w:rStyle w:val="VerbatimChar"/>
          <w:rFonts w:ascii="Adobe Clean" w:hAnsi="Adobe Clean"/>
        </w:rPr>
        <w:t>f</w:t>
      </w:r>
      <w:r w:rsidRPr="00721C08">
        <w:t xml:space="preserve"> to search for a configuration named </w:t>
      </w:r>
      <w:r w:rsidRPr="00721C08">
        <w:rPr>
          <w:b/>
        </w:rPr>
        <w:t>Remote Content Renderer - Configuration Factory</w:t>
      </w:r>
    </w:p>
    <w:p w14:paraId="5FB9EE53" w14:textId="77777777" w:rsidR="00721C08" w:rsidRPr="00721C08" w:rsidRDefault="00721C08" w:rsidP="00901921">
      <w:pPr>
        <w:numPr>
          <w:ilvl w:val="0"/>
          <w:numId w:val="42"/>
        </w:numPr>
        <w:spacing w:after="200"/>
        <w:rPr>
          <w:rFonts w:ascii="Adobe Clean" w:hAnsi="Adobe Clean"/>
        </w:rPr>
      </w:pPr>
      <w:r w:rsidRPr="00721C08">
        <w:rPr>
          <w:rFonts w:ascii="Adobe Clean" w:hAnsi="Adobe Clean"/>
        </w:rPr>
        <w:t xml:space="preserve">Click the </w:t>
      </w:r>
      <w:r w:rsidRPr="00721C08">
        <w:rPr>
          <w:rStyle w:val="VerbatimChar"/>
          <w:rFonts w:ascii="Adobe Clean" w:hAnsi="Adobe Clean"/>
        </w:rPr>
        <w:t>+</w:t>
      </w:r>
      <w:r w:rsidRPr="00721C08">
        <w:rPr>
          <w:rFonts w:ascii="Adobe Clean" w:hAnsi="Adobe Clean"/>
        </w:rPr>
        <w:t xml:space="preserve"> button next to the Factory to create a new configuration:</w:t>
      </w:r>
    </w:p>
    <w:p w14:paraId="7AF8C50B" w14:textId="77777777" w:rsidR="00721C08" w:rsidRPr="00721C08" w:rsidRDefault="00721C08" w:rsidP="00901921">
      <w:pPr>
        <w:pStyle w:val="Compact"/>
        <w:numPr>
          <w:ilvl w:val="0"/>
          <w:numId w:val="6"/>
        </w:numPr>
      </w:pPr>
      <w:r w:rsidRPr="00721C08">
        <w:rPr>
          <w:noProof/>
        </w:rPr>
        <w:drawing>
          <wp:inline distT="0" distB="0" distL="0" distR="0" wp14:anchorId="22401246" wp14:editId="0F09C16D">
            <wp:extent cx="5334000" cy="255448"/>
            <wp:effectExtent l="0" t="0" r="0" b="0"/>
            <wp:docPr id="67" name="Picture" descr="add new configuration"/>
            <wp:cNvGraphicFramePr/>
            <a:graphic xmlns:a="http://schemas.openxmlformats.org/drawingml/2006/main">
              <a:graphicData uri="http://schemas.openxmlformats.org/drawingml/2006/picture">
                <pic:pic xmlns:pic="http://schemas.openxmlformats.org/drawingml/2006/picture">
                  <pic:nvPicPr>
                    <pic:cNvPr id="0" name="Picture" descr="./images/lesson-7/add-config.png"/>
                    <pic:cNvPicPr>
                      <a:picLocks noChangeAspect="1" noChangeArrowheads="1"/>
                    </pic:cNvPicPr>
                  </pic:nvPicPr>
                  <pic:blipFill>
                    <a:blip r:embed="rId94"/>
                    <a:stretch>
                      <a:fillRect/>
                    </a:stretch>
                  </pic:blipFill>
                  <pic:spPr bwMode="auto">
                    <a:xfrm>
                      <a:off x="0" y="0"/>
                      <a:ext cx="5334000" cy="255448"/>
                    </a:xfrm>
                    <a:prstGeom prst="rect">
                      <a:avLst/>
                    </a:prstGeom>
                    <a:noFill/>
                    <a:ln w="9525">
                      <a:noFill/>
                      <a:headEnd/>
                      <a:tailEnd/>
                    </a:ln>
                  </pic:spPr>
                </pic:pic>
              </a:graphicData>
            </a:graphic>
          </wp:inline>
        </w:drawing>
      </w:r>
    </w:p>
    <w:p w14:paraId="34AC3540" w14:textId="77777777" w:rsidR="00721C08" w:rsidRPr="00721C08" w:rsidRDefault="00721C08" w:rsidP="00901921">
      <w:pPr>
        <w:numPr>
          <w:ilvl w:val="0"/>
          <w:numId w:val="42"/>
        </w:numPr>
        <w:spacing w:after="200"/>
        <w:rPr>
          <w:rFonts w:ascii="Adobe Clean" w:hAnsi="Adobe Clean"/>
        </w:rPr>
      </w:pPr>
      <w:r w:rsidRPr="00721C08">
        <w:rPr>
          <w:rFonts w:ascii="Adobe Clean" w:hAnsi="Adobe Clean"/>
        </w:rPr>
        <w:t xml:space="preserve">Replace the </w:t>
      </w:r>
      <w:r w:rsidRPr="00721C08">
        <w:rPr>
          <w:rFonts w:ascii="Adobe Clean" w:hAnsi="Adobe Clean"/>
          <w:b/>
        </w:rPr>
        <w:t>Content path pattern</w:t>
      </w:r>
      <w:r w:rsidRPr="00721C08">
        <w:rPr>
          <w:rFonts w:ascii="Adobe Clean" w:hAnsi="Adobe Clean"/>
        </w:rPr>
        <w:t xml:space="preserve"> with the following:</w:t>
      </w:r>
    </w:p>
    <w:p w14:paraId="4D83B4A3"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content/wknd-events/react(.*)</w:t>
      </w:r>
    </w:p>
    <w:p w14:paraId="50B5A9A1" w14:textId="77777777" w:rsidR="00721C08" w:rsidRPr="00721C08" w:rsidRDefault="00721C08" w:rsidP="00901921">
      <w:pPr>
        <w:pStyle w:val="Compact"/>
        <w:numPr>
          <w:ilvl w:val="0"/>
          <w:numId w:val="6"/>
        </w:numPr>
      </w:pPr>
      <w:r w:rsidRPr="00721C08">
        <w:rPr>
          <w:noProof/>
        </w:rPr>
        <w:lastRenderedPageBreak/>
        <w:drawing>
          <wp:inline distT="0" distB="0" distL="0" distR="0" wp14:anchorId="044E3CB5" wp14:editId="487B9185">
            <wp:extent cx="5334000" cy="2243958"/>
            <wp:effectExtent l="0" t="0" r="0" b="0"/>
            <wp:docPr id="68" name="Picture" descr="remote content configuration"/>
            <wp:cNvGraphicFramePr/>
            <a:graphic xmlns:a="http://schemas.openxmlformats.org/drawingml/2006/main">
              <a:graphicData uri="http://schemas.openxmlformats.org/drawingml/2006/picture">
                <pic:pic xmlns:pic="http://schemas.openxmlformats.org/drawingml/2006/picture">
                  <pic:nvPicPr>
                    <pic:cNvPr id="0" name="Picture" descr="./images/lesson-7/remote-content-config.png"/>
                    <pic:cNvPicPr>
                      <a:picLocks noChangeAspect="1" noChangeArrowheads="1"/>
                    </pic:cNvPicPr>
                  </pic:nvPicPr>
                  <pic:blipFill>
                    <a:blip r:embed="rId95"/>
                    <a:stretch>
                      <a:fillRect/>
                    </a:stretch>
                  </pic:blipFill>
                  <pic:spPr bwMode="auto">
                    <a:xfrm>
                      <a:off x="0" y="0"/>
                      <a:ext cx="5334000" cy="2243958"/>
                    </a:xfrm>
                    <a:prstGeom prst="rect">
                      <a:avLst/>
                    </a:prstGeom>
                    <a:noFill/>
                    <a:ln w="9525">
                      <a:noFill/>
                      <a:headEnd/>
                      <a:tailEnd/>
                    </a:ln>
                  </pic:spPr>
                </pic:pic>
              </a:graphicData>
            </a:graphic>
          </wp:inline>
        </w:drawing>
      </w:r>
    </w:p>
    <w:p w14:paraId="64396C37" w14:textId="77777777" w:rsidR="00721C08" w:rsidRPr="00721C08" w:rsidRDefault="00721C08" w:rsidP="00901921">
      <w:pPr>
        <w:numPr>
          <w:ilvl w:val="0"/>
          <w:numId w:val="42"/>
        </w:numPr>
        <w:spacing w:after="200"/>
        <w:rPr>
          <w:rFonts w:ascii="Adobe Clean" w:hAnsi="Adobe Clean"/>
        </w:rPr>
      </w:pPr>
      <w:r w:rsidRPr="00721C08">
        <w:rPr>
          <w:rFonts w:ascii="Adobe Clean" w:hAnsi="Adobe Clean"/>
        </w:rPr>
        <w:t>Save your changes.</w:t>
      </w:r>
    </w:p>
    <w:p w14:paraId="09F954F2" w14:textId="77777777" w:rsidR="00721C08" w:rsidRPr="00721C08" w:rsidRDefault="00721C08" w:rsidP="00721C08">
      <w:pPr>
        <w:pStyle w:val="Heading3"/>
        <w:rPr>
          <w:rFonts w:ascii="Adobe Clean" w:hAnsi="Adobe Clean"/>
        </w:rPr>
      </w:pPr>
      <w:bookmarkStart w:id="178" w:name="exercise-7.4---view-server-side-renderin"/>
      <w:bookmarkStart w:id="179" w:name="_Toc11858772"/>
      <w:bookmarkEnd w:id="178"/>
      <w:r w:rsidRPr="00721C08">
        <w:rPr>
          <w:rFonts w:ascii="Adobe Clean" w:hAnsi="Adobe Clean"/>
        </w:rPr>
        <w:t>Exercise 7.4 - View Server Side Rendering</w:t>
      </w:r>
      <w:bookmarkEnd w:id="179"/>
    </w:p>
    <w:p w14:paraId="3D3C8F06" w14:textId="77777777" w:rsidR="00721C08" w:rsidRPr="00721C08" w:rsidRDefault="00721C08" w:rsidP="00901921">
      <w:pPr>
        <w:pStyle w:val="Compact"/>
        <w:numPr>
          <w:ilvl w:val="0"/>
          <w:numId w:val="43"/>
        </w:numPr>
      </w:pPr>
      <w:r w:rsidRPr="00721C08">
        <w:t xml:space="preserve">In the browser navigate to the React Home page: </w:t>
      </w:r>
      <w:hyperlink r:id="rId96">
        <w:r w:rsidRPr="00721C08">
          <w:rPr>
            <w:rStyle w:val="Hyperlink"/>
          </w:rPr>
          <w:t>http://localhost:4502/editor.html/content/wknd-events/react/home.html</w:t>
        </w:r>
      </w:hyperlink>
    </w:p>
    <w:p w14:paraId="57479B1E" w14:textId="77777777" w:rsidR="00721C08" w:rsidRPr="00721C08" w:rsidRDefault="00721C08" w:rsidP="00901921">
      <w:pPr>
        <w:numPr>
          <w:ilvl w:val="0"/>
          <w:numId w:val="43"/>
        </w:numPr>
        <w:spacing w:after="200"/>
        <w:rPr>
          <w:rFonts w:ascii="Adobe Clean" w:hAnsi="Adobe Clean"/>
        </w:rPr>
      </w:pPr>
      <w:r w:rsidRPr="00721C08">
        <w:rPr>
          <w:rFonts w:ascii="Adobe Clean" w:hAnsi="Adobe Clean"/>
        </w:rPr>
        <w:t xml:space="preserve">Click the Page Properties icon &gt; </w:t>
      </w:r>
      <w:r w:rsidRPr="00721C08">
        <w:rPr>
          <w:rFonts w:ascii="Adobe Clean" w:hAnsi="Adobe Clean"/>
          <w:b/>
        </w:rPr>
        <w:t>View as Published</w:t>
      </w:r>
      <w:r w:rsidRPr="00721C08">
        <w:rPr>
          <w:rFonts w:ascii="Adobe Clean" w:hAnsi="Adobe Clean"/>
        </w:rPr>
        <w:t xml:space="preserve"> to view the page outside of the AEM editor:</w:t>
      </w:r>
    </w:p>
    <w:p w14:paraId="7116A1BE"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lastRenderedPageBreak/>
        <w:drawing>
          <wp:inline distT="0" distB="0" distL="0" distR="0" wp14:anchorId="478A63C6" wp14:editId="23226F35">
            <wp:extent cx="5334000" cy="6540055"/>
            <wp:effectExtent l="0" t="0" r="0" b="0"/>
            <wp:docPr id="69" name="Picture" descr="view as published"/>
            <wp:cNvGraphicFramePr/>
            <a:graphic xmlns:a="http://schemas.openxmlformats.org/drawingml/2006/main">
              <a:graphicData uri="http://schemas.openxmlformats.org/drawingml/2006/picture">
                <pic:pic xmlns:pic="http://schemas.openxmlformats.org/drawingml/2006/picture">
                  <pic:nvPicPr>
                    <pic:cNvPr id="0" name="Picture" descr="./images/lesson-7/view-published.png"/>
                    <pic:cNvPicPr>
                      <a:picLocks noChangeAspect="1" noChangeArrowheads="1"/>
                    </pic:cNvPicPr>
                  </pic:nvPicPr>
                  <pic:blipFill>
                    <a:blip r:embed="rId97"/>
                    <a:stretch>
                      <a:fillRect/>
                    </a:stretch>
                  </pic:blipFill>
                  <pic:spPr bwMode="auto">
                    <a:xfrm>
                      <a:off x="0" y="0"/>
                      <a:ext cx="5334000" cy="6540055"/>
                    </a:xfrm>
                    <a:prstGeom prst="rect">
                      <a:avLst/>
                    </a:prstGeom>
                    <a:noFill/>
                    <a:ln w="9525">
                      <a:noFill/>
                      <a:headEnd/>
                      <a:tailEnd/>
                    </a:ln>
                  </pic:spPr>
                </pic:pic>
              </a:graphicData>
            </a:graphic>
          </wp:inline>
        </w:drawing>
      </w:r>
    </w:p>
    <w:p w14:paraId="0C47D9AE"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view as published</w:t>
      </w:r>
    </w:p>
    <w:p w14:paraId="3B76B22A" w14:textId="77777777" w:rsidR="00721C08" w:rsidRPr="00721C08" w:rsidRDefault="00721C08" w:rsidP="00901921">
      <w:pPr>
        <w:pStyle w:val="Compact"/>
        <w:numPr>
          <w:ilvl w:val="0"/>
          <w:numId w:val="6"/>
        </w:numPr>
      </w:pPr>
      <w:r w:rsidRPr="00721C08">
        <w:t xml:space="preserve">This should open a new tab with the following URL: </w:t>
      </w:r>
      <w:hyperlink r:id="rId98">
        <w:r w:rsidRPr="00721C08">
          <w:rPr>
            <w:rStyle w:val="Hyperlink"/>
          </w:rPr>
          <w:t>http://localhost:4502/content/wknd-events/react/home.html?wcmmode=disabled</w:t>
        </w:r>
      </w:hyperlink>
    </w:p>
    <w:p w14:paraId="539DD9D0" w14:textId="77777777" w:rsidR="00721C08" w:rsidRPr="00721C08" w:rsidRDefault="00721C08" w:rsidP="00901921">
      <w:pPr>
        <w:numPr>
          <w:ilvl w:val="0"/>
          <w:numId w:val="43"/>
        </w:numPr>
        <w:spacing w:after="200"/>
        <w:rPr>
          <w:rFonts w:ascii="Adobe Clean" w:hAnsi="Adobe Clean"/>
        </w:rPr>
      </w:pPr>
      <w:r w:rsidRPr="00721C08">
        <w:rPr>
          <w:rFonts w:ascii="Adobe Clean" w:hAnsi="Adobe Clean"/>
        </w:rPr>
        <w:t xml:space="preserve">Open the browser's developer tools by clicking the 3 vertical dots in the upper right-hand corner &gt; </w:t>
      </w:r>
      <w:r w:rsidRPr="00721C08">
        <w:rPr>
          <w:rFonts w:ascii="Adobe Clean" w:hAnsi="Adobe Clean"/>
          <w:b/>
        </w:rPr>
        <w:t>More Tools</w:t>
      </w:r>
      <w:r w:rsidRPr="00721C08">
        <w:rPr>
          <w:rFonts w:ascii="Adobe Clean" w:hAnsi="Adobe Clean"/>
        </w:rPr>
        <w:t xml:space="preserve"> &gt; </w:t>
      </w:r>
      <w:r w:rsidRPr="00721C08">
        <w:rPr>
          <w:rFonts w:ascii="Adobe Clean" w:hAnsi="Adobe Clean"/>
          <w:b/>
        </w:rPr>
        <w:t>Developer Tools</w:t>
      </w:r>
    </w:p>
    <w:p w14:paraId="69B9D142" w14:textId="77777777" w:rsidR="00721C08" w:rsidRPr="00721C08" w:rsidRDefault="00721C08" w:rsidP="00901921">
      <w:pPr>
        <w:pStyle w:val="Compact"/>
        <w:numPr>
          <w:ilvl w:val="0"/>
          <w:numId w:val="6"/>
        </w:numPr>
      </w:pPr>
      <w:r w:rsidRPr="00721C08">
        <w:rPr>
          <w:noProof/>
        </w:rPr>
        <w:lastRenderedPageBreak/>
        <w:drawing>
          <wp:inline distT="0" distB="0" distL="0" distR="0" wp14:anchorId="7B111AA5" wp14:editId="5A381657">
            <wp:extent cx="5334000" cy="3022184"/>
            <wp:effectExtent l="0" t="0" r="0" b="0"/>
            <wp:docPr id="70" name="Picture" descr="Open Developer Tools"/>
            <wp:cNvGraphicFramePr/>
            <a:graphic xmlns:a="http://schemas.openxmlformats.org/drawingml/2006/main">
              <a:graphicData uri="http://schemas.openxmlformats.org/drawingml/2006/picture">
                <pic:pic xmlns:pic="http://schemas.openxmlformats.org/drawingml/2006/picture">
                  <pic:nvPicPr>
                    <pic:cNvPr id="0" name="Picture" descr="./images/lesson-7/open-dev-tools.png"/>
                    <pic:cNvPicPr>
                      <a:picLocks noChangeAspect="1" noChangeArrowheads="1"/>
                    </pic:cNvPicPr>
                  </pic:nvPicPr>
                  <pic:blipFill>
                    <a:blip r:embed="rId99"/>
                    <a:stretch>
                      <a:fillRect/>
                    </a:stretch>
                  </pic:blipFill>
                  <pic:spPr bwMode="auto">
                    <a:xfrm>
                      <a:off x="0" y="0"/>
                      <a:ext cx="5334000" cy="3022184"/>
                    </a:xfrm>
                    <a:prstGeom prst="rect">
                      <a:avLst/>
                    </a:prstGeom>
                    <a:noFill/>
                    <a:ln w="9525">
                      <a:noFill/>
                      <a:headEnd/>
                      <a:tailEnd/>
                    </a:ln>
                  </pic:spPr>
                </pic:pic>
              </a:graphicData>
            </a:graphic>
          </wp:inline>
        </w:drawing>
      </w:r>
    </w:p>
    <w:p w14:paraId="189DC2DF" w14:textId="77777777" w:rsidR="00721C08" w:rsidRPr="00721C08" w:rsidRDefault="00721C08" w:rsidP="00901921">
      <w:pPr>
        <w:numPr>
          <w:ilvl w:val="0"/>
          <w:numId w:val="43"/>
        </w:numPr>
        <w:spacing w:after="200"/>
        <w:rPr>
          <w:rFonts w:ascii="Adobe Clean" w:hAnsi="Adobe Clean"/>
        </w:rPr>
      </w:pPr>
      <w:r w:rsidRPr="00721C08">
        <w:rPr>
          <w:rFonts w:ascii="Adobe Clean" w:hAnsi="Adobe Clean"/>
        </w:rPr>
        <w:t xml:space="preserve">In the Developer Tool panel click the </w:t>
      </w:r>
      <w:r w:rsidRPr="00721C08">
        <w:rPr>
          <w:rFonts w:ascii="Adobe Clean" w:hAnsi="Adobe Clean"/>
          <w:b/>
        </w:rPr>
        <w:t>Network</w:t>
      </w:r>
      <w:r w:rsidRPr="00721C08">
        <w:rPr>
          <w:rFonts w:ascii="Adobe Clean" w:hAnsi="Adobe Clean"/>
        </w:rPr>
        <w:t xml:space="preserve"> tab and then the </w:t>
      </w:r>
      <w:r w:rsidRPr="00721C08">
        <w:rPr>
          <w:rFonts w:ascii="Adobe Clean" w:hAnsi="Adobe Clean"/>
          <w:b/>
        </w:rPr>
        <w:t>XHR</w:t>
      </w:r>
      <w:r w:rsidRPr="00721C08">
        <w:rPr>
          <w:rFonts w:ascii="Adobe Clean" w:hAnsi="Adobe Clean"/>
        </w:rPr>
        <w:t xml:space="preserve"> tab:</w:t>
      </w:r>
    </w:p>
    <w:p w14:paraId="77499C15" w14:textId="77777777" w:rsidR="00721C08" w:rsidRPr="00721C08" w:rsidRDefault="00721C08" w:rsidP="00901921">
      <w:pPr>
        <w:pStyle w:val="Compact"/>
        <w:numPr>
          <w:ilvl w:val="0"/>
          <w:numId w:val="6"/>
        </w:numPr>
      </w:pPr>
      <w:r w:rsidRPr="00721C08">
        <w:rPr>
          <w:noProof/>
        </w:rPr>
        <w:drawing>
          <wp:inline distT="0" distB="0" distL="0" distR="0" wp14:anchorId="34BDDEC0" wp14:editId="731728BD">
            <wp:extent cx="5334000" cy="1165794"/>
            <wp:effectExtent l="0" t="0" r="0" b="0"/>
            <wp:docPr id="71" name="Picture" descr="XHR Network Tab"/>
            <wp:cNvGraphicFramePr/>
            <a:graphic xmlns:a="http://schemas.openxmlformats.org/drawingml/2006/main">
              <a:graphicData uri="http://schemas.openxmlformats.org/drawingml/2006/picture">
                <pic:pic xmlns:pic="http://schemas.openxmlformats.org/drawingml/2006/picture">
                  <pic:nvPicPr>
                    <pic:cNvPr id="0" name="Picture" descr="./images/lesson-7/network-tab.png"/>
                    <pic:cNvPicPr>
                      <a:picLocks noChangeAspect="1" noChangeArrowheads="1"/>
                    </pic:cNvPicPr>
                  </pic:nvPicPr>
                  <pic:blipFill>
                    <a:blip r:embed="rId100"/>
                    <a:stretch>
                      <a:fillRect/>
                    </a:stretch>
                  </pic:blipFill>
                  <pic:spPr bwMode="auto">
                    <a:xfrm>
                      <a:off x="0" y="0"/>
                      <a:ext cx="5334000" cy="1165794"/>
                    </a:xfrm>
                    <a:prstGeom prst="rect">
                      <a:avLst/>
                    </a:prstGeom>
                    <a:noFill/>
                    <a:ln w="9525">
                      <a:noFill/>
                      <a:headEnd/>
                      <a:tailEnd/>
                    </a:ln>
                  </pic:spPr>
                </pic:pic>
              </a:graphicData>
            </a:graphic>
          </wp:inline>
        </w:drawing>
      </w:r>
    </w:p>
    <w:p w14:paraId="5DF5BEDF" w14:textId="77777777" w:rsidR="00721C08" w:rsidRPr="00721C08" w:rsidRDefault="00721C08" w:rsidP="00901921">
      <w:pPr>
        <w:pStyle w:val="Compact"/>
        <w:numPr>
          <w:ilvl w:val="0"/>
          <w:numId w:val="43"/>
        </w:numPr>
      </w:pPr>
      <w:r w:rsidRPr="00721C08">
        <w:t xml:space="preserve">Refresh the page and notice that there is no </w:t>
      </w:r>
      <w:r w:rsidRPr="00721C08">
        <w:rPr>
          <w:b/>
        </w:rPr>
        <w:t>XHR</w:t>
      </w:r>
      <w:r w:rsidRPr="00721C08">
        <w:t xml:space="preserve"> calls. This is because the app is initially populated by Server-side JSON.</w:t>
      </w:r>
    </w:p>
    <w:p w14:paraId="37A86AEC" w14:textId="77777777" w:rsidR="00721C08" w:rsidRPr="00721C08" w:rsidRDefault="00721C08" w:rsidP="00901921">
      <w:pPr>
        <w:numPr>
          <w:ilvl w:val="0"/>
          <w:numId w:val="43"/>
        </w:numPr>
        <w:spacing w:after="200"/>
        <w:rPr>
          <w:rFonts w:ascii="Adobe Clean" w:hAnsi="Adobe Clean"/>
        </w:rPr>
      </w:pPr>
      <w:r w:rsidRPr="00721C08">
        <w:rPr>
          <w:rFonts w:ascii="Adobe Clean" w:hAnsi="Adobe Clean"/>
        </w:rPr>
        <w:t xml:space="preserve">Right + Click the page and click </w:t>
      </w:r>
      <w:r w:rsidRPr="00721C08">
        <w:rPr>
          <w:rFonts w:ascii="Adobe Clean" w:hAnsi="Adobe Clean"/>
          <w:b/>
        </w:rPr>
        <w:t>View Page Source</w:t>
      </w:r>
      <w:r w:rsidRPr="00721C08">
        <w:rPr>
          <w:rFonts w:ascii="Adobe Clean" w:hAnsi="Adobe Clean"/>
        </w:rPr>
        <w:t>:</w:t>
      </w:r>
    </w:p>
    <w:p w14:paraId="531AA784" w14:textId="77777777" w:rsidR="00721C08" w:rsidRPr="00721C08" w:rsidRDefault="00721C08" w:rsidP="00901921">
      <w:pPr>
        <w:pStyle w:val="Compact"/>
        <w:numPr>
          <w:ilvl w:val="0"/>
          <w:numId w:val="6"/>
        </w:numPr>
      </w:pPr>
      <w:r w:rsidRPr="00721C08">
        <w:rPr>
          <w:noProof/>
        </w:rPr>
        <w:drawing>
          <wp:inline distT="0" distB="0" distL="0" distR="0" wp14:anchorId="5A82D551" wp14:editId="683E6B9A">
            <wp:extent cx="2578100" cy="2768600"/>
            <wp:effectExtent l="0" t="0" r="0" b="0"/>
            <wp:docPr id="72" name="Picture" descr="View Page Source"/>
            <wp:cNvGraphicFramePr/>
            <a:graphic xmlns:a="http://schemas.openxmlformats.org/drawingml/2006/main">
              <a:graphicData uri="http://schemas.openxmlformats.org/drawingml/2006/picture">
                <pic:pic xmlns:pic="http://schemas.openxmlformats.org/drawingml/2006/picture">
                  <pic:nvPicPr>
                    <pic:cNvPr id="0" name="Picture" descr="./images/lesson-7/view-page-src.png"/>
                    <pic:cNvPicPr>
                      <a:picLocks noChangeAspect="1" noChangeArrowheads="1"/>
                    </pic:cNvPicPr>
                  </pic:nvPicPr>
                  <pic:blipFill>
                    <a:blip r:embed="rId101"/>
                    <a:stretch>
                      <a:fillRect/>
                    </a:stretch>
                  </pic:blipFill>
                  <pic:spPr bwMode="auto">
                    <a:xfrm>
                      <a:off x="0" y="0"/>
                      <a:ext cx="2578100" cy="2768600"/>
                    </a:xfrm>
                    <a:prstGeom prst="rect">
                      <a:avLst/>
                    </a:prstGeom>
                    <a:noFill/>
                    <a:ln w="9525">
                      <a:noFill/>
                      <a:headEnd/>
                      <a:tailEnd/>
                    </a:ln>
                  </pic:spPr>
                </pic:pic>
              </a:graphicData>
            </a:graphic>
          </wp:inline>
        </w:drawing>
      </w:r>
    </w:p>
    <w:p w14:paraId="40994D3E" w14:textId="77777777" w:rsidR="00721C08" w:rsidRPr="00721C08" w:rsidRDefault="00721C08" w:rsidP="00901921">
      <w:pPr>
        <w:numPr>
          <w:ilvl w:val="0"/>
          <w:numId w:val="43"/>
        </w:numPr>
        <w:spacing w:after="200"/>
        <w:rPr>
          <w:rFonts w:ascii="Adobe Clean" w:hAnsi="Adobe Clean"/>
        </w:rPr>
      </w:pPr>
      <w:r w:rsidRPr="00721C08">
        <w:rPr>
          <w:rFonts w:ascii="Adobe Clean" w:hAnsi="Adobe Clean"/>
        </w:rPr>
        <w:lastRenderedPageBreak/>
        <w:t xml:space="preserve">In the page source search for the tag </w:t>
      </w:r>
      <w:r w:rsidRPr="00721C08">
        <w:rPr>
          <w:rStyle w:val="VerbatimChar"/>
          <w:rFonts w:ascii="Adobe Clean" w:hAnsi="Adobe Clean"/>
        </w:rPr>
        <w:t>__INITIAL_STATE__</w:t>
      </w:r>
      <w:r w:rsidRPr="00721C08">
        <w:rPr>
          <w:rFonts w:ascii="Adobe Clean" w:hAnsi="Adobe Clean"/>
        </w:rPr>
        <w:t xml:space="preserve"> to see the server-side JSON:</w:t>
      </w:r>
    </w:p>
    <w:p w14:paraId="543518A4"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w:t>
      </w:r>
      <w:r w:rsidRPr="00721C08">
        <w:rPr>
          <w:rFonts w:ascii="Adobe Clean" w:hAnsi="Adobe Clean"/>
        </w:rPr>
        <w:br/>
      </w:r>
      <w:r w:rsidRPr="00721C08">
        <w:rPr>
          <w:rStyle w:val="VerbatimChar"/>
          <w:rFonts w:ascii="Adobe Clean" w:hAnsi="Adobe Clean"/>
        </w:rPr>
        <w:t xml:space="preserve"> &lt;script type="application/json" id="__INITIAL_STATE__"&gt;</w:t>
      </w:r>
      <w:r w:rsidRPr="00721C08">
        <w:rPr>
          <w:rFonts w:ascii="Adobe Clean" w:hAnsi="Adobe Clean"/>
        </w:rPr>
        <w:br/>
      </w:r>
      <w:r w:rsidRPr="00721C08">
        <w:rPr>
          <w:rStyle w:val="VerbatimChar"/>
          <w:rFonts w:ascii="Adobe Clean" w:hAnsi="Adobe Clean"/>
        </w:rPr>
        <w:t xml:space="preserve">        {"rootModel":{"decoratedProperties":{"jcr:title":"React App"},"title":"React App",":path":"/content/wknd-events/react",":hierarchyType":"page",":children":{"/content/wknd-events/react/home":{"decoratedProperties":{"jcr:title":"Home"},"image":{"lazyEnabled":true,"widths":[],":type":"wknd-events/components/content/image"},"title":"Home",":path":"/content/wknd-events/react/home",":hierarchyType":"page",":type":"wknd-events/components/structure/page",":items":{"root":{"columnCount":12,"columnClassNames":{"responsivegrid":"aem-GridColumn aem-GridColumn--default--12"},"gridClassNames":"aem-Grid aem-Grid--12 </w:t>
      </w:r>
      <w:r w:rsidRPr="00721C08">
        <w:rPr>
          <w:rFonts w:ascii="Adobe Clean" w:hAnsi="Adobe Clean"/>
        </w:rPr>
        <w:br/>
      </w:r>
      <w:r w:rsidRPr="00721C08">
        <w:rPr>
          <w:rStyle w:val="VerbatimChar"/>
          <w:rFonts w:ascii="Adobe Clean" w:hAnsi="Adobe Clean"/>
        </w:rPr>
        <w:t>...</w:t>
      </w:r>
    </w:p>
    <w:p w14:paraId="13FF329C" w14:textId="77777777" w:rsidR="00721C08" w:rsidRPr="00721C08" w:rsidRDefault="00721C08" w:rsidP="00721C08">
      <w:pPr>
        <w:pStyle w:val="FirstParagraph"/>
      </w:pPr>
      <w:r w:rsidRPr="00721C08">
        <w:t>The page source exposes a source code that hasn't yet been manipulated by the SPA script. Note that the server-side script has dumped the JSON model object used to generate the initial content of the app. Finally, the frontend script present in the browser synchronizes itself with the provided JSON model object.</w:t>
      </w:r>
    </w:p>
    <w:p w14:paraId="404534C8" w14:textId="77777777" w:rsidR="00721C08" w:rsidRPr="00721C08" w:rsidRDefault="00721C08" w:rsidP="00721C08">
      <w:pPr>
        <w:pStyle w:val="Heading4"/>
        <w:rPr>
          <w:rFonts w:ascii="Adobe Clean" w:hAnsi="Adobe Clean"/>
        </w:rPr>
      </w:pPr>
      <w:bookmarkStart w:id="180" w:name="exercise-7.5---server-side-rendering-fal"/>
      <w:bookmarkEnd w:id="180"/>
      <w:r w:rsidRPr="00721C08">
        <w:rPr>
          <w:rFonts w:ascii="Adobe Clean" w:hAnsi="Adobe Clean"/>
        </w:rPr>
        <w:t>Exercise 7.5 - Server-Side Rendering Fallback</w:t>
      </w:r>
    </w:p>
    <w:p w14:paraId="3A06B9A5" w14:textId="77777777" w:rsidR="00721C08" w:rsidRPr="00721C08" w:rsidRDefault="00721C08" w:rsidP="00721C08">
      <w:pPr>
        <w:pStyle w:val="FirstParagraph"/>
      </w:pPr>
      <w:r w:rsidRPr="00721C08">
        <w:t>Let's simulate a failure of the remote node server.</w:t>
      </w:r>
    </w:p>
    <w:p w14:paraId="2F0CB261" w14:textId="77777777" w:rsidR="00721C08" w:rsidRPr="00721C08" w:rsidRDefault="00721C08" w:rsidP="00901921">
      <w:pPr>
        <w:pStyle w:val="Compact"/>
        <w:numPr>
          <w:ilvl w:val="0"/>
          <w:numId w:val="44"/>
        </w:numPr>
      </w:pPr>
      <w:r w:rsidRPr="00721C08">
        <w:t xml:space="preserve">Return to </w:t>
      </w:r>
      <w:r w:rsidRPr="00721C08">
        <w:rPr>
          <w:b/>
        </w:rPr>
        <w:t>Visual Studio Code</w:t>
      </w:r>
      <w:r w:rsidRPr="00721C08">
        <w:t xml:space="preserve"> or wherever you started </w:t>
      </w:r>
      <w:r w:rsidRPr="00721C08">
        <w:rPr>
          <w:b/>
        </w:rPr>
        <w:t>Node Server</w:t>
      </w:r>
      <w:r w:rsidRPr="00721C08">
        <w:t>.</w:t>
      </w:r>
    </w:p>
    <w:p w14:paraId="1523F900" w14:textId="77777777" w:rsidR="00721C08" w:rsidRPr="00721C08" w:rsidRDefault="00721C08" w:rsidP="00901921">
      <w:pPr>
        <w:numPr>
          <w:ilvl w:val="0"/>
          <w:numId w:val="44"/>
        </w:numPr>
        <w:spacing w:after="200"/>
        <w:rPr>
          <w:rFonts w:ascii="Adobe Clean" w:hAnsi="Adobe Clean"/>
        </w:rPr>
      </w:pPr>
      <w:r w:rsidRPr="00721C08">
        <w:rPr>
          <w:rFonts w:ascii="Adobe Clean" w:hAnsi="Adobe Clean"/>
        </w:rPr>
        <w:t xml:space="preserve">Stop the </w:t>
      </w:r>
      <w:r w:rsidRPr="00721C08">
        <w:rPr>
          <w:rFonts w:ascii="Adobe Clean" w:hAnsi="Adobe Clean"/>
          <w:b/>
        </w:rPr>
        <w:t>Node Server</w:t>
      </w:r>
      <w:r w:rsidRPr="00721C08">
        <w:rPr>
          <w:rFonts w:ascii="Adobe Clean" w:hAnsi="Adobe Clean"/>
        </w:rPr>
        <w:t xml:space="preserve"> by pressing: </w:t>
      </w:r>
      <w:r w:rsidRPr="00721C08">
        <w:rPr>
          <w:rStyle w:val="VerbatimChar"/>
          <w:rFonts w:ascii="Adobe Clean" w:hAnsi="Adobe Clean"/>
        </w:rPr>
        <w:t>control</w:t>
      </w:r>
      <w:r w:rsidRPr="00721C08">
        <w:rPr>
          <w:rFonts w:ascii="Adobe Clean" w:hAnsi="Adobe Clean"/>
        </w:rPr>
        <w:t>+</w:t>
      </w:r>
      <w:r w:rsidRPr="00721C08">
        <w:rPr>
          <w:rStyle w:val="VerbatimChar"/>
          <w:rFonts w:ascii="Adobe Clean" w:hAnsi="Adobe Clean"/>
        </w:rPr>
        <w:t>c</w:t>
      </w:r>
      <w:r w:rsidRPr="00721C08">
        <w:rPr>
          <w:rFonts w:ascii="Adobe Clean" w:hAnsi="Adobe Clean"/>
        </w:rPr>
        <w:t>.</w:t>
      </w:r>
    </w:p>
    <w:p w14:paraId="20142C99" w14:textId="77777777" w:rsidR="00721C08" w:rsidRPr="00721C08" w:rsidRDefault="00721C08" w:rsidP="00901921">
      <w:pPr>
        <w:pStyle w:val="SourceCode"/>
        <w:numPr>
          <w:ilvl w:val="0"/>
          <w:numId w:val="6"/>
        </w:numPr>
        <w:rPr>
          <w:rFonts w:ascii="Adobe Clean" w:hAnsi="Adobe Clean"/>
        </w:rPr>
      </w:pPr>
      <w:r w:rsidRPr="00721C08">
        <w:rPr>
          <w:rStyle w:val="VerbatimChar"/>
          <w:rFonts w:ascii="Adobe Clean" w:hAnsi="Adobe Clean"/>
        </w:rPr>
        <w:t>Debugger listening on ws://127.0.0.1:9229/3319c007-6e3c-4024-ae4d-cd1c9706764d</w:t>
      </w:r>
      <w:r w:rsidRPr="00721C08">
        <w:rPr>
          <w:rFonts w:ascii="Adobe Clean" w:hAnsi="Adobe Clean"/>
        </w:rPr>
        <w:br/>
      </w:r>
      <w:r w:rsidRPr="00721C08">
        <w:rPr>
          <w:rStyle w:val="VerbatimChar"/>
          <w:rFonts w:ascii="Adobe Clean" w:hAnsi="Adobe Clean"/>
        </w:rPr>
        <w:t>For help, see: https://nodejs.org/en/docs/inspector</w:t>
      </w:r>
      <w:r w:rsidRPr="00721C08">
        <w:rPr>
          <w:rFonts w:ascii="Adobe Clean" w:hAnsi="Adobe Clean"/>
        </w:rPr>
        <w:br/>
      </w:r>
      <w:r w:rsidRPr="00721C08">
        <w:rPr>
          <w:rStyle w:val="VerbatimChar"/>
          <w:rFonts w:ascii="Adobe Clean" w:hAnsi="Adobe Clean"/>
        </w:rPr>
        <w:t>Example exapp listening on port 4200!</w:t>
      </w:r>
      <w:r w:rsidRPr="00721C08">
        <w:rPr>
          <w:rFonts w:ascii="Adobe Clean" w:hAnsi="Adobe Clean"/>
        </w:rPr>
        <w:br/>
      </w:r>
      <w:r w:rsidRPr="00721C08">
        <w:rPr>
          <w:rStyle w:val="VerbatimChar"/>
          <w:rFonts w:ascii="Adobe Clean" w:hAnsi="Adobe Clean"/>
        </w:rPr>
        <w:t>^C</w:t>
      </w:r>
    </w:p>
    <w:p w14:paraId="40FFBAE1" w14:textId="77777777" w:rsidR="00721C08" w:rsidRPr="00721C08" w:rsidRDefault="00721C08" w:rsidP="00901921">
      <w:pPr>
        <w:pStyle w:val="Compact"/>
        <w:numPr>
          <w:ilvl w:val="0"/>
          <w:numId w:val="44"/>
        </w:numPr>
      </w:pPr>
      <w:r w:rsidRPr="00721C08">
        <w:t xml:space="preserve">Return to the browser. Open </w:t>
      </w:r>
      <w:hyperlink r:id="rId102">
        <w:r w:rsidRPr="00721C08">
          <w:rPr>
            <w:rStyle w:val="Hyperlink"/>
          </w:rPr>
          <w:t>http://localhost:4502/content/wknd-events/react/home.html?wcmmode=disabled</w:t>
        </w:r>
      </w:hyperlink>
      <w:r w:rsidRPr="00721C08">
        <w:t>. Refresh the page.</w:t>
      </w:r>
    </w:p>
    <w:p w14:paraId="2DB126A7" w14:textId="77777777" w:rsidR="00721C08" w:rsidRPr="00721C08" w:rsidRDefault="00721C08" w:rsidP="00901921">
      <w:pPr>
        <w:numPr>
          <w:ilvl w:val="0"/>
          <w:numId w:val="44"/>
        </w:numPr>
        <w:spacing w:after="200"/>
        <w:rPr>
          <w:rFonts w:ascii="Adobe Clean" w:hAnsi="Adobe Clean"/>
        </w:rPr>
      </w:pPr>
      <w:r w:rsidRPr="00721C08">
        <w:rPr>
          <w:rFonts w:ascii="Adobe Clean" w:hAnsi="Adobe Clean"/>
        </w:rPr>
        <w:t xml:space="preserve">Notice that the app continues to work and there is now an XHR call for </w:t>
      </w:r>
      <w:r w:rsidRPr="00721C08">
        <w:rPr>
          <w:rStyle w:val="VerbatimChar"/>
          <w:rFonts w:ascii="Adobe Clean" w:hAnsi="Adobe Clean"/>
        </w:rPr>
        <w:t>react.model.json</w:t>
      </w:r>
    </w:p>
    <w:p w14:paraId="00249124" w14:textId="77777777" w:rsidR="00721C08" w:rsidRPr="00721C08" w:rsidRDefault="00721C08" w:rsidP="00901921">
      <w:pPr>
        <w:pStyle w:val="FigurewithCaption"/>
        <w:numPr>
          <w:ilvl w:val="0"/>
          <w:numId w:val="6"/>
        </w:numPr>
        <w:rPr>
          <w:rFonts w:ascii="Adobe Clean" w:hAnsi="Adobe Clean"/>
        </w:rPr>
      </w:pPr>
      <w:r w:rsidRPr="00721C08">
        <w:rPr>
          <w:rFonts w:ascii="Adobe Clean" w:hAnsi="Adobe Clean"/>
          <w:noProof/>
        </w:rPr>
        <w:drawing>
          <wp:inline distT="0" distB="0" distL="0" distR="0" wp14:anchorId="3DB2D15B" wp14:editId="101664CE">
            <wp:extent cx="5334000" cy="2041407"/>
            <wp:effectExtent l="0" t="0" r="0" b="0"/>
            <wp:docPr id="73" name="Picture" descr="XHR Fallback"/>
            <wp:cNvGraphicFramePr/>
            <a:graphic xmlns:a="http://schemas.openxmlformats.org/drawingml/2006/main">
              <a:graphicData uri="http://schemas.openxmlformats.org/drawingml/2006/picture">
                <pic:pic xmlns:pic="http://schemas.openxmlformats.org/drawingml/2006/picture">
                  <pic:nvPicPr>
                    <pic:cNvPr id="0" name="Picture" descr="./images/lesson-7/xhr-fallback.png"/>
                    <pic:cNvPicPr>
                      <a:picLocks noChangeAspect="1" noChangeArrowheads="1"/>
                    </pic:cNvPicPr>
                  </pic:nvPicPr>
                  <pic:blipFill>
                    <a:blip r:embed="rId103"/>
                    <a:stretch>
                      <a:fillRect/>
                    </a:stretch>
                  </pic:blipFill>
                  <pic:spPr bwMode="auto">
                    <a:xfrm>
                      <a:off x="0" y="0"/>
                      <a:ext cx="5334000" cy="2041407"/>
                    </a:xfrm>
                    <a:prstGeom prst="rect">
                      <a:avLst/>
                    </a:prstGeom>
                    <a:noFill/>
                    <a:ln w="9525">
                      <a:noFill/>
                      <a:headEnd/>
                      <a:tailEnd/>
                    </a:ln>
                  </pic:spPr>
                </pic:pic>
              </a:graphicData>
            </a:graphic>
          </wp:inline>
        </w:drawing>
      </w:r>
    </w:p>
    <w:p w14:paraId="15E0B599" w14:textId="77777777" w:rsidR="00721C08" w:rsidRPr="00721C08" w:rsidRDefault="00721C08" w:rsidP="00901921">
      <w:pPr>
        <w:pStyle w:val="ImageCaption"/>
        <w:numPr>
          <w:ilvl w:val="0"/>
          <w:numId w:val="6"/>
        </w:numPr>
        <w:rPr>
          <w:rFonts w:ascii="Adobe Clean" w:hAnsi="Adobe Clean"/>
        </w:rPr>
      </w:pPr>
      <w:r w:rsidRPr="00721C08">
        <w:rPr>
          <w:rFonts w:ascii="Adobe Clean" w:hAnsi="Adobe Clean"/>
        </w:rPr>
        <w:t>XHR Fallback</w:t>
      </w:r>
    </w:p>
    <w:p w14:paraId="68A365CE" w14:textId="77777777" w:rsidR="00721C08" w:rsidRPr="00721C08" w:rsidRDefault="00721C08" w:rsidP="00721C08">
      <w:pPr>
        <w:pStyle w:val="Heading2"/>
        <w:rPr>
          <w:rFonts w:ascii="Adobe Clean" w:hAnsi="Adobe Clean"/>
        </w:rPr>
      </w:pPr>
      <w:bookmarkStart w:id="181" w:name="next-steps"/>
      <w:bookmarkStart w:id="182" w:name="_Toc11858773"/>
      <w:bookmarkEnd w:id="181"/>
      <w:r w:rsidRPr="00721C08">
        <w:rPr>
          <w:rFonts w:ascii="Adobe Clean" w:hAnsi="Adobe Clean"/>
        </w:rPr>
        <w:lastRenderedPageBreak/>
        <w:t>Next Steps</w:t>
      </w:r>
      <w:bookmarkEnd w:id="182"/>
    </w:p>
    <w:p w14:paraId="5F857305" w14:textId="77777777" w:rsidR="00721C08" w:rsidRPr="00721C08" w:rsidRDefault="00721C08" w:rsidP="00721C08">
      <w:pPr>
        <w:pStyle w:val="FirstParagraph"/>
      </w:pPr>
      <w:r w:rsidRPr="00721C08">
        <w:t>Follow the tutorial, read the public documentation, use the starter kit and follow the evolution of the developers' experimental project.</w:t>
      </w:r>
    </w:p>
    <w:p w14:paraId="1D9A7B68" w14:textId="77777777" w:rsidR="00721C08" w:rsidRPr="00721C08" w:rsidRDefault="00721C08" w:rsidP="00721C08">
      <w:pPr>
        <w:pStyle w:val="Heading3"/>
        <w:rPr>
          <w:rFonts w:ascii="Adobe Clean" w:hAnsi="Adobe Clean"/>
        </w:rPr>
      </w:pPr>
      <w:bookmarkStart w:id="183" w:name="additional-resources"/>
      <w:bookmarkStart w:id="184" w:name="_Toc11858774"/>
      <w:bookmarkEnd w:id="183"/>
      <w:r w:rsidRPr="00721C08">
        <w:rPr>
          <w:rFonts w:ascii="Adobe Clean" w:hAnsi="Adobe Clean"/>
        </w:rPr>
        <w:t>Additional Resources:</w:t>
      </w:r>
      <w:bookmarkEnd w:id="184"/>
    </w:p>
    <w:p w14:paraId="4A7D1089" w14:textId="77777777" w:rsidR="00721C08" w:rsidRPr="00721C08" w:rsidRDefault="00721C08" w:rsidP="00901921">
      <w:pPr>
        <w:pStyle w:val="Compact"/>
        <w:numPr>
          <w:ilvl w:val="0"/>
          <w:numId w:val="7"/>
        </w:numPr>
      </w:pPr>
      <w:r w:rsidRPr="00721C08">
        <w:t xml:space="preserve">SPA Editor Feature Video - </w:t>
      </w:r>
      <w:hyperlink r:id="rId104">
        <w:r w:rsidRPr="00721C08">
          <w:rPr>
            <w:rStyle w:val="Hyperlink"/>
          </w:rPr>
          <w:t>https://helpx.adobe.com/experience-manager/kt/sites/using/spa-editor-framework-feature-video-use.html</w:t>
        </w:r>
      </w:hyperlink>
    </w:p>
    <w:p w14:paraId="3AF023BF" w14:textId="77777777" w:rsidR="00721C08" w:rsidRPr="00721C08" w:rsidRDefault="00721C08" w:rsidP="00901921">
      <w:pPr>
        <w:pStyle w:val="Compact"/>
        <w:numPr>
          <w:ilvl w:val="0"/>
          <w:numId w:val="7"/>
        </w:numPr>
      </w:pPr>
      <w:r w:rsidRPr="00721C08">
        <w:t xml:space="preserve">SPA Editor - HelloWorld Tutorial - </w:t>
      </w:r>
      <w:hyperlink r:id="rId105">
        <w:r w:rsidRPr="00721C08">
          <w:rPr>
            <w:rStyle w:val="Hyperlink"/>
          </w:rPr>
          <w:t>https://helpx.adobe.com/experience-manager/kt/sites/using/spa-editor-helloworld-tutorial-use.html</w:t>
        </w:r>
      </w:hyperlink>
    </w:p>
    <w:p w14:paraId="29983745" w14:textId="77777777" w:rsidR="00721C08" w:rsidRPr="00721C08" w:rsidRDefault="00721C08" w:rsidP="00901921">
      <w:pPr>
        <w:pStyle w:val="Compact"/>
        <w:numPr>
          <w:ilvl w:val="0"/>
          <w:numId w:val="7"/>
        </w:numPr>
      </w:pPr>
      <w:r w:rsidRPr="00721C08">
        <w:t xml:space="preserve">SPA Editor - WKND Events Tutorial - </w:t>
      </w:r>
      <w:hyperlink r:id="rId106">
        <w:r w:rsidRPr="00721C08">
          <w:rPr>
            <w:rStyle w:val="Hyperlink"/>
          </w:rPr>
          <w:t>https://helpx.adobe.com/experience-manager/kt/sites/using/getting-started-spa-wknd-tutorial-develop.html</w:t>
        </w:r>
      </w:hyperlink>
    </w:p>
    <w:p w14:paraId="4F8D2696" w14:textId="77777777" w:rsidR="00721C08" w:rsidRPr="00721C08" w:rsidRDefault="00721C08" w:rsidP="00901921">
      <w:pPr>
        <w:pStyle w:val="Compact"/>
        <w:numPr>
          <w:ilvl w:val="0"/>
          <w:numId w:val="7"/>
        </w:numPr>
      </w:pPr>
      <w:r w:rsidRPr="00721C08">
        <w:t xml:space="preserve">SPA Editor Starter Kit - </w:t>
      </w:r>
      <w:hyperlink r:id="rId107">
        <w:r w:rsidRPr="00721C08">
          <w:rPr>
            <w:rStyle w:val="Hyperlink"/>
          </w:rPr>
          <w:t>https://github.com/adobe/aem-spa-project-archetype</w:t>
        </w:r>
      </w:hyperlink>
    </w:p>
    <w:p w14:paraId="750E1E22" w14:textId="77777777" w:rsidR="00721C08" w:rsidRPr="00721C08" w:rsidRDefault="00721C08" w:rsidP="00901921">
      <w:pPr>
        <w:pStyle w:val="Compact"/>
        <w:numPr>
          <w:ilvl w:val="0"/>
          <w:numId w:val="7"/>
        </w:numPr>
      </w:pPr>
      <w:r w:rsidRPr="00721C08">
        <w:t xml:space="preserve">We.Retail Journal Sample - </w:t>
      </w:r>
      <w:hyperlink r:id="rId108">
        <w:r w:rsidRPr="00721C08">
          <w:rPr>
            <w:rStyle w:val="Hyperlink"/>
          </w:rPr>
          <w:t>https://github.com/adobe/aem-sample-we-retail-journal</w:t>
        </w:r>
      </w:hyperlink>
    </w:p>
    <w:p w14:paraId="34BC89E9" w14:textId="77777777" w:rsidR="00A26820" w:rsidRPr="00721C08" w:rsidRDefault="00A26820" w:rsidP="00A26820">
      <w:pPr>
        <w:rPr>
          <w:rFonts w:ascii="Adobe Clean" w:hAnsi="Adobe Clean"/>
        </w:rPr>
      </w:pPr>
    </w:p>
    <w:sectPr w:rsidR="00A26820" w:rsidRPr="00721C08" w:rsidSect="000B5AA1">
      <w:headerReference w:type="default" r:id="rId109"/>
      <w:footerReference w:type="even" r:id="rId110"/>
      <w:footerReference w:type="default" r:id="rId111"/>
      <w:headerReference w:type="first" r:id="rId112"/>
      <w:footerReference w:type="first" r:id="rId113"/>
      <w:pgSz w:w="12240" w:h="15840"/>
      <w:pgMar w:top="1440" w:right="1440" w:bottom="1440" w:left="1440" w:header="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AC2ED" w14:textId="77777777" w:rsidR="00901921" w:rsidRDefault="00901921" w:rsidP="00060A5C">
      <w:r>
        <w:separator/>
      </w:r>
    </w:p>
  </w:endnote>
  <w:endnote w:type="continuationSeparator" w:id="0">
    <w:p w14:paraId="6C5CF8BD" w14:textId="77777777" w:rsidR="00901921" w:rsidRDefault="00901921" w:rsidP="00060A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dobe Clean Bold SemiCondensed">
    <w:panose1 w:val="020B0803020404020204"/>
    <w:charset w:val="00"/>
    <w:family w:val="swiss"/>
    <w:notTrueType/>
    <w:pitch w:val="variable"/>
    <w:sig w:usb0="20000287" w:usb1="00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dobe Clean">
    <w:panose1 w:val="020B0503020404020204"/>
    <w:charset w:val="00"/>
    <w:family w:val="swiss"/>
    <w:notTrueType/>
    <w:pitch w:val="variable"/>
    <w:sig w:usb0="20000287" w:usb1="00000001" w:usb2="00000000" w:usb3="00000000" w:csb0="0000019F" w:csb1="00000000"/>
  </w:font>
  <w:font w:name="Times New Roman (Body CS)">
    <w:altName w:val="Times New Roman"/>
    <w:panose1 w:val="020B0604020202020204"/>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Webdings">
    <w:panose1 w:val="05030102010509060703"/>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ndale Mono">
    <w:altName w:val="Calibri"/>
    <w:panose1 w:val="020B0509000000000004"/>
    <w:charset w:val="00"/>
    <w:family w:val="modern"/>
    <w:pitch w:val="fixed"/>
    <w:sig w:usb0="000002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 w:name="Adobe Clean SemiCondensed">
    <w:panose1 w:val="020B0503020404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36496749"/>
      <w:docPartObj>
        <w:docPartGallery w:val="Page Numbers (Bottom of Page)"/>
        <w:docPartUnique/>
      </w:docPartObj>
    </w:sdtPr>
    <w:sdtContent>
      <w:p w14:paraId="6FAA30D0" w14:textId="77777777" w:rsidR="00721C08" w:rsidRDefault="00721C08" w:rsidP="00151F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26514727"/>
      <w:docPartObj>
        <w:docPartGallery w:val="Page Numbers (Bottom of Page)"/>
        <w:docPartUnique/>
      </w:docPartObj>
    </w:sdtPr>
    <w:sdtContent>
      <w:p w14:paraId="6F1F92FF" w14:textId="77777777" w:rsidR="00721C08" w:rsidRDefault="00721C08" w:rsidP="00151F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572F28" w14:textId="77777777" w:rsidR="00721C08" w:rsidRDefault="00721C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69769511"/>
      <w:docPartObj>
        <w:docPartGallery w:val="Page Numbers (Bottom of Page)"/>
        <w:docPartUnique/>
      </w:docPartObj>
    </w:sdtPr>
    <w:sdtContent>
      <w:p w14:paraId="20B7725C" w14:textId="77777777" w:rsidR="00721C08" w:rsidRDefault="00721C08" w:rsidP="00151F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AAF1D7" w14:textId="416A9709" w:rsidR="00721C08" w:rsidRPr="00292B5E" w:rsidRDefault="00721C08" w:rsidP="00292B5E">
    <w:pPr>
      <w:pStyle w:val="Footer"/>
      <w:rPr>
        <w:color w:val="595959" w:themeColor="text1" w:themeTint="A6"/>
        <w:sz w:val="20"/>
      </w:rPr>
    </w:pPr>
    <w:r w:rsidRPr="00C011F5">
      <w:rPr>
        <w:color w:val="404040" w:themeColor="text1" w:themeTint="BF"/>
        <w:sz w:val="20"/>
      </w:rPr>
      <w:t>Adobe.com/go/summit2019-l7</w:t>
    </w:r>
    <w:r>
      <w:rPr>
        <w:color w:val="404040" w:themeColor="text1" w:themeTint="BF"/>
        <w:sz w:val="20"/>
      </w:rPr>
      <w:t>67</w:t>
    </w:r>
    <w:r w:rsidRPr="00292B5E">
      <w:rPr>
        <w:color w:val="595959" w:themeColor="text1" w:themeTint="A6"/>
        <w:sz w:val="20"/>
      </w:rPr>
      <w:ptab w:relativeTo="margin" w:alignment="center" w:leader="none"/>
    </w:r>
    <w:r w:rsidRPr="00292B5E">
      <w:rPr>
        <w:color w:val="595959" w:themeColor="text1" w:themeTint="A6"/>
        <w:sz w:val="20"/>
      </w:rPr>
      <w:ptab w:relativeTo="margin" w:alignment="right" w:leader="none"/>
    </w:r>
    <w:r w:rsidRPr="00CD210F">
      <w:rPr>
        <w:color w:val="404040" w:themeColor="text1" w:themeTint="BF"/>
        <w:sz w:val="20"/>
      </w:rPr>
      <w:t xml:space="preserve"> </w:t>
    </w:r>
    <w:r>
      <w:rPr>
        <w:color w:val="404040" w:themeColor="text1" w:themeTint="BF"/>
        <w:sz w:val="20"/>
      </w:rPr>
      <w:t>experienceleague.adobe.com</w:t>
    </w:r>
    <w:r w:rsidRPr="00C011F5">
      <w:rPr>
        <w:color w:val="404040" w:themeColor="text1" w:themeTint="BF"/>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3C2E58" w14:textId="7408EB1C" w:rsidR="00721C08" w:rsidRDefault="00721C08">
    <w:pPr>
      <w:pStyle w:val="Footer"/>
    </w:pPr>
    <w:r>
      <w:t>Adobe Symposium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4775E7" w14:textId="77777777" w:rsidR="00901921" w:rsidRDefault="00901921" w:rsidP="00060A5C">
      <w:r>
        <w:separator/>
      </w:r>
    </w:p>
  </w:footnote>
  <w:footnote w:type="continuationSeparator" w:id="0">
    <w:p w14:paraId="654EBEFE" w14:textId="77777777" w:rsidR="00901921" w:rsidRDefault="00901921" w:rsidP="00060A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09C697" w14:textId="545241C6" w:rsidR="00721C08" w:rsidRDefault="00721C08" w:rsidP="00C011F5">
    <w:pPr>
      <w:pStyle w:val="Header"/>
      <w:spacing w:after="240"/>
    </w:pPr>
    <w:r>
      <w:rPr>
        <w:noProof/>
      </w:rPr>
      <w:drawing>
        <wp:inline distT="0" distB="0" distL="0" distR="0" wp14:anchorId="436D20F0" wp14:editId="4C9569D5">
          <wp:extent cx="1745149" cy="48964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png"/>
                  <pic:cNvPicPr/>
                </pic:nvPicPr>
                <pic:blipFill>
                  <a:blip r:embed="rId1">
                    <a:biLevel thresh="75000"/>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745149" cy="489646"/>
                  </a:xfrm>
                  <a:prstGeom prst="rect">
                    <a:avLst/>
                  </a:prstGeom>
                </pic:spPr>
              </pic:pic>
            </a:graphicData>
          </a:graphic>
        </wp:inline>
      </w:drawing>
    </w:r>
    <w:r>
      <w:ptab w:relativeTo="margin" w:alignment="center" w:leader="none"/>
    </w:r>
    <w:r>
      <w:ptab w:relativeTo="margin" w:alignment="right" w:leader="none"/>
    </w:r>
    <w:r>
      <w:rPr>
        <w:noProof/>
      </w:rPr>
      <w:drawing>
        <wp:inline distT="0" distB="0" distL="0" distR="0" wp14:anchorId="07B3F88F" wp14:editId="1E53420B">
          <wp:extent cx="495300" cy="812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d_tag_logo_top_placement_-_for_adobe_use_only.png"/>
                  <pic:cNvPicPr/>
                </pic:nvPicPr>
                <pic:blipFill>
                  <a:blip r:embed="rId3">
                    <a:extLst>
                      <a:ext uri="{28A0092B-C50C-407E-A947-70E740481C1C}">
                        <a14:useLocalDpi xmlns:a14="http://schemas.microsoft.com/office/drawing/2010/main" val="0"/>
                      </a:ext>
                    </a:extLst>
                  </a:blip>
                  <a:stretch>
                    <a:fillRect/>
                  </a:stretch>
                </pic:blipFill>
                <pic:spPr>
                  <a:xfrm>
                    <a:off x="0" y="0"/>
                    <a:ext cx="495300" cy="81280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3E0980" w14:textId="0D36BF7E" w:rsidR="00721C08" w:rsidRDefault="00721C08">
    <w:pPr>
      <w:pStyle w:val="Header"/>
    </w:pPr>
    <w:r>
      <w:ptab w:relativeTo="margin" w:alignment="center" w:leader="none"/>
    </w:r>
    <w:r>
      <w:ptab w:relativeTo="margin" w:alignment="right" w:leader="none"/>
    </w:r>
    <w:r>
      <w:rPr>
        <w:noProof/>
      </w:rPr>
      <w:drawing>
        <wp:inline distT="0" distB="0" distL="0" distR="0" wp14:anchorId="085D0B5C" wp14:editId="74897FF1">
          <wp:extent cx="495300" cy="812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d_tag_logo_top_placement_-_for_adobe_use_only.png"/>
                  <pic:cNvPicPr/>
                </pic:nvPicPr>
                <pic:blipFill>
                  <a:blip r:embed="rId1">
                    <a:extLst>
                      <a:ext uri="{28A0092B-C50C-407E-A947-70E740481C1C}">
                        <a14:useLocalDpi xmlns:a14="http://schemas.microsoft.com/office/drawing/2010/main" val="0"/>
                      </a:ext>
                    </a:extLst>
                  </a:blip>
                  <a:stretch>
                    <a:fillRect/>
                  </a:stretch>
                </pic:blipFill>
                <pic:spPr>
                  <a:xfrm>
                    <a:off x="0" y="0"/>
                    <a:ext cx="495300" cy="8128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9109BC"/>
    <w:multiLevelType w:val="multilevel"/>
    <w:tmpl w:val="E898BA5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76289B4"/>
    <w:multiLevelType w:val="multilevel"/>
    <w:tmpl w:val="903A7F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83"/>
    <w:multiLevelType w:val="singleLevel"/>
    <w:tmpl w:val="C016B200"/>
    <w:lvl w:ilvl="0">
      <w:start w:val="1"/>
      <w:numFmt w:val="bullet"/>
      <w:pStyle w:val="ListBullet2"/>
      <w:lvlText w:val=""/>
      <w:lvlJc w:val="left"/>
      <w:pPr>
        <w:ind w:left="752" w:hanging="360"/>
      </w:pPr>
      <w:rPr>
        <w:rFonts w:ascii="Symbol" w:hAnsi="Symbol" w:hint="default"/>
        <w:color w:val="6B737B"/>
        <w:sz w:val="16"/>
      </w:rPr>
    </w:lvl>
  </w:abstractNum>
  <w:abstractNum w:abstractNumId="3" w15:restartNumberingAfterBreak="0">
    <w:nsid w:val="FFFFFF88"/>
    <w:multiLevelType w:val="singleLevel"/>
    <w:tmpl w:val="C6A094C2"/>
    <w:lvl w:ilvl="0">
      <w:start w:val="1"/>
      <w:numFmt w:val="decimal"/>
      <w:pStyle w:val="ListNumber"/>
      <w:lvlText w:val="%1."/>
      <w:lvlJc w:val="left"/>
      <w:pPr>
        <w:tabs>
          <w:tab w:val="num" w:pos="360"/>
        </w:tabs>
        <w:ind w:left="360" w:hanging="360"/>
      </w:pPr>
      <w:rPr>
        <w:rFonts w:ascii="Arial Narrow" w:hAnsi="Arial Narrow" w:hint="default"/>
        <w:sz w:val="20"/>
        <w:szCs w:val="20"/>
      </w:rPr>
    </w:lvl>
  </w:abstractNum>
  <w:abstractNum w:abstractNumId="4" w15:restartNumberingAfterBreak="0">
    <w:nsid w:val="FFFFFF89"/>
    <w:multiLevelType w:val="singleLevel"/>
    <w:tmpl w:val="3CF2A272"/>
    <w:lvl w:ilvl="0">
      <w:start w:val="1"/>
      <w:numFmt w:val="bullet"/>
      <w:pStyle w:val="ListBullet"/>
      <w:lvlText w:val=""/>
      <w:lvlJc w:val="left"/>
      <w:pPr>
        <w:ind w:left="360" w:hanging="360"/>
      </w:pPr>
      <w:rPr>
        <w:rFonts w:ascii="Symbol" w:hAnsi="Symbol" w:hint="default"/>
        <w:color w:val="6B737B"/>
        <w:sz w:val="16"/>
      </w:rPr>
    </w:lvl>
  </w:abstractNum>
  <w:abstractNum w:abstractNumId="5" w15:restartNumberingAfterBreak="0">
    <w:nsid w:val="2DF059D7"/>
    <w:multiLevelType w:val="multilevel"/>
    <w:tmpl w:val="246E0E3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F2A6103"/>
    <w:multiLevelType w:val="multilevel"/>
    <w:tmpl w:val="3ED0FD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05466CE"/>
    <w:multiLevelType w:val="multilevel"/>
    <w:tmpl w:val="08B0A74E"/>
    <w:styleLink w:val="Headings"/>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5AA17977"/>
    <w:multiLevelType w:val="multilevel"/>
    <w:tmpl w:val="B68835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C321084"/>
    <w:multiLevelType w:val="hybridMultilevel"/>
    <w:tmpl w:val="4E7EAA78"/>
    <w:lvl w:ilvl="0" w:tplc="31C4BA48">
      <w:start w:val="1"/>
      <w:numFmt w:val="bullet"/>
      <w:pStyle w:val="BulletPoint"/>
      <w:lvlText w:val="-"/>
      <w:lvlJc w:val="left"/>
      <w:pPr>
        <w:ind w:left="720" w:hanging="360"/>
      </w:pPr>
      <w:rPr>
        <w:rFonts w:ascii="Calibri" w:eastAsia="Times New Roman"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9"/>
  </w:num>
  <w:num w:numId="4">
    <w:abstractNumId w:val="7"/>
  </w:num>
  <w:num w:numId="5">
    <w:abstractNumId w:val="4"/>
    <w:lvlOverride w:ilvl="0">
      <w:startOverride w:val="1"/>
    </w:lvlOverride>
  </w:num>
  <w:num w:numId="6">
    <w:abstractNumId w:val="8"/>
  </w:num>
  <w:num w:numId="7">
    <w:abstractNumId w:val="6"/>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1DF8"/>
    <w:rsid w:val="0001170D"/>
    <w:rsid w:val="00020538"/>
    <w:rsid w:val="0002343A"/>
    <w:rsid w:val="00036DF7"/>
    <w:rsid w:val="000450DF"/>
    <w:rsid w:val="00047A09"/>
    <w:rsid w:val="000521FC"/>
    <w:rsid w:val="00055C67"/>
    <w:rsid w:val="00055FAD"/>
    <w:rsid w:val="00060A5C"/>
    <w:rsid w:val="00090321"/>
    <w:rsid w:val="000A0962"/>
    <w:rsid w:val="000B16A1"/>
    <w:rsid w:val="000B5AA1"/>
    <w:rsid w:val="000C6545"/>
    <w:rsid w:val="000C7A95"/>
    <w:rsid w:val="000E0FFB"/>
    <w:rsid w:val="000E2E6C"/>
    <w:rsid w:val="000F342C"/>
    <w:rsid w:val="000F4E74"/>
    <w:rsid w:val="000F5560"/>
    <w:rsid w:val="000F6FA1"/>
    <w:rsid w:val="001052DC"/>
    <w:rsid w:val="00114B8A"/>
    <w:rsid w:val="0012627F"/>
    <w:rsid w:val="00144616"/>
    <w:rsid w:val="0014581A"/>
    <w:rsid w:val="00151F18"/>
    <w:rsid w:val="00165A9C"/>
    <w:rsid w:val="00186211"/>
    <w:rsid w:val="001936A9"/>
    <w:rsid w:val="00196230"/>
    <w:rsid w:val="001D02A4"/>
    <w:rsid w:val="001D0601"/>
    <w:rsid w:val="001D1DFB"/>
    <w:rsid w:val="001D3427"/>
    <w:rsid w:val="00216140"/>
    <w:rsid w:val="002363CA"/>
    <w:rsid w:val="002470F9"/>
    <w:rsid w:val="00251ABF"/>
    <w:rsid w:val="00266007"/>
    <w:rsid w:val="00273F76"/>
    <w:rsid w:val="00292B5E"/>
    <w:rsid w:val="002A18B6"/>
    <w:rsid w:val="002A39F8"/>
    <w:rsid w:val="002B6FAF"/>
    <w:rsid w:val="002D7908"/>
    <w:rsid w:val="002E5AE4"/>
    <w:rsid w:val="002F5437"/>
    <w:rsid w:val="00313E52"/>
    <w:rsid w:val="0034468F"/>
    <w:rsid w:val="00353BC8"/>
    <w:rsid w:val="00362B09"/>
    <w:rsid w:val="00383746"/>
    <w:rsid w:val="0038533C"/>
    <w:rsid w:val="00386E10"/>
    <w:rsid w:val="0039118E"/>
    <w:rsid w:val="00391DC1"/>
    <w:rsid w:val="003A1541"/>
    <w:rsid w:val="003A2498"/>
    <w:rsid w:val="003B1499"/>
    <w:rsid w:val="003E75F6"/>
    <w:rsid w:val="004003A9"/>
    <w:rsid w:val="004009C6"/>
    <w:rsid w:val="0040631D"/>
    <w:rsid w:val="00406AFE"/>
    <w:rsid w:val="004202A5"/>
    <w:rsid w:val="004211DB"/>
    <w:rsid w:val="0043406F"/>
    <w:rsid w:val="00434E6B"/>
    <w:rsid w:val="00446CF7"/>
    <w:rsid w:val="00450BDE"/>
    <w:rsid w:val="00452BF9"/>
    <w:rsid w:val="00464793"/>
    <w:rsid w:val="0047048A"/>
    <w:rsid w:val="004768FF"/>
    <w:rsid w:val="004850BF"/>
    <w:rsid w:val="004A359F"/>
    <w:rsid w:val="004B5260"/>
    <w:rsid w:val="00507B2D"/>
    <w:rsid w:val="00512879"/>
    <w:rsid w:val="00512BCF"/>
    <w:rsid w:val="00516EDC"/>
    <w:rsid w:val="005201D2"/>
    <w:rsid w:val="005233B3"/>
    <w:rsid w:val="005321AE"/>
    <w:rsid w:val="00536B43"/>
    <w:rsid w:val="005408C9"/>
    <w:rsid w:val="005454F5"/>
    <w:rsid w:val="00551865"/>
    <w:rsid w:val="00560C81"/>
    <w:rsid w:val="00561CAB"/>
    <w:rsid w:val="005661B5"/>
    <w:rsid w:val="005731DE"/>
    <w:rsid w:val="005872E2"/>
    <w:rsid w:val="005D774E"/>
    <w:rsid w:val="005E2E17"/>
    <w:rsid w:val="005E72C7"/>
    <w:rsid w:val="00600846"/>
    <w:rsid w:val="00606662"/>
    <w:rsid w:val="0062191A"/>
    <w:rsid w:val="00626A25"/>
    <w:rsid w:val="00632A83"/>
    <w:rsid w:val="0063555B"/>
    <w:rsid w:val="00651E30"/>
    <w:rsid w:val="00662C76"/>
    <w:rsid w:val="00675EEC"/>
    <w:rsid w:val="0068237D"/>
    <w:rsid w:val="00685625"/>
    <w:rsid w:val="00690E50"/>
    <w:rsid w:val="00691132"/>
    <w:rsid w:val="006935E3"/>
    <w:rsid w:val="00695078"/>
    <w:rsid w:val="006A7248"/>
    <w:rsid w:val="006B0558"/>
    <w:rsid w:val="006B32AC"/>
    <w:rsid w:val="006B744B"/>
    <w:rsid w:val="006C2C56"/>
    <w:rsid w:val="006F24CE"/>
    <w:rsid w:val="00721C08"/>
    <w:rsid w:val="007338BB"/>
    <w:rsid w:val="00756A73"/>
    <w:rsid w:val="00762162"/>
    <w:rsid w:val="0076355F"/>
    <w:rsid w:val="00764102"/>
    <w:rsid w:val="00766930"/>
    <w:rsid w:val="00773EED"/>
    <w:rsid w:val="0077515A"/>
    <w:rsid w:val="00794DE5"/>
    <w:rsid w:val="007A2DAD"/>
    <w:rsid w:val="007A5502"/>
    <w:rsid w:val="007A5CC6"/>
    <w:rsid w:val="007C77A7"/>
    <w:rsid w:val="007D2E8B"/>
    <w:rsid w:val="007D42FC"/>
    <w:rsid w:val="007E0F1B"/>
    <w:rsid w:val="007F7377"/>
    <w:rsid w:val="00800005"/>
    <w:rsid w:val="00801A19"/>
    <w:rsid w:val="008076EA"/>
    <w:rsid w:val="00814489"/>
    <w:rsid w:val="008278CD"/>
    <w:rsid w:val="00830AF4"/>
    <w:rsid w:val="008341A8"/>
    <w:rsid w:val="00836A04"/>
    <w:rsid w:val="00842C7B"/>
    <w:rsid w:val="00845599"/>
    <w:rsid w:val="00853A59"/>
    <w:rsid w:val="00854228"/>
    <w:rsid w:val="00867AB1"/>
    <w:rsid w:val="00877C23"/>
    <w:rsid w:val="00884459"/>
    <w:rsid w:val="0089388A"/>
    <w:rsid w:val="00893B3E"/>
    <w:rsid w:val="008A0DBD"/>
    <w:rsid w:val="008A1564"/>
    <w:rsid w:val="008A1624"/>
    <w:rsid w:val="008B6444"/>
    <w:rsid w:val="008C04AC"/>
    <w:rsid w:val="008C6E18"/>
    <w:rsid w:val="008E2561"/>
    <w:rsid w:val="008E6D23"/>
    <w:rsid w:val="008F4586"/>
    <w:rsid w:val="00901921"/>
    <w:rsid w:val="00906062"/>
    <w:rsid w:val="00907EC1"/>
    <w:rsid w:val="00910A09"/>
    <w:rsid w:val="009162A0"/>
    <w:rsid w:val="00923004"/>
    <w:rsid w:val="009322D4"/>
    <w:rsid w:val="0094250D"/>
    <w:rsid w:val="009440D2"/>
    <w:rsid w:val="00945E17"/>
    <w:rsid w:val="00952F84"/>
    <w:rsid w:val="00960594"/>
    <w:rsid w:val="00960F39"/>
    <w:rsid w:val="00983B35"/>
    <w:rsid w:val="00995529"/>
    <w:rsid w:val="009C2594"/>
    <w:rsid w:val="009C4EFF"/>
    <w:rsid w:val="009D2136"/>
    <w:rsid w:val="009E37ED"/>
    <w:rsid w:val="009E4582"/>
    <w:rsid w:val="009E53BE"/>
    <w:rsid w:val="009E7C43"/>
    <w:rsid w:val="009E7DA3"/>
    <w:rsid w:val="009F22C9"/>
    <w:rsid w:val="009F429F"/>
    <w:rsid w:val="009F70D7"/>
    <w:rsid w:val="00A014E4"/>
    <w:rsid w:val="00A2296E"/>
    <w:rsid w:val="00A26820"/>
    <w:rsid w:val="00A35B3A"/>
    <w:rsid w:val="00A46F43"/>
    <w:rsid w:val="00A541F0"/>
    <w:rsid w:val="00A74EF3"/>
    <w:rsid w:val="00AA15F8"/>
    <w:rsid w:val="00AB434A"/>
    <w:rsid w:val="00AF0772"/>
    <w:rsid w:val="00AF40BD"/>
    <w:rsid w:val="00B415E9"/>
    <w:rsid w:val="00B51C02"/>
    <w:rsid w:val="00B543D4"/>
    <w:rsid w:val="00B826B7"/>
    <w:rsid w:val="00B87D08"/>
    <w:rsid w:val="00B96483"/>
    <w:rsid w:val="00B97DC2"/>
    <w:rsid w:val="00BC0E54"/>
    <w:rsid w:val="00BC1C5F"/>
    <w:rsid w:val="00BC5C40"/>
    <w:rsid w:val="00BD3571"/>
    <w:rsid w:val="00BE1F54"/>
    <w:rsid w:val="00BF0EC2"/>
    <w:rsid w:val="00BF761F"/>
    <w:rsid w:val="00C011F5"/>
    <w:rsid w:val="00C44D2A"/>
    <w:rsid w:val="00C462B1"/>
    <w:rsid w:val="00C663FC"/>
    <w:rsid w:val="00C754E0"/>
    <w:rsid w:val="00C90FEE"/>
    <w:rsid w:val="00C9703C"/>
    <w:rsid w:val="00CA6EDE"/>
    <w:rsid w:val="00CC6510"/>
    <w:rsid w:val="00CD210F"/>
    <w:rsid w:val="00CD3E1F"/>
    <w:rsid w:val="00CE012E"/>
    <w:rsid w:val="00CF1910"/>
    <w:rsid w:val="00D04D29"/>
    <w:rsid w:val="00D13BB8"/>
    <w:rsid w:val="00D23698"/>
    <w:rsid w:val="00D44819"/>
    <w:rsid w:val="00D61B17"/>
    <w:rsid w:val="00D76E0A"/>
    <w:rsid w:val="00D83E25"/>
    <w:rsid w:val="00D92D33"/>
    <w:rsid w:val="00D94A6A"/>
    <w:rsid w:val="00DA6B30"/>
    <w:rsid w:val="00DB407F"/>
    <w:rsid w:val="00DD22E9"/>
    <w:rsid w:val="00DE3AB1"/>
    <w:rsid w:val="00DE4E4B"/>
    <w:rsid w:val="00DE55DB"/>
    <w:rsid w:val="00E01944"/>
    <w:rsid w:val="00E028EC"/>
    <w:rsid w:val="00E241A5"/>
    <w:rsid w:val="00E37BB4"/>
    <w:rsid w:val="00E50FEF"/>
    <w:rsid w:val="00E57829"/>
    <w:rsid w:val="00E60DA9"/>
    <w:rsid w:val="00E676F8"/>
    <w:rsid w:val="00E7471A"/>
    <w:rsid w:val="00E75211"/>
    <w:rsid w:val="00E83849"/>
    <w:rsid w:val="00E85592"/>
    <w:rsid w:val="00E87CA0"/>
    <w:rsid w:val="00E90377"/>
    <w:rsid w:val="00E90689"/>
    <w:rsid w:val="00E91DF8"/>
    <w:rsid w:val="00EA0482"/>
    <w:rsid w:val="00EB4873"/>
    <w:rsid w:val="00EC37B4"/>
    <w:rsid w:val="00EE6D72"/>
    <w:rsid w:val="00F2346B"/>
    <w:rsid w:val="00F32F71"/>
    <w:rsid w:val="00F36217"/>
    <w:rsid w:val="00F51EBF"/>
    <w:rsid w:val="00F52B16"/>
    <w:rsid w:val="00F52CA7"/>
    <w:rsid w:val="00FA6DE6"/>
    <w:rsid w:val="00FA7BF1"/>
    <w:rsid w:val="00FB24AD"/>
    <w:rsid w:val="00FB648B"/>
    <w:rsid w:val="00FC2A12"/>
    <w:rsid w:val="00FC71A0"/>
    <w:rsid w:val="00FD02CB"/>
    <w:rsid w:val="00FE0F70"/>
    <w:rsid w:val="00FF1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D5FA90"/>
  <w14:defaultImageDpi w14:val="32767"/>
  <w15:chartTrackingRefBased/>
  <w15:docId w15:val="{4BB1B753-A3E2-0B42-8F57-72358B02F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21C08"/>
    <w:rPr>
      <w:lang w:val="en-GB"/>
    </w:rPr>
  </w:style>
  <w:style w:type="paragraph" w:styleId="Heading1">
    <w:name w:val="heading 1"/>
    <w:next w:val="Heading2"/>
    <w:link w:val="Heading1Char"/>
    <w:autoRedefine/>
    <w:uiPriority w:val="9"/>
    <w:qFormat/>
    <w:rsid w:val="00FA6DE6"/>
    <w:pPr>
      <w:pageBreakBefore/>
      <w:spacing w:before="480" w:line="276" w:lineRule="auto"/>
      <w:outlineLvl w:val="0"/>
    </w:pPr>
    <w:rPr>
      <w:rFonts w:ascii="Adobe Clean Bold SemiCondensed" w:eastAsiaTheme="majorEastAsia" w:hAnsi="Adobe Clean Bold SemiCondensed" w:cstheme="majorBidi"/>
      <w:b/>
      <w:bCs/>
      <w:color w:val="6B737B"/>
      <w:sz w:val="40"/>
      <w:szCs w:val="28"/>
      <w:lang w:eastAsia="fr-FR"/>
    </w:rPr>
  </w:style>
  <w:style w:type="paragraph" w:styleId="Heading2">
    <w:name w:val="heading 2"/>
    <w:basedOn w:val="Heading1"/>
    <w:next w:val="BodyText"/>
    <w:link w:val="Heading2Char"/>
    <w:uiPriority w:val="9"/>
    <w:unhideWhenUsed/>
    <w:qFormat/>
    <w:rsid w:val="0040631D"/>
    <w:pPr>
      <w:pageBreakBefore w:val="0"/>
      <w:spacing w:before="200"/>
      <w:outlineLvl w:val="1"/>
    </w:pPr>
    <w:rPr>
      <w:bCs w:val="0"/>
      <w:sz w:val="34"/>
      <w:szCs w:val="34"/>
    </w:rPr>
  </w:style>
  <w:style w:type="paragraph" w:styleId="Heading3">
    <w:name w:val="heading 3"/>
    <w:basedOn w:val="Heading1"/>
    <w:next w:val="BodyText"/>
    <w:link w:val="Heading3Char"/>
    <w:uiPriority w:val="9"/>
    <w:unhideWhenUsed/>
    <w:qFormat/>
    <w:rsid w:val="0040631D"/>
    <w:pPr>
      <w:pageBreakBefore w:val="0"/>
      <w:spacing w:before="200"/>
      <w:outlineLvl w:val="2"/>
    </w:pPr>
    <w:rPr>
      <w:bCs w:val="0"/>
      <w:sz w:val="28"/>
    </w:rPr>
  </w:style>
  <w:style w:type="paragraph" w:styleId="Heading4">
    <w:name w:val="heading 4"/>
    <w:basedOn w:val="BodyText"/>
    <w:next w:val="BodyText"/>
    <w:link w:val="Heading4Char"/>
    <w:uiPriority w:val="9"/>
    <w:unhideWhenUsed/>
    <w:qFormat/>
    <w:rsid w:val="00CF1910"/>
    <w:pPr>
      <w:keepNext/>
      <w:keepLines/>
      <w:spacing w:before="200"/>
      <w:outlineLvl w:val="3"/>
    </w:pPr>
    <w:rPr>
      <w:rFonts w:ascii="Calibri" w:eastAsiaTheme="majorEastAsia" w:hAnsi="Calibri" w:cstheme="majorBidi"/>
      <w:b/>
      <w:color w:val="6B737B"/>
      <w:sz w:val="24"/>
      <w:szCs w:val="28"/>
    </w:rPr>
  </w:style>
  <w:style w:type="paragraph" w:styleId="Heading5">
    <w:name w:val="heading 5"/>
    <w:basedOn w:val="Normal"/>
    <w:next w:val="Normal"/>
    <w:link w:val="Heading5Char"/>
    <w:uiPriority w:val="9"/>
    <w:unhideWhenUsed/>
    <w:qFormat/>
    <w:rsid w:val="00CF1910"/>
    <w:pPr>
      <w:keepNext/>
      <w:keepLines/>
      <w:spacing w:before="200"/>
      <w:outlineLvl w:val="4"/>
    </w:pPr>
    <w:rPr>
      <w:rFonts w:ascii="Calibri" w:eastAsiaTheme="majorEastAsia" w:hAnsi="Calibri" w:cstheme="majorBidi"/>
      <w:color w:val="1F3763" w:themeColor="accent1" w:themeShade="7F"/>
    </w:rPr>
  </w:style>
  <w:style w:type="paragraph" w:styleId="Heading6">
    <w:name w:val="heading 6"/>
    <w:basedOn w:val="Normal"/>
    <w:next w:val="Normal"/>
    <w:link w:val="Heading6Char"/>
    <w:uiPriority w:val="9"/>
    <w:unhideWhenUsed/>
    <w:qFormat/>
    <w:rsid w:val="00FC71A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CF1910"/>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BodyText"/>
    <w:link w:val="Heading8Char"/>
    <w:uiPriority w:val="9"/>
    <w:unhideWhenUsed/>
    <w:qFormat/>
    <w:rsid w:val="005E2E17"/>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Normal"/>
    <w:link w:val="Heading9Char"/>
    <w:uiPriority w:val="9"/>
    <w:unhideWhenUsed/>
    <w:qFormat/>
    <w:rsid w:val="00CF1910"/>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721C0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21C08"/>
  </w:style>
  <w:style w:type="character" w:customStyle="1" w:styleId="Heading1Char">
    <w:name w:val="Heading 1 Char"/>
    <w:basedOn w:val="DefaultParagraphFont"/>
    <w:link w:val="Heading1"/>
    <w:uiPriority w:val="9"/>
    <w:rsid w:val="00FA6DE6"/>
    <w:rPr>
      <w:rFonts w:ascii="Adobe Clean Bold SemiCondensed" w:eastAsiaTheme="majorEastAsia" w:hAnsi="Adobe Clean Bold SemiCondensed" w:cstheme="majorBidi"/>
      <w:b/>
      <w:bCs/>
      <w:color w:val="6B737B"/>
      <w:sz w:val="40"/>
      <w:szCs w:val="28"/>
      <w:lang w:eastAsia="fr-FR"/>
    </w:rPr>
  </w:style>
  <w:style w:type="character" w:customStyle="1" w:styleId="Heading2Char">
    <w:name w:val="Heading 2 Char"/>
    <w:basedOn w:val="DefaultParagraphFont"/>
    <w:link w:val="Heading2"/>
    <w:uiPriority w:val="9"/>
    <w:rsid w:val="00CF1910"/>
    <w:rPr>
      <w:rFonts w:ascii="Calibri" w:eastAsiaTheme="majorEastAsia" w:hAnsi="Calibri" w:cstheme="majorBidi"/>
      <w:b/>
      <w:color w:val="6B737B"/>
      <w:sz w:val="34"/>
      <w:szCs w:val="34"/>
      <w:lang w:eastAsia="fr-FR"/>
    </w:rPr>
  </w:style>
  <w:style w:type="character" w:customStyle="1" w:styleId="Heading3Char">
    <w:name w:val="Heading 3 Char"/>
    <w:basedOn w:val="DefaultParagraphFont"/>
    <w:link w:val="Heading3"/>
    <w:uiPriority w:val="9"/>
    <w:rsid w:val="00CF1910"/>
    <w:rPr>
      <w:rFonts w:ascii="Calibri" w:eastAsiaTheme="majorEastAsia" w:hAnsi="Calibri" w:cstheme="majorBidi"/>
      <w:b/>
      <w:color w:val="6B737B"/>
      <w:sz w:val="28"/>
      <w:szCs w:val="28"/>
      <w:lang w:eastAsia="fr-FR"/>
    </w:rPr>
  </w:style>
  <w:style w:type="paragraph" w:styleId="ListParagraph">
    <w:name w:val="List Paragraph"/>
    <w:basedOn w:val="Normal"/>
    <w:uiPriority w:val="34"/>
    <w:qFormat/>
    <w:rsid w:val="00CF1910"/>
    <w:pPr>
      <w:spacing w:after="200" w:line="276" w:lineRule="auto"/>
      <w:ind w:left="720"/>
      <w:contextualSpacing/>
    </w:pPr>
    <w:rPr>
      <w:rFonts w:eastAsia="Calibri"/>
    </w:rPr>
  </w:style>
  <w:style w:type="paragraph" w:styleId="Quote">
    <w:name w:val="Quote"/>
    <w:aliases w:val="Hint"/>
    <w:basedOn w:val="Normal"/>
    <w:next w:val="Normal"/>
    <w:link w:val="QuoteChar"/>
    <w:uiPriority w:val="29"/>
    <w:qFormat/>
    <w:rsid w:val="0034468F"/>
    <w:pPr>
      <w:spacing w:before="200"/>
      <w:ind w:left="864" w:right="864"/>
      <w:jc w:val="center"/>
    </w:pPr>
    <w:rPr>
      <w:i/>
      <w:iCs/>
      <w:color w:val="404040" w:themeColor="text1" w:themeTint="BF"/>
    </w:rPr>
  </w:style>
  <w:style w:type="character" w:customStyle="1" w:styleId="QuoteChar">
    <w:name w:val="Quote Char"/>
    <w:aliases w:val="Hint Char"/>
    <w:basedOn w:val="DefaultParagraphFont"/>
    <w:link w:val="Quote"/>
    <w:uiPriority w:val="29"/>
    <w:rsid w:val="0034468F"/>
    <w:rPr>
      <w:i/>
      <w:iCs/>
      <w:color w:val="404040" w:themeColor="text1" w:themeTint="BF"/>
    </w:rPr>
  </w:style>
  <w:style w:type="paragraph" w:styleId="Header">
    <w:name w:val="header"/>
    <w:basedOn w:val="Normal"/>
    <w:link w:val="HeaderChar"/>
    <w:unhideWhenUsed/>
    <w:rsid w:val="00CF1910"/>
    <w:pPr>
      <w:tabs>
        <w:tab w:val="center" w:pos="4536"/>
        <w:tab w:val="right" w:pos="9072"/>
      </w:tabs>
    </w:pPr>
  </w:style>
  <w:style w:type="character" w:customStyle="1" w:styleId="HeaderChar">
    <w:name w:val="Header Char"/>
    <w:basedOn w:val="DefaultParagraphFont"/>
    <w:link w:val="Header"/>
    <w:rsid w:val="00CF1910"/>
    <w:rPr>
      <w:rFonts w:eastAsiaTheme="minorEastAsia"/>
      <w:sz w:val="22"/>
      <w:szCs w:val="22"/>
      <w:lang w:eastAsia="fr-FR"/>
    </w:rPr>
  </w:style>
  <w:style w:type="paragraph" w:styleId="Footer">
    <w:name w:val="footer"/>
    <w:basedOn w:val="Normal"/>
    <w:link w:val="FooterChar"/>
    <w:unhideWhenUsed/>
    <w:rsid w:val="00CF1910"/>
    <w:pPr>
      <w:tabs>
        <w:tab w:val="center" w:pos="4536"/>
        <w:tab w:val="right" w:pos="9072"/>
      </w:tabs>
    </w:pPr>
  </w:style>
  <w:style w:type="character" w:customStyle="1" w:styleId="FooterChar">
    <w:name w:val="Footer Char"/>
    <w:basedOn w:val="DefaultParagraphFont"/>
    <w:link w:val="Footer"/>
    <w:rsid w:val="00CF1910"/>
    <w:rPr>
      <w:rFonts w:eastAsiaTheme="minorEastAsia"/>
      <w:sz w:val="22"/>
      <w:szCs w:val="22"/>
      <w:lang w:eastAsia="fr-FR"/>
    </w:rPr>
  </w:style>
  <w:style w:type="character" w:customStyle="1" w:styleId="Heading4Char">
    <w:name w:val="Heading 4 Char"/>
    <w:basedOn w:val="DefaultParagraphFont"/>
    <w:link w:val="Heading4"/>
    <w:uiPriority w:val="9"/>
    <w:rsid w:val="00CF1910"/>
    <w:rPr>
      <w:rFonts w:ascii="Calibri" w:eastAsiaTheme="majorEastAsia" w:hAnsi="Calibri" w:cstheme="majorBidi"/>
      <w:b/>
      <w:color w:val="6B737B"/>
      <w:szCs w:val="28"/>
      <w:lang w:eastAsia="fr-FR"/>
    </w:rPr>
  </w:style>
  <w:style w:type="character" w:customStyle="1" w:styleId="Heading5Char">
    <w:name w:val="Heading 5 Char"/>
    <w:basedOn w:val="DefaultParagraphFont"/>
    <w:link w:val="Heading5"/>
    <w:uiPriority w:val="9"/>
    <w:rsid w:val="00CF1910"/>
    <w:rPr>
      <w:rFonts w:ascii="Calibri" w:eastAsiaTheme="majorEastAsia" w:hAnsi="Calibri" w:cstheme="majorBidi"/>
      <w:color w:val="1F3763" w:themeColor="accent1" w:themeShade="7F"/>
      <w:sz w:val="22"/>
      <w:szCs w:val="22"/>
      <w:lang w:eastAsia="fr-FR"/>
    </w:rPr>
  </w:style>
  <w:style w:type="character" w:customStyle="1" w:styleId="Heading7Char">
    <w:name w:val="Heading 7 Char"/>
    <w:basedOn w:val="DefaultParagraphFont"/>
    <w:link w:val="Heading7"/>
    <w:uiPriority w:val="9"/>
    <w:semiHidden/>
    <w:rsid w:val="00CF1910"/>
    <w:rPr>
      <w:rFonts w:asciiTheme="majorHAnsi" w:eastAsiaTheme="majorEastAsia" w:hAnsiTheme="majorHAnsi" w:cstheme="majorBidi"/>
      <w:i/>
      <w:iCs/>
      <w:color w:val="404040" w:themeColor="text1" w:themeTint="BF"/>
      <w:sz w:val="22"/>
      <w:szCs w:val="22"/>
      <w:lang w:eastAsia="fr-FR"/>
    </w:rPr>
  </w:style>
  <w:style w:type="paragraph" w:styleId="Title">
    <w:name w:val="Title"/>
    <w:basedOn w:val="Normal"/>
    <w:next w:val="Normal"/>
    <w:link w:val="TitleChar"/>
    <w:qFormat/>
    <w:rsid w:val="008076EA"/>
    <w:pPr>
      <w:keepNext/>
      <w:keepLines/>
      <w:spacing w:before="480" w:after="240"/>
      <w:jc w:val="center"/>
    </w:pPr>
    <w:rPr>
      <w:rFonts w:asciiTheme="majorHAnsi" w:eastAsiaTheme="majorEastAsia" w:hAnsiTheme="majorHAnsi" w:cstheme="majorBidi"/>
      <w:b/>
      <w:bCs/>
      <w:color w:val="404040" w:themeColor="text1" w:themeTint="BF"/>
      <w:sz w:val="36"/>
      <w:szCs w:val="36"/>
    </w:rPr>
  </w:style>
  <w:style w:type="character" w:customStyle="1" w:styleId="TitleChar">
    <w:name w:val="Title Char"/>
    <w:basedOn w:val="DefaultParagraphFont"/>
    <w:link w:val="Title"/>
    <w:uiPriority w:val="10"/>
    <w:rsid w:val="008076EA"/>
    <w:rPr>
      <w:rFonts w:asciiTheme="majorHAnsi" w:eastAsiaTheme="majorEastAsia" w:hAnsiTheme="majorHAnsi" w:cstheme="majorBidi"/>
      <w:b/>
      <w:bCs/>
      <w:color w:val="404040" w:themeColor="text1" w:themeTint="BF"/>
      <w:sz w:val="36"/>
      <w:szCs w:val="36"/>
      <w:lang w:eastAsia="fr-FR"/>
    </w:rPr>
  </w:style>
  <w:style w:type="paragraph" w:customStyle="1" w:styleId="Authors">
    <w:name w:val="Authors"/>
    <w:next w:val="Normal"/>
    <w:qFormat/>
    <w:rsid w:val="00E91DF8"/>
    <w:pPr>
      <w:keepNext/>
      <w:keepLines/>
      <w:spacing w:after="200"/>
      <w:jc w:val="center"/>
    </w:pPr>
  </w:style>
  <w:style w:type="paragraph" w:styleId="Date">
    <w:name w:val="Date"/>
    <w:next w:val="Normal"/>
    <w:link w:val="DateChar"/>
    <w:qFormat/>
    <w:rsid w:val="00E91DF8"/>
    <w:pPr>
      <w:keepNext/>
      <w:keepLines/>
      <w:spacing w:after="200"/>
      <w:jc w:val="center"/>
    </w:pPr>
  </w:style>
  <w:style w:type="character" w:customStyle="1" w:styleId="DateChar">
    <w:name w:val="Date Char"/>
    <w:basedOn w:val="DefaultParagraphFont"/>
    <w:link w:val="Date"/>
    <w:rsid w:val="00E91DF8"/>
  </w:style>
  <w:style w:type="paragraph" w:customStyle="1" w:styleId="BlockQuote">
    <w:name w:val="Block Quote"/>
    <w:basedOn w:val="Normal"/>
    <w:next w:val="Normal"/>
    <w:uiPriority w:val="9"/>
    <w:unhideWhenUsed/>
    <w:qFormat/>
    <w:rsid w:val="00E91DF8"/>
    <w:pPr>
      <w:spacing w:before="100" w:after="100"/>
    </w:pPr>
    <w:rPr>
      <w:rFonts w:asciiTheme="majorHAnsi" w:eastAsiaTheme="majorEastAsia" w:hAnsiTheme="majorHAnsi" w:cstheme="majorBidi"/>
      <w:bCs/>
      <w:sz w:val="20"/>
      <w:szCs w:val="20"/>
    </w:rPr>
  </w:style>
  <w:style w:type="paragraph" w:styleId="FootnoteText">
    <w:name w:val="footnote text"/>
    <w:link w:val="FootnoteTextChar"/>
    <w:uiPriority w:val="9"/>
    <w:unhideWhenUsed/>
    <w:qFormat/>
    <w:rsid w:val="00CF1910"/>
    <w:pPr>
      <w:spacing w:after="200"/>
    </w:pPr>
    <w:rPr>
      <w:rFonts w:ascii="Arial Narrow" w:eastAsiaTheme="minorEastAsia" w:hAnsi="Arial Narrow"/>
      <w:sz w:val="16"/>
      <w:szCs w:val="20"/>
      <w:lang w:val="fr-FR" w:eastAsia="fr-FR"/>
    </w:rPr>
  </w:style>
  <w:style w:type="character" w:customStyle="1" w:styleId="FootnoteTextChar">
    <w:name w:val="Footnote Text Char"/>
    <w:basedOn w:val="DefaultParagraphFont"/>
    <w:link w:val="FootnoteText"/>
    <w:uiPriority w:val="99"/>
    <w:rsid w:val="00CF1910"/>
    <w:rPr>
      <w:rFonts w:ascii="Arial Narrow" w:eastAsiaTheme="minorEastAsia" w:hAnsi="Arial Narrow"/>
      <w:sz w:val="16"/>
      <w:szCs w:val="20"/>
      <w:lang w:val="fr-FR" w:eastAsia="fr-FR"/>
    </w:rPr>
  </w:style>
  <w:style w:type="paragraph" w:customStyle="1" w:styleId="DefinitionTerm">
    <w:name w:val="Definition Term"/>
    <w:basedOn w:val="Normal"/>
    <w:next w:val="Definition"/>
    <w:rsid w:val="00E91DF8"/>
    <w:pPr>
      <w:keepNext/>
      <w:keepLines/>
    </w:pPr>
    <w:rPr>
      <w:b/>
    </w:rPr>
  </w:style>
  <w:style w:type="paragraph" w:customStyle="1" w:styleId="Definition">
    <w:name w:val="Definition"/>
    <w:basedOn w:val="Normal"/>
    <w:rsid w:val="00E91DF8"/>
  </w:style>
  <w:style w:type="paragraph" w:styleId="BodyText">
    <w:name w:val="Body Text"/>
    <w:link w:val="BodyTextChar"/>
    <w:unhideWhenUsed/>
    <w:qFormat/>
    <w:rsid w:val="00507B2D"/>
    <w:pPr>
      <w:spacing w:before="240"/>
    </w:pPr>
    <w:rPr>
      <w:rFonts w:ascii="Adobe Clean" w:eastAsiaTheme="minorEastAsia" w:hAnsi="Adobe Clean"/>
      <w:sz w:val="22"/>
      <w:szCs w:val="22"/>
      <w:lang w:eastAsia="fr-FR"/>
    </w:rPr>
  </w:style>
  <w:style w:type="character" w:customStyle="1" w:styleId="Heading9Char">
    <w:name w:val="Heading 9 Char"/>
    <w:basedOn w:val="DefaultParagraphFont"/>
    <w:link w:val="Heading9"/>
    <w:uiPriority w:val="9"/>
    <w:semiHidden/>
    <w:rsid w:val="00CF1910"/>
    <w:rPr>
      <w:rFonts w:asciiTheme="majorHAnsi" w:eastAsiaTheme="majorEastAsia" w:hAnsiTheme="majorHAnsi" w:cstheme="majorBidi"/>
      <w:i/>
      <w:iCs/>
      <w:color w:val="404040" w:themeColor="text1" w:themeTint="BF"/>
      <w:sz w:val="20"/>
      <w:szCs w:val="20"/>
      <w:lang w:eastAsia="fr-FR"/>
    </w:rPr>
  </w:style>
  <w:style w:type="paragraph" w:customStyle="1" w:styleId="TableCaption">
    <w:name w:val="Table Caption"/>
    <w:basedOn w:val="Normal"/>
    <w:rsid w:val="00E91DF8"/>
    <w:pPr>
      <w:spacing w:after="120"/>
    </w:pPr>
    <w:rPr>
      <w:i/>
    </w:rPr>
  </w:style>
  <w:style w:type="table" w:styleId="LightShading-Accent5">
    <w:name w:val="Light Shading Accent 5"/>
    <w:basedOn w:val="TableNormal"/>
    <w:uiPriority w:val="60"/>
    <w:rsid w:val="00CF1910"/>
    <w:rPr>
      <w:rFonts w:eastAsiaTheme="minorEastAsia"/>
      <w:color w:val="2E74B5" w:themeColor="accent5" w:themeShade="BF"/>
      <w:sz w:val="22"/>
      <w:szCs w:val="22"/>
      <w:lang w:val="fr-FR" w:eastAsia="fr-FR"/>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TableGrid">
    <w:name w:val="Table Grid"/>
    <w:basedOn w:val="TableNormal"/>
    <w:uiPriority w:val="39"/>
    <w:rsid w:val="00CF1910"/>
    <w:rPr>
      <w:rFonts w:eastAsiaTheme="minorEastAsia"/>
      <w:sz w:val="22"/>
      <w:szCs w:val="22"/>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Ref">
    <w:name w:val="Footnote Ref"/>
    <w:basedOn w:val="DefaultParagraphFont"/>
    <w:rsid w:val="00E91DF8"/>
    <w:rPr>
      <w:vertAlign w:val="superscript"/>
    </w:rPr>
  </w:style>
  <w:style w:type="character" w:customStyle="1" w:styleId="Link">
    <w:name w:val="Link"/>
    <w:basedOn w:val="DefaultParagraphFont"/>
    <w:rsid w:val="00E91DF8"/>
    <w:rPr>
      <w:color w:val="4472C4" w:themeColor="accent1"/>
    </w:rPr>
  </w:style>
  <w:style w:type="paragraph" w:styleId="TOCHeading">
    <w:name w:val="TOC Heading"/>
    <w:basedOn w:val="Titre1bis"/>
    <w:next w:val="Normal"/>
    <w:uiPriority w:val="39"/>
    <w:unhideWhenUsed/>
    <w:qFormat/>
    <w:rsid w:val="00CF1910"/>
  </w:style>
  <w:style w:type="paragraph" w:styleId="TOC1">
    <w:name w:val="toc 1"/>
    <w:basedOn w:val="Heading1"/>
    <w:next w:val="Normal"/>
    <w:autoRedefine/>
    <w:uiPriority w:val="39"/>
    <w:unhideWhenUsed/>
    <w:qFormat/>
    <w:rsid w:val="004B5260"/>
    <w:pPr>
      <w:pageBreakBefore w:val="0"/>
      <w:tabs>
        <w:tab w:val="right" w:leader="dot" w:pos="9350"/>
      </w:tabs>
      <w:spacing w:before="120" w:after="120" w:line="240" w:lineRule="auto"/>
      <w:outlineLvl w:val="9"/>
    </w:pPr>
    <w:rPr>
      <w:rFonts w:asciiTheme="minorHAnsi" w:eastAsiaTheme="minorEastAsia" w:hAnsiTheme="minorHAnsi" w:cs="Times New Roman (Body CS)"/>
      <w:caps/>
      <w:color w:val="auto"/>
      <w:sz w:val="20"/>
      <w:szCs w:val="20"/>
    </w:rPr>
  </w:style>
  <w:style w:type="character" w:customStyle="1" w:styleId="DataTypeTok">
    <w:name w:val="DataTypeTok"/>
    <w:basedOn w:val="DefaultParagraphFont"/>
    <w:rsid w:val="00E91DF8"/>
    <w:rPr>
      <w:color w:val="902000"/>
    </w:rPr>
  </w:style>
  <w:style w:type="character" w:styleId="Hyperlink">
    <w:name w:val="Hyperlink"/>
    <w:basedOn w:val="DefaultParagraphFont"/>
    <w:unhideWhenUsed/>
    <w:rsid w:val="00CF1910"/>
    <w:rPr>
      <w:color w:val="0563C1" w:themeColor="hyperlink"/>
      <w:u w:val="single"/>
    </w:rPr>
  </w:style>
  <w:style w:type="character" w:customStyle="1" w:styleId="BaseNTok">
    <w:name w:val="BaseNTok"/>
    <w:basedOn w:val="DefaultParagraphFont"/>
    <w:rsid w:val="00E91DF8"/>
    <w:rPr>
      <w:color w:val="40A070"/>
    </w:rPr>
  </w:style>
  <w:style w:type="character" w:customStyle="1" w:styleId="FloatTok">
    <w:name w:val="FloatTok"/>
    <w:basedOn w:val="DefaultParagraphFont"/>
    <w:rsid w:val="00E91DF8"/>
    <w:rPr>
      <w:color w:val="40A070"/>
    </w:rPr>
  </w:style>
  <w:style w:type="character" w:customStyle="1" w:styleId="CharTok">
    <w:name w:val="CharTok"/>
    <w:basedOn w:val="DefaultParagraphFont"/>
    <w:rsid w:val="00E91DF8"/>
    <w:rPr>
      <w:color w:val="4070A0"/>
    </w:rPr>
  </w:style>
  <w:style w:type="paragraph" w:styleId="BalloonText">
    <w:name w:val="Balloon Text"/>
    <w:basedOn w:val="Normal"/>
    <w:link w:val="BalloonTextChar"/>
    <w:semiHidden/>
    <w:unhideWhenUsed/>
    <w:rsid w:val="00CF1910"/>
    <w:rPr>
      <w:rFonts w:ascii="Tahoma" w:hAnsi="Tahoma" w:cs="Tahoma"/>
      <w:sz w:val="16"/>
      <w:szCs w:val="16"/>
    </w:rPr>
  </w:style>
  <w:style w:type="character" w:customStyle="1" w:styleId="CommentTok">
    <w:name w:val="CommentTok"/>
    <w:basedOn w:val="DefaultParagraphFont"/>
    <w:rsid w:val="00E91DF8"/>
    <w:rPr>
      <w:i/>
      <w:color w:val="60A0B0"/>
    </w:rPr>
  </w:style>
  <w:style w:type="character" w:customStyle="1" w:styleId="OtherTok">
    <w:name w:val="OtherTok"/>
    <w:basedOn w:val="DefaultParagraphFont"/>
    <w:rsid w:val="00E91DF8"/>
    <w:rPr>
      <w:color w:val="007020"/>
    </w:rPr>
  </w:style>
  <w:style w:type="character" w:customStyle="1" w:styleId="AlertTok">
    <w:name w:val="AlertTok"/>
    <w:basedOn w:val="DefaultParagraphFont"/>
    <w:rsid w:val="00E91DF8"/>
    <w:rPr>
      <w:b/>
      <w:color w:val="FF0000"/>
    </w:rPr>
  </w:style>
  <w:style w:type="character" w:customStyle="1" w:styleId="FunctionTok">
    <w:name w:val="FunctionTok"/>
    <w:basedOn w:val="DefaultParagraphFont"/>
    <w:rsid w:val="00E91DF8"/>
    <w:rPr>
      <w:color w:val="06287E"/>
    </w:rPr>
  </w:style>
  <w:style w:type="character" w:customStyle="1" w:styleId="RegionMarkerTok">
    <w:name w:val="RegionMarkerTok"/>
    <w:basedOn w:val="DefaultParagraphFont"/>
    <w:rsid w:val="00E91DF8"/>
  </w:style>
  <w:style w:type="character" w:customStyle="1" w:styleId="ErrorTok">
    <w:name w:val="ErrorTok"/>
    <w:basedOn w:val="DefaultParagraphFont"/>
    <w:rsid w:val="00E91DF8"/>
    <w:rPr>
      <w:b/>
      <w:color w:val="FF0000"/>
    </w:rPr>
  </w:style>
  <w:style w:type="character" w:customStyle="1" w:styleId="NormalTok">
    <w:name w:val="NormalTok"/>
    <w:basedOn w:val="DefaultParagraphFont"/>
    <w:rsid w:val="00E91DF8"/>
  </w:style>
  <w:style w:type="character" w:customStyle="1" w:styleId="BodyTextChar1">
    <w:name w:val="Body Text Char1"/>
    <w:basedOn w:val="DefaultParagraphFont"/>
    <w:rsid w:val="00E91DF8"/>
  </w:style>
  <w:style w:type="character" w:customStyle="1" w:styleId="BalloonTextChar">
    <w:name w:val="Balloon Text Char"/>
    <w:basedOn w:val="DefaultParagraphFont"/>
    <w:link w:val="BalloonText"/>
    <w:semiHidden/>
    <w:rsid w:val="00CF1910"/>
    <w:rPr>
      <w:rFonts w:ascii="Tahoma" w:eastAsiaTheme="minorEastAsia" w:hAnsi="Tahoma" w:cs="Tahoma"/>
      <w:sz w:val="16"/>
      <w:szCs w:val="16"/>
      <w:lang w:eastAsia="fr-FR"/>
    </w:rPr>
  </w:style>
  <w:style w:type="paragraph" w:styleId="TOC3">
    <w:name w:val="toc 3"/>
    <w:basedOn w:val="Normal"/>
    <w:next w:val="Normal"/>
    <w:autoRedefine/>
    <w:uiPriority w:val="39"/>
    <w:unhideWhenUsed/>
    <w:qFormat/>
    <w:rsid w:val="00CF1910"/>
    <w:pPr>
      <w:ind w:left="440"/>
    </w:pPr>
    <w:rPr>
      <w:i/>
      <w:iCs/>
      <w:sz w:val="20"/>
      <w:szCs w:val="20"/>
    </w:rPr>
  </w:style>
  <w:style w:type="paragraph" w:styleId="TOC2">
    <w:name w:val="toc 2"/>
    <w:basedOn w:val="Heading2"/>
    <w:next w:val="Normal"/>
    <w:autoRedefine/>
    <w:uiPriority w:val="39"/>
    <w:unhideWhenUsed/>
    <w:qFormat/>
    <w:rsid w:val="00CF1910"/>
    <w:pPr>
      <w:spacing w:before="0" w:line="240" w:lineRule="auto"/>
      <w:ind w:left="220"/>
      <w:outlineLvl w:val="9"/>
    </w:pPr>
    <w:rPr>
      <w:rFonts w:asciiTheme="minorHAnsi" w:eastAsiaTheme="minorEastAsia" w:hAnsiTheme="minorHAnsi" w:cs="Times New Roman (Body CS)"/>
      <w:b w:val="0"/>
      <w:smallCaps/>
      <w:color w:val="auto"/>
      <w:sz w:val="20"/>
      <w:szCs w:val="20"/>
    </w:rPr>
  </w:style>
  <w:style w:type="paragraph" w:customStyle="1" w:styleId="N2">
    <w:name w:val="N2"/>
    <w:basedOn w:val="Normal"/>
    <w:rsid w:val="00CF1910"/>
    <w:rPr>
      <w:sz w:val="12"/>
      <w:szCs w:val="12"/>
    </w:rPr>
  </w:style>
  <w:style w:type="character" w:customStyle="1" w:styleId="BodyTextChar">
    <w:name w:val="Body Text Char"/>
    <w:basedOn w:val="DefaultParagraphFont"/>
    <w:link w:val="BodyText"/>
    <w:rsid w:val="00507B2D"/>
    <w:rPr>
      <w:rFonts w:ascii="Adobe Clean" w:eastAsiaTheme="minorEastAsia" w:hAnsi="Adobe Clean"/>
      <w:sz w:val="22"/>
      <w:szCs w:val="22"/>
      <w:lang w:eastAsia="fr-FR"/>
    </w:rPr>
  </w:style>
  <w:style w:type="character" w:styleId="FootnoteReference">
    <w:name w:val="footnote reference"/>
    <w:basedOn w:val="DefaultParagraphFont"/>
    <w:unhideWhenUsed/>
    <w:rsid w:val="00CF1910"/>
    <w:rPr>
      <w:vertAlign w:val="superscript"/>
    </w:rPr>
  </w:style>
  <w:style w:type="paragraph" w:styleId="ListBullet">
    <w:name w:val="List Bullet"/>
    <w:basedOn w:val="BodyText"/>
    <w:uiPriority w:val="99"/>
    <w:unhideWhenUsed/>
    <w:qFormat/>
    <w:rsid w:val="00CF1910"/>
    <w:pPr>
      <w:numPr>
        <w:numId w:val="5"/>
      </w:numPr>
      <w:spacing w:before="60"/>
      <w:contextualSpacing/>
    </w:pPr>
  </w:style>
  <w:style w:type="paragraph" w:styleId="ListBullet2">
    <w:name w:val="List Bullet 2"/>
    <w:basedOn w:val="Normal"/>
    <w:uiPriority w:val="99"/>
    <w:unhideWhenUsed/>
    <w:qFormat/>
    <w:rsid w:val="00CF1910"/>
    <w:pPr>
      <w:numPr>
        <w:numId w:val="2"/>
      </w:numPr>
      <w:ind w:hanging="374"/>
      <w:contextualSpacing/>
    </w:pPr>
  </w:style>
  <w:style w:type="table" w:styleId="MediumList1">
    <w:name w:val="Medium List 1"/>
    <w:aliases w:val="Single_Entry_table"/>
    <w:basedOn w:val="TableNormal"/>
    <w:uiPriority w:val="65"/>
    <w:rsid w:val="00CF1910"/>
    <w:pPr>
      <w:ind w:left="57" w:right="57"/>
    </w:pPr>
    <w:rPr>
      <w:rFonts w:eastAsiaTheme="minorEastAsia"/>
      <w:color w:val="000000" w:themeColor="text1"/>
      <w:sz w:val="20"/>
      <w:szCs w:val="22"/>
      <w:lang w:val="fr-FR" w:eastAsia="fr-FR"/>
    </w:rPr>
    <w:tblPr>
      <w:tblStyleRowBandSize w:val="1"/>
      <w:tblStyleColBandSize w:val="1"/>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CellMar>
        <w:left w:w="28" w:type="dxa"/>
        <w:right w:w="28" w:type="dxa"/>
      </w:tblCellMar>
    </w:tblPr>
    <w:tcPr>
      <w:vAlign w:val="center"/>
    </w:tcPr>
    <w:tblStylePr w:type="firstRow">
      <w:rPr>
        <w:rFonts w:asciiTheme="minorHAnsi" w:eastAsiaTheme="majorEastAsia" w:hAnsiTheme="minorHAnsi" w:cstheme="majorBidi"/>
        <w:b/>
        <w:sz w:val="20"/>
      </w:rPr>
      <w:tblPr/>
      <w:tcPr>
        <w:shd w:val="clear" w:color="auto" w:fill="BFBFBF" w:themeFill="background1" w:themeFillShade="BF"/>
      </w:tcPr>
    </w:tblStylePr>
    <w:tblStylePr w:type="lastRow">
      <w:rPr>
        <w:rFonts w:asciiTheme="minorHAnsi" w:hAnsiTheme="minorHAnsi"/>
        <w:b/>
        <w:bCs/>
        <w:color w:val="44546A" w:themeColor="text2"/>
        <w:sz w:val="20"/>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customStyle="1" w:styleId="Code">
    <w:name w:val="Code"/>
    <w:autoRedefine/>
    <w:qFormat/>
    <w:rsid w:val="00675EEC"/>
    <w:pPr>
      <w:pBdr>
        <w:top w:val="dashed" w:sz="6" w:space="0" w:color="2F6FAA"/>
        <w:left w:val="dashed" w:sz="6" w:space="0" w:color="2F6FAA"/>
        <w:bottom w:val="dashed" w:sz="6" w:space="0" w:color="2F6FAA"/>
        <w:right w:val="dashed" w:sz="6" w:space="0" w:color="2F6FAA"/>
      </w:pBdr>
      <w:shd w:val="pct5" w:color="auto" w:fill="FFFFFF"/>
      <w:suppressAutoHyphens/>
      <w:spacing w:before="80" w:after="160" w:line="240" w:lineRule="exact"/>
      <w:ind w:left="720" w:right="-17"/>
      <w:contextualSpacing/>
    </w:pPr>
    <w:rPr>
      <w:rFonts w:ascii="Courier New" w:eastAsia="Times New Roman" w:hAnsi="Courier New" w:cs="Times New Roman"/>
      <w:noProof/>
      <w:sz w:val="18"/>
      <w:szCs w:val="18"/>
      <w:lang w:val="fr-FR"/>
    </w:rPr>
  </w:style>
  <w:style w:type="paragraph" w:customStyle="1" w:styleId="Titre1bis">
    <w:name w:val="Titre 1 (bis)"/>
    <w:basedOn w:val="Heading1"/>
    <w:autoRedefine/>
    <w:rsid w:val="00CF1910"/>
    <w:pPr>
      <w:outlineLvl w:val="9"/>
    </w:pPr>
    <w:rPr>
      <w:b w:val="0"/>
      <w:sz w:val="72"/>
      <w:szCs w:val="72"/>
    </w:rPr>
  </w:style>
  <w:style w:type="paragraph" w:styleId="ListNumber">
    <w:name w:val="List Number"/>
    <w:basedOn w:val="ListBullet"/>
    <w:uiPriority w:val="99"/>
    <w:unhideWhenUsed/>
    <w:qFormat/>
    <w:rsid w:val="00CF1910"/>
    <w:pPr>
      <w:numPr>
        <w:numId w:val="1"/>
      </w:numPr>
    </w:pPr>
  </w:style>
  <w:style w:type="table" w:styleId="MediumList2">
    <w:name w:val="Medium List 2"/>
    <w:basedOn w:val="TableNormal"/>
    <w:uiPriority w:val="66"/>
    <w:rsid w:val="00CF1910"/>
    <w:rPr>
      <w:rFonts w:asciiTheme="majorHAnsi" w:eastAsiaTheme="majorEastAsia" w:hAnsiTheme="majorHAnsi" w:cstheme="majorBidi"/>
      <w:color w:val="000000" w:themeColor="text1"/>
      <w:sz w:val="22"/>
      <w:szCs w:val="22"/>
      <w:lang w:val="fr-FR" w:eastAsia="fr-FR"/>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DbEntryTable">
    <w:name w:val="Db_Entry_Table"/>
    <w:basedOn w:val="MediumList1"/>
    <w:uiPriority w:val="99"/>
    <w:rsid w:val="00CF1910"/>
    <w:tblPr/>
    <w:tcPr>
      <w:shd w:val="clear" w:color="auto" w:fill="FFFFFF" w:themeFill="background1"/>
    </w:tcPr>
    <w:tblStylePr w:type="firstRow">
      <w:rPr>
        <w:rFonts w:asciiTheme="minorHAnsi" w:eastAsiaTheme="majorEastAsia" w:hAnsiTheme="minorHAnsi" w:cstheme="majorBidi"/>
        <w:b/>
        <w:sz w:val="20"/>
      </w:rPr>
      <w:tblPr/>
      <w:tcPr>
        <w:shd w:val="clear" w:color="auto" w:fill="BFBFBF" w:themeFill="background1" w:themeFillShade="BF"/>
      </w:tcPr>
    </w:tblStylePr>
    <w:tblStylePr w:type="lastRow">
      <w:rPr>
        <w:rFonts w:asciiTheme="minorHAnsi" w:hAnsiTheme="minorHAnsi"/>
        <w:b/>
        <w:bCs/>
        <w:color w:val="44546A" w:themeColor="text2"/>
        <w:sz w:val="20"/>
      </w:rPr>
      <w:tblPr/>
      <w:tcPr>
        <w:tcBorders>
          <w:top w:val="single" w:sz="8" w:space="0" w:color="000000" w:themeColor="text1"/>
          <w:bottom w:val="single" w:sz="8" w:space="0" w:color="000000" w:themeColor="text1"/>
        </w:tcBorders>
      </w:tcPr>
    </w:tblStylePr>
    <w:tblStylePr w:type="firstCol">
      <w:rPr>
        <w:rFonts w:asciiTheme="minorHAnsi" w:hAnsiTheme="minorHAnsi"/>
        <w:b/>
        <w:bCs/>
        <w:sz w:val="20"/>
      </w:rPr>
      <w:tblPr/>
      <w:tcPr>
        <w:shd w:val="clear" w:color="auto" w:fill="BFBFBF" w:themeFill="background1" w:themeFillShade="BF"/>
      </w:tc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FFFFFF" w:themeFill="background1"/>
      </w:tcPr>
    </w:tblStylePr>
    <w:tblStylePr w:type="band1Horz">
      <w:tblPr/>
      <w:tcPr>
        <w:shd w:val="clear" w:color="auto" w:fill="FFFFFF" w:themeFill="background1"/>
      </w:tcPr>
    </w:tblStylePr>
    <w:tblStylePr w:type="band2Horz">
      <w:tblPr/>
      <w:tcPr>
        <w:shd w:val="clear" w:color="auto" w:fill="F2F2F2" w:themeFill="background1" w:themeFillShade="F2"/>
      </w:tcPr>
    </w:tblStylePr>
    <w:tblStylePr w:type="nwCell">
      <w:tblPr/>
      <w:tcPr>
        <w:tcBorders>
          <w:top w:val="nil"/>
          <w:left w:val="nil"/>
          <w:bottom w:val="nil"/>
          <w:right w:val="nil"/>
          <w:insideH w:val="nil"/>
          <w:insideV w:val="nil"/>
          <w:tl2br w:val="nil"/>
          <w:tr2bl w:val="nil"/>
        </w:tcBorders>
        <w:shd w:val="clear" w:color="auto" w:fill="FFFFFF" w:themeFill="background1"/>
      </w:tcPr>
    </w:tblStylePr>
  </w:style>
  <w:style w:type="table" w:customStyle="1" w:styleId="Table1DIMBlue">
    <w:name w:val="Table 1DIM Blue"/>
    <w:basedOn w:val="TableNormal"/>
    <w:rsid w:val="00CF1910"/>
    <w:pPr>
      <w:spacing w:before="40" w:after="40"/>
    </w:pPr>
    <w:rPr>
      <w:rFonts w:ascii="Book Antiqua" w:eastAsia="Times New Roman" w:hAnsi="Book Antiqua" w:cs="Times New Roman"/>
      <w:sz w:val="20"/>
      <w:szCs w:val="20"/>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Pr>
    <w:tblStylePr w:type="firstRow">
      <w:rPr>
        <w:rFonts w:ascii="Arial Unicode MS" w:eastAsia="Arial Unicode MS" w:hAnsi="Arial Unicode MS"/>
        <w:b w:val="0"/>
        <w:color w:val="FFFFFF" w:themeColor="background1"/>
        <w:sz w:val="20"/>
      </w:rPr>
      <w:tblPr/>
      <w:tcPr>
        <w:shd w:val="clear" w:color="auto" w:fill="4472C4" w:themeFill="accent1"/>
      </w:tcPr>
    </w:tblStylePr>
    <w:tblStylePr w:type="lastRow">
      <w:rPr>
        <w:rFonts w:ascii="Webdings" w:hAnsi="Webdings"/>
        <w:color w:val="auto"/>
        <w:sz w:val="20"/>
      </w:rPr>
    </w:tblStylePr>
  </w:style>
  <w:style w:type="table" w:customStyle="1" w:styleId="Table2DIMBlue">
    <w:name w:val="Table 2DIM Blue"/>
    <w:basedOn w:val="Table1DIMBlue"/>
    <w:rsid w:val="00CF1910"/>
    <w:tblPr/>
    <w:tblStylePr w:type="firstRow">
      <w:rPr>
        <w:rFonts w:ascii="Arial Unicode MS" w:eastAsia="Arial Unicode MS" w:hAnsi="Arial Unicode MS"/>
        <w:b w:val="0"/>
        <w:color w:val="FFFFFF" w:themeColor="background1"/>
        <w:sz w:val="20"/>
      </w:rPr>
      <w:tblPr/>
      <w:tcPr>
        <w:shd w:val="clear" w:color="auto" w:fill="4472C4" w:themeFill="accent1"/>
      </w:tcPr>
    </w:tblStylePr>
    <w:tblStylePr w:type="lastRow">
      <w:rPr>
        <w:rFonts w:ascii="Webdings" w:hAnsi="Webdings"/>
        <w:color w:val="auto"/>
        <w:sz w:val="20"/>
      </w:rPr>
    </w:tblStylePr>
    <w:tblStylePr w:type="firstCol">
      <w:tblPr/>
      <w:tcPr>
        <w:shd w:val="clear" w:color="auto" w:fill="F2F2F2" w:themeFill="background1" w:themeFillShade="F2"/>
      </w:tcPr>
    </w:tblStylePr>
  </w:style>
  <w:style w:type="paragraph" w:customStyle="1" w:styleId="BulletPoint">
    <w:name w:val="Bullet Point"/>
    <w:basedOn w:val="BodyText"/>
    <w:qFormat/>
    <w:rsid w:val="00CF1910"/>
    <w:pPr>
      <w:numPr>
        <w:numId w:val="3"/>
      </w:numPr>
      <w:spacing w:before="60" w:after="60" w:line="276" w:lineRule="auto"/>
      <w:ind w:left="714" w:hanging="357"/>
    </w:pPr>
    <w:rPr>
      <w:rFonts w:eastAsiaTheme="minorHAnsi"/>
      <w:lang w:eastAsia="en-US"/>
    </w:rPr>
  </w:style>
  <w:style w:type="paragraph" w:customStyle="1" w:styleId="NormalLeft">
    <w:name w:val="Normal Left"/>
    <w:basedOn w:val="Normal"/>
    <w:qFormat/>
    <w:rsid w:val="00CF1910"/>
    <w:pPr>
      <w:spacing w:after="200" w:line="276" w:lineRule="auto"/>
    </w:pPr>
  </w:style>
  <w:style w:type="paragraph" w:customStyle="1" w:styleId="ContentsTitle">
    <w:name w:val="Contents Title"/>
    <w:basedOn w:val="Normal"/>
    <w:link w:val="ContentsTitleChar"/>
    <w:qFormat/>
    <w:rsid w:val="00CF1910"/>
    <w:pPr>
      <w:keepNext/>
      <w:pageBreakBefore/>
      <w:spacing w:before="120" w:after="120"/>
    </w:pPr>
    <w:rPr>
      <w:rFonts w:ascii="Arial" w:eastAsia="Times New Roman" w:hAnsi="Arial" w:cs="Times New Roman"/>
      <w:b/>
      <w:noProof/>
      <w:color w:val="44546A" w:themeColor="text2"/>
      <w:sz w:val="28"/>
      <w:lang w:val="en-AU"/>
    </w:rPr>
  </w:style>
  <w:style w:type="character" w:customStyle="1" w:styleId="ContentsTitleChar">
    <w:name w:val="Contents Title Char"/>
    <w:basedOn w:val="DefaultParagraphFont"/>
    <w:link w:val="ContentsTitle"/>
    <w:rsid w:val="00CF1910"/>
    <w:rPr>
      <w:rFonts w:ascii="Arial" w:eastAsia="Times New Roman" w:hAnsi="Arial" w:cs="Times New Roman"/>
      <w:b/>
      <w:noProof/>
      <w:color w:val="44546A" w:themeColor="text2"/>
      <w:sz w:val="28"/>
      <w:lang w:val="en-AU"/>
    </w:rPr>
  </w:style>
  <w:style w:type="numbering" w:customStyle="1" w:styleId="Headings">
    <w:name w:val="Headings"/>
    <w:uiPriority w:val="99"/>
    <w:rsid w:val="00CF1910"/>
    <w:pPr>
      <w:numPr>
        <w:numId w:val="4"/>
      </w:numPr>
    </w:pPr>
  </w:style>
  <w:style w:type="paragraph" w:customStyle="1" w:styleId="LoginInfo">
    <w:name w:val="Login Info"/>
    <w:basedOn w:val="Normal"/>
    <w:qFormat/>
    <w:rsid w:val="00E01944"/>
    <w:pPr>
      <w:spacing w:before="200" w:after="200"/>
      <w:ind w:left="1440"/>
    </w:pPr>
    <w:rPr>
      <w:rFonts w:ascii="Andale Mono" w:hAnsi="Andale Mono"/>
    </w:rPr>
  </w:style>
  <w:style w:type="character" w:styleId="PageNumber">
    <w:name w:val="page number"/>
    <w:basedOn w:val="DefaultParagraphFont"/>
    <w:semiHidden/>
    <w:unhideWhenUsed/>
    <w:rsid w:val="00292B5E"/>
  </w:style>
  <w:style w:type="paragraph" w:styleId="NoSpacing">
    <w:name w:val="No Spacing"/>
    <w:link w:val="NoSpacingChar"/>
    <w:uiPriority w:val="1"/>
    <w:qFormat/>
    <w:rsid w:val="00C011F5"/>
    <w:rPr>
      <w:rFonts w:eastAsiaTheme="minorEastAsia"/>
      <w:sz w:val="22"/>
      <w:szCs w:val="22"/>
      <w:lang w:eastAsia="zh-CN"/>
    </w:rPr>
  </w:style>
  <w:style w:type="character" w:customStyle="1" w:styleId="NoSpacingChar">
    <w:name w:val="No Spacing Char"/>
    <w:basedOn w:val="DefaultParagraphFont"/>
    <w:link w:val="NoSpacing"/>
    <w:uiPriority w:val="1"/>
    <w:rsid w:val="00C011F5"/>
    <w:rPr>
      <w:rFonts w:eastAsiaTheme="minorEastAsia"/>
      <w:sz w:val="22"/>
      <w:szCs w:val="22"/>
      <w:lang w:eastAsia="zh-CN"/>
    </w:rPr>
  </w:style>
  <w:style w:type="paragraph" w:styleId="TOC4">
    <w:name w:val="toc 4"/>
    <w:basedOn w:val="Normal"/>
    <w:next w:val="Normal"/>
    <w:autoRedefine/>
    <w:uiPriority w:val="39"/>
    <w:unhideWhenUsed/>
    <w:rsid w:val="00151F18"/>
    <w:pPr>
      <w:ind w:left="660"/>
    </w:pPr>
    <w:rPr>
      <w:sz w:val="18"/>
      <w:szCs w:val="18"/>
    </w:rPr>
  </w:style>
  <w:style w:type="paragraph" w:styleId="TOC5">
    <w:name w:val="toc 5"/>
    <w:basedOn w:val="Normal"/>
    <w:next w:val="Normal"/>
    <w:autoRedefine/>
    <w:uiPriority w:val="39"/>
    <w:unhideWhenUsed/>
    <w:rsid w:val="00151F18"/>
    <w:pPr>
      <w:ind w:left="880"/>
    </w:pPr>
    <w:rPr>
      <w:sz w:val="18"/>
      <w:szCs w:val="18"/>
    </w:rPr>
  </w:style>
  <w:style w:type="paragraph" w:styleId="TOC6">
    <w:name w:val="toc 6"/>
    <w:basedOn w:val="Normal"/>
    <w:next w:val="Normal"/>
    <w:autoRedefine/>
    <w:uiPriority w:val="39"/>
    <w:unhideWhenUsed/>
    <w:rsid w:val="00151F18"/>
    <w:pPr>
      <w:ind w:left="1100"/>
    </w:pPr>
    <w:rPr>
      <w:sz w:val="18"/>
      <w:szCs w:val="18"/>
    </w:rPr>
  </w:style>
  <w:style w:type="paragraph" w:styleId="TOC7">
    <w:name w:val="toc 7"/>
    <w:basedOn w:val="Normal"/>
    <w:next w:val="Normal"/>
    <w:autoRedefine/>
    <w:uiPriority w:val="39"/>
    <w:unhideWhenUsed/>
    <w:rsid w:val="00151F18"/>
    <w:pPr>
      <w:ind w:left="1320"/>
    </w:pPr>
    <w:rPr>
      <w:sz w:val="18"/>
      <w:szCs w:val="18"/>
    </w:rPr>
  </w:style>
  <w:style w:type="paragraph" w:styleId="TOC8">
    <w:name w:val="toc 8"/>
    <w:basedOn w:val="Normal"/>
    <w:next w:val="Normal"/>
    <w:autoRedefine/>
    <w:uiPriority w:val="39"/>
    <w:unhideWhenUsed/>
    <w:rsid w:val="00151F18"/>
    <w:pPr>
      <w:ind w:left="1540"/>
    </w:pPr>
    <w:rPr>
      <w:sz w:val="18"/>
      <w:szCs w:val="18"/>
    </w:rPr>
  </w:style>
  <w:style w:type="paragraph" w:styleId="TOC9">
    <w:name w:val="toc 9"/>
    <w:basedOn w:val="Normal"/>
    <w:next w:val="Normal"/>
    <w:autoRedefine/>
    <w:uiPriority w:val="39"/>
    <w:unhideWhenUsed/>
    <w:rsid w:val="00151F18"/>
    <w:pPr>
      <w:ind w:left="1760"/>
    </w:pPr>
    <w:rPr>
      <w:sz w:val="18"/>
      <w:szCs w:val="18"/>
    </w:rPr>
  </w:style>
  <w:style w:type="paragraph" w:customStyle="1" w:styleId="Image">
    <w:name w:val="Image"/>
    <w:basedOn w:val="Normal"/>
    <w:rsid w:val="00945E17"/>
    <w:pPr>
      <w:spacing w:line="360" w:lineRule="auto"/>
    </w:pPr>
    <w:rPr>
      <w:noProof/>
    </w:rPr>
  </w:style>
  <w:style w:type="paragraph" w:customStyle="1" w:styleId="LabImage">
    <w:name w:val="Lab Image"/>
    <w:basedOn w:val="Normal"/>
    <w:rsid w:val="00945E17"/>
    <w:pPr>
      <w:jc w:val="center"/>
    </w:pPr>
    <w:rPr>
      <w:noProof/>
    </w:rPr>
  </w:style>
  <w:style w:type="character" w:customStyle="1" w:styleId="Heading6Char">
    <w:name w:val="Heading 6 Char"/>
    <w:basedOn w:val="DefaultParagraphFont"/>
    <w:link w:val="Heading6"/>
    <w:uiPriority w:val="9"/>
    <w:semiHidden/>
    <w:rsid w:val="00FC71A0"/>
    <w:rPr>
      <w:rFonts w:asciiTheme="majorHAnsi" w:eastAsiaTheme="majorEastAsia" w:hAnsiTheme="majorHAnsi" w:cstheme="majorBidi"/>
      <w:color w:val="1F3763" w:themeColor="accent1" w:themeShade="7F"/>
    </w:rPr>
  </w:style>
  <w:style w:type="character" w:customStyle="1" w:styleId="Heading8Char">
    <w:name w:val="Heading 8 Char"/>
    <w:basedOn w:val="DefaultParagraphFont"/>
    <w:link w:val="Heading8"/>
    <w:uiPriority w:val="9"/>
    <w:rsid w:val="005E2E17"/>
    <w:rPr>
      <w:rFonts w:asciiTheme="majorHAnsi" w:eastAsiaTheme="majorEastAsia" w:hAnsiTheme="majorHAnsi" w:cstheme="majorBidi"/>
      <w:color w:val="4472C4" w:themeColor="accent1"/>
    </w:rPr>
  </w:style>
  <w:style w:type="paragraph" w:customStyle="1" w:styleId="FirstParagraph">
    <w:name w:val="First Paragraph"/>
    <w:basedOn w:val="BodyText"/>
    <w:next w:val="BodyText"/>
    <w:qFormat/>
    <w:rsid w:val="005E2E17"/>
    <w:pPr>
      <w:spacing w:before="180" w:after="180"/>
    </w:pPr>
    <w:rPr>
      <w:rFonts w:eastAsiaTheme="minorHAnsi"/>
      <w:sz w:val="24"/>
      <w:szCs w:val="24"/>
      <w:lang w:eastAsia="en-US"/>
    </w:rPr>
  </w:style>
  <w:style w:type="paragraph" w:customStyle="1" w:styleId="Compact">
    <w:name w:val="Compact"/>
    <w:basedOn w:val="BodyText"/>
    <w:qFormat/>
    <w:rsid w:val="005E2E17"/>
    <w:pPr>
      <w:spacing w:before="36" w:after="36"/>
    </w:pPr>
    <w:rPr>
      <w:rFonts w:eastAsiaTheme="minorHAnsi"/>
      <w:sz w:val="24"/>
      <w:szCs w:val="24"/>
      <w:lang w:eastAsia="en-US"/>
    </w:rPr>
  </w:style>
  <w:style w:type="paragraph" w:styleId="Subtitle">
    <w:name w:val="Subtitle"/>
    <w:basedOn w:val="Title"/>
    <w:next w:val="BodyText"/>
    <w:link w:val="SubtitleChar"/>
    <w:qFormat/>
    <w:rsid w:val="005E2E17"/>
    <w:pPr>
      <w:spacing w:before="240"/>
    </w:pPr>
    <w:rPr>
      <w:color w:val="2D4F8E" w:themeColor="accent1" w:themeShade="B5"/>
      <w:sz w:val="30"/>
      <w:szCs w:val="30"/>
    </w:rPr>
  </w:style>
  <w:style w:type="character" w:customStyle="1" w:styleId="SubtitleChar">
    <w:name w:val="Subtitle Char"/>
    <w:basedOn w:val="DefaultParagraphFont"/>
    <w:link w:val="Subtitle"/>
    <w:uiPriority w:val="11"/>
    <w:rsid w:val="005E2E17"/>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5E2E17"/>
    <w:pPr>
      <w:keepNext/>
      <w:keepLines/>
      <w:spacing w:after="200"/>
      <w:jc w:val="center"/>
    </w:pPr>
  </w:style>
  <w:style w:type="paragraph" w:customStyle="1" w:styleId="Abstract">
    <w:name w:val="Abstract"/>
    <w:basedOn w:val="Normal"/>
    <w:next w:val="BodyText"/>
    <w:qFormat/>
    <w:rsid w:val="005E2E17"/>
    <w:pPr>
      <w:keepNext/>
      <w:keepLines/>
      <w:spacing w:before="300" w:after="300"/>
    </w:pPr>
    <w:rPr>
      <w:sz w:val="20"/>
      <w:szCs w:val="20"/>
    </w:rPr>
  </w:style>
  <w:style w:type="paragraph" w:styleId="Bibliography">
    <w:name w:val="Bibliography"/>
    <w:basedOn w:val="Normal"/>
    <w:qFormat/>
    <w:rsid w:val="005E2E17"/>
    <w:pPr>
      <w:spacing w:after="200"/>
    </w:pPr>
  </w:style>
  <w:style w:type="paragraph" w:styleId="BlockText">
    <w:name w:val="Block Text"/>
    <w:basedOn w:val="BodyText"/>
    <w:next w:val="BodyText"/>
    <w:uiPriority w:val="9"/>
    <w:unhideWhenUsed/>
    <w:qFormat/>
    <w:rsid w:val="005E2E17"/>
    <w:pPr>
      <w:spacing w:before="100" w:after="100"/>
    </w:pPr>
    <w:rPr>
      <w:rFonts w:asciiTheme="majorHAnsi" w:eastAsiaTheme="majorEastAsia" w:hAnsiTheme="majorHAnsi" w:cstheme="majorBidi"/>
      <w:bCs/>
      <w:sz w:val="20"/>
      <w:szCs w:val="20"/>
      <w:lang w:eastAsia="en-US"/>
    </w:rPr>
  </w:style>
  <w:style w:type="table" w:customStyle="1" w:styleId="Table">
    <w:name w:val="Table"/>
    <w:semiHidden/>
    <w:unhideWhenUsed/>
    <w:qFormat/>
    <w:rsid w:val="005E2E17"/>
    <w:pPr>
      <w:spacing w:after="200"/>
    </w:pPr>
    <w:tblPr>
      <w:tblInd w:w="0" w:type="dxa"/>
      <w:tblCellMar>
        <w:top w:w="0" w:type="dxa"/>
        <w:left w:w="108" w:type="dxa"/>
        <w:bottom w:w="0" w:type="dxa"/>
        <w:right w:w="108" w:type="dxa"/>
      </w:tblCellMar>
    </w:tblPr>
  </w:style>
  <w:style w:type="paragraph" w:styleId="Caption">
    <w:name w:val="caption"/>
    <w:basedOn w:val="Normal"/>
    <w:link w:val="CaptionChar"/>
    <w:rsid w:val="005E2E17"/>
    <w:pPr>
      <w:spacing w:after="120"/>
    </w:pPr>
    <w:rPr>
      <w:i/>
    </w:rPr>
  </w:style>
  <w:style w:type="paragraph" w:customStyle="1" w:styleId="ImageCaption">
    <w:name w:val="Image Caption"/>
    <w:basedOn w:val="Caption"/>
    <w:rsid w:val="005E2E17"/>
  </w:style>
  <w:style w:type="paragraph" w:customStyle="1" w:styleId="Figure">
    <w:name w:val="Figure"/>
    <w:basedOn w:val="Normal"/>
    <w:rsid w:val="005E2E17"/>
    <w:pPr>
      <w:spacing w:after="200"/>
    </w:pPr>
  </w:style>
  <w:style w:type="paragraph" w:customStyle="1" w:styleId="CaptionedFigure">
    <w:name w:val="Captioned Figure"/>
    <w:basedOn w:val="Figure"/>
    <w:rsid w:val="005E2E17"/>
    <w:pPr>
      <w:keepNext/>
    </w:pPr>
  </w:style>
  <w:style w:type="character" w:customStyle="1" w:styleId="CaptionChar">
    <w:name w:val="Caption Char"/>
    <w:basedOn w:val="DefaultParagraphFont"/>
    <w:link w:val="Caption"/>
    <w:rsid w:val="005E2E17"/>
    <w:rPr>
      <w:i/>
    </w:rPr>
  </w:style>
  <w:style w:type="character" w:customStyle="1" w:styleId="VerbatimChar">
    <w:name w:val="Verbatim Char"/>
    <w:basedOn w:val="CaptionChar"/>
    <w:link w:val="SourceCode"/>
    <w:rsid w:val="005E2E17"/>
    <w:rPr>
      <w:rFonts w:ascii="Consolas" w:hAnsi="Consolas"/>
      <w:i/>
      <w:sz w:val="22"/>
    </w:rPr>
  </w:style>
  <w:style w:type="paragraph" w:customStyle="1" w:styleId="SourceCode">
    <w:name w:val="Source Code"/>
    <w:basedOn w:val="Normal"/>
    <w:link w:val="VerbatimChar"/>
    <w:rsid w:val="005E2E17"/>
    <w:pPr>
      <w:wordWrap w:val="0"/>
      <w:spacing w:after="200"/>
    </w:pPr>
    <w:rPr>
      <w:rFonts w:ascii="Consolas" w:hAnsi="Consolas"/>
      <w:i/>
    </w:rPr>
  </w:style>
  <w:style w:type="character" w:customStyle="1" w:styleId="KeywordTok">
    <w:name w:val="KeywordTok"/>
    <w:basedOn w:val="VerbatimChar"/>
    <w:rsid w:val="005E2E17"/>
    <w:rPr>
      <w:rFonts w:ascii="Consolas" w:hAnsi="Consolas"/>
      <w:b/>
      <w:i/>
      <w:color w:val="007020"/>
      <w:sz w:val="22"/>
    </w:rPr>
  </w:style>
  <w:style w:type="character" w:customStyle="1" w:styleId="DecValTok">
    <w:name w:val="DecValTok"/>
    <w:basedOn w:val="VerbatimChar"/>
    <w:rsid w:val="005E2E17"/>
    <w:rPr>
      <w:rFonts w:ascii="Consolas" w:hAnsi="Consolas"/>
      <w:i/>
      <w:color w:val="40A070"/>
      <w:sz w:val="22"/>
    </w:rPr>
  </w:style>
  <w:style w:type="character" w:customStyle="1" w:styleId="ConstantTok">
    <w:name w:val="ConstantTok"/>
    <w:basedOn w:val="VerbatimChar"/>
    <w:rsid w:val="005E2E17"/>
    <w:rPr>
      <w:rFonts w:ascii="Consolas" w:hAnsi="Consolas"/>
      <w:i/>
      <w:color w:val="880000"/>
      <w:sz w:val="22"/>
    </w:rPr>
  </w:style>
  <w:style w:type="character" w:customStyle="1" w:styleId="SpecialCharTok">
    <w:name w:val="SpecialCharTok"/>
    <w:basedOn w:val="VerbatimChar"/>
    <w:rsid w:val="005E2E17"/>
    <w:rPr>
      <w:rFonts w:ascii="Consolas" w:hAnsi="Consolas"/>
      <w:i/>
      <w:color w:val="4070A0"/>
      <w:sz w:val="22"/>
    </w:rPr>
  </w:style>
  <w:style w:type="character" w:customStyle="1" w:styleId="StringTok">
    <w:name w:val="StringTok"/>
    <w:basedOn w:val="VerbatimChar"/>
    <w:rsid w:val="005E2E17"/>
    <w:rPr>
      <w:rFonts w:ascii="Consolas" w:hAnsi="Consolas"/>
      <w:i/>
      <w:color w:val="4070A0"/>
      <w:sz w:val="22"/>
    </w:rPr>
  </w:style>
  <w:style w:type="character" w:customStyle="1" w:styleId="VerbatimStringTok">
    <w:name w:val="VerbatimStringTok"/>
    <w:basedOn w:val="VerbatimChar"/>
    <w:rsid w:val="005E2E17"/>
    <w:rPr>
      <w:rFonts w:ascii="Consolas" w:hAnsi="Consolas"/>
      <w:i/>
      <w:color w:val="4070A0"/>
      <w:sz w:val="22"/>
    </w:rPr>
  </w:style>
  <w:style w:type="character" w:customStyle="1" w:styleId="SpecialStringTok">
    <w:name w:val="SpecialStringTok"/>
    <w:basedOn w:val="VerbatimChar"/>
    <w:rsid w:val="005E2E17"/>
    <w:rPr>
      <w:rFonts w:ascii="Consolas" w:hAnsi="Consolas"/>
      <w:i/>
      <w:color w:val="BB6688"/>
      <w:sz w:val="22"/>
    </w:rPr>
  </w:style>
  <w:style w:type="character" w:customStyle="1" w:styleId="ImportTok">
    <w:name w:val="ImportTok"/>
    <w:basedOn w:val="VerbatimChar"/>
    <w:rsid w:val="005E2E17"/>
    <w:rPr>
      <w:rFonts w:ascii="Consolas" w:hAnsi="Consolas"/>
      <w:i/>
      <w:sz w:val="22"/>
    </w:rPr>
  </w:style>
  <w:style w:type="character" w:customStyle="1" w:styleId="DocumentationTok">
    <w:name w:val="DocumentationTok"/>
    <w:basedOn w:val="VerbatimChar"/>
    <w:rsid w:val="005E2E17"/>
    <w:rPr>
      <w:rFonts w:ascii="Consolas" w:hAnsi="Consolas"/>
      <w:i w:val="0"/>
      <w:color w:val="BA2121"/>
      <w:sz w:val="22"/>
    </w:rPr>
  </w:style>
  <w:style w:type="character" w:customStyle="1" w:styleId="AnnotationTok">
    <w:name w:val="AnnotationTok"/>
    <w:basedOn w:val="VerbatimChar"/>
    <w:rsid w:val="005E2E17"/>
    <w:rPr>
      <w:rFonts w:ascii="Consolas" w:hAnsi="Consolas"/>
      <w:b/>
      <w:i w:val="0"/>
      <w:color w:val="60A0B0"/>
      <w:sz w:val="22"/>
    </w:rPr>
  </w:style>
  <w:style w:type="character" w:customStyle="1" w:styleId="CommentVarTok">
    <w:name w:val="CommentVarTok"/>
    <w:basedOn w:val="VerbatimChar"/>
    <w:rsid w:val="005E2E17"/>
    <w:rPr>
      <w:rFonts w:ascii="Consolas" w:hAnsi="Consolas"/>
      <w:b/>
      <w:i w:val="0"/>
      <w:color w:val="60A0B0"/>
      <w:sz w:val="22"/>
    </w:rPr>
  </w:style>
  <w:style w:type="character" w:customStyle="1" w:styleId="VariableTok">
    <w:name w:val="VariableTok"/>
    <w:basedOn w:val="VerbatimChar"/>
    <w:rsid w:val="005E2E17"/>
    <w:rPr>
      <w:rFonts w:ascii="Consolas" w:hAnsi="Consolas"/>
      <w:i/>
      <w:color w:val="19177C"/>
      <w:sz w:val="22"/>
    </w:rPr>
  </w:style>
  <w:style w:type="character" w:customStyle="1" w:styleId="ControlFlowTok">
    <w:name w:val="ControlFlowTok"/>
    <w:basedOn w:val="VerbatimChar"/>
    <w:rsid w:val="005E2E17"/>
    <w:rPr>
      <w:rFonts w:ascii="Consolas" w:hAnsi="Consolas"/>
      <w:b/>
      <w:i/>
      <w:color w:val="007020"/>
      <w:sz w:val="22"/>
    </w:rPr>
  </w:style>
  <w:style w:type="character" w:customStyle="1" w:styleId="OperatorTok">
    <w:name w:val="OperatorTok"/>
    <w:basedOn w:val="VerbatimChar"/>
    <w:rsid w:val="005E2E17"/>
    <w:rPr>
      <w:rFonts w:ascii="Consolas" w:hAnsi="Consolas"/>
      <w:i/>
      <w:color w:val="666666"/>
      <w:sz w:val="22"/>
    </w:rPr>
  </w:style>
  <w:style w:type="character" w:customStyle="1" w:styleId="BuiltInTok">
    <w:name w:val="BuiltInTok"/>
    <w:basedOn w:val="VerbatimChar"/>
    <w:rsid w:val="005E2E17"/>
    <w:rPr>
      <w:rFonts w:ascii="Consolas" w:hAnsi="Consolas"/>
      <w:i/>
      <w:sz w:val="22"/>
    </w:rPr>
  </w:style>
  <w:style w:type="character" w:customStyle="1" w:styleId="ExtensionTok">
    <w:name w:val="ExtensionTok"/>
    <w:basedOn w:val="VerbatimChar"/>
    <w:rsid w:val="005E2E17"/>
    <w:rPr>
      <w:rFonts w:ascii="Consolas" w:hAnsi="Consolas"/>
      <w:i/>
      <w:sz w:val="22"/>
    </w:rPr>
  </w:style>
  <w:style w:type="character" w:customStyle="1" w:styleId="PreprocessorTok">
    <w:name w:val="PreprocessorTok"/>
    <w:basedOn w:val="VerbatimChar"/>
    <w:rsid w:val="005E2E17"/>
    <w:rPr>
      <w:rFonts w:ascii="Consolas" w:hAnsi="Consolas"/>
      <w:i/>
      <w:color w:val="BC7A00"/>
      <w:sz w:val="22"/>
    </w:rPr>
  </w:style>
  <w:style w:type="character" w:customStyle="1" w:styleId="AttributeTok">
    <w:name w:val="AttributeTok"/>
    <w:basedOn w:val="VerbatimChar"/>
    <w:rsid w:val="005E2E17"/>
    <w:rPr>
      <w:rFonts w:ascii="Consolas" w:hAnsi="Consolas"/>
      <w:i/>
      <w:color w:val="7D9029"/>
      <w:sz w:val="22"/>
    </w:rPr>
  </w:style>
  <w:style w:type="character" w:customStyle="1" w:styleId="InformationTok">
    <w:name w:val="InformationTok"/>
    <w:basedOn w:val="VerbatimChar"/>
    <w:rsid w:val="005E2E17"/>
    <w:rPr>
      <w:rFonts w:ascii="Consolas" w:hAnsi="Consolas"/>
      <w:b/>
      <w:i w:val="0"/>
      <w:color w:val="60A0B0"/>
      <w:sz w:val="22"/>
    </w:rPr>
  </w:style>
  <w:style w:type="character" w:customStyle="1" w:styleId="WarningTok">
    <w:name w:val="WarningTok"/>
    <w:basedOn w:val="VerbatimChar"/>
    <w:rsid w:val="005E2E17"/>
    <w:rPr>
      <w:rFonts w:ascii="Consolas" w:hAnsi="Consolas"/>
      <w:b/>
      <w:i w:val="0"/>
      <w:color w:val="60A0B0"/>
      <w:sz w:val="22"/>
    </w:rPr>
  </w:style>
  <w:style w:type="character" w:styleId="SubtleEmphasis">
    <w:name w:val="Subtle Emphasis"/>
    <w:basedOn w:val="DefaultParagraphFont"/>
    <w:uiPriority w:val="19"/>
    <w:qFormat/>
    <w:rsid w:val="00507B2D"/>
    <w:rPr>
      <w:i/>
      <w:iCs/>
      <w:color w:val="404040" w:themeColor="text1" w:themeTint="BF"/>
    </w:rPr>
  </w:style>
  <w:style w:type="character" w:styleId="Emphasis">
    <w:name w:val="Emphasis"/>
    <w:basedOn w:val="DefaultParagraphFont"/>
    <w:uiPriority w:val="20"/>
    <w:qFormat/>
    <w:rsid w:val="00507B2D"/>
    <w:rPr>
      <w:i/>
      <w:iCs/>
    </w:rPr>
  </w:style>
  <w:style w:type="character" w:styleId="UnresolvedMention">
    <w:name w:val="Unresolved Mention"/>
    <w:basedOn w:val="DefaultParagraphFont"/>
    <w:uiPriority w:val="99"/>
    <w:unhideWhenUsed/>
    <w:rsid w:val="00507B2D"/>
    <w:rPr>
      <w:color w:val="808080"/>
      <w:shd w:val="clear" w:color="auto" w:fill="E6E6E6"/>
    </w:rPr>
  </w:style>
  <w:style w:type="paragraph" w:customStyle="1" w:styleId="FigurewithCaption">
    <w:name w:val="Figure with Caption"/>
    <w:basedOn w:val="Figure"/>
    <w:rsid w:val="00721C08"/>
    <w:pPr>
      <w:keepNext/>
    </w:pPr>
    <w:rPr>
      <w:lang w:val="en-US"/>
    </w:rPr>
  </w:style>
  <w:style w:type="character" w:styleId="FollowedHyperlink">
    <w:name w:val="FollowedHyperlink"/>
    <w:basedOn w:val="DefaultParagraphFont"/>
    <w:semiHidden/>
    <w:unhideWhenUsed/>
    <w:rsid w:val="00721C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048175">
      <w:bodyDiv w:val="1"/>
      <w:marLeft w:val="0"/>
      <w:marRight w:val="0"/>
      <w:marTop w:val="0"/>
      <w:marBottom w:val="0"/>
      <w:divBdr>
        <w:top w:val="none" w:sz="0" w:space="0" w:color="auto"/>
        <w:left w:val="none" w:sz="0" w:space="0" w:color="auto"/>
        <w:bottom w:val="none" w:sz="0" w:space="0" w:color="auto"/>
        <w:right w:val="none" w:sz="0" w:space="0" w:color="auto"/>
      </w:divBdr>
    </w:div>
    <w:div w:id="787548717">
      <w:bodyDiv w:val="1"/>
      <w:marLeft w:val="0"/>
      <w:marRight w:val="0"/>
      <w:marTop w:val="0"/>
      <w:marBottom w:val="0"/>
      <w:divBdr>
        <w:top w:val="none" w:sz="0" w:space="0" w:color="auto"/>
        <w:left w:val="none" w:sz="0" w:space="0" w:color="auto"/>
        <w:bottom w:val="none" w:sz="0" w:space="0" w:color="auto"/>
        <w:right w:val="none" w:sz="0" w:space="0" w:color="auto"/>
      </w:divBdr>
    </w:div>
    <w:div w:id="1128820262">
      <w:bodyDiv w:val="1"/>
      <w:marLeft w:val="0"/>
      <w:marRight w:val="0"/>
      <w:marTop w:val="0"/>
      <w:marBottom w:val="0"/>
      <w:divBdr>
        <w:top w:val="none" w:sz="0" w:space="0" w:color="auto"/>
        <w:left w:val="none" w:sz="0" w:space="0" w:color="auto"/>
        <w:bottom w:val="none" w:sz="0" w:space="0" w:color="auto"/>
        <w:right w:val="none" w:sz="0" w:space="0" w:color="auto"/>
      </w:divBdr>
    </w:div>
    <w:div w:id="2101369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eirslett/frontend-maven-plugin" TargetMode="External"/><Relationship Id="rId21" Type="http://schemas.openxmlformats.org/officeDocument/2006/relationships/hyperlink" Target="https://code.visualstudio.com/" TargetMode="External"/><Relationship Id="rId42" Type="http://schemas.openxmlformats.org/officeDocument/2006/relationships/image" Target="media/image12.png"/><Relationship Id="rId47" Type="http://schemas.openxmlformats.org/officeDocument/2006/relationships/image" Target="media/image14.png"/><Relationship Id="rId63" Type="http://schemas.openxmlformats.org/officeDocument/2006/relationships/hyperlink" Target="http://localhost:4502/content/L738-angular/en/home.model.json" TargetMode="External"/><Relationship Id="rId68" Type="http://schemas.openxmlformats.org/officeDocument/2006/relationships/image" Target="media/image26.png"/><Relationship Id="rId84" Type="http://schemas.openxmlformats.org/officeDocument/2006/relationships/hyperlink" Target="https://helpx.adobe.com/experience-manager/core-components/using/teaser.html" TargetMode="External"/><Relationship Id="rId89" Type="http://schemas.openxmlformats.org/officeDocument/2006/relationships/hyperlink" Target="http://localhost:4502/editor.html/content/wknd-events/angular/home.html" TargetMode="External"/><Relationship Id="rId112" Type="http://schemas.openxmlformats.org/officeDocument/2006/relationships/header" Target="header2.xml"/><Relationship Id="rId16" Type="http://schemas.openxmlformats.org/officeDocument/2006/relationships/hyperlink" Target="http://www.oracle.com/technetwork/java/javase/downloads/index.html" TargetMode="External"/><Relationship Id="rId107" Type="http://schemas.openxmlformats.org/officeDocument/2006/relationships/hyperlink" Target="https://github.com/adobe/aem-spa-project-archetype" TargetMode="External"/><Relationship Id="rId11" Type="http://schemas.microsoft.com/office/2007/relationships/hdphoto" Target="media/hdphoto1.wdp"/><Relationship Id="rId32" Type="http://schemas.openxmlformats.org/officeDocument/2006/relationships/hyperlink" Target="file:///Users/nikolovs/Downloads/OneDrive_1_6-18-2019%20(1)/resources/lesson-1/React-archetype-params.txt" TargetMode="External"/><Relationship Id="rId37" Type="http://schemas.openxmlformats.org/officeDocument/2006/relationships/hyperlink" Target="http://localhost:4502" TargetMode="External"/><Relationship Id="rId53" Type="http://schemas.openxmlformats.org/officeDocument/2006/relationships/image" Target="media/image19.png"/><Relationship Id="rId58" Type="http://schemas.openxmlformats.org/officeDocument/2006/relationships/hyperlink" Target="http://localhost:4502/editor.html/content/L738-react/en/home.html" TargetMode="External"/><Relationship Id="rId74" Type="http://schemas.openxmlformats.org/officeDocument/2006/relationships/hyperlink" Target="http://localhost:3000/" TargetMode="External"/><Relationship Id="rId79" Type="http://schemas.openxmlformats.org/officeDocument/2006/relationships/image" Target="media/image32.png"/><Relationship Id="rId102" Type="http://schemas.openxmlformats.org/officeDocument/2006/relationships/hyperlink" Target="http://localhost:4502/content/wknd-events/react/home.html?wcmmode=disabled" TargetMode="External"/><Relationship Id="rId5" Type="http://schemas.openxmlformats.org/officeDocument/2006/relationships/webSettings" Target="webSettings.xml"/><Relationship Id="rId90" Type="http://schemas.openxmlformats.org/officeDocument/2006/relationships/image" Target="media/image35.png"/><Relationship Id="rId95" Type="http://schemas.openxmlformats.org/officeDocument/2006/relationships/image" Target="media/image38.png"/><Relationship Id="rId22" Type="http://schemas.openxmlformats.org/officeDocument/2006/relationships/hyperlink" Target="https://github.com/Adobe-Marketing-Cloud/tools/tree/master/repo" TargetMode="External"/><Relationship Id="rId27" Type="http://schemas.openxmlformats.org/officeDocument/2006/relationships/hyperlink" Target="https://helpx.adobe.com/experience-manager/6-4/sites/developing/using/clientlibs.html" TargetMode="External"/><Relationship Id="rId43" Type="http://schemas.openxmlformats.org/officeDocument/2006/relationships/hyperlink" Target="https://www.npmjs.com/package/aem-clientlib-generator" TargetMode="External"/><Relationship Id="rId48" Type="http://schemas.openxmlformats.org/officeDocument/2006/relationships/hyperlink" Target="http://localhost:4502/aem/start.html" TargetMode="External"/><Relationship Id="rId64" Type="http://schemas.openxmlformats.org/officeDocument/2006/relationships/image" Target="media/image25.png"/><Relationship Id="rId69" Type="http://schemas.openxmlformats.org/officeDocument/2006/relationships/hyperlink" Target="http://localhost:4502/aem/start.html" TargetMode="External"/><Relationship Id="rId113" Type="http://schemas.openxmlformats.org/officeDocument/2006/relationships/footer" Target="footer3.xml"/><Relationship Id="rId80" Type="http://schemas.openxmlformats.org/officeDocument/2006/relationships/hyperlink" Target="http://localhost:4200/content/wknd-events/angular/home.html" TargetMode="External"/><Relationship Id="rId85" Type="http://schemas.openxmlformats.org/officeDocument/2006/relationships/image" Target="media/image34.png"/><Relationship Id="rId12" Type="http://schemas.openxmlformats.org/officeDocument/2006/relationships/image" Target="media/image4.png"/><Relationship Id="rId17" Type="http://schemas.openxmlformats.org/officeDocument/2006/relationships/hyperlink" Target="https://maven.apache.org/" TargetMode="External"/><Relationship Id="rId33" Type="http://schemas.openxmlformats.org/officeDocument/2006/relationships/image" Target="media/image8.png"/><Relationship Id="rId38" Type="http://schemas.openxmlformats.org/officeDocument/2006/relationships/image" Target="media/image10.png"/><Relationship Id="rId59" Type="http://schemas.openxmlformats.org/officeDocument/2006/relationships/hyperlink" Target="http://localhost:4502/editor.html/content/L738-angular/en/home.html" TargetMode="External"/><Relationship Id="rId103" Type="http://schemas.openxmlformats.org/officeDocument/2006/relationships/image" Target="media/image43.png"/><Relationship Id="rId108" Type="http://schemas.openxmlformats.org/officeDocument/2006/relationships/hyperlink" Target="https://github.com/adobe/aem-sample-we-retail-journal" TargetMode="External"/><Relationship Id="rId54" Type="http://schemas.openxmlformats.org/officeDocument/2006/relationships/image" Target="media/image20.png"/><Relationship Id="rId70" Type="http://schemas.openxmlformats.org/officeDocument/2006/relationships/image" Target="media/image27.png"/><Relationship Id="rId75" Type="http://schemas.openxmlformats.org/officeDocument/2006/relationships/hyperlink" Target="http://localhost:3000/content/wknd-events/react/home.html" TargetMode="External"/><Relationship Id="rId91" Type="http://schemas.openxmlformats.org/officeDocument/2006/relationships/image" Target="media/image36.png"/><Relationship Id="rId96" Type="http://schemas.openxmlformats.org/officeDocument/2006/relationships/hyperlink" Target="http://localhost:4502/editor.html/content/wknd-events/react/home.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experienceleague.adobe.com/" TargetMode="External"/><Relationship Id="rId23" Type="http://schemas.openxmlformats.org/officeDocument/2006/relationships/hyperlink" Target="https://git.corp.adobe.com/nikolovs/Summit-2019/tree/L738/resources" TargetMode="External"/><Relationship Id="rId28" Type="http://schemas.openxmlformats.org/officeDocument/2006/relationships/image" Target="media/image7.png"/><Relationship Id="rId36" Type="http://schemas.openxmlformats.org/officeDocument/2006/relationships/hyperlink" Target="http://localhost:4502" TargetMode="External"/><Relationship Id="rId49" Type="http://schemas.openxmlformats.org/officeDocument/2006/relationships/image" Target="media/image15.png"/><Relationship Id="rId57" Type="http://schemas.openxmlformats.org/officeDocument/2006/relationships/image" Target="media/image22.png"/><Relationship Id="rId106" Type="http://schemas.openxmlformats.org/officeDocument/2006/relationships/hyperlink" Target="https://helpx.adobe.com/experience-manager/kt/sites/using/getting-started-spa-wknd-tutorial-develop.html" TargetMode="External"/><Relationship Id="rId114"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github.com/adobe/aem-spa-project-archetype/tree/master" TargetMode="External"/><Relationship Id="rId44" Type="http://schemas.openxmlformats.org/officeDocument/2006/relationships/hyperlink" Target="http://localhost:4502" TargetMode="External"/><Relationship Id="rId52" Type="http://schemas.openxmlformats.org/officeDocument/2006/relationships/image" Target="media/image18.png"/><Relationship Id="rId60" Type="http://schemas.openxmlformats.org/officeDocument/2006/relationships/image" Target="media/image23.png"/><Relationship Id="rId65" Type="http://schemas.openxmlformats.org/officeDocument/2006/relationships/hyperlink" Target="http://localhost:4502" TargetMode="External"/><Relationship Id="rId73" Type="http://schemas.openxmlformats.org/officeDocument/2006/relationships/image" Target="media/image30.png"/><Relationship Id="rId78" Type="http://schemas.openxmlformats.org/officeDocument/2006/relationships/hyperlink" Target="http://localhost:3000/content/wknd-events/react/home.html" TargetMode="External"/><Relationship Id="rId81" Type="http://schemas.openxmlformats.org/officeDocument/2006/relationships/hyperlink" Target="http://localhost:4200/content/wknd-events/angular/home.html" TargetMode="External"/><Relationship Id="rId86" Type="http://schemas.openxmlformats.org/officeDocument/2006/relationships/hyperlink" Target="http://localhost:4502" TargetMode="External"/><Relationship Id="rId94" Type="http://schemas.openxmlformats.org/officeDocument/2006/relationships/image" Target="media/image37.png"/><Relationship Id="rId99" Type="http://schemas.openxmlformats.org/officeDocument/2006/relationships/image" Target="media/image40.png"/><Relationship Id="rId101"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nodejs.org/en/" TargetMode="External"/><Relationship Id="rId39" Type="http://schemas.openxmlformats.org/officeDocument/2006/relationships/image" Target="media/image11.png"/><Relationship Id="rId109" Type="http://schemas.openxmlformats.org/officeDocument/2006/relationships/header" Target="header1.xml"/><Relationship Id="rId34" Type="http://schemas.openxmlformats.org/officeDocument/2006/relationships/hyperlink" Target="https://www.npmjs.com/package/aem-clientlib-generator" TargetMode="External"/><Relationship Id="rId50" Type="http://schemas.openxmlformats.org/officeDocument/2006/relationships/image" Target="media/image16.png"/><Relationship Id="rId55" Type="http://schemas.openxmlformats.org/officeDocument/2006/relationships/hyperlink" Target="http://localhost:4502/crx/de/index.jsp" TargetMode="External"/><Relationship Id="rId76" Type="http://schemas.openxmlformats.org/officeDocument/2006/relationships/hyperlink" Target="http://localhost:3000/content/wknd-events/react/home.html" TargetMode="External"/><Relationship Id="rId97" Type="http://schemas.openxmlformats.org/officeDocument/2006/relationships/image" Target="media/image39.png"/><Relationship Id="rId104" Type="http://schemas.openxmlformats.org/officeDocument/2006/relationships/hyperlink" Target="https://helpx.adobe.com/experience-manager/kt/sites/using/spa-editor-framework-feature-video-use.html" TargetMode="External"/><Relationship Id="rId7" Type="http://schemas.openxmlformats.org/officeDocument/2006/relationships/endnotes" Target="endnotes.xml"/><Relationship Id="rId71" Type="http://schemas.openxmlformats.org/officeDocument/2006/relationships/image" Target="media/image28.png"/><Relationship Id="rId92" Type="http://schemas.openxmlformats.org/officeDocument/2006/relationships/hyperlink" Target="http://localhost:4502" TargetMode="External"/><Relationship Id="rId2" Type="http://schemas.openxmlformats.org/officeDocument/2006/relationships/numbering" Target="numbering.xml"/><Relationship Id="rId29" Type="http://schemas.openxmlformats.org/officeDocument/2006/relationships/hyperlink" Target="https://www.npmjs.com/package/aem-clientlib-generator" TargetMode="External"/><Relationship Id="rId24" Type="http://schemas.openxmlformats.org/officeDocument/2006/relationships/hyperlink" Target="https://github.com/adobe/aem-spa-project-archetype/tree/master" TargetMode="External"/><Relationship Id="rId40" Type="http://schemas.openxmlformats.org/officeDocument/2006/relationships/hyperlink" Target="https://github.com/adobe/aem-spa-project-archetype/tree/master" TargetMode="External"/><Relationship Id="rId45" Type="http://schemas.openxmlformats.org/officeDocument/2006/relationships/hyperlink" Target="http://localhost:4502" TargetMode="External"/><Relationship Id="rId66" Type="http://schemas.openxmlformats.org/officeDocument/2006/relationships/hyperlink" Target="http://localhost:4502" TargetMode="External"/><Relationship Id="rId87" Type="http://schemas.openxmlformats.org/officeDocument/2006/relationships/hyperlink" Target="http://localhost:4502" TargetMode="External"/><Relationship Id="rId110" Type="http://schemas.openxmlformats.org/officeDocument/2006/relationships/footer" Target="footer1.xml"/><Relationship Id="rId115" Type="http://schemas.openxmlformats.org/officeDocument/2006/relationships/theme" Target="theme/theme1.xml"/><Relationship Id="rId61" Type="http://schemas.openxmlformats.org/officeDocument/2006/relationships/image" Target="media/image24.png"/><Relationship Id="rId82" Type="http://schemas.openxmlformats.org/officeDocument/2006/relationships/hyperlink" Target="http://localhost:4200/content/wknd-events/angular/home.html" TargetMode="External"/><Relationship Id="rId19" Type="http://schemas.openxmlformats.org/officeDocument/2006/relationships/hyperlink" Target="https://www.npmjs.com/" TargetMode="External"/><Relationship Id="rId14" Type="http://schemas.openxmlformats.org/officeDocument/2006/relationships/image" Target="media/image6.jpg"/><Relationship Id="rId30" Type="http://schemas.openxmlformats.org/officeDocument/2006/relationships/hyperlink" Target="https://github.com/eirslett/frontend-maven-plugin" TargetMode="External"/><Relationship Id="rId35" Type="http://schemas.openxmlformats.org/officeDocument/2006/relationships/image" Target="media/image9.png"/><Relationship Id="rId56" Type="http://schemas.openxmlformats.org/officeDocument/2006/relationships/image" Target="media/image21.png"/><Relationship Id="rId77" Type="http://schemas.openxmlformats.org/officeDocument/2006/relationships/image" Target="media/image31.png"/><Relationship Id="rId100" Type="http://schemas.openxmlformats.org/officeDocument/2006/relationships/image" Target="media/image41.png"/><Relationship Id="rId105" Type="http://schemas.openxmlformats.org/officeDocument/2006/relationships/hyperlink" Target="https://helpx.adobe.com/experience-manager/kt/sites/using/spa-editor-helloworld-tutorial-use.html" TargetMode="External"/><Relationship Id="rId8" Type="http://schemas.openxmlformats.org/officeDocument/2006/relationships/image" Target="media/image1.png"/><Relationship Id="rId51" Type="http://schemas.openxmlformats.org/officeDocument/2006/relationships/image" Target="media/image17.png"/><Relationship Id="rId72" Type="http://schemas.openxmlformats.org/officeDocument/2006/relationships/image" Target="media/image29.png"/><Relationship Id="rId93" Type="http://schemas.openxmlformats.org/officeDocument/2006/relationships/hyperlink" Target="http://localhost:4502/system/console/configMgr" TargetMode="External"/><Relationship Id="rId98" Type="http://schemas.openxmlformats.org/officeDocument/2006/relationships/hyperlink" Target="http://localhost:4502/content/wknd-events/react/home.html?wcmmode=disabled" TargetMode="External"/><Relationship Id="rId3" Type="http://schemas.openxmlformats.org/officeDocument/2006/relationships/styles" Target="styles.xml"/><Relationship Id="rId25" Type="http://schemas.openxmlformats.org/officeDocument/2006/relationships/hyperlink" Target="https://www.npmjs.com/package/aem-clientlib-generator" TargetMode="External"/><Relationship Id="rId46" Type="http://schemas.openxmlformats.org/officeDocument/2006/relationships/image" Target="media/image13.png"/><Relationship Id="rId67" Type="http://schemas.openxmlformats.org/officeDocument/2006/relationships/hyperlink" Target="http://localhost:4502/crx/packmgr/index.jsp" TargetMode="External"/><Relationship Id="rId20" Type="http://schemas.openxmlformats.org/officeDocument/2006/relationships/hyperlink" Target="https://helpx.adobe.com/experience-manager/kt/platform-repository/using/local-aem-dev-environment-article-setup.html" TargetMode="External"/><Relationship Id="rId41" Type="http://schemas.openxmlformats.org/officeDocument/2006/relationships/hyperlink" Target="file:///Users/nikolovs/Downloads/OneDrive_1_6-18-2019%20(1)/resources/lesson-1/Angular-archetype-params.txt" TargetMode="External"/><Relationship Id="rId62" Type="http://schemas.openxmlformats.org/officeDocument/2006/relationships/hyperlink" Target="http://localhost:4502/content/L738-react/en/home.model.json" TargetMode="External"/><Relationship Id="rId83" Type="http://schemas.openxmlformats.org/officeDocument/2006/relationships/image" Target="media/image33.png"/><Relationship Id="rId88" Type="http://schemas.openxmlformats.org/officeDocument/2006/relationships/hyperlink" Target="http://localhost:4502/editor.html/content/wknd-events/react/home.html" TargetMode="External"/><Relationship Id="rId111"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44.png"/><Relationship Id="rId2" Type="http://schemas.microsoft.com/office/2007/relationships/hdphoto" Target="media/hdphoto2.wdp"/><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79F8FF-77EB-734F-93D4-5CA9DF76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5</Pages>
  <Words>7884</Words>
  <Characters>44940</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Lab 767 - Getting Started with Adobe Experience Manager Sites Development</vt:lpstr>
    </vt:vector>
  </TitlesOfParts>
  <Company/>
  <LinksUpToDate>false</LinksUpToDate>
  <CharactersWithSpaces>5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38 - No Author Left Behind - Develop SPAs That Are Fast, Engaging, and Editable</dc:title>
  <dc:subject/>
  <dc:creator>Jantzen Belliston</dc:creator>
  <cp:keywords/>
  <dc:description/>
  <cp:lastModifiedBy>Zoran Nikolovski</cp:lastModifiedBy>
  <cp:revision>2</cp:revision>
  <cp:lastPrinted>2019-02-25T19:18:00Z</cp:lastPrinted>
  <dcterms:created xsi:type="dcterms:W3CDTF">2019-06-19T07:53:00Z</dcterms:created>
  <dcterms:modified xsi:type="dcterms:W3CDTF">2019-06-19T07:53:00Z</dcterms:modified>
</cp:coreProperties>
</file>